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6008" w:type="dxa"/>
        <w:tblLook w:val="04A0" w:firstRow="1" w:lastRow="0" w:firstColumn="1" w:lastColumn="0" w:noHBand="0" w:noVBand="1"/>
      </w:tblPr>
      <w:tblGrid>
        <w:gridCol w:w="2127"/>
        <w:gridCol w:w="960"/>
        <w:gridCol w:w="3000"/>
        <w:gridCol w:w="1920"/>
        <w:gridCol w:w="960"/>
        <w:gridCol w:w="960"/>
        <w:gridCol w:w="960"/>
        <w:gridCol w:w="1020"/>
        <w:gridCol w:w="941"/>
        <w:gridCol w:w="960"/>
        <w:gridCol w:w="960"/>
        <w:gridCol w:w="1240"/>
      </w:tblGrid>
      <w:tr w:rsidR="00EE6FD3" w:rsidRPr="00EE6FD3" w14:paraId="63FF3C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8AAB00" w14:textId="77777777" w:rsidR="00EE6FD3" w:rsidRPr="00EE6FD3" w:rsidRDefault="00EE6FD3" w:rsidP="00EE6F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  <w:t>Sec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CEC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  <w:t>=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9C3F7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  <w:t>Circular CFST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ECA8D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164A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239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7D03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FE59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B84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77053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3A56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2665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EE6FD3" w:rsidRPr="00EE6FD3" w14:paraId="55BEA43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1CA5EDA" w14:textId="77777777" w:rsidR="00EE6FD3" w:rsidRPr="00EE6FD3" w:rsidRDefault="00EE6FD3" w:rsidP="00EE6F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  <w:t xml:space="preserve">Load typ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A5A7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  <w:t>=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183004" w14:textId="1B9C788F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  <w:t>Axial compression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F70B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70E1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083C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3A73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6E6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2FEB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E6A42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D822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9FF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EE6FD3" w:rsidRPr="00EE6FD3" w14:paraId="66A9ECB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AE56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40F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C0B9AF6" w14:textId="77777777" w:rsidR="00EE6FD3" w:rsidRPr="00EE6FD3" w:rsidRDefault="00EE6FD3" w:rsidP="00EE6FD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444C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973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17BA2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147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FA7E2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AB63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81291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599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5F8D9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GB"/>
                <w14:ligatures w14:val="none"/>
              </w:rPr>
            </w:pPr>
          </w:p>
        </w:tc>
      </w:tr>
      <w:tr w:rsidR="00EE6FD3" w:rsidRPr="00EE6FD3" w14:paraId="6257C2E6" w14:textId="77777777" w:rsidTr="00EE6FD3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FEB95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Referen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BC118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Year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9CBCF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Ref. No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AD7C4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Specime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28F6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D (mm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3810D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t (mm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28F890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L (mm)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2D343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fcyl (MPa)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DD402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fy (MPa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96311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L/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8A5D6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D/t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D229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b/>
                <w:bCs/>
                <w:color w:val="FF0000"/>
                <w:kern w:val="0"/>
                <w:sz w:val="22"/>
                <w:szCs w:val="22"/>
                <w:lang w:eastAsia="en-GB"/>
                <w14:ligatures w14:val="none"/>
              </w:rPr>
              <w:t>Nu Test (kN)</w:t>
            </w:r>
          </w:p>
        </w:tc>
      </w:tr>
      <w:tr w:rsidR="00EE6FD3" w:rsidRPr="00EE6FD3" w14:paraId="13ECCA01" w14:textId="77777777" w:rsidTr="00EE6FD3">
        <w:trPr>
          <w:trHeight w:val="30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DCDC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1D6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4A3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0A9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06C3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672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C97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E8FC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20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02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69AE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27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94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37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6.00</w:t>
            </w:r>
          </w:p>
        </w:tc>
      </w:tr>
      <w:tr w:rsidR="00EE6FD3" w:rsidRPr="00EE6FD3" w14:paraId="1990CCE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E45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81C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9F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AF68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363D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851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BDB3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3FD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765B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74F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A15A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9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F71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9.00</w:t>
            </w:r>
          </w:p>
        </w:tc>
      </w:tr>
      <w:tr w:rsidR="00EE6FD3" w:rsidRPr="00EE6FD3" w14:paraId="714594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0D5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BF3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99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B3B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8F8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984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AB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E6E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C18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B5F2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B0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3E0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8.00</w:t>
            </w:r>
          </w:p>
        </w:tc>
      </w:tr>
      <w:tr w:rsidR="00EE6FD3" w:rsidRPr="00EE6FD3" w14:paraId="31551FA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406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231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B73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AA1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F7B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1227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8C3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5FA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2B24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329C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3B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E02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0.00</w:t>
            </w:r>
          </w:p>
        </w:tc>
      </w:tr>
      <w:tr w:rsidR="00EE6FD3" w:rsidRPr="00EE6FD3" w14:paraId="1C79309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ABA2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9381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ED31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790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21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98D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956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E168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6386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46E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E49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1AD5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7.00</w:t>
            </w:r>
          </w:p>
        </w:tc>
      </w:tr>
      <w:tr w:rsidR="00EE6FD3" w:rsidRPr="00EE6FD3" w14:paraId="30FFD40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949A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C36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A55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157D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7105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D9E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55F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D03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AF42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A9D0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E3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4C2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32.00</w:t>
            </w:r>
          </w:p>
        </w:tc>
      </w:tr>
      <w:tr w:rsidR="00EE6FD3" w:rsidRPr="00EE6FD3" w14:paraId="45685C1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76FF8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644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DF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83D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2E00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AA8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507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040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442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7D79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A84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E392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3.00</w:t>
            </w:r>
          </w:p>
        </w:tc>
      </w:tr>
      <w:tr w:rsidR="00EE6FD3" w:rsidRPr="00EE6FD3" w14:paraId="16A519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2A39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BD1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0B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1341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B1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6D5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EF0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7013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834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C8A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82E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9D8F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6.00</w:t>
            </w:r>
          </w:p>
        </w:tc>
      </w:tr>
      <w:tr w:rsidR="00EE6FD3" w:rsidRPr="00EE6FD3" w14:paraId="06C9EF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E18B7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04E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C6A1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3FF1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E7A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11E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4B83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2AB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E58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367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4D6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7ED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0.00</w:t>
            </w:r>
          </w:p>
        </w:tc>
      </w:tr>
      <w:tr w:rsidR="00EE6FD3" w:rsidRPr="00EE6FD3" w14:paraId="5F65DF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E912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67B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26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16E3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210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5F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CC9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A03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50E8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3B4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5FF8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47F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.00</w:t>
            </w:r>
          </w:p>
        </w:tc>
      </w:tr>
      <w:tr w:rsidR="00EE6FD3" w:rsidRPr="00EE6FD3" w14:paraId="08B169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3DB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AFC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DD1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DC3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CA6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203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05A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C0DB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CD0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235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D3F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49A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.00</w:t>
            </w:r>
          </w:p>
        </w:tc>
      </w:tr>
      <w:tr w:rsidR="00EE6FD3" w:rsidRPr="00EE6FD3" w14:paraId="6A88F8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AE5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suj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DDFA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DEDE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F9A0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9780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229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DDF5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90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5DC2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02AE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EB94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9F4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9.00</w:t>
            </w:r>
          </w:p>
        </w:tc>
      </w:tr>
      <w:tr w:rsidR="00EE6FD3" w:rsidRPr="00EE6FD3" w14:paraId="120D3DE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A269F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suj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C7F9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C9F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CA60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D900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058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4F3D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E4D6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0916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A988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EE1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F99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9.00</w:t>
            </w:r>
          </w:p>
        </w:tc>
      </w:tr>
      <w:tr w:rsidR="00EE6FD3" w:rsidRPr="00EE6FD3" w14:paraId="61BD3C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C7A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1E7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825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BF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2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EA9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221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E4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FE1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BBE2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A61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77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09DF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22.38</w:t>
            </w:r>
          </w:p>
        </w:tc>
      </w:tr>
      <w:tr w:rsidR="00EE6FD3" w:rsidRPr="00EE6FD3" w14:paraId="497D30A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60F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FF4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427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35A2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2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9F5A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508F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49B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CD8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8CB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5A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CF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2A6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53.74</w:t>
            </w:r>
          </w:p>
        </w:tc>
      </w:tr>
      <w:tr w:rsidR="00EE6FD3" w:rsidRPr="00EE6FD3" w14:paraId="30E604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FAA7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B7B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D1F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41C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2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B4ED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F53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3B7E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EDF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3E8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E86A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D8D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4B8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6.58</w:t>
            </w:r>
          </w:p>
        </w:tc>
      </w:tr>
      <w:tr w:rsidR="00EE6FD3" w:rsidRPr="00EE6FD3" w14:paraId="43DC4B3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D2F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FC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756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E08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2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2F1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4923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E80F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B4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7B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85B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955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C3E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7.35</w:t>
            </w:r>
          </w:p>
        </w:tc>
      </w:tr>
      <w:tr w:rsidR="00EE6FD3" w:rsidRPr="00EE6FD3" w14:paraId="6383DC4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DE7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EA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65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3D4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3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E77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D07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86A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840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1C7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416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006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82A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4.23</w:t>
            </w:r>
          </w:p>
        </w:tc>
      </w:tr>
      <w:tr w:rsidR="00EE6FD3" w:rsidRPr="00EE6FD3" w14:paraId="584DA49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7416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5C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F5C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002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3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7A0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B6A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2B6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EF7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BF0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E31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464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855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4.23</w:t>
            </w:r>
          </w:p>
        </w:tc>
      </w:tr>
      <w:tr w:rsidR="00EE6FD3" w:rsidRPr="00EE6FD3" w14:paraId="5ADEF6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F4C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4A4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0E0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58A6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3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F043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548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D90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D569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6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81B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81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301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C4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9.78</w:t>
            </w:r>
          </w:p>
        </w:tc>
      </w:tr>
      <w:tr w:rsidR="00EE6FD3" w:rsidRPr="00EE6FD3" w14:paraId="1C17F7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952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E2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B40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03D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3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192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AEF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1B0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1F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6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7A0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5D0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4DF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E08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9.98</w:t>
            </w:r>
          </w:p>
        </w:tc>
      </w:tr>
      <w:tr w:rsidR="00EE6FD3" w:rsidRPr="00EE6FD3" w14:paraId="609611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DC1F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83E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085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A493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5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CD2F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B5EA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E96D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D7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F8AD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24A8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B59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6569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4.09</w:t>
            </w:r>
          </w:p>
        </w:tc>
      </w:tr>
      <w:tr w:rsidR="00EE6FD3" w:rsidRPr="00EE6FD3" w14:paraId="282BD60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1F1C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8724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405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C86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58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994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94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2A4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E41A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D19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E96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FD6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D36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4.28</w:t>
            </w:r>
          </w:p>
        </w:tc>
      </w:tr>
      <w:tr w:rsidR="00EE6FD3" w:rsidRPr="00EE6FD3" w14:paraId="13524C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E7A9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711D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328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230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5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680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845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AFDF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2FC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80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4FE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F12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323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8.29</w:t>
            </w:r>
          </w:p>
        </w:tc>
      </w:tr>
      <w:tr w:rsidR="00EE6FD3" w:rsidRPr="00EE6FD3" w14:paraId="606BC8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5A71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&amp; Hay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036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8FC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CDD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58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1C4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2BCC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2E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A6E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65C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FDB0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49C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4F9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6.94</w:t>
            </w:r>
          </w:p>
        </w:tc>
      </w:tr>
      <w:tr w:rsidR="00EE6FD3" w:rsidRPr="00EE6FD3" w14:paraId="59DFA1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F2CB7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745D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3CD6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A16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4B2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F40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223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13E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8C7E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D36B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DE9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3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5701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30.00</w:t>
            </w:r>
          </w:p>
        </w:tc>
      </w:tr>
      <w:tr w:rsidR="00EE6FD3" w:rsidRPr="00EE6FD3" w14:paraId="71F6C7F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35F8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950F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6E76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CEA3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691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10C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3D8E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88CB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E42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79AC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E8C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6DA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50.00</w:t>
            </w:r>
          </w:p>
        </w:tc>
      </w:tr>
      <w:tr w:rsidR="00EE6FD3" w:rsidRPr="00EE6FD3" w14:paraId="513390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6150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61C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6042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DA52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8B0E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AD7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7FA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45E0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B31C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56CA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972A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7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B62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00.00</w:t>
            </w:r>
          </w:p>
        </w:tc>
      </w:tr>
      <w:tr w:rsidR="00EE6FD3" w:rsidRPr="00EE6FD3" w14:paraId="6B9C3F1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3A70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FB23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8A5A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BD99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C77F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67C0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5ACE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B5F5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A617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DC5E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10E2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6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DAB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00.00</w:t>
            </w:r>
          </w:p>
        </w:tc>
      </w:tr>
      <w:tr w:rsidR="00EE6FD3" w:rsidRPr="00EE6FD3" w14:paraId="42846C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2DF71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6D89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4EF9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BE7E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05D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3780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3823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A869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E43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EDFA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A785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E0F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00.00</w:t>
            </w:r>
          </w:p>
        </w:tc>
      </w:tr>
      <w:tr w:rsidR="00EE6FD3" w:rsidRPr="00EE6FD3" w14:paraId="57ED3E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525AB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7004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748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01DD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917F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D4F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B42D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3FD7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A9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7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2FBF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D0EB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EF50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00.00</w:t>
            </w:r>
          </w:p>
        </w:tc>
      </w:tr>
      <w:tr w:rsidR="00EE6FD3" w:rsidRPr="00EE6FD3" w14:paraId="444E663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963E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DA9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E517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C61D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561D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C98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3484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CA7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1689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9F0A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514C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117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0.00</w:t>
            </w:r>
          </w:p>
        </w:tc>
      </w:tr>
      <w:tr w:rsidR="00EE6FD3" w:rsidRPr="00EE6FD3" w14:paraId="34A9A4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B4C7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4884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10D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228D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91F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ADE1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366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3865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8A60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9A27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F4B2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.8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64E4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00.00</w:t>
            </w:r>
          </w:p>
        </w:tc>
      </w:tr>
      <w:tr w:rsidR="00EE6FD3" w:rsidRPr="00EE6FD3" w14:paraId="525659E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178B4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47D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313E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415E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C62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C6A3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6BC1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FAD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A0AF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7E15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097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8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1EB6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00.00</w:t>
            </w:r>
          </w:p>
        </w:tc>
      </w:tr>
      <w:tr w:rsidR="00EE6FD3" w:rsidRPr="00EE6FD3" w14:paraId="132D190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C34DC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8ABB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426E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96C3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 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DE8C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C5FE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B56C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1F22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8735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15B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F3C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3A71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000.00</w:t>
            </w:r>
          </w:p>
        </w:tc>
      </w:tr>
      <w:tr w:rsidR="00EE6FD3" w:rsidRPr="00EE6FD3" w14:paraId="181A86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24BF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B71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8FA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1CE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2A2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D29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3EA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A83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8C2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634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DA5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B5D0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8.00</w:t>
            </w:r>
          </w:p>
        </w:tc>
      </w:tr>
      <w:tr w:rsidR="00EE6FD3" w:rsidRPr="00EE6FD3" w14:paraId="1AECFC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9D288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28B6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F70F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D48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H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6F1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D8F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75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2EF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ED4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7C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5A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91C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</w:tr>
      <w:tr w:rsidR="00EE6FD3" w:rsidRPr="00EE6FD3" w14:paraId="66A904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E84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0D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EEF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FC9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6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013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43F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23C4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3739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3B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006A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FAE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F4F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4.00</w:t>
            </w:r>
          </w:p>
        </w:tc>
      </w:tr>
      <w:tr w:rsidR="00EE6FD3" w:rsidRPr="00EE6FD3" w14:paraId="17C865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DB2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3485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AEF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97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6H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4B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9A1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C1D0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1F4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12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012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9505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FD8A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1.00</w:t>
            </w:r>
          </w:p>
        </w:tc>
      </w:tr>
      <w:tr w:rsidR="00EE6FD3" w:rsidRPr="00EE6FD3" w14:paraId="2327F11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DD004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atsu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5F7F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B897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9ACF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1320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E59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1AE7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390B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6E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98F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A5D1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61C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4.00</w:t>
            </w:r>
          </w:p>
        </w:tc>
      </w:tr>
      <w:tr w:rsidR="00EE6FD3" w:rsidRPr="00EE6FD3" w14:paraId="156988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93B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523A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AA83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234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1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1231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2EB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01FC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4EA1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A4BD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182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A730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050A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</w:tr>
      <w:tr w:rsidR="00EE6FD3" w:rsidRPr="00EE6FD3" w14:paraId="7A6400C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A5EC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60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73A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3F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2E3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AA6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22E1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C6B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AA8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8977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C813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9B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</w:tr>
      <w:tr w:rsidR="00EE6FD3" w:rsidRPr="00EE6FD3" w14:paraId="469B92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FF6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76C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227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9EF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3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C788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AA5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40E3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51B5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E6B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0AD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B98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55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</w:tr>
      <w:tr w:rsidR="00EE6FD3" w:rsidRPr="00EE6FD3" w14:paraId="3AB6AC6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581B9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68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02F4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04E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-F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E9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9E8A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F13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C8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486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1EE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54E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985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</w:tr>
      <w:tr w:rsidR="00EE6FD3" w:rsidRPr="00EE6FD3" w14:paraId="74FE8E2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FFB36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1FF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D51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59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00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5C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277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1D7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939B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F78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4613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83D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0.00</w:t>
            </w:r>
          </w:p>
        </w:tc>
      </w:tr>
      <w:tr w:rsidR="00EE6FD3" w:rsidRPr="00EE6FD3" w14:paraId="70D18F5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F722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B77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6EC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67A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5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32F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F07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5BA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1A1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18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BFE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43E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28B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5.00</w:t>
            </w:r>
          </w:p>
        </w:tc>
      </w:tr>
      <w:tr w:rsidR="00EE6FD3" w:rsidRPr="00EE6FD3" w14:paraId="3D2D64F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4E8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B45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840F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EB6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6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727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A4B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681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92A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8BA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8EB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925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5B93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0.00</w:t>
            </w:r>
          </w:p>
        </w:tc>
      </w:tr>
      <w:tr w:rsidR="00EE6FD3" w:rsidRPr="00EE6FD3" w14:paraId="78EB48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6C8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8B4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87D3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BE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7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1F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9A1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BF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92B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7746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3F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E286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3E2A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0.00</w:t>
            </w:r>
          </w:p>
        </w:tc>
      </w:tr>
      <w:tr w:rsidR="00EE6FD3" w:rsidRPr="00EE6FD3" w14:paraId="71185F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C7B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ilpatri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281C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DD5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298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-F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4A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180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754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D383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35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F7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F7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C420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5.00</w:t>
            </w:r>
          </w:p>
        </w:tc>
      </w:tr>
      <w:tr w:rsidR="00EE6FD3" w:rsidRPr="00EE6FD3" w14:paraId="397441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26B52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00E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B928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42E3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0CS1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19B3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07A5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668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7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07A5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628B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9D40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CFDC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5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38A0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3.00</w:t>
            </w:r>
          </w:p>
        </w:tc>
      </w:tr>
      <w:tr w:rsidR="00EE6FD3" w:rsidRPr="00EE6FD3" w14:paraId="01C0672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F904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2F90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E0A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6EE4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0CS1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520D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CD7B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0AD4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872D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E4DE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2EE1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9F9A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9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FF64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0.00</w:t>
            </w:r>
          </w:p>
        </w:tc>
      </w:tr>
      <w:tr w:rsidR="00EE6FD3" w:rsidRPr="00EE6FD3" w14:paraId="34CBC8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425A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A03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4ABA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DBFC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6CS1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5FFF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E8B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D6AC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B351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51A2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E27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3CE7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95A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0.00</w:t>
            </w:r>
          </w:p>
        </w:tc>
      </w:tr>
      <w:tr w:rsidR="00EE6FD3" w:rsidRPr="00EE6FD3" w14:paraId="70706C2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9E8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79F9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6B2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6CE2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2CS1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2A63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2983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98BE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D572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8D5D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4492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A6DC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714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8.00</w:t>
            </w:r>
          </w:p>
        </w:tc>
      </w:tr>
      <w:tr w:rsidR="00EE6FD3" w:rsidRPr="00EE6FD3" w14:paraId="05171E3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F22B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7F6A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18C8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CE62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0CS1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9A4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7671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E62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A550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0EAE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491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FBD1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9083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70.00</w:t>
            </w:r>
          </w:p>
        </w:tc>
      </w:tr>
      <w:tr w:rsidR="00EE6FD3" w:rsidRPr="00EE6FD3" w14:paraId="58484F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E22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enak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D4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0A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75D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10-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D87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22B2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365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79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B2F6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F8C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F39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6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38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9.70</w:t>
            </w:r>
          </w:p>
        </w:tc>
      </w:tr>
      <w:tr w:rsidR="00EE6FD3" w:rsidRPr="00EE6FD3" w14:paraId="267F38E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26B77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enak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8E2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84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46C7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16-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725B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2543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8E3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402F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3B8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1AB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9C7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6DC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5.40</w:t>
            </w:r>
          </w:p>
        </w:tc>
      </w:tr>
      <w:tr w:rsidR="00EE6FD3" w:rsidRPr="00EE6FD3" w14:paraId="0556CE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B5CD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enak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9F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894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5B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3-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87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BC2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FAF6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C4C4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5E3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3D3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72DD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42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7.50</w:t>
            </w:r>
          </w:p>
        </w:tc>
      </w:tr>
      <w:tr w:rsidR="00EE6FD3" w:rsidRPr="00EE6FD3" w14:paraId="42BEE2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4E76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16A3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9526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BA6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2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6FA0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5DBC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0D6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6597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6851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0517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521A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C208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</w:tr>
      <w:tr w:rsidR="00EE6FD3" w:rsidRPr="00EE6FD3" w14:paraId="212067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74C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215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23D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EC61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2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5335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4738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48D9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D8DE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082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087B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74C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5A16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9.00</w:t>
            </w:r>
          </w:p>
        </w:tc>
      </w:tr>
      <w:tr w:rsidR="00EE6FD3" w:rsidRPr="00EE6FD3" w14:paraId="53662F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40ED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D418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C145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840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2A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3680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E28F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AC1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52AF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175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94EB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29D2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7303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2.00</w:t>
            </w:r>
          </w:p>
        </w:tc>
      </w:tr>
      <w:tr w:rsidR="00EE6FD3" w:rsidRPr="00EE6FD3" w14:paraId="7781B2A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33AC6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688B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AC84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73C8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A-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D20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46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123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D7A4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3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BD6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61A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2BA0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B74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8.00</w:t>
            </w:r>
          </w:p>
        </w:tc>
      </w:tr>
      <w:tr w:rsidR="00EE6FD3" w:rsidRPr="00EE6FD3" w14:paraId="2EDC55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B07B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80AE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C0F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F25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A-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D11A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016D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CDD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10AD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2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E44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3CAB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8DFC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2F5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65.00</w:t>
            </w:r>
          </w:p>
        </w:tc>
      </w:tr>
      <w:tr w:rsidR="00EE6FD3" w:rsidRPr="00EE6FD3" w14:paraId="32EC70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D6AF3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0D9A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F06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BD57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3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E12A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2A5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88A6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5645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A288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5DDB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BC5E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8344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0.00</w:t>
            </w:r>
          </w:p>
        </w:tc>
      </w:tr>
      <w:tr w:rsidR="00EE6FD3" w:rsidRPr="00EE6FD3" w14:paraId="7782046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B668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4AC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15AD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A16A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3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71DC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1BF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4C7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9CF2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046D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DF87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5AC7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A712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2.00</w:t>
            </w:r>
          </w:p>
        </w:tc>
      </w:tr>
      <w:tr w:rsidR="00EE6FD3" w:rsidRPr="00EE6FD3" w14:paraId="7AF498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F0B00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9DB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36E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3AF8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A-3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6573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0643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525B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7B60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3E94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CB84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9D2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4367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23.00</w:t>
            </w:r>
          </w:p>
        </w:tc>
      </w:tr>
      <w:tr w:rsidR="00EE6FD3" w:rsidRPr="00EE6FD3" w14:paraId="5411B9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78F9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F7E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82A4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DFC8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A-3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18E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1BBD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492C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48B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B811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9613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7F04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ED1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33.00</w:t>
            </w:r>
          </w:p>
        </w:tc>
      </w:tr>
      <w:tr w:rsidR="00EE6FD3" w:rsidRPr="00EE6FD3" w14:paraId="4029C3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FA50E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FED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E43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FA82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4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5A1D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2D9F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5EA1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6551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E76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623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FA4A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10D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7.00</w:t>
            </w:r>
          </w:p>
        </w:tc>
      </w:tr>
      <w:tr w:rsidR="00EE6FD3" w:rsidRPr="00EE6FD3" w14:paraId="56718FA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3E692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5410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07D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C7B5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A-4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7EC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671D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DE4D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56DE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9C3F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452B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9C9C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3EB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2.00</w:t>
            </w:r>
          </w:p>
        </w:tc>
      </w:tr>
      <w:tr w:rsidR="00EE6FD3" w:rsidRPr="00EE6FD3" w14:paraId="76D6F14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A1BF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407C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F0F5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41C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A-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B52D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A0C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5476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5815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47F6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D7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D965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13E2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14.00</w:t>
            </w:r>
          </w:p>
        </w:tc>
      </w:tr>
      <w:tr w:rsidR="00EE6FD3" w:rsidRPr="00EE6FD3" w14:paraId="4077B66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F393E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Yamamoto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7DCD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482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255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A-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98B7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B768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420F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6A4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0B4E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DFC2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319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76D9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89.00</w:t>
            </w:r>
          </w:p>
        </w:tc>
      </w:tr>
      <w:tr w:rsidR="00EE6FD3" w:rsidRPr="00EE6FD3" w14:paraId="62D0918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E23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23B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37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A25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sc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6AD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7B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D6C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283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A9D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69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5527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D9F6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8.00</w:t>
            </w:r>
          </w:p>
        </w:tc>
      </w:tr>
      <w:tr w:rsidR="00EE6FD3" w:rsidRPr="00EE6FD3" w14:paraId="2B1E7FD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B327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C0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DEE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6F0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sc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54E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1F0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2C3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754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BAC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4FA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F6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73BC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0.00</w:t>
            </w:r>
          </w:p>
        </w:tc>
      </w:tr>
      <w:tr w:rsidR="00EE6FD3" w:rsidRPr="00EE6FD3" w14:paraId="64B7D7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AB7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A9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F03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521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DAF4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13B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C5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02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F50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2B66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1368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8B2F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6.00</w:t>
            </w:r>
          </w:p>
        </w:tc>
      </w:tr>
      <w:tr w:rsidR="00EE6FD3" w:rsidRPr="00EE6FD3" w14:paraId="5699B0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DE94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029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A3D8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EF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8BA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F5B4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31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280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930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D0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DC9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AF3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0.00</w:t>
            </w:r>
          </w:p>
        </w:tc>
      </w:tr>
      <w:tr w:rsidR="00EE6FD3" w:rsidRPr="00EE6FD3" w14:paraId="6F535DB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1096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0C3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00A4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C511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v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4C04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34C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C70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2572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D91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93A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CF5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615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0.00</w:t>
            </w:r>
          </w:p>
        </w:tc>
      </w:tr>
      <w:tr w:rsidR="00EE6FD3" w:rsidRPr="00EE6FD3" w14:paraId="02481A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3FE2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B61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B45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7BFE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v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2A4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EC0D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055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645F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A07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4EF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18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5DCB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4.00</w:t>
            </w:r>
          </w:p>
        </w:tc>
      </w:tr>
      <w:tr w:rsidR="00EE6FD3" w:rsidRPr="00EE6FD3" w14:paraId="3923B2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D46D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466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EC2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0D4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sc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DD36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6BD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046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D3D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B2DD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E65D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EC6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7C3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0.00</w:t>
            </w:r>
          </w:p>
        </w:tc>
      </w:tr>
      <w:tr w:rsidR="00EE6FD3" w:rsidRPr="00EE6FD3" w14:paraId="75256F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918D5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E93B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8DE4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B9E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sc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B81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827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7B2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8112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0B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4AE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8061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18E5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0.00</w:t>
            </w:r>
          </w:p>
        </w:tc>
      </w:tr>
      <w:tr w:rsidR="00EE6FD3" w:rsidRPr="00EE6FD3" w14:paraId="12143EE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7DA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388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DB2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2636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F97F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BE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211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B30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DA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9F9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66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FD0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0.00</w:t>
            </w:r>
          </w:p>
        </w:tc>
      </w:tr>
      <w:tr w:rsidR="00EE6FD3" w:rsidRPr="00EE6FD3" w14:paraId="32B42BE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BD731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41C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760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0D9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45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095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F12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D8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93F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B1D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B7E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D529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0.00</w:t>
            </w:r>
          </w:p>
        </w:tc>
      </w:tr>
      <w:tr w:rsidR="00EE6FD3" w:rsidRPr="00EE6FD3" w14:paraId="207FF4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3FE6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286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ED2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77E6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v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D7DA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DE82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91F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3F43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FFA4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330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4111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0F9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3.00</w:t>
            </w:r>
          </w:p>
        </w:tc>
      </w:tr>
      <w:tr w:rsidR="00EE6FD3" w:rsidRPr="00EE6FD3" w14:paraId="1FF272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D100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D22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184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AAFA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v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77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49C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07E7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196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F1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176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524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7D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6.00</w:t>
            </w:r>
          </w:p>
        </w:tc>
      </w:tr>
      <w:tr w:rsidR="00EE6FD3" w:rsidRPr="00EE6FD3" w14:paraId="6ED54F8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190A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AA74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347D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BDC8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D2C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D3F0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CED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FCCD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6D7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B35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4C66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F52D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7.00</w:t>
            </w:r>
          </w:p>
        </w:tc>
      </w:tr>
      <w:tr w:rsidR="00EE6FD3" w:rsidRPr="00EE6FD3" w14:paraId="671AD3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57F99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0F7E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865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3A08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67FD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7F26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F649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7E37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3555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1D0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D53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FDA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2.00</w:t>
            </w:r>
          </w:p>
        </w:tc>
      </w:tr>
      <w:tr w:rsidR="00EE6FD3" w:rsidRPr="00EE6FD3" w14:paraId="50146F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2E4E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854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553F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77D0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8B2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546A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9550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3DDD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5F79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B8F2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35C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1A3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20</w:t>
            </w:r>
          </w:p>
        </w:tc>
      </w:tr>
      <w:tr w:rsidR="00EE6FD3" w:rsidRPr="00EE6FD3" w14:paraId="10A741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007EF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1407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7FDC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3CA0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D6F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B311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C58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07B0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4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041E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0FC6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4063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3782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3.10</w:t>
            </w:r>
          </w:p>
        </w:tc>
      </w:tr>
      <w:tr w:rsidR="00EE6FD3" w:rsidRPr="00EE6FD3" w14:paraId="75EEB7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7FFF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7FB9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EC27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B747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4211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B088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830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0C8B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52D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0E14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3A4B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72B7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5.40</w:t>
            </w:r>
          </w:p>
        </w:tc>
      </w:tr>
      <w:tr w:rsidR="00EE6FD3" w:rsidRPr="00EE6FD3" w14:paraId="4B51C0C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0187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A9E5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DC7B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AA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1615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5290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B46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25E1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49F7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AB7B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B64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CE7B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9.10</w:t>
            </w:r>
          </w:p>
        </w:tc>
      </w:tr>
      <w:tr w:rsidR="00EE6FD3" w:rsidRPr="00EE6FD3" w14:paraId="692CD4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5EB1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BFB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8FE7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A7F7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DCC3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3D88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A809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77D0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9673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E574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B954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ECB6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6.00</w:t>
            </w:r>
          </w:p>
        </w:tc>
      </w:tr>
      <w:tr w:rsidR="00EE6FD3" w:rsidRPr="00EE6FD3" w14:paraId="1A1D7F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D47A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73C8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EFB9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AC9D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2D7D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414A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D2A6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55CB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4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74B2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E8FB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0EF5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E945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3.40</w:t>
            </w:r>
          </w:p>
        </w:tc>
      </w:tr>
      <w:tr w:rsidR="00EE6FD3" w:rsidRPr="00EE6FD3" w14:paraId="3021D30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BC9C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c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CFF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C678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13E3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04C5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0ABA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AE5A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CAA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2A55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1988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8389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08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1.60</w:t>
            </w:r>
          </w:p>
        </w:tc>
      </w:tr>
      <w:tr w:rsidR="00EE6FD3" w:rsidRPr="00EE6FD3" w14:paraId="5FF866E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AA4F0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A56C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0B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11A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5S4A1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610B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F732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6D2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C8BF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54D3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493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FAB2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4EB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0.00</w:t>
            </w:r>
          </w:p>
        </w:tc>
      </w:tr>
      <w:tr w:rsidR="00EE6FD3" w:rsidRPr="00EE6FD3" w14:paraId="5FD810F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0ADE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CE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98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D55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5S4A1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257D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A57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DA0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9D2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A8B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C353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22B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0D6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0.00</w:t>
            </w:r>
          </w:p>
        </w:tc>
      </w:tr>
      <w:tr w:rsidR="00EE6FD3" w:rsidRPr="00EE6FD3" w14:paraId="3598254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10ED4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C03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D9A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6B60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5S3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2EE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C5F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BE25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D6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3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770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479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2C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150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0.00</w:t>
            </w:r>
          </w:p>
        </w:tc>
      </w:tr>
      <w:tr w:rsidR="00EE6FD3" w:rsidRPr="00EE6FD3" w14:paraId="0FF147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DAB2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175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443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F13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5S4A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6A5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DCF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C7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C0F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B0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B3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A3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F5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60.00</w:t>
            </w:r>
          </w:p>
        </w:tc>
      </w:tr>
      <w:tr w:rsidR="00EE6FD3" w:rsidRPr="00EE6FD3" w14:paraId="198C28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694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891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6C9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31A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5S3A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484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FB5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638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1D5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3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FD7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957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76B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649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0.00</w:t>
            </w:r>
          </w:p>
        </w:tc>
      </w:tr>
      <w:tr w:rsidR="00EE6FD3" w:rsidRPr="00EE6FD3" w14:paraId="517284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BB87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02C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BCC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126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6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3E9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E57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B3E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F99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BF2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8F95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573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B51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80.00</w:t>
            </w:r>
          </w:p>
        </w:tc>
      </w:tr>
      <w:tr w:rsidR="00EE6FD3" w:rsidRPr="00EE6FD3" w14:paraId="064AEE9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4D00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64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70A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F83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6A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2B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DDB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A2F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3426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C3C1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F7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CAC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15D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0.00</w:t>
            </w:r>
          </w:p>
        </w:tc>
      </w:tr>
      <w:tr w:rsidR="00EE6FD3" w:rsidRPr="00EE6FD3" w14:paraId="4ED839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AF69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01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7BF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8D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6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4A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370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E63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020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6C3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662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2E6F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7F90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0.00</w:t>
            </w:r>
          </w:p>
        </w:tc>
      </w:tr>
      <w:tr w:rsidR="00EE6FD3" w:rsidRPr="00EE6FD3" w14:paraId="365AC6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2AE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931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45E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0E7E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6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19FF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7E8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E1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CE9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5123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343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C5C5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3E8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5.00</w:t>
            </w:r>
          </w:p>
        </w:tc>
      </w:tr>
      <w:tr w:rsidR="00EE6FD3" w:rsidRPr="00EE6FD3" w14:paraId="7B0D9A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780F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FF8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8E4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3BB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6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646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7C2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8DC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8DC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D9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DE08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554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BF2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0.00</w:t>
            </w:r>
          </w:p>
        </w:tc>
      </w:tr>
      <w:tr w:rsidR="00EE6FD3" w:rsidRPr="00EE6FD3" w14:paraId="12BE122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BD1B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0A4A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EA3F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F1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4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A80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0DF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40E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6E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0C96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940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5BF2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098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0.00</w:t>
            </w:r>
          </w:p>
        </w:tc>
      </w:tr>
      <w:tr w:rsidR="00EE6FD3" w:rsidRPr="00EE6FD3" w14:paraId="596395F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AB3B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D3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FBD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6F16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S4A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AC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294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62B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BF04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A5F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BEC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4B5F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AF9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5.00</w:t>
            </w:r>
          </w:p>
        </w:tc>
      </w:tr>
      <w:tr w:rsidR="00EE6FD3" w:rsidRPr="00EE6FD3" w14:paraId="6A38585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7C3F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AE41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BED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940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Z3C4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0A7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9F8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2FB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F9B1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87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358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7CB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0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73D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0.00</w:t>
            </w:r>
          </w:p>
        </w:tc>
      </w:tr>
      <w:tr w:rsidR="00EE6FD3" w:rsidRPr="00EE6FD3" w14:paraId="078109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A0F9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A31B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5862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C2E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7FE7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DF6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418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2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AFD6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B6F1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59C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7A57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6FB5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2.06</w:t>
            </w:r>
          </w:p>
        </w:tc>
      </w:tr>
      <w:tr w:rsidR="00EE6FD3" w:rsidRPr="00EE6FD3" w14:paraId="57FCF0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69022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48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CDC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1A95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DC7E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FD6F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D57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42F1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29C0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C33C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50A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CA3F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7.57</w:t>
            </w:r>
          </w:p>
        </w:tc>
      </w:tr>
      <w:tr w:rsidR="00EE6FD3" w:rsidRPr="00EE6FD3" w14:paraId="4B80D6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DCF1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1D8A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4DB9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D628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DEA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C91B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2811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65B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88C4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F0F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C062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7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8612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0ECBADD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A730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F04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1350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34D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86F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515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B3C4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742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04FD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8A71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2975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806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6FC330C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926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B720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55CC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8F1C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824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9D8D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53E1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37B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DBA7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C375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8DA2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9C6B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2.06</w:t>
            </w:r>
          </w:p>
        </w:tc>
      </w:tr>
      <w:tr w:rsidR="00EE6FD3" w:rsidRPr="00EE6FD3" w14:paraId="76DBCB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3238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BF9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578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9DDB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F57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ED4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3F40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88FB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2FD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5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912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94C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890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01CA0FE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121F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5D16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2BC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3B16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EBFF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AA5E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E73C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9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F831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811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5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4FC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D193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4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0AA7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5DFC30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D108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45D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AB3A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F2DA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B8AD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F3F8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882C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2EAE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E53F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3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CD26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3ED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9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FCEC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9.14</w:t>
            </w:r>
          </w:p>
        </w:tc>
      </w:tr>
      <w:tr w:rsidR="00EE6FD3" w:rsidRPr="00EE6FD3" w14:paraId="45B286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CBDF5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445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2BD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552E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D921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DCA6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F712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7BB2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85FE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3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889E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4691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BDD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3.59</w:t>
            </w:r>
          </w:p>
        </w:tc>
      </w:tr>
      <w:tr w:rsidR="00EE6FD3" w:rsidRPr="00EE6FD3" w14:paraId="1FA852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EBAAA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FF1D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1473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FD1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6448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34D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D25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23C8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C5A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3EE2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84C9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2A95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86</w:t>
            </w:r>
          </w:p>
        </w:tc>
      </w:tr>
      <w:tr w:rsidR="00EE6FD3" w:rsidRPr="00EE6FD3" w14:paraId="5D76E7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74E32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3A9A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4E58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B8BB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F087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8967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5464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A91B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90A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835C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8A6C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6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7E89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59</w:t>
            </w:r>
          </w:p>
        </w:tc>
      </w:tr>
      <w:tr w:rsidR="00EE6FD3" w:rsidRPr="00EE6FD3" w14:paraId="28A39C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977E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E1D3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6DA7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C86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640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3748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F44C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3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1F77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2D7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BCCF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7804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3F54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2.32</w:t>
            </w:r>
          </w:p>
        </w:tc>
      </w:tr>
      <w:tr w:rsidR="00EE6FD3" w:rsidRPr="00EE6FD3" w14:paraId="458C708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C9D8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7110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8B6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08F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4830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6F2C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FFF9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0B9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D5B9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38D2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F1B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F21E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.26</w:t>
            </w:r>
          </w:p>
        </w:tc>
      </w:tr>
      <w:tr w:rsidR="00EE6FD3" w:rsidRPr="00EE6FD3" w14:paraId="7282BB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C4E30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472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1249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A860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957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AD7A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397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A67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F57D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EF6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50C3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2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610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59</w:t>
            </w:r>
          </w:p>
        </w:tc>
      </w:tr>
      <w:tr w:rsidR="00EE6FD3" w:rsidRPr="00EE6FD3" w14:paraId="54EDA6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27C5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apman &amp; Ne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79FA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6EC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19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F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ECC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05D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9DB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F31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3FDD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32D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770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4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0EB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49.00</w:t>
            </w:r>
          </w:p>
        </w:tc>
      </w:tr>
      <w:tr w:rsidR="00EE6FD3" w:rsidRPr="00EE6FD3" w14:paraId="5C927B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F3B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Chapman &amp; Ne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3C2C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8003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2337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F1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11F7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EF5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4CCD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0A4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AE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034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C23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4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CB41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49.00</w:t>
            </w:r>
          </w:p>
        </w:tc>
      </w:tr>
      <w:tr w:rsidR="00EE6FD3" w:rsidRPr="00EE6FD3" w14:paraId="055622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A2769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apman &amp; Ne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CC3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39E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630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F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5678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72A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337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3ED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3F1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7A2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1F58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573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4.00</w:t>
            </w:r>
          </w:p>
        </w:tc>
      </w:tr>
      <w:tr w:rsidR="00EE6FD3" w:rsidRPr="00EE6FD3" w14:paraId="010226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83F57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apman &amp; Ne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BA7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CFD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C4B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F2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58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CD11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AF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088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BD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0A9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505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475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4.00</w:t>
            </w:r>
          </w:p>
        </w:tc>
      </w:tr>
      <w:tr w:rsidR="00EE6FD3" w:rsidRPr="00EE6FD3" w14:paraId="3A4692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45AF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A1E3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75A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C80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L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ED0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9C3D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891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9B0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18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AD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ADA3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60E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.30</w:t>
            </w:r>
          </w:p>
        </w:tc>
      </w:tr>
      <w:tr w:rsidR="00EE6FD3" w:rsidRPr="00EE6FD3" w14:paraId="36759A2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2D27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12C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581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815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L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F8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2CE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FBD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D72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942A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FE5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7392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BD4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2.22</w:t>
            </w:r>
          </w:p>
        </w:tc>
      </w:tr>
      <w:tr w:rsidR="00EE6FD3" w:rsidRPr="00EE6FD3" w14:paraId="20EAB2D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A801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C31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59A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F5AC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LA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717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C2B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91AD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B7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5661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E5EE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2DB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86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32</w:t>
            </w:r>
          </w:p>
        </w:tc>
      </w:tr>
      <w:tr w:rsidR="00EE6FD3" w:rsidRPr="00EE6FD3" w14:paraId="2EE17BF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DB59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D8E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1281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F43D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HA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830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A09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2F8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AFB8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556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D86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E91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C5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32</w:t>
            </w:r>
          </w:p>
        </w:tc>
      </w:tr>
      <w:tr w:rsidR="00EE6FD3" w:rsidRPr="00EE6FD3" w14:paraId="747719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C65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34C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B28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E0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HA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E77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C40E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F81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9D04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2D5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FCD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0CE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FC9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4.23</w:t>
            </w:r>
          </w:p>
        </w:tc>
      </w:tr>
      <w:tr w:rsidR="00EE6FD3" w:rsidRPr="00EE6FD3" w14:paraId="3185D4C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7D2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52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184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64A9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HA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076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19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40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892D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B1E1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9B1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50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01A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3</w:t>
            </w:r>
          </w:p>
        </w:tc>
      </w:tr>
      <w:tr w:rsidR="00EE6FD3" w:rsidRPr="00EE6FD3" w14:paraId="41A6F8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41D37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59E3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6E2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1910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9586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4C1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51E2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77E9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5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33C8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8F57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1D62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.2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4F4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8.39</w:t>
            </w:r>
          </w:p>
        </w:tc>
      </w:tr>
      <w:tr w:rsidR="00EE6FD3" w:rsidRPr="00EE6FD3" w14:paraId="16F1C0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9BA8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AD4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C6FE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1135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368C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BFFA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085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7412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F1A7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BB2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086E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.2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9061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4.32</w:t>
            </w:r>
          </w:p>
        </w:tc>
      </w:tr>
      <w:tr w:rsidR="00EE6FD3" w:rsidRPr="00EE6FD3" w14:paraId="05AC772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787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4B0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DF24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8CC8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617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B3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D75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2EE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155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F3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49C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3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1B4E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30.00</w:t>
            </w:r>
          </w:p>
        </w:tc>
      </w:tr>
      <w:tr w:rsidR="00EE6FD3" w:rsidRPr="00EE6FD3" w14:paraId="1771E6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6406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598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6C0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AF1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2A4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8B4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C001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7E6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EFB5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3D0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A9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5C1A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50.00</w:t>
            </w:r>
          </w:p>
        </w:tc>
      </w:tr>
      <w:tr w:rsidR="00EE6FD3" w:rsidRPr="00EE6FD3" w14:paraId="4776F8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A73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F58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3725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9F4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3D4C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A0C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181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832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F9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4023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94F7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7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E91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00.00</w:t>
            </w:r>
          </w:p>
        </w:tc>
      </w:tr>
      <w:tr w:rsidR="00EE6FD3" w:rsidRPr="00EE6FD3" w14:paraId="3CD6DB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32F8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A23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B9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633E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5DDA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895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E66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995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8E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77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17C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6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82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00.00</w:t>
            </w:r>
          </w:p>
        </w:tc>
      </w:tr>
      <w:tr w:rsidR="00EE6FD3" w:rsidRPr="00EE6FD3" w14:paraId="7D5A99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AC60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0ADA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FE4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D36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11A2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118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65A5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5C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CE3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22C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FD59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7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93D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00.00</w:t>
            </w:r>
          </w:p>
        </w:tc>
      </w:tr>
      <w:tr w:rsidR="00EE6FD3" w:rsidRPr="00EE6FD3" w14:paraId="062FA90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C587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AA8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4D2C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1F1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613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323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0C1E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ADC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FEF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7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D22B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95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BA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00.00</w:t>
            </w:r>
          </w:p>
        </w:tc>
      </w:tr>
      <w:tr w:rsidR="00EE6FD3" w:rsidRPr="00EE6FD3" w14:paraId="46C5E6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31D3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33E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9EE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4A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2AA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C67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DFD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17D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5A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377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39D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D20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0.00</w:t>
            </w:r>
          </w:p>
        </w:tc>
      </w:tr>
      <w:tr w:rsidR="00EE6FD3" w:rsidRPr="00EE6FD3" w14:paraId="169A28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11C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1A1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0AD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977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FBC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23C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FBC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DBD9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74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F03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20B9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.8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37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00.00</w:t>
            </w:r>
          </w:p>
        </w:tc>
      </w:tr>
      <w:tr w:rsidR="00EE6FD3" w:rsidRPr="00EE6FD3" w14:paraId="5330B88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0671E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4D22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2AE8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9E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03D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BFF8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9FD4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08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40C8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48A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75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8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1ED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00.00</w:t>
            </w:r>
          </w:p>
        </w:tc>
      </w:tr>
      <w:tr w:rsidR="00EE6FD3" w:rsidRPr="00EE6FD3" w14:paraId="47DB9CB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3F5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ksha &amp; Nesterovi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0DC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725F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CBC3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B-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C17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CCF5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EA2C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B78C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91D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296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BDFB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5974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000.00</w:t>
            </w:r>
          </w:p>
        </w:tc>
      </w:tr>
      <w:tr w:rsidR="00EE6FD3" w:rsidRPr="00EE6FD3" w14:paraId="15DBE3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176D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ergman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E0C9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B174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5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CD7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U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7194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5FB3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6C01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7BC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E0F4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22CE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5C8A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8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44A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81.00</w:t>
            </w:r>
          </w:p>
        </w:tc>
      </w:tr>
      <w:tr w:rsidR="00EE6FD3" w:rsidRPr="00EE6FD3" w14:paraId="4AEC7A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58C1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C36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23E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418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12CF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47C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6221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B91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8B3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274C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C2C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A32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762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0.00</w:t>
            </w:r>
          </w:p>
        </w:tc>
      </w:tr>
      <w:tr w:rsidR="00EE6FD3" w:rsidRPr="00EE6FD3" w14:paraId="7BBEA1E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2E65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0736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CEA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F1E5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12CF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10CC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7FC1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BEE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776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0C2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62EF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B1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A18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40.00</w:t>
            </w:r>
          </w:p>
        </w:tc>
      </w:tr>
      <w:tr w:rsidR="00EE6FD3" w:rsidRPr="00EE6FD3" w14:paraId="7C385E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568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39A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9BF5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E9B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12CF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11D5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290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2D4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30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460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C9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26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1C06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40.00</w:t>
            </w:r>
          </w:p>
        </w:tc>
      </w:tr>
      <w:tr w:rsidR="00EE6FD3" w:rsidRPr="00EE6FD3" w14:paraId="26AB8CA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3E4C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D14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369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0E8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12CF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F9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888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2B3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40C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9DB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479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31E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FB6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2.00</w:t>
            </w:r>
          </w:p>
        </w:tc>
      </w:tr>
      <w:tr w:rsidR="00EE6FD3" w:rsidRPr="00EE6FD3" w14:paraId="54C18F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40A4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447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40A1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B4F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12CF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72D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7A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070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819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883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83A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1783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116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5.00</w:t>
            </w:r>
          </w:p>
        </w:tc>
      </w:tr>
      <w:tr w:rsidR="00EE6FD3" w:rsidRPr="00EE6FD3" w14:paraId="514216E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A3B5E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5F7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62D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9FE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12CF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775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DBB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C0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4AB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D2FA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E7CF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118A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.1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C27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0.00</w:t>
            </w:r>
          </w:p>
        </w:tc>
      </w:tr>
      <w:tr w:rsidR="00EE6FD3" w:rsidRPr="00EE6FD3" w14:paraId="63B45F8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664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0228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E15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040E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6CS5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BBC5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9C36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E1AC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4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951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6E8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0CE7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1C7B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B6A3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5.00</w:t>
            </w:r>
          </w:p>
        </w:tc>
      </w:tr>
      <w:tr w:rsidR="00EE6FD3" w:rsidRPr="00EE6FD3" w14:paraId="18E2DB8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19E2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DDF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AF66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EE14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0CS5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83E7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497D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5E6A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1B88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BB0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C99D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A593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29DB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.00</w:t>
            </w:r>
          </w:p>
        </w:tc>
      </w:tr>
      <w:tr w:rsidR="00EE6FD3" w:rsidRPr="00EE6FD3" w14:paraId="1E128D5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0BEA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AA6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54E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34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0CS8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3302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F688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EE2A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3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EFDF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57F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F0E0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F12D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64AB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1.00</w:t>
            </w:r>
          </w:p>
        </w:tc>
      </w:tr>
      <w:tr w:rsidR="00EE6FD3" w:rsidRPr="00EE6FD3" w14:paraId="185222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C4C9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'Shea &amp; Bridg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8441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D0A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00EA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2CS1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3424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694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2B05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77FC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1B88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588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565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AA2B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8.00</w:t>
            </w:r>
          </w:p>
        </w:tc>
      </w:tr>
      <w:tr w:rsidR="00EE6FD3" w:rsidRPr="00EE6FD3" w14:paraId="4C67E3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286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&amp; 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055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b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0EA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6173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6E9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71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2F1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FD9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DF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45F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2A1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97A3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0.00</w:t>
            </w:r>
          </w:p>
        </w:tc>
      </w:tr>
      <w:tr w:rsidR="00EE6FD3" w:rsidRPr="00EE6FD3" w14:paraId="5E03DD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8E9C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2365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F57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049B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C81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4AAA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7714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667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FCAB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77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F47A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1992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8.00</w:t>
            </w:r>
          </w:p>
        </w:tc>
      </w:tr>
      <w:tr w:rsidR="00EE6FD3" w:rsidRPr="00EE6FD3" w14:paraId="1A4014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4412A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8BEC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EAA9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69EF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609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8579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A4DD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CA0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8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FC91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6B09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4DE4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7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332C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8.00</w:t>
            </w:r>
          </w:p>
        </w:tc>
      </w:tr>
      <w:tr w:rsidR="00EE6FD3" w:rsidRPr="00EE6FD3" w14:paraId="31D480E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5B99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241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E6D9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348F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73E5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2CF2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6B86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10E9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D20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937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A8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4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7613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0.00</w:t>
            </w:r>
          </w:p>
        </w:tc>
      </w:tr>
      <w:tr w:rsidR="00EE6FD3" w:rsidRPr="00EE6FD3" w14:paraId="45DDCB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62409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54A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C25B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4D27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F05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22D4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485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395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2FD8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9F87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3E4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0917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7.00</w:t>
            </w:r>
          </w:p>
        </w:tc>
      </w:tr>
      <w:tr w:rsidR="00EE6FD3" w:rsidRPr="00EE6FD3" w14:paraId="4E916C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E3E2A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7C53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92A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D859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FD25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83ED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2F5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7FA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8AB4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448A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73FB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7758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3.00</w:t>
            </w:r>
          </w:p>
        </w:tc>
      </w:tr>
      <w:tr w:rsidR="00EE6FD3" w:rsidRPr="00EE6FD3" w14:paraId="5C2EC6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0A44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FF84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8957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F31D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BD58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E9FE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DF81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83F5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7CB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3E6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0D54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5F25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7.00</w:t>
            </w:r>
          </w:p>
        </w:tc>
      </w:tr>
      <w:tr w:rsidR="00EE6FD3" w:rsidRPr="00EE6FD3" w14:paraId="1B74CA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7FAB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D7AE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4F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F90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AB34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0168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250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D158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7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376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8FA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97EC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67A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8.00</w:t>
            </w:r>
          </w:p>
        </w:tc>
      </w:tr>
      <w:tr w:rsidR="00EE6FD3" w:rsidRPr="00EE6FD3" w14:paraId="24250B5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7823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iakoumelis &amp; 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FE4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1F71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5D3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1445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C4EA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73BD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497D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5B64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69F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D22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7A26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9.00</w:t>
            </w:r>
          </w:p>
        </w:tc>
      </w:tr>
      <w:tr w:rsidR="00EE6FD3" w:rsidRPr="00EE6FD3" w14:paraId="66DA4A0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104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3C7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BD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D12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1F1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A66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2EA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88F6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9D3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1D42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467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49F2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1.00</w:t>
            </w:r>
          </w:p>
        </w:tc>
      </w:tr>
      <w:tr w:rsidR="00EE6FD3" w:rsidRPr="00EE6FD3" w14:paraId="6419A1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5F1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99B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59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7070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A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A6C3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43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339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36F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FB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A9CE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12C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5C5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4.00</w:t>
            </w:r>
          </w:p>
        </w:tc>
      </w:tr>
      <w:tr w:rsidR="00EE6FD3" w:rsidRPr="00EE6FD3" w14:paraId="7DCE785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EF4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B4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587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26E5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A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35F3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BB72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19EF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0F0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252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7E6E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4F3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CC4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0.00</w:t>
            </w:r>
          </w:p>
        </w:tc>
      </w:tr>
      <w:tr w:rsidR="00EE6FD3" w:rsidRPr="00EE6FD3" w14:paraId="36DFBEE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EB8F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972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BD05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C3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A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683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AF3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8CE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4DA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7DB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8DA5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6E6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D2E6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1.00</w:t>
            </w:r>
          </w:p>
        </w:tc>
      </w:tr>
      <w:tr w:rsidR="00EE6FD3" w:rsidRPr="00EE6FD3" w14:paraId="68699D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B07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3B19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6151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7BFF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D4F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E5E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3C4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439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F1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1C1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434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D80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2.00</w:t>
            </w:r>
          </w:p>
        </w:tc>
      </w:tr>
      <w:tr w:rsidR="00EE6FD3" w:rsidRPr="00EE6FD3" w14:paraId="2DEEC9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CBBB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40D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09A8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493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C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99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B88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00F6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AC1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DE99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2C3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0F3B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3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288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77.00</w:t>
            </w:r>
          </w:p>
        </w:tc>
      </w:tr>
      <w:tr w:rsidR="00EE6FD3" w:rsidRPr="00EE6FD3" w14:paraId="39F380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BB83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B4A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5E7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452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C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023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E9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BA5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718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E70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D49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80A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3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B90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2.00</w:t>
            </w:r>
          </w:p>
        </w:tc>
      </w:tr>
      <w:tr w:rsidR="00EE6FD3" w:rsidRPr="00EE6FD3" w14:paraId="6473AD9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72E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3C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14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927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C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368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AEA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FD3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D4CB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68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1A71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6EB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29F3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40.00</w:t>
            </w:r>
          </w:p>
        </w:tc>
      </w:tr>
      <w:tr w:rsidR="00EE6FD3" w:rsidRPr="00EE6FD3" w14:paraId="518E42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D6843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B39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0639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AD7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D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8EE3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F16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70F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E1AB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AE0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9D1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F52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3CD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5.00</w:t>
            </w:r>
          </w:p>
        </w:tc>
      </w:tr>
      <w:tr w:rsidR="00EE6FD3" w:rsidRPr="00EE6FD3" w14:paraId="5F1B768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DEC1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724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827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A03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D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6F0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A998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B45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7AE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195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47BA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98B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47E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70.00</w:t>
            </w:r>
          </w:p>
        </w:tc>
      </w:tr>
      <w:tr w:rsidR="00EE6FD3" w:rsidRPr="00EE6FD3" w14:paraId="23A1397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FEDA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D88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2A8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B20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D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F15A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3154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BE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B9C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359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774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CF6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1D6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85.00</w:t>
            </w:r>
          </w:p>
        </w:tc>
      </w:tr>
      <w:tr w:rsidR="00EE6FD3" w:rsidRPr="00EE6FD3" w14:paraId="685313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262C8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7D8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7E8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FF9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4-D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E65B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EF0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D26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F552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3BE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D1C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06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C48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65.00</w:t>
            </w:r>
          </w:p>
        </w:tc>
      </w:tr>
      <w:tr w:rsidR="00EE6FD3" w:rsidRPr="00EE6FD3" w14:paraId="4943D68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2687F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3C2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3CD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BE8A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C2C0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A8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370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8F8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2FB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2E0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AB5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227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9.00</w:t>
            </w:r>
          </w:p>
        </w:tc>
      </w:tr>
      <w:tr w:rsidR="00EE6FD3" w:rsidRPr="00EE6FD3" w14:paraId="36BDC2D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94A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C6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C129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AB8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A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74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A7E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8707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2741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13A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D5A3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0CB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296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7.00</w:t>
            </w:r>
          </w:p>
        </w:tc>
      </w:tr>
      <w:tr w:rsidR="00EE6FD3" w:rsidRPr="00EE6FD3" w14:paraId="5B2D8A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8F8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845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762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76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A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BB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8A0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033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9EBB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40B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BC2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79C4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6768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3.00</w:t>
            </w:r>
          </w:p>
        </w:tc>
      </w:tr>
      <w:tr w:rsidR="00EE6FD3" w:rsidRPr="00EE6FD3" w14:paraId="6858C9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AD38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24B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DC6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5E6F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A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15F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417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025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969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B8F8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EF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30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0712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0.00</w:t>
            </w:r>
          </w:p>
        </w:tc>
      </w:tr>
      <w:tr w:rsidR="00EE6FD3" w:rsidRPr="00EE6FD3" w14:paraId="623F71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B07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A53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D36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DDEE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AF0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B2E5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103D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2C4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E93F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3963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DB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6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446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5.00</w:t>
            </w:r>
          </w:p>
        </w:tc>
      </w:tr>
      <w:tr w:rsidR="00EE6FD3" w:rsidRPr="00EE6FD3" w14:paraId="1709017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3160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05E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D6DB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388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C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A48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7DC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A3E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622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F1F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460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87D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4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FC5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3.00</w:t>
            </w:r>
          </w:p>
        </w:tc>
      </w:tr>
      <w:tr w:rsidR="00EE6FD3" w:rsidRPr="00EE6FD3" w14:paraId="319A543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9DA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656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63F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E731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C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3F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E8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56F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15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953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454F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80E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4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FE1C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47.00</w:t>
            </w:r>
          </w:p>
        </w:tc>
      </w:tr>
      <w:tr w:rsidR="00EE6FD3" w:rsidRPr="00EE6FD3" w14:paraId="301F12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EB4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534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23C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598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C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326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AFB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92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377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955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BC0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3A4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4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D57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78.00</w:t>
            </w:r>
          </w:p>
        </w:tc>
      </w:tr>
      <w:tr w:rsidR="00EE6FD3" w:rsidRPr="00EE6FD3" w14:paraId="7BBEAA0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0D9C8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3A4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1809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D74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D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B15A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DC4D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B99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7AD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CCB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51B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AFB6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757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33.00</w:t>
            </w:r>
          </w:p>
        </w:tc>
      </w:tr>
      <w:tr w:rsidR="00EE6FD3" w:rsidRPr="00EE6FD3" w14:paraId="5CFEA5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8CE4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1DB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F4E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6EC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D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ADB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9F3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CC8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6AEC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9C7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480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1EF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B26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60.00</w:t>
            </w:r>
          </w:p>
        </w:tc>
      </w:tr>
      <w:tr w:rsidR="00EE6FD3" w:rsidRPr="00EE6FD3" w14:paraId="56F4B8D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965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364C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17C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D72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D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092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6B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9BF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09C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572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B4F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45A0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3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D5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45.00</w:t>
            </w:r>
          </w:p>
        </w:tc>
      </w:tr>
      <w:tr w:rsidR="00EE6FD3" w:rsidRPr="00EE6FD3" w14:paraId="28EE4E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522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0DE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F6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9F8B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6-D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E3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C25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B65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FEB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E2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15FF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A6F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3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99A2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05.00</w:t>
            </w:r>
          </w:p>
        </w:tc>
      </w:tr>
      <w:tr w:rsidR="00EE6FD3" w:rsidRPr="00EE6FD3" w14:paraId="50BB51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5184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403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191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A15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0584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B6D5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C3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3C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19FF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E1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9D1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02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75.00</w:t>
            </w:r>
          </w:p>
        </w:tc>
      </w:tr>
      <w:tr w:rsidR="00EE6FD3" w:rsidRPr="00EE6FD3" w14:paraId="0FB4B5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CA62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EF63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B13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045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A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E527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338D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48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66C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B21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61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5A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8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2B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6.00</w:t>
            </w:r>
          </w:p>
        </w:tc>
      </w:tr>
      <w:tr w:rsidR="00EE6FD3" w:rsidRPr="00EE6FD3" w14:paraId="33B3C13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98FC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09C5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E3C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BEC7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A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537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1BD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1D9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A3E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C35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C4A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18F7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96A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2.00</w:t>
            </w:r>
          </w:p>
        </w:tc>
      </w:tr>
      <w:tr w:rsidR="00EE6FD3" w:rsidRPr="00EE6FD3" w14:paraId="1EE80E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968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13B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E35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C9C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A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3B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84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EF4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7220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4F10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3344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373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C9EF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3.00</w:t>
            </w:r>
          </w:p>
        </w:tc>
      </w:tr>
      <w:tr w:rsidR="00EE6FD3" w:rsidRPr="00EE6FD3" w14:paraId="4B9392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7FFB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31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AFC3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F9C9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719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6B10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7682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6A56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8DB5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8F9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8A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4B1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4.00</w:t>
            </w:r>
          </w:p>
        </w:tc>
      </w:tr>
      <w:tr w:rsidR="00EE6FD3" w:rsidRPr="00EE6FD3" w14:paraId="7028746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988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0B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FF41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C17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C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8E49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C5D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90A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AB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0F3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5B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EB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7344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38.00</w:t>
            </w:r>
          </w:p>
        </w:tc>
      </w:tr>
      <w:tr w:rsidR="00EE6FD3" w:rsidRPr="00EE6FD3" w14:paraId="0C3A255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60B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456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CB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D3F6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C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A43B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213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384B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A40E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52B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E18C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D79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926B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4.00</w:t>
            </w:r>
          </w:p>
        </w:tc>
      </w:tr>
      <w:tr w:rsidR="00EE6FD3" w:rsidRPr="00EE6FD3" w14:paraId="726F1D0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B846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B75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E0D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06E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C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70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4D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976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C4F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ACA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9FE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66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A2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04.00</w:t>
            </w:r>
          </w:p>
        </w:tc>
      </w:tr>
      <w:tr w:rsidR="00EE6FD3" w:rsidRPr="00EE6FD3" w14:paraId="7491FE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9A0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C60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8C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E4C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D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AAA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FA9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3A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2F1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3913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B48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8A5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F79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75.00</w:t>
            </w:r>
          </w:p>
        </w:tc>
      </w:tr>
      <w:tr w:rsidR="00EE6FD3" w:rsidRPr="00EE6FD3" w14:paraId="278F84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DB4F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622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F7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8FF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D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FB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BE0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8685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EB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F4C1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27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556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571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68.00</w:t>
            </w:r>
          </w:p>
        </w:tc>
      </w:tr>
      <w:tr w:rsidR="00EE6FD3" w:rsidRPr="00EE6FD3" w14:paraId="075DE0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0B9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581D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8231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3DB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D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C880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D5E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034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8A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8C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D75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C50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BC64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35.00</w:t>
            </w:r>
          </w:p>
        </w:tc>
      </w:tr>
      <w:tr w:rsidR="00EE6FD3" w:rsidRPr="00EE6FD3" w14:paraId="7163FF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76DF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kin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1D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9E2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7DD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8-D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1A8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720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6E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6E60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3E7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227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9AF7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F00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76.00</w:t>
            </w:r>
          </w:p>
        </w:tc>
      </w:tr>
      <w:tr w:rsidR="00EE6FD3" w:rsidRPr="00EE6FD3" w14:paraId="34BD3D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FF7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B464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8FA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ABF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CEA7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00FE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2ED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4F35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BD6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7F89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CBA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70D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5.00</w:t>
            </w:r>
          </w:p>
        </w:tc>
      </w:tr>
      <w:tr w:rsidR="00EE6FD3" w:rsidRPr="00EE6FD3" w14:paraId="12F6B5D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E9F86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EA78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106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FED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C50B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4706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665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F407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C41A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280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1026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B132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5.00</w:t>
            </w:r>
          </w:p>
        </w:tc>
      </w:tr>
      <w:tr w:rsidR="00EE6FD3" w:rsidRPr="00EE6FD3" w14:paraId="454291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ABE5E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A0C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B0E1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CC32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B968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EA21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1AF8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C52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5DFC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B25D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BD82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4968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0.00</w:t>
            </w:r>
          </w:p>
        </w:tc>
      </w:tr>
      <w:tr w:rsidR="00EE6FD3" w:rsidRPr="00EE6FD3" w14:paraId="5C79F6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DFC86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17DE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D1E2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DFC6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CA10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E48D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170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B212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6984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102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E56D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B60F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0.00</w:t>
            </w:r>
          </w:p>
        </w:tc>
      </w:tr>
      <w:tr w:rsidR="00EE6FD3" w:rsidRPr="00EE6FD3" w14:paraId="334369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17D2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5B7B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6E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33C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T-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8CC8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14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98D6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952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4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CC0E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D4D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A9DE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CBD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6.60</w:t>
            </w:r>
          </w:p>
        </w:tc>
      </w:tr>
      <w:tr w:rsidR="00EE6FD3" w:rsidRPr="00EE6FD3" w14:paraId="6AE97C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08D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E439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7B58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B0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T-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3E83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3AA6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E81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A38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876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270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A3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B8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1.90</w:t>
            </w:r>
          </w:p>
        </w:tc>
      </w:tr>
      <w:tr w:rsidR="00EE6FD3" w:rsidRPr="00EE6FD3" w14:paraId="013BE0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52399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72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A4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781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T-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98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8B7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630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08D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813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9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74D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E6B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2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878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1.00</w:t>
            </w:r>
          </w:p>
        </w:tc>
      </w:tr>
      <w:tr w:rsidR="00EE6FD3" w:rsidRPr="00EE6FD3" w14:paraId="5742551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1A5DF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93D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AB24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9930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2.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EDC0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00E1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DD83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194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0ABB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C1B9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017B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F0DC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2.00</w:t>
            </w:r>
          </w:p>
        </w:tc>
      </w:tr>
      <w:tr w:rsidR="00EE6FD3" w:rsidRPr="00EE6FD3" w14:paraId="240660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C8337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6A6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92A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EB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2.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5FD2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0840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AC2E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8F3F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74F9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34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31D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9B39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2.00</w:t>
            </w:r>
          </w:p>
        </w:tc>
      </w:tr>
      <w:tr w:rsidR="00EE6FD3" w:rsidRPr="00EE6FD3" w14:paraId="041238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B4745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DF44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44A3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3736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2.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2FB0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8DC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E2EC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889A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8EBB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CE89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6B29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2240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4.00</w:t>
            </w:r>
          </w:p>
        </w:tc>
      </w:tr>
      <w:tr w:rsidR="00EE6FD3" w:rsidRPr="00EE6FD3" w14:paraId="6ACE1E2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0AE4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FFB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1ED0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3F29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C0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97FA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72F3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ED68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C758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8E4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9642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7B78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5.00</w:t>
            </w:r>
          </w:p>
        </w:tc>
      </w:tr>
      <w:tr w:rsidR="00EE6FD3" w:rsidRPr="00EE6FD3" w14:paraId="7BFB8F5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67D48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51ED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2377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BE5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6C2F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7495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9D67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8854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1C3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3521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48F4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3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D22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6.00</w:t>
            </w:r>
          </w:p>
        </w:tc>
      </w:tr>
      <w:tr w:rsidR="00EE6FD3" w:rsidRPr="00EE6FD3" w14:paraId="6730BF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B7145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93FA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7A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C28D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AAE0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93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FB3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2BE8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7E94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0377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11A7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604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1.00</w:t>
            </w:r>
          </w:p>
        </w:tc>
      </w:tr>
      <w:tr w:rsidR="00EE6FD3" w:rsidRPr="00EE6FD3" w14:paraId="026C47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38CA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B38D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530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99A8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.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D187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47C3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251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E500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4C2F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CB00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E9F0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C38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1.00</w:t>
            </w:r>
          </w:p>
        </w:tc>
      </w:tr>
      <w:tr w:rsidR="00EE6FD3" w:rsidRPr="00EE6FD3" w14:paraId="1C0F40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00D1C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7D4B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B682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C7BD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.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B1D7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9C3D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DFA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3887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B9EE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120C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64DB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3E53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0.00</w:t>
            </w:r>
          </w:p>
        </w:tc>
      </w:tr>
      <w:tr w:rsidR="00EE6FD3" w:rsidRPr="00EE6FD3" w14:paraId="6C2557E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0855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78F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D4CD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E71F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.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9F8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D14D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9704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9C92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AB72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4E33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12AD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8C2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3.00</w:t>
            </w:r>
          </w:p>
        </w:tc>
      </w:tr>
      <w:tr w:rsidR="00EE6FD3" w:rsidRPr="00EE6FD3" w14:paraId="1D6A160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AB34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879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F8F9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9384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.6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45D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12E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57ED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400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7E5E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0407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B056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FFCD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5.00</w:t>
            </w:r>
          </w:p>
        </w:tc>
      </w:tr>
      <w:tr w:rsidR="00EE6FD3" w:rsidRPr="00EE6FD3" w14:paraId="12A8E0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DB99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8B07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A44E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6E3D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.6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3DD7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775C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21F2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5873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52BA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CBA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929B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3F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7.00</w:t>
            </w:r>
          </w:p>
        </w:tc>
      </w:tr>
      <w:tr w:rsidR="00EE6FD3" w:rsidRPr="00EE6FD3" w14:paraId="2997AC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BF5C2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ler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3F3D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1ACE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7788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3.6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C91F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D8E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FDC5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871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EE01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C56C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057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7EEE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6.00</w:t>
            </w:r>
          </w:p>
        </w:tc>
      </w:tr>
      <w:tr w:rsidR="00EE6FD3" w:rsidRPr="00EE6FD3" w14:paraId="1CAFFB1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67C6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&amp; AL-Eliw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9F1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6F9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E08B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-2.74-300-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099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D2F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643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333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74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992E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A12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7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C8F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1.81</w:t>
            </w:r>
          </w:p>
        </w:tc>
      </w:tr>
      <w:tr w:rsidR="00EE6FD3" w:rsidRPr="00EE6FD3" w14:paraId="0946EE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FAF9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&amp; AL-Eliw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40FE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55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57C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-2.74-300-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C3B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181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3CB6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CBE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A5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347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D36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7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829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1.23</w:t>
            </w:r>
          </w:p>
        </w:tc>
      </w:tr>
      <w:tr w:rsidR="00EE6FD3" w:rsidRPr="00EE6FD3" w14:paraId="675418A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1126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&amp; AL-Eliw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B1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86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C91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-2.74-300-1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EBC9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6F6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FF1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AAF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7FC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77B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FC9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7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D2D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5.06</w:t>
            </w:r>
          </w:p>
        </w:tc>
      </w:tr>
      <w:tr w:rsidR="00EE6FD3" w:rsidRPr="00EE6FD3" w14:paraId="08A46D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365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&amp; AL-Eliw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D02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66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AB41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-5.90-300-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EDB7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FF0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1F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0E98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013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B1D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1D7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3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709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35.77</w:t>
            </w:r>
          </w:p>
        </w:tc>
      </w:tr>
      <w:tr w:rsidR="00EE6FD3" w:rsidRPr="00EE6FD3" w14:paraId="3EA3EE3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8FCC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&amp; AL-Eliw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6F4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661D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7E5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-5.90-300-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C391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AE48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D2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CFE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8E0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5B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0B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3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80E3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8.62</w:t>
            </w:r>
          </w:p>
        </w:tc>
      </w:tr>
      <w:tr w:rsidR="00EE6FD3" w:rsidRPr="00EE6FD3" w14:paraId="14F0C1F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618E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&amp; AL-Eliw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74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6AB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D754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-5.90-300-1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D2D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7C2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C89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67DD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CD0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63E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B6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3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9D41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9.86</w:t>
            </w:r>
          </w:p>
        </w:tc>
      </w:tr>
      <w:tr w:rsidR="00EE6FD3" w:rsidRPr="00EE6FD3" w14:paraId="6A9FB9C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4DD86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rion and Boeh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73B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8D75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E213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1BD1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3D9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2C94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43F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4E69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41B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2C76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4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CA8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48</w:t>
            </w:r>
          </w:p>
        </w:tc>
      </w:tr>
      <w:tr w:rsidR="00EE6FD3" w:rsidRPr="00EE6FD3" w14:paraId="216E1B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A805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rion and Boeh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E50E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6B02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3A58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58A3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94FA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5B37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6EEC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6FC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1233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52FF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4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2585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48</w:t>
            </w:r>
          </w:p>
        </w:tc>
      </w:tr>
      <w:tr w:rsidR="00EE6FD3" w:rsidRPr="00EE6FD3" w14:paraId="7D537DB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1213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rion and Boeh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796C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45F8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639E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P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B473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BC26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12BF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5348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0424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F5AF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6CE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4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3B26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3</w:t>
            </w:r>
          </w:p>
        </w:tc>
      </w:tr>
      <w:tr w:rsidR="00EE6FD3" w:rsidRPr="00EE6FD3" w14:paraId="777BB0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BC6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rion and Boeh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DC4B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584E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B856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P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E76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24B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D24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8482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7E9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1263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896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.4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55ED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5</w:t>
            </w:r>
          </w:p>
        </w:tc>
      </w:tr>
      <w:tr w:rsidR="00EE6FD3" w:rsidRPr="00EE6FD3" w14:paraId="2506FF9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B832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23C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8EB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8A8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71F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921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3E1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EFDA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9F0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1A69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445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7D5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22</w:t>
            </w:r>
          </w:p>
        </w:tc>
      </w:tr>
      <w:tr w:rsidR="00EE6FD3" w:rsidRPr="00EE6FD3" w14:paraId="75579C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75CF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6D3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E6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91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361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1F7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E01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734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0E1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122D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53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43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40</w:t>
            </w:r>
          </w:p>
        </w:tc>
      </w:tr>
      <w:tr w:rsidR="00EE6FD3" w:rsidRPr="00EE6FD3" w14:paraId="567F88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19AB1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C463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C76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DF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D59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CD40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23E8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ADF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74B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EC9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1C8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E98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97</w:t>
            </w:r>
          </w:p>
        </w:tc>
      </w:tr>
      <w:tr w:rsidR="00EE6FD3" w:rsidRPr="00EE6FD3" w14:paraId="2FFDF1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7B8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570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78C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354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89D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A7A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73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2F8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EB3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48F8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5FC2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7A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14</w:t>
            </w:r>
          </w:p>
        </w:tc>
      </w:tr>
      <w:tr w:rsidR="00EE6FD3" w:rsidRPr="00EE6FD3" w14:paraId="50F3A5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A4A6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456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D24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746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29F3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C67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CC7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4D1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DFFB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1A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AF5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7CB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0</w:t>
            </w:r>
          </w:p>
        </w:tc>
      </w:tr>
      <w:tr w:rsidR="00EE6FD3" w:rsidRPr="00EE6FD3" w14:paraId="6452D0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E0F1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615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655D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09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1D2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20B9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56A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4FF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27B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7D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994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720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33</w:t>
            </w:r>
          </w:p>
        </w:tc>
      </w:tr>
      <w:tr w:rsidR="00EE6FD3" w:rsidRPr="00EE6FD3" w14:paraId="30EB52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1736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CE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7C35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AFE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ADD4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36D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C2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59B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0DE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528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2560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382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8</w:t>
            </w:r>
          </w:p>
        </w:tc>
      </w:tr>
      <w:tr w:rsidR="00EE6FD3" w:rsidRPr="00EE6FD3" w14:paraId="178CA4A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E509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6AA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E80A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A2C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64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9A7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D0A1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BF80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3C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83A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020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1CE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37</w:t>
            </w:r>
          </w:p>
        </w:tc>
      </w:tr>
      <w:tr w:rsidR="00EE6FD3" w:rsidRPr="00EE6FD3" w14:paraId="5C08EB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9528A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4673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467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704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A559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3CC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976C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2F43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4F2E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BD80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07F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9772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64</w:t>
            </w:r>
          </w:p>
        </w:tc>
      </w:tr>
      <w:tr w:rsidR="00EE6FD3" w:rsidRPr="00EE6FD3" w14:paraId="0D21109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482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955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3871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1DA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343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3ADF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8B16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F8F7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638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085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41E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EA0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41</w:t>
            </w:r>
          </w:p>
        </w:tc>
      </w:tr>
      <w:tr w:rsidR="00EE6FD3" w:rsidRPr="00EE6FD3" w14:paraId="4853BCE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594C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91A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644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514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CA44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A34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C7C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52A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751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F9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B09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A4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85</w:t>
            </w:r>
          </w:p>
        </w:tc>
      </w:tr>
      <w:tr w:rsidR="00EE6FD3" w:rsidRPr="00EE6FD3" w14:paraId="56FCF13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2A1E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975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183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D302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1CEB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7B85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CC80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6B88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F8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D31D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B9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92E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87</w:t>
            </w:r>
          </w:p>
        </w:tc>
      </w:tr>
      <w:tr w:rsidR="00EE6FD3" w:rsidRPr="00EE6FD3" w14:paraId="755E6EF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BE19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90E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47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26A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E40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F2B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B21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AB75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7C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573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C3D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26C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5</w:t>
            </w:r>
          </w:p>
        </w:tc>
      </w:tr>
      <w:tr w:rsidR="00EE6FD3" w:rsidRPr="00EE6FD3" w14:paraId="5EE175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D302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62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058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0C6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462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58F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561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787E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8D8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C2E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CB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6BCE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07</w:t>
            </w:r>
          </w:p>
        </w:tc>
      </w:tr>
      <w:tr w:rsidR="00EE6FD3" w:rsidRPr="00EE6FD3" w14:paraId="6FA991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20EF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501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662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B08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F43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2329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C56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83C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45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837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F91D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FC64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38</w:t>
            </w:r>
          </w:p>
        </w:tc>
      </w:tr>
      <w:tr w:rsidR="00EE6FD3" w:rsidRPr="00EE6FD3" w14:paraId="014F46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AF1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1578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BF30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3EE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BE0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8D4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D59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CF5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96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A5D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F4B6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2C6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69</w:t>
            </w:r>
          </w:p>
        </w:tc>
      </w:tr>
      <w:tr w:rsidR="00EE6FD3" w:rsidRPr="00EE6FD3" w14:paraId="0115C27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4BC41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Y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AF74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0DF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A18A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3CCA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2FEC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998F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33B8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282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697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6867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4F8E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8</w:t>
            </w:r>
          </w:p>
        </w:tc>
      </w:tr>
      <w:tr w:rsidR="00EE6FD3" w:rsidRPr="00EE6FD3" w14:paraId="0F8E4A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D1C4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157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5E60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AE34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16FF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4159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1812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8CE4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1664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1A53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0D9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412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6</w:t>
            </w:r>
          </w:p>
        </w:tc>
      </w:tr>
      <w:tr w:rsidR="00EE6FD3" w:rsidRPr="00EE6FD3" w14:paraId="752F32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C0CA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2B8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22B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D9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68EA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D04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41C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7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27A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C2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654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C61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A6B3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50</w:t>
            </w:r>
          </w:p>
        </w:tc>
      </w:tr>
      <w:tr w:rsidR="00EE6FD3" w:rsidRPr="00EE6FD3" w14:paraId="2377DE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B629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C22F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5D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44B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0D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7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4800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3966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4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1944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710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A7A4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2E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7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C778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30</w:t>
            </w:r>
          </w:p>
        </w:tc>
      </w:tr>
      <w:tr w:rsidR="00EE6FD3" w:rsidRPr="00EE6FD3" w14:paraId="0B3EAD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BB7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E4A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7A9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69AE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1E4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9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D99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7DF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4.8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45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C89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61D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973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F11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90</w:t>
            </w:r>
          </w:p>
        </w:tc>
      </w:tr>
      <w:tr w:rsidR="00EE6FD3" w:rsidRPr="00EE6FD3" w14:paraId="660611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92A6B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13B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63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AF9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1(a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F665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9415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11C0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244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04F9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EC34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AAB3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A452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22</w:t>
            </w:r>
          </w:p>
        </w:tc>
      </w:tr>
      <w:tr w:rsidR="00EE6FD3" w:rsidRPr="00EE6FD3" w14:paraId="346C77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DAE9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3885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66A0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261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1(b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1577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9342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73A0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F094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87C4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362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693A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ED9B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40</w:t>
            </w:r>
          </w:p>
        </w:tc>
      </w:tr>
      <w:tr w:rsidR="00EE6FD3" w:rsidRPr="00EE6FD3" w14:paraId="15F68D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2B74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0E79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53F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31AB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2(a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88C7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5313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2085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AB4B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7236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956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87CD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EFEA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97</w:t>
            </w:r>
          </w:p>
        </w:tc>
      </w:tr>
      <w:tr w:rsidR="00EE6FD3" w:rsidRPr="00EE6FD3" w14:paraId="56B8CA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90A5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2AAF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8FB6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557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2(b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FF4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6B1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3E4C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137F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C8B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2E63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AE9A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58BF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14</w:t>
            </w:r>
          </w:p>
        </w:tc>
      </w:tr>
      <w:tr w:rsidR="00EE6FD3" w:rsidRPr="00EE6FD3" w14:paraId="57569C2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35DC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5987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9EC2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8786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3(a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3066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D207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6BC8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F24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07A8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A6F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BC36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0D9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0</w:t>
            </w:r>
          </w:p>
        </w:tc>
      </w:tr>
      <w:tr w:rsidR="00EE6FD3" w:rsidRPr="00EE6FD3" w14:paraId="350B1F6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B0C14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F2D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938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C39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3(b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D4E4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4AB4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017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ACD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5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C6C2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2324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809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F2E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33</w:t>
            </w:r>
          </w:p>
        </w:tc>
      </w:tr>
      <w:tr w:rsidR="00EE6FD3" w:rsidRPr="00EE6FD3" w14:paraId="4C54EF3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BFEC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D5A5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49E0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2C57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3062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3C05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BD10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3939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4F49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CDE9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80D2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236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8</w:t>
            </w:r>
          </w:p>
        </w:tc>
      </w:tr>
      <w:tr w:rsidR="00EE6FD3" w:rsidRPr="00EE6FD3" w14:paraId="37CD375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69FD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284C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F920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6D2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FDB8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8F6F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B5D4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9D59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83FA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33ED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2471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1E63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37</w:t>
            </w:r>
          </w:p>
        </w:tc>
      </w:tr>
      <w:tr w:rsidR="00EE6FD3" w:rsidRPr="00EE6FD3" w14:paraId="7271D7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CFC17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3ED8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1450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5530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1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401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FA83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8576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1B6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7B9E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78E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78DD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C659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64</w:t>
            </w:r>
          </w:p>
        </w:tc>
      </w:tr>
      <w:tr w:rsidR="00EE6FD3" w:rsidRPr="00EE6FD3" w14:paraId="086A2DD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5C01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BB15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23CE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A838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8410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66B4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37D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F4B9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0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784C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234B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029A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0A8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41</w:t>
            </w:r>
          </w:p>
        </w:tc>
      </w:tr>
      <w:tr w:rsidR="00EE6FD3" w:rsidRPr="00EE6FD3" w14:paraId="4D6AE3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6C83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031D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9B66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C51B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B80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F710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42C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0A6F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6E4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5BD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CAF9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D654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85</w:t>
            </w:r>
          </w:p>
        </w:tc>
      </w:tr>
      <w:tr w:rsidR="00EE6FD3" w:rsidRPr="00EE6FD3" w14:paraId="3F3A35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B142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ew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606A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D69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05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2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B95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A143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B358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45F4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527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795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DF64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1AFB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87</w:t>
            </w:r>
          </w:p>
        </w:tc>
      </w:tr>
      <w:tr w:rsidR="00EE6FD3" w:rsidRPr="00EE6FD3" w14:paraId="7360C7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1D5D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9498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6B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BC1C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8B2E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655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F66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9DD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9230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4D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41D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4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9669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4</w:t>
            </w:r>
          </w:p>
        </w:tc>
      </w:tr>
      <w:tr w:rsidR="00EE6FD3" w:rsidRPr="00EE6FD3" w14:paraId="5DF94F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08E6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4D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595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667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DA79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A42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59F1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66A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8A1E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BD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A9E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1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162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1</w:t>
            </w:r>
          </w:p>
        </w:tc>
      </w:tr>
      <w:tr w:rsidR="00EE6FD3" w:rsidRPr="00EE6FD3" w14:paraId="2362C58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CB4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91B9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807C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5B3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40A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573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D0A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9E8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3A58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DC0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E33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4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604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5</w:t>
            </w:r>
          </w:p>
        </w:tc>
      </w:tr>
      <w:tr w:rsidR="00EE6FD3" w:rsidRPr="00EE6FD3" w14:paraId="38AF15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14A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865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DBF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A1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E9A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A984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D57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032B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92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AC65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BF11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1F8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3</w:t>
            </w:r>
          </w:p>
        </w:tc>
      </w:tr>
      <w:tr w:rsidR="00EE6FD3" w:rsidRPr="00EE6FD3" w14:paraId="5BFF71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700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87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C26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8D6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BCA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7F1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FC4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D23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156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CC3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4399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6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628E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1</w:t>
            </w:r>
          </w:p>
        </w:tc>
      </w:tr>
      <w:tr w:rsidR="00EE6FD3" w:rsidRPr="00EE6FD3" w14:paraId="05619C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9A20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A34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AD8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1AC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4B7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F5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62E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2D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13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8CF7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635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6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4F0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8</w:t>
            </w:r>
          </w:p>
        </w:tc>
      </w:tr>
      <w:tr w:rsidR="00EE6FD3" w:rsidRPr="00EE6FD3" w14:paraId="27982B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148C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231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18C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8699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54C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46A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7BF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5A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28B8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655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8A51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5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AC8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9</w:t>
            </w:r>
          </w:p>
        </w:tc>
      </w:tr>
      <w:tr w:rsidR="00EE6FD3" w:rsidRPr="00EE6FD3" w14:paraId="3377CA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CC4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2A6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1498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2A4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1DD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58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D7A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32A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8CB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102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2E6F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4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B4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82</w:t>
            </w:r>
          </w:p>
        </w:tc>
      </w:tr>
      <w:tr w:rsidR="00EE6FD3" w:rsidRPr="00EE6FD3" w14:paraId="3C1F6FA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D12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079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38B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596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BC8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458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0F2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A823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69E6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E2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31B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4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B08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3</w:t>
            </w:r>
          </w:p>
        </w:tc>
      </w:tr>
      <w:tr w:rsidR="00EE6FD3" w:rsidRPr="00EE6FD3" w14:paraId="401F70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0B5F6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5848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D35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7863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8.3x2.8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9FA8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FF43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CE8A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25A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63DE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63B9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D98E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466F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2.5</w:t>
            </w:r>
          </w:p>
        </w:tc>
      </w:tr>
      <w:tr w:rsidR="00EE6FD3" w:rsidRPr="00EE6FD3" w14:paraId="0B3E4B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255D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83A2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ED8C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2BE7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8.3x2.8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5BD8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958A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DF9B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66F7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7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2679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1BA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DFB7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9AF8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5.7</w:t>
            </w:r>
          </w:p>
        </w:tc>
      </w:tr>
      <w:tr w:rsidR="00EE6FD3" w:rsidRPr="00EE6FD3" w14:paraId="7D7A12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EB3C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8509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D4F4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AC3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9x3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F759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43A9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52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7723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BBB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3D1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7ACE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49CE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5.7</w:t>
            </w:r>
          </w:p>
        </w:tc>
      </w:tr>
      <w:tr w:rsidR="00EE6FD3" w:rsidRPr="00EE6FD3" w14:paraId="0E015C1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12EAA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C15E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4B11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E1B2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9x3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82C7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1D56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88E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24C6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D68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B0A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DC3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8DA5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.7</w:t>
            </w:r>
          </w:p>
        </w:tc>
      </w:tr>
      <w:tr w:rsidR="00EE6FD3" w:rsidRPr="00EE6FD3" w14:paraId="675522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3657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BD8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AD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9E7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0x2.5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5F0D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A56C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36AD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A97C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580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EE05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667E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0A75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9.2</w:t>
            </w:r>
          </w:p>
        </w:tc>
      </w:tr>
      <w:tr w:rsidR="00EE6FD3" w:rsidRPr="00EE6FD3" w14:paraId="5970CD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15FEF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34E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41BF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6A74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0x2.5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F3E1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1476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1656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AB9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82D9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DDE1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2C76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C7FE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7.2</w:t>
            </w:r>
          </w:p>
        </w:tc>
      </w:tr>
      <w:tr w:rsidR="00EE6FD3" w:rsidRPr="00EE6FD3" w14:paraId="6491C1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8CE90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D3DD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58B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FBC5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0x3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53F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B30B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CC66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899B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2C0B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C309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3DC9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6909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4</w:t>
            </w:r>
          </w:p>
        </w:tc>
      </w:tr>
      <w:tr w:rsidR="00EE6FD3" w:rsidRPr="00EE6FD3" w14:paraId="2FF180B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BD7B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424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F72C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7EEB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0x3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188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9121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BAD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760C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CC96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A36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72C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C699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1.3</w:t>
            </w:r>
          </w:p>
        </w:tc>
      </w:tr>
      <w:tr w:rsidR="00EE6FD3" w:rsidRPr="00EE6FD3" w14:paraId="43AD747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E3D84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EDEA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471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15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3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1E1E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7980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422B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84DD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3BF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5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72F6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6F3A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169D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3.3</w:t>
            </w:r>
          </w:p>
        </w:tc>
      </w:tr>
      <w:tr w:rsidR="00EE6FD3" w:rsidRPr="00EE6FD3" w14:paraId="658C1B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5A8E5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nez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128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F93C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A035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3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32A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4D04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A1DE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C55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CDAB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5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3FC9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1FB3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8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30E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5.5</w:t>
            </w:r>
          </w:p>
        </w:tc>
      </w:tr>
      <w:tr w:rsidR="00EE6FD3" w:rsidRPr="00EE6FD3" w14:paraId="419C1F4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B794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851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907C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F9A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84E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1DC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07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D15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A24E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BD32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4641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550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3</w:t>
            </w:r>
          </w:p>
        </w:tc>
      </w:tr>
      <w:tr w:rsidR="00EE6FD3" w:rsidRPr="00EE6FD3" w14:paraId="2DE026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834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ADCA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312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313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3D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2002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0136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FE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28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431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8F7A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2AE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9</w:t>
            </w:r>
          </w:p>
        </w:tc>
      </w:tr>
      <w:tr w:rsidR="00EE6FD3" w:rsidRPr="00EE6FD3" w14:paraId="44CECA6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59FB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6DAD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0E4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E56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8027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F87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B179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9124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2CCD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C991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119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CD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63</w:t>
            </w:r>
          </w:p>
        </w:tc>
      </w:tr>
      <w:tr w:rsidR="00EE6FD3" w:rsidRPr="00EE6FD3" w14:paraId="227BC6E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7B5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722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010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7D5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54C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8D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037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CD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9BA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61C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034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563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23</w:t>
            </w:r>
          </w:p>
        </w:tc>
      </w:tr>
      <w:tr w:rsidR="00EE6FD3" w:rsidRPr="00EE6FD3" w14:paraId="2EC0AA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AFE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4DED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53F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8100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BEE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DA4B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78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8D10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0F2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C10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FC0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B7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1</w:t>
            </w:r>
          </w:p>
        </w:tc>
      </w:tr>
      <w:tr w:rsidR="00EE6FD3" w:rsidRPr="00EE6FD3" w14:paraId="6EC178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D824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5CB2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2CE3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F87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C07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4A9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05E5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39B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E40A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5AD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424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B06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40</w:t>
            </w:r>
          </w:p>
        </w:tc>
      </w:tr>
      <w:tr w:rsidR="00EE6FD3" w:rsidRPr="00EE6FD3" w14:paraId="4A962E6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0B07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 and C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E90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160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E50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C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C64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2E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04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7BF3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60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C5F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043C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4AB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99</w:t>
            </w:r>
          </w:p>
        </w:tc>
      </w:tr>
      <w:tr w:rsidR="00EE6FD3" w:rsidRPr="00EE6FD3" w14:paraId="24FCFB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7EC8B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E6B6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F9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7B7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EA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0919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28D3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5941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370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1DC7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772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.3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F278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3</w:t>
            </w:r>
          </w:p>
        </w:tc>
      </w:tr>
      <w:tr w:rsidR="00EE6FD3" w:rsidRPr="00EE6FD3" w14:paraId="5DD9941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56E60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C2D8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F7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C5BF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3E0C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6590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5553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8018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3DF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6C0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051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.3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D412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42</w:t>
            </w:r>
          </w:p>
        </w:tc>
      </w:tr>
      <w:tr w:rsidR="00EE6FD3" w:rsidRPr="00EE6FD3" w14:paraId="62BB31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1294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DFF4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C582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2B0E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A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CB0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2C95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7EED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6344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3651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DBF7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B136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.3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90D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2</w:t>
            </w:r>
          </w:p>
        </w:tc>
      </w:tr>
      <w:tr w:rsidR="00EE6FD3" w:rsidRPr="00EE6FD3" w14:paraId="42E91E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72134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59B5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819B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3D9A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B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5767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29AC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B97A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9512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E11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86A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F6D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8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484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71</w:t>
            </w:r>
          </w:p>
        </w:tc>
      </w:tr>
      <w:tr w:rsidR="00EE6FD3" w:rsidRPr="00EE6FD3" w14:paraId="3D284E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56481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1984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0D9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5054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B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BEB2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CE64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F03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E6E2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7C80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577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8679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8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FDF1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8</w:t>
            </w:r>
          </w:p>
        </w:tc>
      </w:tr>
      <w:tr w:rsidR="00EE6FD3" w:rsidRPr="00EE6FD3" w14:paraId="2315C4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5EC2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A59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C68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E567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B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B17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8E5B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58DB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EE3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B470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45F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15DC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8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BE28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33</w:t>
            </w:r>
          </w:p>
        </w:tc>
      </w:tr>
      <w:tr w:rsidR="00EE6FD3" w:rsidRPr="00EE6FD3" w14:paraId="71FDA9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2874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11D7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781B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C22F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B81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6FD0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AF4E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69DB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054E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B38A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DD4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BE3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63</w:t>
            </w:r>
          </w:p>
        </w:tc>
      </w:tr>
      <w:tr w:rsidR="00EE6FD3" w:rsidRPr="00EE6FD3" w14:paraId="04BE93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53910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FDF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5E64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50D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A3F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D1AE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2231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CF63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5F3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DA41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2001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EA6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96</w:t>
            </w:r>
          </w:p>
        </w:tc>
      </w:tr>
      <w:tr w:rsidR="00EE6FD3" w:rsidRPr="00EE6FD3" w14:paraId="6983FF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30845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519C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ECC7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BC57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C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72F1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9DF9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7752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964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8807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8A91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0407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2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A719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04</w:t>
            </w:r>
          </w:p>
        </w:tc>
      </w:tr>
      <w:tr w:rsidR="00EE6FD3" w:rsidRPr="00EE6FD3" w14:paraId="1B902F5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FE72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6E25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9F7A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1C22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D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6AD1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E7FA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9408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2C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ECD4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98D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145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6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04DC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27</w:t>
            </w:r>
          </w:p>
        </w:tc>
      </w:tr>
      <w:tr w:rsidR="00EE6FD3" w:rsidRPr="00EE6FD3" w14:paraId="39E7D21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7572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A62F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80B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D20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D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E57E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371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7438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9E1D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D1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A042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2E41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6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9C65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70</w:t>
            </w:r>
          </w:p>
        </w:tc>
      </w:tr>
      <w:tr w:rsidR="00EE6FD3" w:rsidRPr="00EE6FD3" w14:paraId="2B66E2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733AA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9D2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A8E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B562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LD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9BF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359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1216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F17D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677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304E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355D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6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58DE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39</w:t>
            </w:r>
          </w:p>
        </w:tc>
      </w:tr>
      <w:tr w:rsidR="00EE6FD3" w:rsidRPr="00EE6FD3" w14:paraId="2B17AA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03151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4D94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52A7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F20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0BDA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C05F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130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72D3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3B8B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5D81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10C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A899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17</w:t>
            </w:r>
          </w:p>
        </w:tc>
      </w:tr>
      <w:tr w:rsidR="00EE6FD3" w:rsidRPr="00EE6FD3" w14:paraId="776E18B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0679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5EF8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6404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1561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3FF2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4FCD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87E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8237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877E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02B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00FE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2B6F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8</w:t>
            </w:r>
          </w:p>
        </w:tc>
      </w:tr>
      <w:tr w:rsidR="00EE6FD3" w:rsidRPr="00EE6FD3" w14:paraId="0371907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B80D1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DBCE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808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A0E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A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39A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AFE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4B2F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DFC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9AB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5AB5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F51E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92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8</w:t>
            </w:r>
          </w:p>
        </w:tc>
      </w:tr>
      <w:tr w:rsidR="00EE6FD3" w:rsidRPr="00EE6FD3" w14:paraId="4122541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BEF0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1A7A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D40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4DAA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B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9511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D04E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6742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813B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DB20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B3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B410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6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E6DF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11</w:t>
            </w:r>
          </w:p>
        </w:tc>
      </w:tr>
      <w:tr w:rsidR="00EE6FD3" w:rsidRPr="00EE6FD3" w14:paraId="16D8B42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FFD42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7A1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3375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4072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B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745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363A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5CF5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445E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DE33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7CBD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8D6C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6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8A5B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80</w:t>
            </w:r>
          </w:p>
        </w:tc>
      </w:tr>
      <w:tr w:rsidR="00EE6FD3" w:rsidRPr="00EE6FD3" w14:paraId="556933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3F7B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C3D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2832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2AA7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B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7413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0EA0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1E0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748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2BE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A53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B6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6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EB99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60</w:t>
            </w:r>
          </w:p>
        </w:tc>
      </w:tr>
      <w:tr w:rsidR="00EE6FD3" w:rsidRPr="00EE6FD3" w14:paraId="75C576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1E8D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AF42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9AB9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92C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8D2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F04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072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571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227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BD21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C55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A248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47</w:t>
            </w:r>
          </w:p>
        </w:tc>
      </w:tr>
      <w:tr w:rsidR="00EE6FD3" w:rsidRPr="00EE6FD3" w14:paraId="56FD2BE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5A38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3976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52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459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F60F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C428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4544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72DD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ABD6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4B15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769C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B20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45</w:t>
            </w:r>
          </w:p>
        </w:tc>
      </w:tr>
      <w:tr w:rsidR="00EE6FD3" w:rsidRPr="00EE6FD3" w14:paraId="73CCC0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89EC7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2AB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AA5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6C8B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C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1E74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7A17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DF8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C0F0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DE7E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A62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F0A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79FC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09</w:t>
            </w:r>
          </w:p>
        </w:tc>
      </w:tr>
      <w:tr w:rsidR="00EE6FD3" w:rsidRPr="00EE6FD3" w14:paraId="600EDD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1288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0DB9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A49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79F5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D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D016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D82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BF9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F847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E936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D927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C372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8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0118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87</w:t>
            </w:r>
          </w:p>
        </w:tc>
      </w:tr>
      <w:tr w:rsidR="00EE6FD3" w:rsidRPr="00EE6FD3" w14:paraId="1B769A2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431E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FDB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6A41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6360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D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6F5C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2EF7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E506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1A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289A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B46E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ED54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8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CE17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306</w:t>
            </w:r>
          </w:p>
        </w:tc>
      </w:tr>
      <w:tr w:rsidR="00EE6FD3" w:rsidRPr="00EE6FD3" w14:paraId="0547C6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4C9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BA9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66DB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FD95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MD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622C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62B8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583A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BB03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911D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385C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C57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8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F14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85</w:t>
            </w:r>
          </w:p>
        </w:tc>
      </w:tr>
      <w:tr w:rsidR="00EE6FD3" w:rsidRPr="00EE6FD3" w14:paraId="1DBEE7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A040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D3F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C728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5846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A001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7126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CDBD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DF5C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E251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5A7E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41A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A28B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4</w:t>
            </w:r>
          </w:p>
        </w:tc>
      </w:tr>
      <w:tr w:rsidR="00EE6FD3" w:rsidRPr="00EE6FD3" w14:paraId="4BCF0D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CA5D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792F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2350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D900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A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FE1A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54BA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8FF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C1DA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D6C0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AD36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D3B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91F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74</w:t>
            </w:r>
          </w:p>
        </w:tc>
      </w:tr>
      <w:tr w:rsidR="00EE6FD3" w:rsidRPr="00EE6FD3" w14:paraId="6EF6AE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37C18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07E1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7366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3A3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A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827C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F54F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FA1D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5B0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F796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49E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3BE3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0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9A0D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5</w:t>
            </w:r>
          </w:p>
        </w:tc>
      </w:tr>
      <w:tr w:rsidR="00EE6FD3" w:rsidRPr="00EE6FD3" w14:paraId="02FE498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DE2E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46E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F43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815F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B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37FA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93AE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88A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561F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0B0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63DD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859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A04E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90</w:t>
            </w:r>
          </w:p>
        </w:tc>
      </w:tr>
      <w:tr w:rsidR="00EE6FD3" w:rsidRPr="00EE6FD3" w14:paraId="707564F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589B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464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5EBC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82F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B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433D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A15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AF5F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EAA4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A4F0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B98C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5F5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A70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47</w:t>
            </w:r>
          </w:p>
        </w:tc>
      </w:tr>
      <w:tr w:rsidR="00EE6FD3" w:rsidRPr="00EE6FD3" w14:paraId="54EC50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AE781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431F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2783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DDD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B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8B56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8737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71C1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0E7B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AC73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DC5C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CEB3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C9C7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96</w:t>
            </w:r>
          </w:p>
        </w:tc>
      </w:tr>
      <w:tr w:rsidR="00EE6FD3" w:rsidRPr="00EE6FD3" w14:paraId="439B59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BC2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9ABB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22A9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CB4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6F75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02A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405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BA7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652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5869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47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13D3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36</w:t>
            </w:r>
          </w:p>
        </w:tc>
      </w:tr>
      <w:tr w:rsidR="00EE6FD3" w:rsidRPr="00EE6FD3" w14:paraId="362E89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CCE4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722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156C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F426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6CBB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6C4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3F5A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2C0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EDF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3C2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7BE2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AD73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406</w:t>
            </w:r>
          </w:p>
        </w:tc>
      </w:tr>
      <w:tr w:rsidR="00EE6FD3" w:rsidRPr="00EE6FD3" w14:paraId="7C5D86A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5CE1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568A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0BC6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F29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C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747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6E20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178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E295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A4B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838C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B387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5EB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61</w:t>
            </w:r>
          </w:p>
        </w:tc>
      </w:tr>
      <w:tr w:rsidR="00EE6FD3" w:rsidRPr="00EE6FD3" w14:paraId="6C77361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03E78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D5C9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99B0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252E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D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85B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D9AF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318D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0834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E128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EBE4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B2F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77A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7</w:t>
            </w:r>
          </w:p>
        </w:tc>
      </w:tr>
      <w:tr w:rsidR="00EE6FD3" w:rsidRPr="00EE6FD3" w14:paraId="4D19EAA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6401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9E4F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5FCA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E522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D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7686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08E7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9A27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EA5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3817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558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45A9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74C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62</w:t>
            </w:r>
          </w:p>
        </w:tc>
      </w:tr>
      <w:tr w:rsidR="00EE6FD3" w:rsidRPr="00EE6FD3" w14:paraId="5AEA2A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4C14B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C350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A81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5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7E1F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HD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9E32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33A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1EA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1672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355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0044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5A6A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A6D2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4</w:t>
            </w:r>
          </w:p>
        </w:tc>
      </w:tr>
      <w:tr w:rsidR="00EE6FD3" w:rsidRPr="00EE6FD3" w14:paraId="70C314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1027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7F1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936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9A7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24-31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7936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EA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6E5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C75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156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2C6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A56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A8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5.3</w:t>
            </w:r>
          </w:p>
        </w:tc>
      </w:tr>
      <w:tr w:rsidR="00EE6FD3" w:rsidRPr="00EE6FD3" w14:paraId="43F75B8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1EEA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5CA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8944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524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24-31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2CF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B98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5F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5A3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E52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A5F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D6F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901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4.5</w:t>
            </w:r>
          </w:p>
        </w:tc>
      </w:tr>
      <w:tr w:rsidR="00EE6FD3" w:rsidRPr="00EE6FD3" w14:paraId="3ADABDF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8024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086B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8B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40D5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31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2C6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974A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F8E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76F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E2DF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2A5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0DE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949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6.4</w:t>
            </w:r>
          </w:p>
        </w:tc>
      </w:tr>
      <w:tr w:rsidR="00EE6FD3" w:rsidRPr="00EE6FD3" w14:paraId="13DD561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69F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436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3A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026E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31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5DAE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41B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EA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259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5284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A80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70E8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DC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5</w:t>
            </w:r>
          </w:p>
        </w:tc>
      </w:tr>
      <w:tr w:rsidR="00EE6FD3" w:rsidRPr="00EE6FD3" w14:paraId="571A0B1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CDE3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4D7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A1F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252E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48-31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E8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DDD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1B0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5CE1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33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309B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CB7F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E577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4.3</w:t>
            </w:r>
          </w:p>
        </w:tc>
      </w:tr>
      <w:tr w:rsidR="00EE6FD3" w:rsidRPr="00EE6FD3" w14:paraId="77844C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809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660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D92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15A2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48-31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AB0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79B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E838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EB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B0CD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5B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FFC9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EFE7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0.4</w:t>
            </w:r>
          </w:p>
        </w:tc>
      </w:tr>
      <w:tr w:rsidR="00EE6FD3" w:rsidRPr="00EE6FD3" w14:paraId="649148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BB91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A941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4CA0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4F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-24-31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9F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300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9B5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1826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7D1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4D8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05D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7C8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6.7</w:t>
            </w:r>
          </w:p>
        </w:tc>
      </w:tr>
      <w:tr w:rsidR="00EE6FD3" w:rsidRPr="00EE6FD3" w14:paraId="7A42FC7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A2D1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338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6F3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B1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-24-31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2B15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6B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26A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2E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9D81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8402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01F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DD8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2.3</w:t>
            </w:r>
          </w:p>
        </w:tc>
      </w:tr>
      <w:tr w:rsidR="00EE6FD3" w:rsidRPr="00EE6FD3" w14:paraId="6F737F8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BC94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497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AE8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96E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-36-31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0D46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12D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E19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EC8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25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302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634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7BE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63.9</w:t>
            </w:r>
          </w:p>
        </w:tc>
      </w:tr>
      <w:tr w:rsidR="00EE6FD3" w:rsidRPr="00EE6FD3" w14:paraId="0DB0D08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14A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271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C184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80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-36-31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CBF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5A2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D18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996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E71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1B29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67E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14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3.8</w:t>
            </w:r>
          </w:p>
        </w:tc>
      </w:tr>
      <w:tr w:rsidR="00EE6FD3" w:rsidRPr="00EE6FD3" w14:paraId="5004A9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3D2D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0957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D54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E75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-48-31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F3A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15B1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62C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1F3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12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48F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C021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BFD9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5.2</w:t>
            </w:r>
          </w:p>
        </w:tc>
      </w:tr>
      <w:tr w:rsidR="00EE6FD3" w:rsidRPr="00EE6FD3" w14:paraId="2DBAE2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66B6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471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6FE5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C4F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-48-31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5BF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0E8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322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7D4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737E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8E3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DAE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4B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1.6</w:t>
            </w:r>
          </w:p>
        </w:tc>
      </w:tr>
      <w:tr w:rsidR="00EE6FD3" w:rsidRPr="00EE6FD3" w14:paraId="7A65D2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1C0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C90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3E5A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2AB3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26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4C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A28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CEF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8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8A90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C922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D21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59A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7EC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8.4</w:t>
            </w:r>
          </w:p>
        </w:tc>
      </w:tr>
      <w:tr w:rsidR="00EE6FD3" w:rsidRPr="00EE6FD3" w14:paraId="089EBB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4024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11C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6D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5BC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26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DFB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781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2D9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8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919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6645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F91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8FB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546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0.3</w:t>
            </w:r>
          </w:p>
        </w:tc>
      </w:tr>
      <w:tr w:rsidR="00EE6FD3" w:rsidRPr="00EE6FD3" w14:paraId="3D98AD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744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5972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897A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C71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36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FE1F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147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A00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2.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A13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79F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BA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F85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A1C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30.3</w:t>
            </w:r>
          </w:p>
        </w:tc>
      </w:tr>
      <w:tr w:rsidR="00EE6FD3" w:rsidRPr="00EE6FD3" w14:paraId="5A976A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661D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3C2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8BD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087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36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25B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56E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72E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2.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503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3487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C49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A1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9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5FC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44.8</w:t>
            </w:r>
          </w:p>
        </w:tc>
      </w:tr>
      <w:tr w:rsidR="00EE6FD3" w:rsidRPr="00EE6FD3" w14:paraId="480620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E7D9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E7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E7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CAD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48W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AFF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E0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99CE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8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FC9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1CF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6EF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5B1C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3CD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40.4</w:t>
            </w:r>
          </w:p>
        </w:tc>
      </w:tr>
      <w:tr w:rsidR="00EE6FD3" w:rsidRPr="00EE6FD3" w14:paraId="5D2908F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D2A4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EBD5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7F5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0FB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-36-48W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3B4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AC0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17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8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4B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ADF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657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F6EB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26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1.2</w:t>
            </w:r>
          </w:p>
        </w:tc>
      </w:tr>
      <w:tr w:rsidR="00EE6FD3" w:rsidRPr="00EE6FD3" w14:paraId="337906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4923B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apman &amp; Neog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EC5B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6E02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6971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332B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268F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52A6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B826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F1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3D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219B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6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4B7F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4.00</w:t>
            </w:r>
          </w:p>
        </w:tc>
      </w:tr>
      <w:tr w:rsidR="00EE6FD3" w:rsidRPr="00EE6FD3" w14:paraId="09868B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F7E8A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iaux &amp; Jan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40C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2BE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A22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6D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416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997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F103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51E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09B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65A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EC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5.67</w:t>
            </w:r>
          </w:p>
        </w:tc>
      </w:tr>
      <w:tr w:rsidR="00EE6FD3" w:rsidRPr="00EE6FD3" w14:paraId="5D4EF68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87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iaux &amp; Jan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66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576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85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84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FECC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B9C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5B2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C7E4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76C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A35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2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C86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45.86</w:t>
            </w:r>
          </w:p>
        </w:tc>
      </w:tr>
      <w:tr w:rsidR="00EE6FD3" w:rsidRPr="00EE6FD3" w14:paraId="46CD47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55B0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iaux &amp; Jan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63F5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B6A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CA6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E13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86B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26F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F16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5BB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13C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7F9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294F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04.70</w:t>
            </w:r>
          </w:p>
        </w:tc>
      </w:tr>
      <w:tr w:rsidR="00EE6FD3" w:rsidRPr="00EE6FD3" w14:paraId="4DB53C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C469BB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sud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BD19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3E810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8D5C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D3BF7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080F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EED8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94C62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25BF0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C164C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E8BCD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7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64E5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2.20</w:t>
            </w:r>
          </w:p>
        </w:tc>
      </w:tr>
      <w:tr w:rsidR="00EE6FD3" w:rsidRPr="00EE6FD3" w14:paraId="7159BE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CBE95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3E6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652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82B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CBF3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498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121F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5225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78ED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4A39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004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07F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</w:t>
            </w:r>
          </w:p>
        </w:tc>
      </w:tr>
      <w:tr w:rsidR="00EE6FD3" w:rsidRPr="00EE6FD3" w14:paraId="4E53F2C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F675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F67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60E7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A3A1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795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A4AD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9A13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47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B51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92E0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AF3D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0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E84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</w:t>
            </w:r>
          </w:p>
        </w:tc>
      </w:tr>
      <w:tr w:rsidR="00EE6FD3" w:rsidRPr="00EE6FD3" w14:paraId="0EEAEE4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9541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F77A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204B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F714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E338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0510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52A2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3957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D79C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9D13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EE2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6230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2</w:t>
            </w:r>
          </w:p>
        </w:tc>
      </w:tr>
      <w:tr w:rsidR="00EE6FD3" w:rsidRPr="00EE6FD3" w14:paraId="7432D9B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C2C1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8AE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1A2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6E11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AB74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AE85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564C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C055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8DF1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8815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A607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4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894B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5</w:t>
            </w:r>
          </w:p>
        </w:tc>
      </w:tr>
      <w:tr w:rsidR="00EE6FD3" w:rsidRPr="00EE6FD3" w14:paraId="2D265D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D6AC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962A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794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3451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1B7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2176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BDB0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3A0F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37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2CA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8F37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487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1</w:t>
            </w:r>
          </w:p>
        </w:tc>
      </w:tr>
      <w:tr w:rsidR="00EE6FD3" w:rsidRPr="00EE6FD3" w14:paraId="181F5F4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E1171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4082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D300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CE35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4A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ECD7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12A8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DFBF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CC6D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97D3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A226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2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9FF2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0</w:t>
            </w:r>
          </w:p>
        </w:tc>
      </w:tr>
      <w:tr w:rsidR="00EE6FD3" w:rsidRPr="00EE6FD3" w14:paraId="4FFCF07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96B8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2195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793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58A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EEA3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0D8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C92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3F5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97EE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92A7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6A5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9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6CBF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3</w:t>
            </w:r>
          </w:p>
        </w:tc>
      </w:tr>
      <w:tr w:rsidR="00EE6FD3" w:rsidRPr="00EE6FD3" w14:paraId="68A643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0FAB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BE11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AE39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D7B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7A4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FE7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76EA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0C01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A78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2F3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1FA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9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3656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4</w:t>
            </w:r>
          </w:p>
        </w:tc>
      </w:tr>
      <w:tr w:rsidR="00EE6FD3" w:rsidRPr="00EE6FD3" w14:paraId="337A8AA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66CD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EDF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4AC2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0A65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D60A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576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90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209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407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51DC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7A8C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7DB4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50</w:t>
            </w:r>
          </w:p>
        </w:tc>
      </w:tr>
      <w:tr w:rsidR="00EE6FD3" w:rsidRPr="00EE6FD3" w14:paraId="3A158C4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26B1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7E78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DDFD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4A8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74D6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15D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5567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7975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AB3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2C07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1D5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6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0C61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02</w:t>
            </w:r>
          </w:p>
        </w:tc>
      </w:tr>
      <w:tr w:rsidR="00EE6FD3" w:rsidRPr="00EE6FD3" w14:paraId="74E62EC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B254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550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075A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2978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F96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9F0B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59C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D3AC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8059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FDA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4F0C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A00B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</w:t>
            </w:r>
          </w:p>
        </w:tc>
      </w:tr>
      <w:tr w:rsidR="00EE6FD3" w:rsidRPr="00EE6FD3" w14:paraId="2EC73D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9C625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74FD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326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818B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E14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1D5B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48B0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B734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6BE7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9724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6A28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9150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5</w:t>
            </w:r>
          </w:p>
        </w:tc>
      </w:tr>
      <w:tr w:rsidR="00EE6FD3" w:rsidRPr="00EE6FD3" w14:paraId="17185A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8BE0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3DE0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E48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8E72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BEE1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D2F6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379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4A57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008D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4A13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ED3D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6BB5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0</w:t>
            </w:r>
          </w:p>
        </w:tc>
      </w:tr>
      <w:tr w:rsidR="00EE6FD3" w:rsidRPr="00EE6FD3" w14:paraId="6F1F6B8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545AB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299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DE49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BE14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AD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748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9175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661C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6FA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F59A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3A01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623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0</w:t>
            </w:r>
          </w:p>
        </w:tc>
      </w:tr>
      <w:tr w:rsidR="00EE6FD3" w:rsidRPr="00EE6FD3" w14:paraId="23FE728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6E13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E4A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E5ED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DEDC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BA4C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208E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F5F9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6C35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526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6C3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579C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0DAE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0</w:t>
            </w:r>
          </w:p>
        </w:tc>
      </w:tr>
      <w:tr w:rsidR="00EE6FD3" w:rsidRPr="00EE6FD3" w14:paraId="2139CFA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7B95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30C7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749E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EBEF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C6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169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698B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28DE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A4B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2B92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928C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27DC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3</w:t>
            </w:r>
          </w:p>
        </w:tc>
      </w:tr>
      <w:tr w:rsidR="00EE6FD3" w:rsidRPr="00EE6FD3" w14:paraId="23E780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E0274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5011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C60B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A3E2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3BA3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F27B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7EB8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138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6BB3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DE8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337A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A06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0</w:t>
            </w:r>
          </w:p>
        </w:tc>
      </w:tr>
      <w:tr w:rsidR="00EE6FD3" w:rsidRPr="00EE6FD3" w14:paraId="4BE02BD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4894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06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6EE4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45D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50C3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7988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7B7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06C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232F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D4AA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8EBD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1536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1</w:t>
            </w:r>
          </w:p>
        </w:tc>
      </w:tr>
      <w:tr w:rsidR="00EE6FD3" w:rsidRPr="00EE6FD3" w14:paraId="631E3A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FEED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F7F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9C6E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3755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C683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A248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B804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9DCC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C0C6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8876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2E23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2387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42</w:t>
            </w:r>
          </w:p>
        </w:tc>
      </w:tr>
      <w:tr w:rsidR="00EE6FD3" w:rsidRPr="00EE6FD3" w14:paraId="264AC76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AEE8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2B71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A8FA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A80B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CC8F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B56E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5B6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922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E3C8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88BD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D969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B51D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0</w:t>
            </w:r>
          </w:p>
        </w:tc>
      </w:tr>
      <w:tr w:rsidR="00EE6FD3" w:rsidRPr="00EE6FD3" w14:paraId="356A07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1536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794F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F4DD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ECE6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461B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A8A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44B0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3F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12FB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94B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D60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D737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</w:t>
            </w:r>
          </w:p>
        </w:tc>
      </w:tr>
      <w:tr w:rsidR="00EE6FD3" w:rsidRPr="00EE6FD3" w14:paraId="1098B3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B2CEB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B19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9538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9CF8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E6B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1528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CA15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98C3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9356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771C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864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98BD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7</w:t>
            </w:r>
          </w:p>
        </w:tc>
      </w:tr>
      <w:tr w:rsidR="00EE6FD3" w:rsidRPr="00EE6FD3" w14:paraId="21594B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25363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9D0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08F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59C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E1D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0AF2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1769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3880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93E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C9E2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374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6BA9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0</w:t>
            </w:r>
          </w:p>
        </w:tc>
      </w:tr>
      <w:tr w:rsidR="00EE6FD3" w:rsidRPr="00EE6FD3" w14:paraId="24E6E2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AADA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7B57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E8CB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DAAE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775B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F85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36D7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FB3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DD4A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8382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41E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7CB2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10</w:t>
            </w:r>
          </w:p>
        </w:tc>
      </w:tr>
      <w:tr w:rsidR="00EE6FD3" w:rsidRPr="00EE6FD3" w14:paraId="0201F7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8BA8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C0C8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C884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8C34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D20D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5961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096A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16F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749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3858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6BD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FCE5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20</w:t>
            </w:r>
          </w:p>
        </w:tc>
      </w:tr>
      <w:tr w:rsidR="00EE6FD3" w:rsidRPr="00EE6FD3" w14:paraId="38D8B8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B60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F7E0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7CA9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47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85C5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78A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52F2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3338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0D2A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30CF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9141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567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0</w:t>
            </w:r>
          </w:p>
        </w:tc>
      </w:tr>
      <w:tr w:rsidR="00EE6FD3" w:rsidRPr="00EE6FD3" w14:paraId="6A8B1B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2FF9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40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F09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4B1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D3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65D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C3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0E3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723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051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0A07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CA2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9.00</w:t>
            </w:r>
          </w:p>
        </w:tc>
      </w:tr>
      <w:tr w:rsidR="00EE6FD3" w:rsidRPr="00EE6FD3" w14:paraId="207D2E2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8E3D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3A94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A90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40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47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CF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770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48A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5BC6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DB2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1C8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C93C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8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2F0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3.00</w:t>
            </w:r>
          </w:p>
        </w:tc>
      </w:tr>
      <w:tr w:rsidR="00EE6FD3" w:rsidRPr="00EE6FD3" w14:paraId="6C8811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5FAE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BB6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525A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7B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0AF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72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3FD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42F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5B15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23D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DB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1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C786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5.00</w:t>
            </w:r>
          </w:p>
        </w:tc>
      </w:tr>
      <w:tr w:rsidR="00EE6FD3" w:rsidRPr="00EE6FD3" w14:paraId="3A5D58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A4D8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D95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BFF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48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6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23E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803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F42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519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1A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6C8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744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8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D80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0.00</w:t>
            </w:r>
          </w:p>
        </w:tc>
      </w:tr>
      <w:tr w:rsidR="00EE6FD3" w:rsidRPr="00EE6FD3" w14:paraId="342A558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FFB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21CC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13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7DC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90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A83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A4F4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6F4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49E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F96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4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.4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B9E2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3.00</w:t>
            </w:r>
          </w:p>
        </w:tc>
      </w:tr>
      <w:tr w:rsidR="00EE6FD3" w:rsidRPr="00EE6FD3" w14:paraId="4A90FE3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0A59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D61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126E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644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78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EEC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DB6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37D5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717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21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47A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563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374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2.00</w:t>
            </w:r>
          </w:p>
        </w:tc>
      </w:tr>
      <w:tr w:rsidR="00EE6FD3" w:rsidRPr="00EE6FD3" w14:paraId="0951B0B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7675A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8D4F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02E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046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B98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02F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5D52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899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2AC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C17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CB1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.3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200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0.00</w:t>
            </w:r>
          </w:p>
        </w:tc>
      </w:tr>
      <w:tr w:rsidR="00EE6FD3" w:rsidRPr="00EE6FD3" w14:paraId="0C4B5B0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42BB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E45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106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AA9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1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2F5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B991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B50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F393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749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44A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F5C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0F4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80.00</w:t>
            </w:r>
          </w:p>
        </w:tc>
      </w:tr>
      <w:tr w:rsidR="00EE6FD3" w:rsidRPr="00EE6FD3" w14:paraId="4129E7A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F084F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wo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90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417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7FDB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-1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1F8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ED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D9C6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AC5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8A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FB4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BFD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6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BF76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40.00</w:t>
            </w:r>
          </w:p>
        </w:tc>
      </w:tr>
      <w:tr w:rsidR="00EE6FD3" w:rsidRPr="00EE6FD3" w14:paraId="0B898C6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A995C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E52E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3E2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8068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00D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921C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4ED7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B64F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0E77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0B3A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D001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D7D8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5.00</w:t>
            </w:r>
          </w:p>
        </w:tc>
      </w:tr>
      <w:tr w:rsidR="00EE6FD3" w:rsidRPr="00EE6FD3" w14:paraId="721E0A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B045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4219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D28D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8378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A048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133A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C614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0A7D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7F70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FA76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AC1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B8D0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45.00</w:t>
            </w:r>
          </w:p>
        </w:tc>
      </w:tr>
      <w:tr w:rsidR="00EE6FD3" w:rsidRPr="00EE6FD3" w14:paraId="71202E3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9128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D8E6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1626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C2A5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641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B7D5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77D2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C94F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EA2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E0F6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6116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2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AF2B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4.00</w:t>
            </w:r>
          </w:p>
        </w:tc>
      </w:tr>
      <w:tr w:rsidR="00EE6FD3" w:rsidRPr="00EE6FD3" w14:paraId="551E58B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999E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6C94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804D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24DB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FA1B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F928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98CB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B98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175C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423C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1913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0698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2.00</w:t>
            </w:r>
          </w:p>
        </w:tc>
      </w:tr>
      <w:tr w:rsidR="00EE6FD3" w:rsidRPr="00EE6FD3" w14:paraId="6B58D75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3F087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350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C02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EFC6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98D7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7F6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212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1BE2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BB43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1A0D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0D1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FF83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7.00</w:t>
            </w:r>
          </w:p>
        </w:tc>
      </w:tr>
      <w:tr w:rsidR="00EE6FD3" w:rsidRPr="00EE6FD3" w14:paraId="43D99A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4973E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F03C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486E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BBD0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47B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6981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88C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BA72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DA1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14B3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2BF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3DD9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3.00</w:t>
            </w:r>
          </w:p>
        </w:tc>
      </w:tr>
      <w:tr w:rsidR="00EE6FD3" w:rsidRPr="00EE6FD3" w14:paraId="2F4236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D01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3F96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7B7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FE12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1ACF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98C7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AFD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25BE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089D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90AD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6920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0A75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88.00</w:t>
            </w:r>
          </w:p>
        </w:tc>
      </w:tr>
      <w:tr w:rsidR="00EE6FD3" w:rsidRPr="00EE6FD3" w14:paraId="528A9B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2BE0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B1A6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4D7C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9BF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8EA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CA79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9BF7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6C3D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857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C6B3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EC5D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D24A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06.00</w:t>
            </w:r>
          </w:p>
        </w:tc>
      </w:tr>
      <w:tr w:rsidR="00EE6FD3" w:rsidRPr="00EE6FD3" w14:paraId="781E12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7FC2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5B4F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057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EFC9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FF99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A9F1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B0E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A86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2DF9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CF8F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AFCA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FB55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10.00</w:t>
            </w:r>
          </w:p>
        </w:tc>
      </w:tr>
      <w:tr w:rsidR="00EE6FD3" w:rsidRPr="00EE6FD3" w14:paraId="6B48466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69E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0C6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D34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D16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3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F386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F9D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1BD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088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192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130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8204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E89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8.00</w:t>
            </w:r>
          </w:p>
        </w:tc>
      </w:tr>
      <w:tr w:rsidR="00EE6FD3" w:rsidRPr="00EE6FD3" w14:paraId="0EF1E0A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2CF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A1AC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092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76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3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E1B8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2C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98F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66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138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15E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79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EE8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3.00</w:t>
            </w:r>
          </w:p>
        </w:tc>
      </w:tr>
      <w:tr w:rsidR="00EE6FD3" w:rsidRPr="00EE6FD3" w14:paraId="506DB69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39D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406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1DD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244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3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167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E6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E8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BD0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A0F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C0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6B20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A78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8.00</w:t>
            </w:r>
          </w:p>
        </w:tc>
      </w:tr>
      <w:tr w:rsidR="00EE6FD3" w:rsidRPr="00EE6FD3" w14:paraId="6571518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192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77A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1C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402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3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A574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05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3E7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426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5AF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89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9B4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155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2.00</w:t>
            </w:r>
          </w:p>
        </w:tc>
      </w:tr>
      <w:tr w:rsidR="00EE6FD3" w:rsidRPr="00EE6FD3" w14:paraId="682D38B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135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11F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5B8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1F0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FF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511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6BE7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96BF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D77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202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421A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641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0.00</w:t>
            </w:r>
          </w:p>
        </w:tc>
      </w:tr>
      <w:tr w:rsidR="00EE6FD3" w:rsidRPr="00EE6FD3" w14:paraId="7A5DB76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5F1B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6D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50C5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B815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4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A7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575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C2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09F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A20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8D0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662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320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0.00</w:t>
            </w:r>
          </w:p>
        </w:tc>
      </w:tr>
      <w:tr w:rsidR="00EE6FD3" w:rsidRPr="00EE6FD3" w14:paraId="25D0951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2CCE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BA0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A34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B76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4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A3B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B5F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10E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674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D7CC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E0A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023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D0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3.00</w:t>
            </w:r>
          </w:p>
        </w:tc>
      </w:tr>
      <w:tr w:rsidR="00EE6FD3" w:rsidRPr="00EE6FD3" w14:paraId="040D85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509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59A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6B2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7F35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4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2EDB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AFFE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CD1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95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B3B6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66A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F31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E92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9.00</w:t>
            </w:r>
          </w:p>
        </w:tc>
      </w:tr>
      <w:tr w:rsidR="00EE6FD3" w:rsidRPr="00EE6FD3" w14:paraId="5FAF92B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142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1B4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7284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93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5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920D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CCE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3D20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0BD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0569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D95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D3E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278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4.00</w:t>
            </w:r>
          </w:p>
        </w:tc>
      </w:tr>
      <w:tr w:rsidR="00EE6FD3" w:rsidRPr="00EE6FD3" w14:paraId="6F164B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9BD0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1B6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468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2F9A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5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C8C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34F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120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D8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9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B2F3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35AA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D177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23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0.00</w:t>
            </w:r>
          </w:p>
        </w:tc>
      </w:tr>
      <w:tr w:rsidR="00EE6FD3" w:rsidRPr="00EE6FD3" w14:paraId="3A92D8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C3C2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D5D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6A2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E6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5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17E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A6B2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16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022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D7D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2CD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B294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A54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8.00</w:t>
            </w:r>
          </w:p>
        </w:tc>
      </w:tr>
      <w:tr w:rsidR="00EE6FD3" w:rsidRPr="00EE6FD3" w14:paraId="17D5E01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8D1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C6C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699E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FC5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0-5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BA45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00CF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373D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8D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5C5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4988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EF6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F95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9.00</w:t>
            </w:r>
          </w:p>
        </w:tc>
      </w:tr>
      <w:tr w:rsidR="00EE6FD3" w:rsidRPr="00EE6FD3" w14:paraId="52863F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216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1CEE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FAFA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78D9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3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9E2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12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6B99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56C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F0E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5A4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26F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D11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5.00</w:t>
            </w:r>
          </w:p>
        </w:tc>
      </w:tr>
      <w:tr w:rsidR="00EE6FD3" w:rsidRPr="00EE6FD3" w14:paraId="150F85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CB04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12F6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E9F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B66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3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4E55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1CF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2544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8ED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45B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5E2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3A0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EC1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8.00</w:t>
            </w:r>
          </w:p>
        </w:tc>
      </w:tr>
      <w:tr w:rsidR="00EE6FD3" w:rsidRPr="00EE6FD3" w14:paraId="63B69E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9F4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A33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303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14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3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85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2234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1B3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5A7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464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4E6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8ACE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1C7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7.00</w:t>
            </w:r>
          </w:p>
        </w:tc>
      </w:tr>
      <w:tr w:rsidR="00EE6FD3" w:rsidRPr="00EE6FD3" w14:paraId="2613173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FE628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75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39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F786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3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E56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BB6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211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15DD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D70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227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D35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062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92.00</w:t>
            </w:r>
          </w:p>
        </w:tc>
      </w:tr>
      <w:tr w:rsidR="00EE6FD3" w:rsidRPr="00EE6FD3" w14:paraId="1B723A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F7D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3F46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9059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86C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9B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C32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8C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988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813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B2D9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B02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B5AB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0.00</w:t>
            </w:r>
          </w:p>
        </w:tc>
      </w:tr>
      <w:tr w:rsidR="00EE6FD3" w:rsidRPr="00EE6FD3" w14:paraId="4E19283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768A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58F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E5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1C4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4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8CE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191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8A8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E1A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AB71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CBD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79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08A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9.00</w:t>
            </w:r>
          </w:p>
        </w:tc>
      </w:tr>
      <w:tr w:rsidR="00EE6FD3" w:rsidRPr="00EE6FD3" w14:paraId="74AD3C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9A2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3F4F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849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C2A5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4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63E7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B09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E12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54E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0A8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441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C6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E733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30.00</w:t>
            </w:r>
          </w:p>
        </w:tc>
      </w:tr>
      <w:tr w:rsidR="00EE6FD3" w:rsidRPr="00EE6FD3" w14:paraId="449CCC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BF0B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F4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C46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4577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4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580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90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8C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870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11D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F06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1B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BC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2.00</w:t>
            </w:r>
          </w:p>
        </w:tc>
      </w:tr>
      <w:tr w:rsidR="00EE6FD3" w:rsidRPr="00EE6FD3" w14:paraId="0F9C26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6940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D822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AEAC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C89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5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BA3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93AD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CEB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23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1CB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A80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B4E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FDE7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48.00</w:t>
            </w:r>
          </w:p>
        </w:tc>
      </w:tr>
      <w:tr w:rsidR="00EE6FD3" w:rsidRPr="00EE6FD3" w14:paraId="127C17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A66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C47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C2A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4B6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5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6ED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F478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111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A1C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52CB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3EE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3333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5D1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1.00</w:t>
            </w:r>
          </w:p>
        </w:tc>
      </w:tr>
      <w:tr w:rsidR="00EE6FD3" w:rsidRPr="00EE6FD3" w14:paraId="00B1AE0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9F365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46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D93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85F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5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C78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F3C9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61E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454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76C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6B8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0AF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5B1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9.00</w:t>
            </w:r>
          </w:p>
        </w:tc>
      </w:tr>
      <w:tr w:rsidR="00EE6FD3" w:rsidRPr="00EE6FD3" w14:paraId="6E840E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6DFE5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301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0F5D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484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0-5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08D7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2D5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D27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4ADE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351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EB8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79A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7CF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1.00</w:t>
            </w:r>
          </w:p>
        </w:tc>
      </w:tr>
      <w:tr w:rsidR="00EE6FD3" w:rsidRPr="00EE6FD3" w14:paraId="541BC9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7708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13EE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4D5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4F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3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1BA0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DCC5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E03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EC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79C3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76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A21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1EE3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6.00</w:t>
            </w:r>
          </w:p>
        </w:tc>
      </w:tr>
      <w:tr w:rsidR="00EE6FD3" w:rsidRPr="00EE6FD3" w14:paraId="349645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0E26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3E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3E4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EEF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3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293D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1D0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B3A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6C8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0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C2C3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F11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ED6E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42F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7.00</w:t>
            </w:r>
          </w:p>
        </w:tc>
      </w:tr>
      <w:tr w:rsidR="00EE6FD3" w:rsidRPr="00EE6FD3" w14:paraId="718B46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6ABB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F71C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CB1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207F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3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CB64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4E9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36A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245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34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109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879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B17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1.00</w:t>
            </w:r>
          </w:p>
        </w:tc>
      </w:tr>
      <w:tr w:rsidR="00EE6FD3" w:rsidRPr="00EE6FD3" w14:paraId="4C94073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24E0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13A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57B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2B70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3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771B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57E0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45EA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517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219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80C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EE7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A26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6.00</w:t>
            </w:r>
          </w:p>
        </w:tc>
      </w:tr>
      <w:tr w:rsidR="00EE6FD3" w:rsidRPr="00EE6FD3" w14:paraId="00E2DC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4C4F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4C2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5A7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7D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35AE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78EB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E86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084D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8BF6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1A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3F6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E9C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9.00</w:t>
            </w:r>
          </w:p>
        </w:tc>
      </w:tr>
      <w:tr w:rsidR="00EE6FD3" w:rsidRPr="00EE6FD3" w14:paraId="368B13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4461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612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41D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B6E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4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CC9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D93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127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FF0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0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01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1D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5D67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ACE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82.00</w:t>
            </w:r>
          </w:p>
        </w:tc>
      </w:tr>
      <w:tr w:rsidR="00EE6FD3" w:rsidRPr="00EE6FD3" w14:paraId="3A42D13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6823B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2DD1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F09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671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4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3113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7F8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B48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BF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956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0AD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3C8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BF4E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6.00</w:t>
            </w:r>
          </w:p>
        </w:tc>
      </w:tr>
      <w:tr w:rsidR="00EE6FD3" w:rsidRPr="00EE6FD3" w14:paraId="4D9B5D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0973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955B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73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E0B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4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AEF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0E27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16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976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DD9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91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54B3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7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6931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42.00</w:t>
            </w:r>
          </w:p>
        </w:tc>
      </w:tr>
      <w:tr w:rsidR="00EE6FD3" w:rsidRPr="00EE6FD3" w14:paraId="1CCE30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905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2AA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244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D6EA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5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FE2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F0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DFF6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CF2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F51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1B7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13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32BE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9.00</w:t>
            </w:r>
          </w:p>
        </w:tc>
      </w:tr>
      <w:tr w:rsidR="00EE6FD3" w:rsidRPr="00EE6FD3" w14:paraId="7AF1AE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A19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0CC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0AD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EB6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5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F4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89D3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2DF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233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0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FC0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DB40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39FE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E17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3.00</w:t>
            </w:r>
          </w:p>
        </w:tc>
      </w:tr>
      <w:tr w:rsidR="00EE6FD3" w:rsidRPr="00EE6FD3" w14:paraId="03B1DD5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CBBB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62C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B63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3C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5-0.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38D8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D7B6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744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758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C3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A78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43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16E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2.00</w:t>
            </w:r>
          </w:p>
        </w:tc>
      </w:tr>
      <w:tr w:rsidR="00EE6FD3" w:rsidRPr="00EE6FD3" w14:paraId="718001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40F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4A8F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850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5C6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0-5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D87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F1C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A33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871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CD75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24BE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D76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6D20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4.00</w:t>
            </w:r>
          </w:p>
        </w:tc>
      </w:tr>
      <w:tr w:rsidR="00EE6FD3" w:rsidRPr="00EE6FD3" w14:paraId="542355B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C68A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20B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5136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A89D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OCS5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A251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24A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66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1C4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F03C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58D1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67E7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3707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.00</w:t>
            </w:r>
          </w:p>
        </w:tc>
      </w:tr>
      <w:tr w:rsidR="00EE6FD3" w:rsidRPr="00EE6FD3" w14:paraId="247C93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9BB4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584D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9CCA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0E38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2CS5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760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7107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161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4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5888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7EC6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9AD4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E60A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2697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7.00</w:t>
            </w:r>
          </w:p>
        </w:tc>
      </w:tr>
      <w:tr w:rsidR="00EE6FD3" w:rsidRPr="00EE6FD3" w14:paraId="0B9FDA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74D4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9D01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5426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5A97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6CS5O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944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84E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6F9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4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049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F7EB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013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917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ADAB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5.00</w:t>
            </w:r>
          </w:p>
        </w:tc>
      </w:tr>
      <w:tr w:rsidR="00EE6FD3" w:rsidRPr="00EE6FD3" w14:paraId="267816B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86765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76D4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C503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1513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0CS5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99F6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93A1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B56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3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7DF3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FD84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D6BF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85A4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10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8.00</w:t>
            </w:r>
          </w:p>
        </w:tc>
      </w:tr>
      <w:tr w:rsidR="00EE6FD3" w:rsidRPr="00EE6FD3" w14:paraId="038B97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0B37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6D5E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D71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966A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0CS5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8F97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C342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CC8A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0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7ED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5DD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DF09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6A6F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3B6B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2.00</w:t>
            </w:r>
          </w:p>
        </w:tc>
      </w:tr>
      <w:tr w:rsidR="00EE6FD3" w:rsidRPr="00EE6FD3" w14:paraId="1BAAC1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44E61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3CAC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A7B7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3133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OCL5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9A96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AF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3EFA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F0F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D7FB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CE4C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FD4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A15E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0.00</w:t>
            </w:r>
          </w:p>
        </w:tc>
      </w:tr>
      <w:tr w:rsidR="00EE6FD3" w:rsidRPr="00EE6FD3" w14:paraId="2BF82D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C69C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6A4D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3177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39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2CL5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248C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2F6C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5EC4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A239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8999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D380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01DB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541D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8.00</w:t>
            </w:r>
          </w:p>
        </w:tc>
      </w:tr>
      <w:tr w:rsidR="00EE6FD3" w:rsidRPr="00EE6FD3" w14:paraId="2A97D6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FE9BB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A8E4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595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EB1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6CL5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F2D0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3DC0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1ADE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D9A6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DD7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403C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68A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83D5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41.00</w:t>
            </w:r>
          </w:p>
        </w:tc>
      </w:tr>
      <w:tr w:rsidR="00EE6FD3" w:rsidRPr="00EE6FD3" w14:paraId="06621C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036C3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5A7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8FD2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959C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OCL5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9E1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793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F26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9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AA7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B821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F677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50F1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3D93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2.00</w:t>
            </w:r>
          </w:p>
        </w:tc>
      </w:tr>
      <w:tr w:rsidR="00EE6FD3" w:rsidRPr="00EE6FD3" w14:paraId="01515B7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E5CC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60E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C65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0142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0CL5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6A4F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7547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471F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970A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97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48B6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86EF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967D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9.00</w:t>
            </w:r>
          </w:p>
        </w:tc>
      </w:tr>
      <w:tr w:rsidR="00EE6FD3" w:rsidRPr="00EE6FD3" w14:paraId="0B09831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2DFC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4C1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32C4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A493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OCL50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B7D2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0AA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4F54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79E2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000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B219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75E7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476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9.00</w:t>
            </w:r>
          </w:p>
        </w:tc>
      </w:tr>
      <w:tr w:rsidR="00EE6FD3" w:rsidRPr="00EE6FD3" w14:paraId="5F5CEE0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F61A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6AA0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ABF5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FE5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lOCS8O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41A1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CDA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9C1A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3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B812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A3CB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CF37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7F6F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AB4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1.00</w:t>
            </w:r>
          </w:p>
        </w:tc>
      </w:tr>
      <w:tr w:rsidR="00EE6FD3" w:rsidRPr="00EE6FD3" w14:paraId="50819D6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243FE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49E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2E41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8E8C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2CS8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AF78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AE23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8C73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2F1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9546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C4BC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7AA5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248E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95.00</w:t>
            </w:r>
          </w:p>
        </w:tc>
      </w:tr>
      <w:tr w:rsidR="00EE6FD3" w:rsidRPr="00EE6FD3" w14:paraId="677ED5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8007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BCFF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B38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A19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6CS8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2D76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2950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1217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3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1B37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2098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81C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DD18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EF39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2.00</w:t>
            </w:r>
          </w:p>
        </w:tc>
      </w:tr>
      <w:tr w:rsidR="00EE6FD3" w:rsidRPr="00EE6FD3" w14:paraId="424557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CE60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669C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DFC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129D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0CS8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1F12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21F7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118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3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9588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9A83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A57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39E9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5D1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92.00</w:t>
            </w:r>
          </w:p>
        </w:tc>
      </w:tr>
      <w:tr w:rsidR="00EE6FD3" w:rsidRPr="00EE6FD3" w14:paraId="04554BD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3DE1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F9D9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2D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B09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0CS8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18FE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DA2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5A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0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3207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47A3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592A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B36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CED8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95.00</w:t>
            </w:r>
          </w:p>
        </w:tc>
      </w:tr>
      <w:tr w:rsidR="00EE6FD3" w:rsidRPr="00EE6FD3" w14:paraId="014ED5D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4B7C1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E4DB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B605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0D55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lOCL8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756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1A27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5CE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5D92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DBE8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669C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9577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1B53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33.00</w:t>
            </w:r>
          </w:p>
        </w:tc>
      </w:tr>
      <w:tr w:rsidR="00EE6FD3" w:rsidRPr="00EE6FD3" w14:paraId="4C0881F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6EA66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F346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EDAD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B91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lOCL8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6C4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8B9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E2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4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F09D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E57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5760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147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F77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40.00</w:t>
            </w:r>
          </w:p>
        </w:tc>
      </w:tr>
      <w:tr w:rsidR="00EE6FD3" w:rsidRPr="00EE6FD3" w14:paraId="5D7D18C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6E23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63A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4F0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F7C8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2CL8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D5F4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1AA1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B34C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9334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4428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C879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F7D4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4C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2.00</w:t>
            </w:r>
          </w:p>
        </w:tc>
      </w:tr>
      <w:tr w:rsidR="00EE6FD3" w:rsidRPr="00EE6FD3" w14:paraId="11F6D9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2B6A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B1AC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2685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D1BD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6CL8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6D9F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805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98C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8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18A5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9F2A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2BAB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5C83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2755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0.00</w:t>
            </w:r>
          </w:p>
        </w:tc>
      </w:tr>
      <w:tr w:rsidR="00EE6FD3" w:rsidRPr="00EE6FD3" w14:paraId="3CFFFF5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0772F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D15A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8F56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FB9E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OCL8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F210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6856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BD09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5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21D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F18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9354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2187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4FF8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8.00</w:t>
            </w:r>
          </w:p>
        </w:tc>
      </w:tr>
      <w:tr w:rsidR="00EE6FD3" w:rsidRPr="00EE6FD3" w14:paraId="3B780FE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F266B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ridge &amp; O'She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5B85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24EA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AE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OCt8O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DE66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1B8B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CF7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458A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D06A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8BF2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E8D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A1A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0.00</w:t>
            </w:r>
          </w:p>
        </w:tc>
      </w:tr>
      <w:tr w:rsidR="00EE6FD3" w:rsidRPr="00EE6FD3" w14:paraId="2495A9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7F94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1D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352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05D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B0F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13E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822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4633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36E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DA69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B29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6486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6.00</w:t>
            </w:r>
          </w:p>
        </w:tc>
      </w:tr>
      <w:tr w:rsidR="00EE6FD3" w:rsidRPr="00EE6FD3" w14:paraId="0FB0D9C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1E02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8159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D2D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CEF2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346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3B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7E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43F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6054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157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BB4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E91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00.00</w:t>
            </w:r>
          </w:p>
        </w:tc>
      </w:tr>
      <w:tr w:rsidR="00EE6FD3" w:rsidRPr="00EE6FD3" w14:paraId="0B01E9E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9E9D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A3B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B3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FB7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846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79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641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066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AF7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C11B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8BC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56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17.00</w:t>
            </w:r>
          </w:p>
        </w:tc>
      </w:tr>
      <w:tr w:rsidR="00EE6FD3" w:rsidRPr="00EE6FD3" w14:paraId="39C128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7642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Xio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909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532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CC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-1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FA7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A08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22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8AF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042E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DBB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06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323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69.00</w:t>
            </w:r>
          </w:p>
        </w:tc>
      </w:tr>
      <w:tr w:rsidR="00EE6FD3" w:rsidRPr="00EE6FD3" w14:paraId="03EF163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4E49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5B1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20B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000F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3.5-SB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5DCB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6432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02E8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A7AC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9BE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6229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D5CA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C1B9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0</w:t>
            </w:r>
          </w:p>
        </w:tc>
      </w:tr>
      <w:tr w:rsidR="00EE6FD3" w:rsidRPr="00EE6FD3" w14:paraId="1DF36EF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351C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9C85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D2B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5B10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5.5-SB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89AE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097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2BA7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CF08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9186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D16C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3996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504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9</w:t>
            </w:r>
          </w:p>
        </w:tc>
      </w:tr>
      <w:tr w:rsidR="00EE6FD3" w:rsidRPr="00EE6FD3" w14:paraId="0F4401E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F3F96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B2D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3AF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851E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02F4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65FB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756F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9E0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25C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C59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845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0224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2</w:t>
            </w:r>
          </w:p>
        </w:tc>
      </w:tr>
      <w:tr w:rsidR="00EE6FD3" w:rsidRPr="00EE6FD3" w14:paraId="46F7BB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0953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DB26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7321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DC26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10-SB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AB86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4C14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C730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9EE0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291A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FD47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A75A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3B74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5</w:t>
            </w:r>
          </w:p>
        </w:tc>
      </w:tr>
      <w:tr w:rsidR="00EE6FD3" w:rsidRPr="00EE6FD3" w14:paraId="48AD118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EBC49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E0D1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D23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91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12-SB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F9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F6E6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F684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419E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66F0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3177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1D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5659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1</w:t>
            </w:r>
          </w:p>
        </w:tc>
      </w:tr>
      <w:tr w:rsidR="00EE6FD3" w:rsidRPr="00EE6FD3" w14:paraId="1272625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863C1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BCF6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5247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6F5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10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513E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E2CB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A34B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914F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B1C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E70F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455A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BCE3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6</w:t>
            </w:r>
          </w:p>
        </w:tc>
      </w:tr>
      <w:tr w:rsidR="00EE6FD3" w:rsidRPr="00EE6FD3" w14:paraId="607669B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32FC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130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1C2B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B732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20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106B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F78B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AA9E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9D7E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1BD6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F37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F2C9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2109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</w:tr>
      <w:tr w:rsidR="00EE6FD3" w:rsidRPr="00EE6FD3" w14:paraId="7C6905E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C343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FE05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2546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1EEC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15PB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762E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EF4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60E0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9F1F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7923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4A43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071C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EE92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3</w:t>
            </w:r>
          </w:p>
        </w:tc>
      </w:tr>
      <w:tr w:rsidR="00EE6FD3" w:rsidRPr="00EE6FD3" w14:paraId="135B04D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1564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C38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642A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CF47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15PB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FD6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FA0D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D5CC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1068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9766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407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31A4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876C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6</w:t>
            </w:r>
          </w:p>
        </w:tc>
      </w:tr>
      <w:tr w:rsidR="00EE6FD3" w:rsidRPr="00EE6FD3" w14:paraId="489E14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D5230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AE11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DA62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F65D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A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7768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E01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894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970D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DF8F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8CD8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8AD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178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5</w:t>
            </w:r>
          </w:p>
        </w:tc>
      </w:tr>
      <w:tr w:rsidR="00EE6FD3" w:rsidRPr="00EE6FD3" w14:paraId="5DFD0AB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8CC7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C5EE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4BF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A65F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C15PB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4A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7DA7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973F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6C7B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.8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C501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DF91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CBF2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1064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35</w:t>
            </w:r>
          </w:p>
        </w:tc>
      </w:tr>
      <w:tr w:rsidR="00EE6FD3" w:rsidRPr="00EE6FD3" w14:paraId="5F239B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15C9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9A9A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2F75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E0F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15PA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74A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0DF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2627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D62C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77F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4B3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9B1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E55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9</w:t>
            </w:r>
          </w:p>
        </w:tc>
      </w:tr>
      <w:tr w:rsidR="00EE6FD3" w:rsidRPr="00EE6FD3" w14:paraId="15343D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0E53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97EB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36E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401E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1-8-SB15PC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E254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DE32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5167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0718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5441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71B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9683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DE4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3</w:t>
            </w:r>
          </w:p>
        </w:tc>
      </w:tr>
      <w:tr w:rsidR="00EE6FD3" w:rsidRPr="00EE6FD3" w14:paraId="36B04D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2D9D0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D4D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B60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0155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3.5-SA2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3B3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E7C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36B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01BA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8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4F77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B05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004D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A24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20</w:t>
            </w:r>
          </w:p>
        </w:tc>
      </w:tr>
      <w:tr w:rsidR="00EE6FD3" w:rsidRPr="00EE6FD3" w14:paraId="33663F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8DFE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6C73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8FE3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27F9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2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A14D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269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3167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64D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8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BED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6DEF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8F68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AEB5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7</w:t>
            </w:r>
          </w:p>
        </w:tc>
      </w:tr>
      <w:tr w:rsidR="00EE6FD3" w:rsidRPr="00EE6FD3" w14:paraId="6600E4F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9252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7C77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1258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E3B5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8-SA2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C1B9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F2BF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A46B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B3D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8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FF83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550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906D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D14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7</w:t>
            </w:r>
          </w:p>
        </w:tc>
      </w:tr>
      <w:tr w:rsidR="00EE6FD3" w:rsidRPr="00EE6FD3" w14:paraId="37C1D8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5DEA3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F044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6EDC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421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10-SA2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8F73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4D05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9E4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1E43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8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0609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A355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06E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ECC8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6</w:t>
            </w:r>
          </w:p>
        </w:tc>
      </w:tr>
      <w:tr w:rsidR="00EE6FD3" w:rsidRPr="00EE6FD3" w14:paraId="30C50D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96F1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B7F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E796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987F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1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5CE9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8958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1A5B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2A9D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DDC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D99D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690E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4DB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49</w:t>
            </w:r>
          </w:p>
        </w:tc>
      </w:tr>
      <w:tr w:rsidR="00EE6FD3" w:rsidRPr="00EE6FD3" w14:paraId="0BACE9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A766C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F6D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AAA7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D7F8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15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5FE2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87C6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E99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5E06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.1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2EA9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2EBE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5166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E224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6</w:t>
            </w:r>
          </w:p>
        </w:tc>
      </w:tr>
      <w:tr w:rsidR="00EE6FD3" w:rsidRPr="00EE6FD3" w14:paraId="0B45CE6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9834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1CF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BF05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48C4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20PC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B164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5B0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1E10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6CAC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29A4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A2E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D14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5B22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8</w:t>
            </w:r>
          </w:p>
        </w:tc>
      </w:tr>
      <w:tr w:rsidR="00EE6FD3" w:rsidRPr="00EE6FD3" w14:paraId="1C2C25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0C0E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941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0E2A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753A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20PC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50E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AD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42CF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154B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0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F691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3035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8127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DF9A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5</w:t>
            </w:r>
          </w:p>
        </w:tc>
      </w:tr>
      <w:tr w:rsidR="00EE6FD3" w:rsidRPr="00EE6FD3" w14:paraId="08A2549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9ABFC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BB46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9D6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CEE2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B2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E0A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CA96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EE5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7BDC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CED2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5C8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6613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10B2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</w:tr>
      <w:tr w:rsidR="00EE6FD3" w:rsidRPr="00EE6FD3" w14:paraId="2193706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92CC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A975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13EE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A3F7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C20PC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4D7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6C9F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33B9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5992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43C7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39D8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4B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D2DD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1</w:t>
            </w:r>
          </w:p>
        </w:tc>
      </w:tr>
      <w:tr w:rsidR="00EE6FD3" w:rsidRPr="00EE6FD3" w14:paraId="732B16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4B764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058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F3F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B707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20PA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A5C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595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5DF1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0E40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C320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BC0A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FD4E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A7CB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5</w:t>
            </w:r>
          </w:p>
        </w:tc>
      </w:tr>
      <w:tr w:rsidR="00EE6FD3" w:rsidRPr="00EE6FD3" w14:paraId="670ACAC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15B36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911C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EE65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C76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2-5.5-SA20PB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F24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2D82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E23C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25D1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E4F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AA08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0E9B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7E58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44</w:t>
            </w:r>
          </w:p>
        </w:tc>
      </w:tr>
      <w:tr w:rsidR="00EE6FD3" w:rsidRPr="00EE6FD3" w14:paraId="4D47E51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13541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8D18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01D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682D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3.5-SC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A90C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559C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7326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8DE3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54BF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40D8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B88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D422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3</w:t>
            </w:r>
          </w:p>
        </w:tc>
      </w:tr>
      <w:tr w:rsidR="00EE6FD3" w:rsidRPr="00EE6FD3" w14:paraId="568CB9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2D97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0C7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8545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CFA8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5.5-SC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836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A20D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26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A3CD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01A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5A52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134D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9E7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2</w:t>
            </w:r>
          </w:p>
        </w:tc>
      </w:tr>
      <w:tr w:rsidR="00EE6FD3" w:rsidRPr="00EE6FD3" w14:paraId="7445D1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C832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49C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13EF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D2B3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8-SC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44CF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EB0C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57C9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CDAA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24F4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BD8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6872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0ABE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3</w:t>
            </w:r>
          </w:p>
        </w:tc>
      </w:tr>
      <w:tr w:rsidR="00EE6FD3" w:rsidRPr="00EE6FD3" w14:paraId="3E3BC2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787E5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942C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732A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29F6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19C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4B65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6FD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ABC2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40A5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19D0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525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F00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5</w:t>
            </w:r>
          </w:p>
        </w:tc>
      </w:tr>
      <w:tr w:rsidR="00EE6FD3" w:rsidRPr="00EE6FD3" w14:paraId="2082B88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C2A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F1F0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913C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D5F6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2-SC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B47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9C6E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4EEB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9FAD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5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CFF7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4912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2D3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4999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3</w:t>
            </w:r>
          </w:p>
        </w:tc>
      </w:tr>
      <w:tr w:rsidR="00EE6FD3" w:rsidRPr="00EE6FD3" w14:paraId="1ADCA5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ED33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CCAC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0293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E075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15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FB3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8A12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EB4B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B328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.2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2E23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20B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220A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9CA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8</w:t>
            </w:r>
          </w:p>
        </w:tc>
      </w:tr>
      <w:tr w:rsidR="00EE6FD3" w:rsidRPr="00EE6FD3" w14:paraId="4F5627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CC63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053E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3B21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7CE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2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A91D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D074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142A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A1E7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1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34F8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24B4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3D9D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CB24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1</w:t>
            </w:r>
          </w:p>
        </w:tc>
      </w:tr>
      <w:tr w:rsidR="00EE6FD3" w:rsidRPr="00EE6FD3" w14:paraId="20B4CA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3CA2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2CA7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2535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8FAD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10PA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F883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DE2F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BEBE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ACFB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.9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30A8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B1FC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234A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EEAE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2</w:t>
            </w:r>
          </w:p>
        </w:tc>
      </w:tr>
      <w:tr w:rsidR="00EE6FD3" w:rsidRPr="00EE6FD3" w14:paraId="4F8DA4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BD538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393A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977A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910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10PA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30AF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25B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1D2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A86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C76F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09B5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7996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92CB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73</w:t>
            </w:r>
          </w:p>
        </w:tc>
      </w:tr>
      <w:tr w:rsidR="00EE6FD3" w:rsidRPr="00EE6FD3" w14:paraId="187DC0C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F490E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674C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E324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F88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A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9914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A22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C42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A9D5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6BE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8C94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1B7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E886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86</w:t>
            </w:r>
          </w:p>
        </w:tc>
      </w:tr>
      <w:tr w:rsidR="00EE6FD3" w:rsidRPr="00EE6FD3" w14:paraId="0ACCB8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59AD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5DD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CFD4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11C8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B10PA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5406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9A8B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F747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8C9C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5577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CE1D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53C2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4DB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7</w:t>
            </w:r>
          </w:p>
        </w:tc>
      </w:tr>
      <w:tr w:rsidR="00EE6FD3" w:rsidRPr="00EE6FD3" w14:paraId="2A2FF85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BF46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FB2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5B80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54D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10PB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B099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085C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677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B598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A60B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1AE9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8B2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F67D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6</w:t>
            </w:r>
          </w:p>
        </w:tc>
      </w:tr>
      <w:tr w:rsidR="00EE6FD3" w:rsidRPr="00EE6FD3" w14:paraId="438DB91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57C1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B1DF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E207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587D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3-10-SC10PC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D556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644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670F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BFF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1529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F809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9AF1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3D0F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7</w:t>
            </w:r>
          </w:p>
        </w:tc>
      </w:tr>
      <w:tr w:rsidR="00EE6FD3" w:rsidRPr="00EE6FD3" w14:paraId="2B172D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21E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5697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F6BB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9E6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2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88F6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543B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7B4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FC3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15E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291F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02D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4B3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2.70</w:t>
            </w:r>
          </w:p>
        </w:tc>
      </w:tr>
      <w:tr w:rsidR="00EE6FD3" w:rsidRPr="00EE6FD3" w14:paraId="0AA88E2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2378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57F7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CA46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3B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3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E05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257B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E70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647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AF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5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DF4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E1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3B7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3.30</w:t>
            </w:r>
          </w:p>
        </w:tc>
      </w:tr>
      <w:tr w:rsidR="00EE6FD3" w:rsidRPr="00EE6FD3" w14:paraId="17E381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62583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E2A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FE8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99F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5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0F51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D9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07D0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FF8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F65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9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1B4E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994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25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2.20</w:t>
            </w:r>
          </w:p>
        </w:tc>
      </w:tr>
      <w:tr w:rsidR="00EE6FD3" w:rsidRPr="00EE6FD3" w14:paraId="3758B9A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D9EB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33D2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6D7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929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2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0B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FB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F4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702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D5E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1A6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7EE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722D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5.70</w:t>
            </w:r>
          </w:p>
        </w:tc>
      </w:tr>
      <w:tr w:rsidR="00EE6FD3" w:rsidRPr="00EE6FD3" w14:paraId="2785325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662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24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761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FCB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3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F5C8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20C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9DD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B851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B85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5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ED5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9DD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029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5.50</w:t>
            </w:r>
          </w:p>
        </w:tc>
      </w:tr>
      <w:tr w:rsidR="00EE6FD3" w:rsidRPr="00EE6FD3" w14:paraId="339D4B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83AE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84B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E4F4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935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1.6x5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523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EB8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6C6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245B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405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9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925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E09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8905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1.00</w:t>
            </w:r>
          </w:p>
        </w:tc>
      </w:tr>
      <w:tr w:rsidR="00EE6FD3" w:rsidRPr="00EE6FD3" w14:paraId="3FF3890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6F79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9B26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29A1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D8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0x3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A9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F3DF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E6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329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707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FC8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4998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C2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5.70</w:t>
            </w:r>
          </w:p>
        </w:tc>
      </w:tr>
      <w:tr w:rsidR="00EE6FD3" w:rsidRPr="00EE6FD3" w14:paraId="1DEC5F9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DDE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C8D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E06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2A4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0x6_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A1D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17CF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738D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62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CAF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6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214C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7FC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1DFF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54.50</w:t>
            </w:r>
          </w:p>
        </w:tc>
      </w:tr>
      <w:tr w:rsidR="00EE6FD3" w:rsidRPr="00EE6FD3" w14:paraId="0C71E12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1C6CE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8A27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6FD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32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0x3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182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5C63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7353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454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99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B63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643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A9F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.70</w:t>
            </w:r>
          </w:p>
        </w:tc>
      </w:tr>
      <w:tr w:rsidR="00EE6FD3" w:rsidRPr="00EE6FD3" w14:paraId="51D3A3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7317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Ibañez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27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9B9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04C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0x6_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D0B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A9F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8C40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854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4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64C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6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7F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E246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BD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33.20</w:t>
            </w:r>
          </w:p>
        </w:tc>
      </w:tr>
      <w:tr w:rsidR="00EE6FD3" w:rsidRPr="00EE6FD3" w14:paraId="6C4FC5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4130D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FAA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EE4C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E9D7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EB55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3A0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1816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165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EEC9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BD71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C203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103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7</w:t>
            </w:r>
          </w:p>
        </w:tc>
      </w:tr>
      <w:tr w:rsidR="00EE6FD3" w:rsidRPr="00EE6FD3" w14:paraId="46BAB5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584DF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B3B2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D1E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C7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F97A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E5BA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2499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0EA5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FCE0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4AEA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1052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41AD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7</w:t>
            </w:r>
          </w:p>
        </w:tc>
      </w:tr>
      <w:tr w:rsidR="00EE6FD3" w:rsidRPr="00EE6FD3" w14:paraId="2D5B10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C8CC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642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240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C020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B5B5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01C9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AE0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0F90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2F28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3C16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3961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4F32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0</w:t>
            </w:r>
          </w:p>
        </w:tc>
      </w:tr>
      <w:tr w:rsidR="00EE6FD3" w:rsidRPr="00EE6FD3" w14:paraId="2075EFE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883D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B3F4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B542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C721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FA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4979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C69D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F89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ABD3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D3D2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4174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0D97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7</w:t>
            </w:r>
          </w:p>
        </w:tc>
      </w:tr>
      <w:tr w:rsidR="00EE6FD3" w:rsidRPr="00EE6FD3" w14:paraId="2707B8F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084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569D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D68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267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×3-C4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F4E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7386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45B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39CD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3E8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EC8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E30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A182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0</w:t>
            </w:r>
          </w:p>
        </w:tc>
      </w:tr>
      <w:tr w:rsidR="00EE6FD3" w:rsidRPr="00EE6FD3" w14:paraId="134F98E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4FC0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87E1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E6C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D73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×3-C8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37E4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53C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23FB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79D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59FF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E5F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652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732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4</w:t>
            </w:r>
          </w:p>
        </w:tc>
      </w:tr>
      <w:tr w:rsidR="00EE6FD3" w:rsidRPr="00EE6FD3" w14:paraId="304084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A8794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08F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DAB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66B1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×3-C12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C264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9FB7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800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25C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E1A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4BBE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CA89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0BDD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0</w:t>
            </w:r>
          </w:p>
        </w:tc>
      </w:tr>
      <w:tr w:rsidR="00EE6FD3" w:rsidRPr="00EE6FD3" w14:paraId="3B66A7D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922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7E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BE0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B7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×4-C4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4586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4C02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5BA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DD4F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4B3D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F6C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8AB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F281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14</w:t>
            </w:r>
          </w:p>
        </w:tc>
      </w:tr>
      <w:tr w:rsidR="00EE6FD3" w:rsidRPr="00EE6FD3" w14:paraId="5F9FB27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1A79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C726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AAE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69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×4-C8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7B9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96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40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961B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9B4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A50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D92F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D67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83</w:t>
            </w:r>
          </w:p>
        </w:tc>
      </w:tr>
      <w:tr w:rsidR="00EE6FD3" w:rsidRPr="00EE6FD3" w14:paraId="0EDA0A5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8E1E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2BF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AD4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A29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×4-C12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8A55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3B0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2E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9C2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06A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371B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3F0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99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4</w:t>
            </w:r>
          </w:p>
        </w:tc>
      </w:tr>
      <w:tr w:rsidR="00EE6FD3" w:rsidRPr="00EE6FD3" w14:paraId="4BB6B07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C3A1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DDA0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AC3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153F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×4-C4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3975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5A5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C76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71E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C1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EEB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F7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10A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33</w:t>
            </w:r>
          </w:p>
        </w:tc>
      </w:tr>
      <w:tr w:rsidR="00EE6FD3" w:rsidRPr="00EE6FD3" w14:paraId="5A8195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D50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7B5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F27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C0B6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×4-C8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65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404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0DD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0F1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12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917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853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AB5F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3</w:t>
            </w:r>
          </w:p>
        </w:tc>
      </w:tr>
      <w:tr w:rsidR="00EE6FD3" w:rsidRPr="00EE6FD3" w14:paraId="2B7027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50E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CE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3B7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CD9F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×4-C12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BD3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70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B4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92D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5AA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504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2F4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546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29</w:t>
            </w:r>
          </w:p>
        </w:tc>
      </w:tr>
      <w:tr w:rsidR="00EE6FD3" w:rsidRPr="00EE6FD3" w14:paraId="28C997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94F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BB7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5C13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516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×4-C4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E96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DFF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486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8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3B6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CC7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ECC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DB3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D33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0</w:t>
            </w:r>
          </w:p>
        </w:tc>
      </w:tr>
      <w:tr w:rsidR="00EE6FD3" w:rsidRPr="00EE6FD3" w14:paraId="63C4773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D109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3B4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21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D3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×4-C8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84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A85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9B27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8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3A6A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373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387F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D9B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1E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64</w:t>
            </w:r>
          </w:p>
        </w:tc>
      </w:tr>
      <w:tr w:rsidR="00EE6FD3" w:rsidRPr="00EE6FD3" w14:paraId="691397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1E61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E3B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93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28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×4-C12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7ABA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37E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188A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8064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4D4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3A6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907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2A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11</w:t>
            </w:r>
          </w:p>
        </w:tc>
      </w:tr>
      <w:tr w:rsidR="00EE6FD3" w:rsidRPr="00EE6FD3" w14:paraId="40064C8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873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3F6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0C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BDF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×4-C120-B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EE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89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4FA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DED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31C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AC6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367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9ED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3</w:t>
            </w:r>
          </w:p>
        </w:tc>
      </w:tr>
      <w:tr w:rsidR="00EE6FD3" w:rsidRPr="00EE6FD3" w14:paraId="65B0573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B2008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CA1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DC95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67C2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32-900-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A542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F874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9BE2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53A2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993C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B03D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2F57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3EA7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0</w:t>
            </w:r>
          </w:p>
        </w:tc>
      </w:tr>
      <w:tr w:rsidR="00EE6FD3" w:rsidRPr="00EE6FD3" w14:paraId="4BAA38B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0EF9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93F9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D21E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D9C9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2-900-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2453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B57C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7EB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6001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3242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5F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89E2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D61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4</w:t>
            </w:r>
          </w:p>
        </w:tc>
      </w:tr>
      <w:tr w:rsidR="00EE6FD3" w:rsidRPr="00EE6FD3" w14:paraId="30D685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4E24E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EBD2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094E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10D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7-900-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A3A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055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6D24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0C3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B555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9E60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EDB2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E17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36</w:t>
            </w:r>
          </w:p>
        </w:tc>
      </w:tr>
      <w:tr w:rsidR="00EE6FD3" w:rsidRPr="00EE6FD3" w14:paraId="5A18D8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BD232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FAF1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137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E18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3-900-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2FFA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A181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DF16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6743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82CF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5AE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87E1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DC14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20</w:t>
            </w:r>
          </w:p>
        </w:tc>
      </w:tr>
      <w:tr w:rsidR="00EE6FD3" w:rsidRPr="00EE6FD3" w14:paraId="1E2ECC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2416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6FC4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C1D9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BB4F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3-345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F2F3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7919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C18A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F83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B6FF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6323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675B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2D19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5</w:t>
            </w:r>
          </w:p>
        </w:tc>
      </w:tr>
      <w:tr w:rsidR="00EE6FD3" w:rsidRPr="00EE6FD3" w14:paraId="16D486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7477F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2A48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3491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D34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3-345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9FCA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3A7E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1708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BF1E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0403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197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25D3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2F1F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2</w:t>
            </w:r>
          </w:p>
        </w:tc>
      </w:tr>
      <w:tr w:rsidR="00EE6FD3" w:rsidRPr="00EE6FD3" w14:paraId="031379E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40DB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26CA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3E59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0DFD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7-345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B558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211F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C0E7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8C7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1285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A1D4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5913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4A93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4</w:t>
            </w:r>
          </w:p>
        </w:tc>
      </w:tr>
      <w:tr w:rsidR="00EE6FD3" w:rsidRPr="00EE6FD3" w14:paraId="592FC3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3879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9F89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7A6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DD4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7-345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E8D7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8F1E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99F1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DE1C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F6D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957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9670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6516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98</w:t>
            </w:r>
          </w:p>
        </w:tc>
      </w:tr>
      <w:tr w:rsidR="00EE6FD3" w:rsidRPr="00EE6FD3" w14:paraId="338C83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7371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C80D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C093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E7EC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2-345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5EF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2ABA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548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130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5E9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D6B0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4172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C953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04</w:t>
            </w:r>
          </w:p>
        </w:tc>
      </w:tr>
      <w:tr w:rsidR="00EE6FD3" w:rsidRPr="00EE6FD3" w14:paraId="71A3AC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A1058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5F00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9AD9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90E3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2-345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6A15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BDB8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49A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F78B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A9FA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F7F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5DDC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E69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00</w:t>
            </w:r>
          </w:p>
        </w:tc>
      </w:tr>
      <w:tr w:rsidR="00EE6FD3" w:rsidRPr="00EE6FD3" w14:paraId="5438560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0DD6C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F67E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6A0E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D1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8-345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7D8A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45A8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691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F61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2AC1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4219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816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AC2C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35</w:t>
            </w:r>
          </w:p>
        </w:tc>
      </w:tr>
      <w:tr w:rsidR="00EE6FD3" w:rsidRPr="00EE6FD3" w14:paraId="668FDD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4A3A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BF34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5589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89B2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8-345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4A7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C9C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A673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BA3D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D3D2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41FF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F5E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9C20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20</w:t>
            </w:r>
          </w:p>
        </w:tc>
      </w:tr>
      <w:tr w:rsidR="00EE6FD3" w:rsidRPr="00EE6FD3" w14:paraId="40FD88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35163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126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6007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030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32-900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22F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B598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32E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12DD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C256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87FA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8F50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142C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6</w:t>
            </w:r>
          </w:p>
        </w:tc>
      </w:tr>
      <w:tr w:rsidR="00EE6FD3" w:rsidRPr="00EE6FD3" w14:paraId="5716896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7D50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84B7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6F55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1E99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32-900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FB81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A045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9CED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4EA0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7ECF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F898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F35A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D2A5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12</w:t>
            </w:r>
          </w:p>
        </w:tc>
      </w:tr>
      <w:tr w:rsidR="00EE6FD3" w:rsidRPr="00EE6FD3" w14:paraId="416125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A141A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5F8C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AAD5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C57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2-900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4F3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CBDE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282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67F9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EDB1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AF8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A5E6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8CF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86</w:t>
            </w:r>
          </w:p>
        </w:tc>
      </w:tr>
      <w:tr w:rsidR="00EE6FD3" w:rsidRPr="00EE6FD3" w14:paraId="63BFB4E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F31C7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9794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CCD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068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2-900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2033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568B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2BB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51FA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12B2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5B8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6362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CF53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54</w:t>
            </w:r>
          </w:p>
        </w:tc>
      </w:tr>
      <w:tr w:rsidR="00EE6FD3" w:rsidRPr="00EE6FD3" w14:paraId="5CE913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8B6F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354E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12F6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8C20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7-900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CAC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442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5F7E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804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0CF8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A175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26C9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0D57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31</w:t>
            </w:r>
          </w:p>
        </w:tc>
      </w:tr>
      <w:tr w:rsidR="00EE6FD3" w:rsidRPr="00EE6FD3" w14:paraId="201488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B094B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463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FCC1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A27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7-900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8B9E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5E32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BB07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1ED7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483E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9CA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C22F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A795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02</w:t>
            </w:r>
          </w:p>
        </w:tc>
      </w:tr>
      <w:tr w:rsidR="00EE6FD3" w:rsidRPr="00EE6FD3" w14:paraId="151B563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B8B9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9E3D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BC2E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4E1B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3-900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18D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E818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F9FA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004C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7F9E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F720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A5A2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5F32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39</w:t>
            </w:r>
          </w:p>
        </w:tc>
      </w:tr>
      <w:tr w:rsidR="00EE6FD3" w:rsidRPr="00EE6FD3" w14:paraId="0EAB7C9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6C28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0E9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9FC3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240A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3-900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A2E5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52CE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63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AD5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F8E1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DEC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3D6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38B6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87</w:t>
            </w:r>
          </w:p>
        </w:tc>
      </w:tr>
      <w:tr w:rsidR="00EE6FD3" w:rsidRPr="00EE6FD3" w14:paraId="068A37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85F9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D8D5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432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2E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-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E69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8F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2CE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73AC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95B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81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008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A9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8.32</w:t>
            </w:r>
          </w:p>
        </w:tc>
      </w:tr>
      <w:tr w:rsidR="00EE6FD3" w:rsidRPr="00EE6FD3" w14:paraId="457093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404E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C2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5ED4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52B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-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01F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465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B72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006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369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A8E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F9F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70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6.42</w:t>
            </w:r>
          </w:p>
        </w:tc>
      </w:tr>
      <w:tr w:rsidR="00EE6FD3" w:rsidRPr="00EE6FD3" w14:paraId="39A999F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D50C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49FC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702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E3B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-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0A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78F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D6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2BC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724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7F5A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EA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C2E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4.15</w:t>
            </w:r>
          </w:p>
        </w:tc>
      </w:tr>
      <w:tr w:rsidR="00EE6FD3" w:rsidRPr="00EE6FD3" w14:paraId="07C73D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375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FB2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D4F7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3AA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-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508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B15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B8D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27A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903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8AD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724B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16E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11.3</w:t>
            </w:r>
          </w:p>
        </w:tc>
      </w:tr>
      <w:tr w:rsidR="00EE6FD3" w:rsidRPr="00EE6FD3" w14:paraId="0A8F518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58AB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27F0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3B8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40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-52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49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4E9F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F2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6FF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34F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E14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AB1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B53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6.98</w:t>
            </w:r>
          </w:p>
        </w:tc>
      </w:tr>
      <w:tr w:rsidR="00EE6FD3" w:rsidRPr="00EE6FD3" w14:paraId="311578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6B34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8991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98FC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59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45-29-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F7D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6E9E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B6ED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C14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A55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6BD5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E388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FC3F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72</w:t>
            </w:r>
          </w:p>
        </w:tc>
      </w:tr>
      <w:tr w:rsidR="00EE6FD3" w:rsidRPr="00EE6FD3" w14:paraId="460F80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BC357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5CF3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FDD4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BE9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45-29-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468A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3D98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2204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12F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BBF7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1049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D5D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E98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46</w:t>
            </w:r>
          </w:p>
        </w:tc>
      </w:tr>
      <w:tr w:rsidR="00EE6FD3" w:rsidRPr="00EE6FD3" w14:paraId="4503AD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B747A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4595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8298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138E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45-19-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523E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281F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5FE6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079D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42D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4E74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E16D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26FE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77</w:t>
            </w:r>
          </w:p>
        </w:tc>
      </w:tr>
      <w:tr w:rsidR="00EE6FD3" w:rsidRPr="00EE6FD3" w14:paraId="7C34792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23CB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4CBD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0F94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C75F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45-19-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B6FD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631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458D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48F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95E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25F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242A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88EE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41</w:t>
            </w:r>
          </w:p>
        </w:tc>
      </w:tr>
      <w:tr w:rsidR="00EE6FD3" w:rsidRPr="00EE6FD3" w14:paraId="596B74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18B6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1ECE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EF86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09BC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80-29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8D3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21D2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8ADD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55D1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64A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5B3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B341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F32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71</w:t>
            </w:r>
          </w:p>
        </w:tc>
      </w:tr>
      <w:tr w:rsidR="00EE6FD3" w:rsidRPr="00EE6FD3" w14:paraId="55A1F06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539C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BA5E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D447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CD8F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80-19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009C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81A9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3F58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424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E0EF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522D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B661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D9CD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68</w:t>
            </w:r>
          </w:p>
        </w:tc>
      </w:tr>
      <w:tr w:rsidR="00EE6FD3" w:rsidRPr="00EE6FD3" w14:paraId="46DA65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04ED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2DB3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595D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67D7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120-29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B790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332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29F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2E02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2AE8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1D64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B79E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512A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40</w:t>
            </w:r>
          </w:p>
        </w:tc>
      </w:tr>
      <w:tr w:rsidR="00EE6FD3" w:rsidRPr="00EE6FD3" w14:paraId="410F9B4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787A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011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9A6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F8BB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120-19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39AF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FDDA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B214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D841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602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95A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F6D6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8359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17</w:t>
            </w:r>
          </w:p>
        </w:tc>
      </w:tr>
      <w:tr w:rsidR="00EE6FD3" w:rsidRPr="00EE6FD3" w14:paraId="12046FE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545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0D8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0D7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D7C2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339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075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69D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BAF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07A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0D12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8406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E78C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8.4</w:t>
            </w:r>
          </w:p>
        </w:tc>
      </w:tr>
      <w:tr w:rsidR="00EE6FD3" w:rsidRPr="00EE6FD3" w14:paraId="6FAC6C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492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A7E1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A49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2CB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ED0D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0C4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FF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592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3F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335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1B14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92F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9</w:t>
            </w:r>
          </w:p>
        </w:tc>
      </w:tr>
      <w:tr w:rsidR="00EE6FD3" w:rsidRPr="00EE6FD3" w14:paraId="0DBDEA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BC8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CC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BFF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7C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02E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B031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7A5D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920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37C8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1CD4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FC5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3649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6</w:t>
            </w:r>
          </w:p>
        </w:tc>
      </w:tr>
      <w:tr w:rsidR="00EE6FD3" w:rsidRPr="00EE6FD3" w14:paraId="37206D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48F3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55F5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B58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7CE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DAB3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1432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D3A9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4FA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C3D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88AA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1265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C2F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.1</w:t>
            </w:r>
          </w:p>
        </w:tc>
      </w:tr>
      <w:tr w:rsidR="00EE6FD3" w:rsidRPr="00EE6FD3" w14:paraId="1D0F1FD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926D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421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378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575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EBA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7DAD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040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BC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F53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39F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B0C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229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6.9</w:t>
            </w:r>
          </w:p>
        </w:tc>
      </w:tr>
      <w:tr w:rsidR="00EE6FD3" w:rsidRPr="00EE6FD3" w14:paraId="4EFDCE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55D1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1EB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3FE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D91A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D7B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6A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732E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FC4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210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09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35D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9E9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9.2</w:t>
            </w:r>
          </w:p>
        </w:tc>
      </w:tr>
      <w:tr w:rsidR="00EE6FD3" w:rsidRPr="00EE6FD3" w14:paraId="328452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F24E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B1F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797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5749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a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B2E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B72B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11A1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6A6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4.8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39A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BCB0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BE24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7CD1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0</w:t>
            </w:r>
          </w:p>
        </w:tc>
      </w:tr>
      <w:tr w:rsidR="00EE6FD3" w:rsidRPr="00EE6FD3" w14:paraId="08A3E65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4FA0F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E004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165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EF76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a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B346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AE4B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CC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D389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4.8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489E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FA6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42C8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1D6B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0</w:t>
            </w:r>
          </w:p>
        </w:tc>
      </w:tr>
      <w:tr w:rsidR="00EE6FD3" w:rsidRPr="00EE6FD3" w14:paraId="205C6B1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C7B2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049E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41F2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0A0C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a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984E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1AF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B2F1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F0C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4.8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508F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9A7A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5856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F6C7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5</w:t>
            </w:r>
          </w:p>
        </w:tc>
      </w:tr>
      <w:tr w:rsidR="00EE6FD3" w:rsidRPr="00EE6FD3" w14:paraId="32EADC5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84A3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6FF9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CFCD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16E3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b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513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88C9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9F0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EECD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4.6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4418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61D0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857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F011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0</w:t>
            </w:r>
          </w:p>
        </w:tc>
      </w:tr>
      <w:tr w:rsidR="00EE6FD3" w:rsidRPr="00EE6FD3" w14:paraId="5E9B298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13321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75A9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FAF5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9B2E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b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DA9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282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925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CA63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4.6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46DB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7252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E041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35AF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0</w:t>
            </w:r>
          </w:p>
        </w:tc>
      </w:tr>
      <w:tr w:rsidR="00EE6FD3" w:rsidRPr="00EE6FD3" w14:paraId="46B6E0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95F4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DDD3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DDD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E9EF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b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9A61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8A3C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34D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A7D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4.6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4FE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2D5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48CD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01CA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</w:t>
            </w:r>
          </w:p>
        </w:tc>
      </w:tr>
      <w:tr w:rsidR="00EE6FD3" w:rsidRPr="00EE6FD3" w14:paraId="64D3392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D5C74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4BC4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B44E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2D8A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c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3229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70A2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0D2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509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1.6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AFA4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4B9C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B986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56A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0</w:t>
            </w:r>
          </w:p>
        </w:tc>
      </w:tr>
      <w:tr w:rsidR="00EE6FD3" w:rsidRPr="00EE6FD3" w14:paraId="762CF7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449F4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9F48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A48B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8216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c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B60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AF1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1C6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5287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1.6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315E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10A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4A8C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F409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89</w:t>
            </w:r>
          </w:p>
        </w:tc>
      </w:tr>
      <w:tr w:rsidR="00EE6FD3" w:rsidRPr="00EE6FD3" w14:paraId="76AF63E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1182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C4AC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1385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0001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c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510B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200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7129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61AE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1.6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64E3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7B3A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7A27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559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0</w:t>
            </w:r>
          </w:p>
        </w:tc>
      </w:tr>
      <w:tr w:rsidR="00EE6FD3" w:rsidRPr="00EE6FD3" w14:paraId="54E89A1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989F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1BE6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6F8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DB08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a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D56A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5389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C59C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1DD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5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2D7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7C9B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72BF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3EB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0</w:t>
            </w:r>
          </w:p>
        </w:tc>
      </w:tr>
      <w:tr w:rsidR="00EE6FD3" w:rsidRPr="00EE6FD3" w14:paraId="6DAB3A8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6B4C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5637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9E4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3B93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a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9BE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B1E1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C91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D6D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5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FF62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6C78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4C19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7020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0</w:t>
            </w:r>
          </w:p>
        </w:tc>
      </w:tr>
      <w:tr w:rsidR="00EE6FD3" w:rsidRPr="00EE6FD3" w14:paraId="0263132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F1032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125B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5160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E4F1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a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0150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7DF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83F0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AC6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5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21D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E521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825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C194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0</w:t>
            </w:r>
          </w:p>
        </w:tc>
      </w:tr>
      <w:tr w:rsidR="00EE6FD3" w:rsidRPr="00EE6FD3" w14:paraId="4D4D9C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1CB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935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6121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56C5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b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F56A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0FE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5778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C8CA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064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0978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6DEC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218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0</w:t>
            </w:r>
          </w:p>
        </w:tc>
      </w:tr>
      <w:tr w:rsidR="00EE6FD3" w:rsidRPr="00EE6FD3" w14:paraId="3E0297A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74123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AD8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7D22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A4CA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b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FF5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398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477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88D6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9C90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59D8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E40A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6C6F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0</w:t>
            </w:r>
          </w:p>
        </w:tc>
      </w:tr>
      <w:tr w:rsidR="00EE6FD3" w:rsidRPr="00EE6FD3" w14:paraId="66C247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7FBAC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E36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FFA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0B1E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b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9C7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0D9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9574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9FA2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3C51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1FA3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CB6F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73A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</w:tr>
      <w:tr w:rsidR="00EE6FD3" w:rsidRPr="00EE6FD3" w14:paraId="37B131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3359C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091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B488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73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c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19F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1D30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E7C4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5E00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3CE5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32C8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855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FE6D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0</w:t>
            </w:r>
          </w:p>
        </w:tc>
      </w:tr>
      <w:tr w:rsidR="00EE6FD3" w:rsidRPr="00EE6FD3" w14:paraId="78D51A4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CC5B8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DFD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959C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A02A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c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766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43F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5150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851C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AD2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A129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C331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4B2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5</w:t>
            </w:r>
          </w:p>
        </w:tc>
      </w:tr>
      <w:tr w:rsidR="00EE6FD3" w:rsidRPr="00EE6FD3" w14:paraId="4597B8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5ED3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DBA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FDCC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A5A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c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B74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989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83A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B2B0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0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1FE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7BF8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0767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1736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97</w:t>
            </w:r>
          </w:p>
        </w:tc>
      </w:tr>
      <w:tr w:rsidR="00EE6FD3" w:rsidRPr="00EE6FD3" w14:paraId="04C108D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92889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8F31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68B0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44AF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a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15FE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C530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EF3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A86D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2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8855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51F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912C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5902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0</w:t>
            </w:r>
          </w:p>
        </w:tc>
      </w:tr>
      <w:tr w:rsidR="00EE6FD3" w:rsidRPr="00EE6FD3" w14:paraId="00843B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7C15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134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6749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74D2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a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CE11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7284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553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4F5E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2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E79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DEF8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F7C1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CCAF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0</w:t>
            </w:r>
          </w:p>
        </w:tc>
      </w:tr>
      <w:tr w:rsidR="00EE6FD3" w:rsidRPr="00EE6FD3" w14:paraId="383FC8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FCEB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D396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535D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31B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a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6A29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D59A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8DFF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9938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2.9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299D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80F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3216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91E6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35</w:t>
            </w:r>
          </w:p>
        </w:tc>
      </w:tr>
      <w:tr w:rsidR="00EE6FD3" w:rsidRPr="00EE6FD3" w14:paraId="035811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E924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5ED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E4E1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BA3C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b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BC1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613A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16F8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3D3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B92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5795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1EB5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15AB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</w:t>
            </w:r>
          </w:p>
        </w:tc>
      </w:tr>
      <w:tr w:rsidR="00EE6FD3" w:rsidRPr="00EE6FD3" w14:paraId="271A17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B234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8314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B8A3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B4D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b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BBE8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CCB5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6A71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7DD4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5E9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C7AA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F0D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353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0</w:t>
            </w:r>
          </w:p>
        </w:tc>
      </w:tr>
      <w:tr w:rsidR="00EE6FD3" w:rsidRPr="00EE6FD3" w14:paraId="6402D5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00DE5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5E05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02CF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F0CE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b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1CF5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050A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746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2284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376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B3B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73C3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2643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30</w:t>
            </w:r>
          </w:p>
        </w:tc>
      </w:tr>
      <w:tr w:rsidR="00EE6FD3" w:rsidRPr="00EE6FD3" w14:paraId="4882B9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D0EF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7D9C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824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C83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c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274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5CC8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113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9B8A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8.7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6DF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7BDA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6D9F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834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40</w:t>
            </w:r>
          </w:p>
        </w:tc>
      </w:tr>
      <w:tr w:rsidR="00EE6FD3" w:rsidRPr="00EE6FD3" w14:paraId="39FCFB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082A5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4DAC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EF6E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65F7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c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DC7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94A9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4248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DBB7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8.7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288A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46C4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FBB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3CAE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0</w:t>
            </w:r>
          </w:p>
        </w:tc>
      </w:tr>
      <w:tr w:rsidR="00EE6FD3" w:rsidRPr="00EE6FD3" w14:paraId="3FFF3ED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47087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1BFA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75EC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077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c-0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611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779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10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0EB5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58.7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5E5B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F614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806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92D4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0</w:t>
            </w:r>
          </w:p>
        </w:tc>
      </w:tr>
      <w:tr w:rsidR="00EE6FD3" w:rsidRPr="00EE6FD3" w14:paraId="4EB28F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1BC2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FFED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4170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7D6B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a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846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7D93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88E6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F56F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1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D2BE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65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8F7B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841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5</w:t>
            </w:r>
          </w:p>
        </w:tc>
      </w:tr>
      <w:tr w:rsidR="00EE6FD3" w:rsidRPr="00EE6FD3" w14:paraId="796A6BE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83A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525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8332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2B2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a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0655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0C3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F0A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C2E2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1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785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1F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C81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8BA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34E2AA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B9D3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1C5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599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B639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a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D4FE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431C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B80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50B0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1.2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A0D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4D0A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A8D9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A70E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0</w:t>
            </w:r>
          </w:p>
        </w:tc>
      </w:tr>
      <w:tr w:rsidR="00EE6FD3" w:rsidRPr="00EE6FD3" w14:paraId="10D71D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B86E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D5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41D6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D746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b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A67E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3E3D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C52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E361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3335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9DFC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DDE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776E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0</w:t>
            </w:r>
          </w:p>
        </w:tc>
      </w:tr>
      <w:tr w:rsidR="00EE6FD3" w:rsidRPr="00EE6FD3" w14:paraId="04E3AE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A52A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6408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956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1F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b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E19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E04F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66F1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3BE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6C3D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8AEA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4426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91C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0</w:t>
            </w:r>
          </w:p>
        </w:tc>
      </w:tr>
      <w:tr w:rsidR="00EE6FD3" w:rsidRPr="00EE6FD3" w14:paraId="1C912EE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988C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5D6B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E9A3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3E49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b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9CD6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D23B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3D5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05F8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4.0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0BC6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D679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057A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354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0</w:t>
            </w:r>
          </w:p>
        </w:tc>
      </w:tr>
      <w:tr w:rsidR="00EE6FD3" w:rsidRPr="00EE6FD3" w14:paraId="007659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C100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3FE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2C48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D7C6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2.5-c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DE2C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571B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D57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49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9.6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61F7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0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67B7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F9D1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F177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0</w:t>
            </w:r>
          </w:p>
        </w:tc>
      </w:tr>
      <w:tr w:rsidR="00EE6FD3" w:rsidRPr="00EE6FD3" w14:paraId="01DF0BB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5E41D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10B1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6A9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9CC7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3.5-c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AA65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0BA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E031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DF3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9.6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885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8841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50BE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9C6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515556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D1DF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181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621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D5D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4-c-1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A8C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8A2E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20B1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549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49.6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6F09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56C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C0B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i/>
                <w:iCs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EE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80</w:t>
            </w:r>
          </w:p>
        </w:tc>
      </w:tr>
      <w:tr w:rsidR="00EE6FD3" w:rsidRPr="00EE6FD3" w14:paraId="4D187DC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D26B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217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154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CC8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6864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B0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AF22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D1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E7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33F3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6CF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482D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4</w:t>
            </w:r>
          </w:p>
        </w:tc>
      </w:tr>
      <w:tr w:rsidR="00EE6FD3" w:rsidRPr="00EE6FD3" w14:paraId="35CE43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9D15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C23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FFD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CD2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1FB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20F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F6A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CF0A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67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9A8E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BAF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64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6</w:t>
            </w:r>
          </w:p>
        </w:tc>
      </w:tr>
      <w:tr w:rsidR="00EE6FD3" w:rsidRPr="00EE6FD3" w14:paraId="04EEB4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00544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ACF1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B66B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41B2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1A3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B6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6F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D3DF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24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D353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285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C9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8</w:t>
            </w:r>
          </w:p>
        </w:tc>
      </w:tr>
      <w:tr w:rsidR="00EE6FD3" w:rsidRPr="00EE6FD3" w14:paraId="579746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812E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84C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7EE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A3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8FC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96F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D3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BA22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CF28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8B8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D08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F4A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48</w:t>
            </w:r>
          </w:p>
        </w:tc>
      </w:tr>
      <w:tr w:rsidR="00EE6FD3" w:rsidRPr="00EE6FD3" w14:paraId="697B147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7109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129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6D5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69DC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EBA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82D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D3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E29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8C3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5EE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680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59E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5</w:t>
            </w:r>
          </w:p>
        </w:tc>
      </w:tr>
      <w:tr w:rsidR="00EE6FD3" w:rsidRPr="00EE6FD3" w14:paraId="260235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CDB9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62B3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9F79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E1185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2-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2BC3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6FFD6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CF7E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6456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5F2E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7B8A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B71D1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87FB2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6.3</w:t>
            </w:r>
          </w:p>
        </w:tc>
      </w:tr>
      <w:tr w:rsidR="00EE6FD3" w:rsidRPr="00EE6FD3" w14:paraId="29B2C4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DBC123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312C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DA87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77C25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2-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0B6F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6B44B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B6C4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952B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0A01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2CB5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64CC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B446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.5</w:t>
            </w:r>
          </w:p>
        </w:tc>
      </w:tr>
      <w:tr w:rsidR="00EE6FD3" w:rsidRPr="00EE6FD3" w14:paraId="1ABE10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A25FB4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E2605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39F5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3913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2-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45C2A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ECCFB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8E267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0A8FA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D9E12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44725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8781D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3067B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10.5</w:t>
            </w:r>
          </w:p>
        </w:tc>
      </w:tr>
      <w:tr w:rsidR="00EE6FD3" w:rsidRPr="00EE6FD3" w14:paraId="20AD56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89002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7B6C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9716E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AEA2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2-8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8BE5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6ED6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CAD6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5FAA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515B1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C40BD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AAFF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CA0D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34.7</w:t>
            </w:r>
          </w:p>
        </w:tc>
      </w:tr>
      <w:tr w:rsidR="00EE6FD3" w:rsidRPr="00EE6FD3" w14:paraId="46F113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4DF5A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9A5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5B3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13E77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3-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48C48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BD52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E08C4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1779E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51A9F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9604B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E352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7B432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32.5</w:t>
            </w:r>
          </w:p>
        </w:tc>
      </w:tr>
      <w:tr w:rsidR="00EE6FD3" w:rsidRPr="00EE6FD3" w14:paraId="1EB4DC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979D2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1907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E1239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C42E9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3-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F9C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376D7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12EDF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E4E3B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A575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3A1E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5F0FD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9376F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39.5</w:t>
            </w:r>
          </w:p>
        </w:tc>
      </w:tr>
      <w:tr w:rsidR="00EE6FD3" w:rsidRPr="00EE6FD3" w14:paraId="58F862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B8093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EB42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FEBFF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BAA6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3-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3FDE4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E212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F35C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E2C49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41E2F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9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1E44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52DB3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54FFF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11.5</w:t>
            </w:r>
          </w:p>
        </w:tc>
      </w:tr>
      <w:tr w:rsidR="00EE6FD3" w:rsidRPr="00EE6FD3" w14:paraId="3C3576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BF9CE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 xml:space="preserve">Ch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97BF7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3CB4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87CFD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3-8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E0D15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6ECD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6754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839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09C1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9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03C53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6A45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06FD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4.8</w:t>
            </w:r>
          </w:p>
        </w:tc>
      </w:tr>
      <w:tr w:rsidR="00EE6FD3" w:rsidRPr="00EE6FD3" w14:paraId="05780BD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0ED0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5089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B64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22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178-4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E7D4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76D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E79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82F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52C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5F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8410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1E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3.1</w:t>
            </w:r>
          </w:p>
        </w:tc>
      </w:tr>
      <w:tr w:rsidR="00EE6FD3" w:rsidRPr="00EE6FD3" w14:paraId="16DE380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B20E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A2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B9F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765B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-178-4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1B3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7E08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A30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E1F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9CF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3C8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E7A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601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6.7</w:t>
            </w:r>
          </w:p>
        </w:tc>
      </w:tr>
      <w:tr w:rsidR="00EE6FD3" w:rsidRPr="00EE6FD3" w14:paraId="7A37B3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19359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8F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077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690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-178-4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3011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CC1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967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B43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7BE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DDAB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0F6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D32B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2.6</w:t>
            </w:r>
          </w:p>
        </w:tc>
      </w:tr>
      <w:tr w:rsidR="00EE6FD3" w:rsidRPr="00EE6FD3" w14:paraId="6007F0B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796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A95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26A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E38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-178-4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438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01D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AE0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F049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A45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5E2D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042C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113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1.6</w:t>
            </w:r>
          </w:p>
        </w:tc>
      </w:tr>
      <w:tr w:rsidR="00EE6FD3" w:rsidRPr="00EE6FD3" w14:paraId="3FBE43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9FA8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D4F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0A9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120C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-178-4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C1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E3F5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501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DB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7DB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5099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0A89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5011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6.3</w:t>
            </w:r>
          </w:p>
        </w:tc>
      </w:tr>
      <w:tr w:rsidR="00EE6FD3" w:rsidRPr="00EE6FD3" w14:paraId="0DD1CD3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2D074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7D43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9FDA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88BF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-178-4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1A43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8F6F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E52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5F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E652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A3E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797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CC3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33.1</w:t>
            </w:r>
          </w:p>
        </w:tc>
      </w:tr>
      <w:tr w:rsidR="00EE6FD3" w:rsidRPr="00EE6FD3" w14:paraId="5A1F25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9AB2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E84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DF8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5FE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-178-3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67E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333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F33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8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418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7BE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97E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4AC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A1C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5.3</w:t>
            </w:r>
          </w:p>
        </w:tc>
      </w:tr>
      <w:tr w:rsidR="00EE6FD3" w:rsidRPr="00EE6FD3" w14:paraId="05EF65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DD5A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65C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3F5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87E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8-178-3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F34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E53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BF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8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A08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20D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1E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E97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E28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36.1</w:t>
            </w:r>
          </w:p>
        </w:tc>
      </w:tr>
      <w:tr w:rsidR="00EE6FD3" w:rsidRPr="00EE6FD3" w14:paraId="34627C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1338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7BC1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FF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11D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9-178-3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C28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AA5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06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8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0FE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C88A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66B8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D45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DF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5.1</w:t>
            </w:r>
          </w:p>
        </w:tc>
      </w:tr>
      <w:tr w:rsidR="00EE6FD3" w:rsidRPr="00EE6FD3" w14:paraId="495E62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04F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F50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204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56C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-153-3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050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D5C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63D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0B6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91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E97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579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BBE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3.7</w:t>
            </w:r>
          </w:p>
        </w:tc>
      </w:tr>
      <w:tr w:rsidR="00EE6FD3" w:rsidRPr="00EE6FD3" w14:paraId="2FFF5B7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F53CF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3084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E98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2E7C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1-153-30-C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7C9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A587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E01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66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3C0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391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20C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B48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97.1</w:t>
            </w:r>
          </w:p>
        </w:tc>
      </w:tr>
      <w:tr w:rsidR="00EE6FD3" w:rsidRPr="00EE6FD3" w14:paraId="25C3952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445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D419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F2C6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9DC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-178-3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59E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E967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44BF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480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DDE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B0F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EFF6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CADE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1.6</w:t>
            </w:r>
          </w:p>
        </w:tc>
      </w:tr>
      <w:tr w:rsidR="00EE6FD3" w:rsidRPr="00EE6FD3" w14:paraId="7BB6257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DAA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ECB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18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01C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3-178-3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6B67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681E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C4F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668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5F2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65A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FF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ED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46.9</w:t>
            </w:r>
          </w:p>
        </w:tc>
      </w:tr>
      <w:tr w:rsidR="00EE6FD3" w:rsidRPr="00EE6FD3" w14:paraId="1F4374E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8D67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7A9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8EA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2E3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-178-3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9BB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6B7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E6E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AB8C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2983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B7F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135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74C2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46.9</w:t>
            </w:r>
          </w:p>
        </w:tc>
      </w:tr>
      <w:tr w:rsidR="00EE6FD3" w:rsidRPr="00EE6FD3" w14:paraId="3EC330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7E5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604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B86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319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-153-3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FC5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996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5FE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9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0FD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CFB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D88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703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A576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19.6</w:t>
            </w:r>
          </w:p>
        </w:tc>
      </w:tr>
      <w:tr w:rsidR="00EE6FD3" w:rsidRPr="00EE6FD3" w14:paraId="0718F11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3FBE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41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E79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BAB9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6-153-3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B2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57E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3F9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9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62CD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49B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A94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15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BECF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90.7</w:t>
            </w:r>
          </w:p>
        </w:tc>
      </w:tr>
      <w:tr w:rsidR="00EE6FD3" w:rsidRPr="00EE6FD3" w14:paraId="232780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51BD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A4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E4BD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3D9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7-153-30-R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FD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344F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317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9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157B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3C31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DAC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83F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55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25.6</w:t>
            </w:r>
          </w:p>
        </w:tc>
      </w:tr>
      <w:tr w:rsidR="00EE6FD3" w:rsidRPr="00EE6FD3" w14:paraId="3934D32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6ADAD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A18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2D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6E4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8-178-30-R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ADA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6B9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D1C7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4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CD31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AAD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E3BE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0753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1C4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1.3</w:t>
            </w:r>
          </w:p>
        </w:tc>
      </w:tr>
      <w:tr w:rsidR="00EE6FD3" w:rsidRPr="00EE6FD3" w14:paraId="74753A2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4A57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9D29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44D7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08E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9-178-30-R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4EF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7E9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0A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4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DECC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3C5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73A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115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303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4.8</w:t>
            </w:r>
          </w:p>
        </w:tc>
      </w:tr>
      <w:tr w:rsidR="00EE6FD3" w:rsidRPr="00EE6FD3" w14:paraId="4FC928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470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A6C2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05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1C8E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-178-30-R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43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359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640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4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7EC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9996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004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A2F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6CD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95.3</w:t>
            </w:r>
          </w:p>
        </w:tc>
      </w:tr>
      <w:tr w:rsidR="00EE6FD3" w:rsidRPr="00EE6FD3" w14:paraId="35B61F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2389E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6DF6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289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B513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1-153-30-R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7C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FFF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D43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1C6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3EA0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C30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07D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FFB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83.2</w:t>
            </w:r>
          </w:p>
        </w:tc>
      </w:tr>
      <w:tr w:rsidR="00EE6FD3" w:rsidRPr="00EE6FD3" w14:paraId="308565B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DEBC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EB8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4F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977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2-153-30-R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6A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447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D2E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B344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996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2952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400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E3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47.7</w:t>
            </w:r>
          </w:p>
        </w:tc>
      </w:tr>
      <w:tr w:rsidR="00EE6FD3" w:rsidRPr="00EE6FD3" w14:paraId="47C623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AF5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Azeved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CE73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6C8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DDB6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3-153-30-R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E08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6238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FE5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61A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E5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DB33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AA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8C13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0.2</w:t>
            </w:r>
          </w:p>
        </w:tc>
      </w:tr>
      <w:tr w:rsidR="00EE6FD3" w:rsidRPr="00EE6FD3" w14:paraId="2635143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57D7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B97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FB1A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236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6BF5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BA5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B14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F9D9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1B8A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92C0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E01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744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0</w:t>
            </w:r>
          </w:p>
        </w:tc>
      </w:tr>
      <w:tr w:rsidR="00EE6FD3" w:rsidRPr="00EE6FD3" w14:paraId="6D26BF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56848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275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87AD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22B9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0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3940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6723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DA03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C16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376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D9D4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C9F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8ED8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0</w:t>
            </w:r>
          </w:p>
        </w:tc>
      </w:tr>
      <w:tr w:rsidR="00EE6FD3" w:rsidRPr="00EE6FD3" w14:paraId="3509A1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96BC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C8A5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87C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DC83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0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B663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25D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7829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E79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21C6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D1B8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AB1A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3359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0</w:t>
            </w:r>
          </w:p>
        </w:tc>
      </w:tr>
      <w:tr w:rsidR="00EE6FD3" w:rsidRPr="00EE6FD3" w14:paraId="6374525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88B83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1086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1318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95C6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2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E693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B49F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4615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BF4B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B26C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FD6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BB5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DDEA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0</w:t>
            </w:r>
          </w:p>
        </w:tc>
      </w:tr>
      <w:tr w:rsidR="00EE6FD3" w:rsidRPr="00EE6FD3" w14:paraId="4C3AA8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86BC2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EDE0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CAFD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69ED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20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C4A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9D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1AFF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991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9D7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E4E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3436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106D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0</w:t>
            </w:r>
          </w:p>
        </w:tc>
      </w:tr>
      <w:tr w:rsidR="00EE6FD3" w:rsidRPr="00EE6FD3" w14:paraId="0BFED88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5688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CA24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D772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4F9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20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1C7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1DB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FCA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3AE6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AFB5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CBA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132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CA0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0</w:t>
            </w:r>
          </w:p>
        </w:tc>
      </w:tr>
      <w:tr w:rsidR="00EE6FD3" w:rsidRPr="00EE6FD3" w14:paraId="185571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5B5F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E1C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4BB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BB3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4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D847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3892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6ABE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2CA3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94F7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F203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7F20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1DE7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0</w:t>
            </w:r>
          </w:p>
        </w:tc>
      </w:tr>
      <w:tr w:rsidR="00EE6FD3" w:rsidRPr="00EE6FD3" w14:paraId="046542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FB1E1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BD10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3B2D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456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40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0F57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C5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93CC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1DB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D04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F4AE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D83C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A6E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40</w:t>
            </w:r>
          </w:p>
        </w:tc>
      </w:tr>
      <w:tr w:rsidR="00EE6FD3" w:rsidRPr="00EE6FD3" w14:paraId="1BD20E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BAFC4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6DE4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E6A3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205B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40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666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5396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BA4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DCB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873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788A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5ECA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91F7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0</w:t>
            </w:r>
          </w:p>
        </w:tc>
      </w:tr>
      <w:tr w:rsidR="00EE6FD3" w:rsidRPr="00EE6FD3" w14:paraId="4FEB356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83F6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9A6B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2AC4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C244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6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D1DF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6584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A50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7919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D969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B87F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F571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21FC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</w:t>
            </w:r>
          </w:p>
        </w:tc>
      </w:tr>
      <w:tr w:rsidR="00EE6FD3" w:rsidRPr="00EE6FD3" w14:paraId="414179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6DC6A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6BD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A9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9487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60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127B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261E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59F4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1771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5A2C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5FF2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45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FA0F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0</w:t>
            </w:r>
          </w:p>
        </w:tc>
      </w:tr>
      <w:tr w:rsidR="00EE6FD3" w:rsidRPr="00EE6FD3" w14:paraId="48F224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D0706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7601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22A2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C676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60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B054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B3BA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0CB7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DDA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2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5BBC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6252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F38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A318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0</w:t>
            </w:r>
          </w:p>
        </w:tc>
      </w:tr>
      <w:tr w:rsidR="00EE6FD3" w:rsidRPr="00EE6FD3" w14:paraId="14E9FA8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4FA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806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E52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2E5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-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12B1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F4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203F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1F07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63FB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744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03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335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6.9</w:t>
            </w:r>
          </w:p>
        </w:tc>
      </w:tr>
      <w:tr w:rsidR="00EE6FD3" w:rsidRPr="00EE6FD3" w14:paraId="3124BB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3D92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2315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B14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16DD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-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36B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646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124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B4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744A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AF1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210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2FF7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8.8</w:t>
            </w:r>
          </w:p>
        </w:tc>
      </w:tr>
      <w:tr w:rsidR="00EE6FD3" w:rsidRPr="00EE6FD3" w14:paraId="657A1FB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C70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F74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922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525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-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41C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36E1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B7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239D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5D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3DE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EDE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BE1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7.6</w:t>
            </w:r>
          </w:p>
        </w:tc>
      </w:tr>
      <w:tr w:rsidR="00EE6FD3" w:rsidRPr="00EE6FD3" w14:paraId="77A1BED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1E80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2A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92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279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9A5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EEB1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CE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545B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28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E21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279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3BE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.2</w:t>
            </w:r>
          </w:p>
        </w:tc>
      </w:tr>
      <w:tr w:rsidR="00EE6FD3" w:rsidRPr="00EE6FD3" w14:paraId="28BB00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286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A8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DC8D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9BE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848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F2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8003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0F3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C76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89F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ACE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C4E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4.4</w:t>
            </w:r>
          </w:p>
        </w:tc>
      </w:tr>
      <w:tr w:rsidR="00EE6FD3" w:rsidRPr="00EE6FD3" w14:paraId="68FB2E6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77F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BD24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AC4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D8A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-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F48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F98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0C1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2F8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89C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B52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52F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6E1A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1.2</w:t>
            </w:r>
          </w:p>
        </w:tc>
      </w:tr>
      <w:tr w:rsidR="00EE6FD3" w:rsidRPr="00EE6FD3" w14:paraId="24F744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31504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1D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6639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C7F7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-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F5B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DF4E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AC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1CB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C99B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1DA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080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FC2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5.3</w:t>
            </w:r>
          </w:p>
        </w:tc>
      </w:tr>
      <w:tr w:rsidR="00EE6FD3" w:rsidRPr="00EE6FD3" w14:paraId="71F6FB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1AF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660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92D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57D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-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3D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146D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BA8E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EABF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58B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C5B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05D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760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1.9</w:t>
            </w:r>
          </w:p>
        </w:tc>
      </w:tr>
      <w:tr w:rsidR="00EE6FD3" w:rsidRPr="00EE6FD3" w14:paraId="3BE19E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659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19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CD7C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7D1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-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E4F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B86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D5F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2C3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15B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70B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6372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2F5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9.2</w:t>
            </w:r>
          </w:p>
        </w:tc>
      </w:tr>
      <w:tr w:rsidR="00EE6FD3" w:rsidRPr="00EE6FD3" w14:paraId="7987171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8ED0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DD60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09A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D1E7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3A3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91C3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5C7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C6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8D7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4E0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72A4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1D49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0.9</w:t>
            </w:r>
          </w:p>
        </w:tc>
      </w:tr>
      <w:tr w:rsidR="00EE6FD3" w:rsidRPr="00EE6FD3" w14:paraId="58EFB9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D91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DD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350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CB5F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1AA1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A68E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852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45B6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4A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7AC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B2A0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CE64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2.7</w:t>
            </w:r>
          </w:p>
        </w:tc>
      </w:tr>
      <w:tr w:rsidR="00EE6FD3" w:rsidRPr="00EE6FD3" w14:paraId="1E964B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974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62F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FE4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A31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-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BC1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2C4C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A51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15F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1C9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9A0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180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32F9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6.4</w:t>
            </w:r>
          </w:p>
        </w:tc>
      </w:tr>
      <w:tr w:rsidR="00EE6FD3" w:rsidRPr="00EE6FD3" w14:paraId="733A063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E8D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11C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5C94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C1E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-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DD7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084C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D74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DAB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0E7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8725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B63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153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49.2</w:t>
            </w:r>
          </w:p>
        </w:tc>
      </w:tr>
      <w:tr w:rsidR="00EE6FD3" w:rsidRPr="00EE6FD3" w14:paraId="03CA60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D09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3B02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58C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4CF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-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B67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B0C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57C0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BB9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56A0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5A6C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0FF9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A4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9.9</w:t>
            </w:r>
          </w:p>
        </w:tc>
      </w:tr>
      <w:tr w:rsidR="00EE6FD3" w:rsidRPr="00EE6FD3" w14:paraId="202E6F3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E85B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C28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7055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BF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mbria Math" w:eastAsia="Times New Roman" w:hAnsi="Cambria Math" w:cs="Cambria Math"/>
                <w:kern w:val="0"/>
                <w:sz w:val="22"/>
                <w:szCs w:val="22"/>
                <w:lang w:eastAsia="en-GB"/>
                <w14:ligatures w14:val="none"/>
              </w:rPr>
              <w:t>𝑆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-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F8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34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80B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714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4624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FEE2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5494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C2D3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9.6</w:t>
            </w:r>
          </w:p>
        </w:tc>
      </w:tr>
      <w:tr w:rsidR="00EE6FD3" w:rsidRPr="00EE6FD3" w14:paraId="26CFE35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6CDF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CAFC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3BEC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FC48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87E6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A479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CC77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1BB3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1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C24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3C21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ED73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770A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8.37</w:t>
            </w:r>
          </w:p>
        </w:tc>
      </w:tr>
      <w:tr w:rsidR="00EE6FD3" w:rsidRPr="00EE6FD3" w14:paraId="7D3AA5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50F7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2CA4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A37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009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29FE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18A3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3E71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831D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1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14FF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944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C73E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C3EB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64</w:t>
            </w:r>
          </w:p>
        </w:tc>
      </w:tr>
      <w:tr w:rsidR="00EE6FD3" w:rsidRPr="00EE6FD3" w14:paraId="5942C9D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FDC3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525B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7FAA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2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CC41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FB8B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2B24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3081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E402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1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3F13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EA5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E208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6622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6.41</w:t>
            </w:r>
          </w:p>
        </w:tc>
      </w:tr>
      <w:tr w:rsidR="00EE6FD3" w:rsidRPr="00EE6FD3" w14:paraId="5E95D61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464A0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homas and Sandee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937B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154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C68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17e0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62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8E8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DEA3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200B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B43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387A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F08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8976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</w:t>
            </w:r>
          </w:p>
        </w:tc>
      </w:tr>
      <w:tr w:rsidR="00EE6FD3" w:rsidRPr="00EE6FD3" w14:paraId="7D43DA3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211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homas and Sandee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C3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270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E4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90e0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334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E434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C3E6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9DF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8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2DE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D9A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356D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1B4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6</w:t>
            </w:r>
          </w:p>
        </w:tc>
      </w:tr>
      <w:tr w:rsidR="00EE6FD3" w:rsidRPr="00EE6FD3" w14:paraId="022508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16A9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7343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F4C8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C19A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638E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6C7B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CC53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A72F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C75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5573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30A1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B913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2</w:t>
            </w:r>
          </w:p>
        </w:tc>
      </w:tr>
      <w:tr w:rsidR="00EE6FD3" w:rsidRPr="00EE6FD3" w14:paraId="74E88E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C2CB9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964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6380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4055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89C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386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A0DB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13DF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8A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611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8BA4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3100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6</w:t>
            </w:r>
          </w:p>
        </w:tc>
      </w:tr>
      <w:tr w:rsidR="00EE6FD3" w:rsidRPr="00EE6FD3" w14:paraId="20FE4C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A85D5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10C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9E6F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3613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A37B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CEE5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4E7D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34A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BE20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F86C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62B5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E48C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4</w:t>
            </w:r>
          </w:p>
        </w:tc>
      </w:tr>
      <w:tr w:rsidR="00EE6FD3" w:rsidRPr="00EE6FD3" w14:paraId="529896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C098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9A0D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F184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61ED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DCA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CC09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9B1E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E10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4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5F70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71D3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C2C9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C549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5</w:t>
            </w:r>
          </w:p>
        </w:tc>
      </w:tr>
      <w:tr w:rsidR="00EE6FD3" w:rsidRPr="00EE6FD3" w14:paraId="176B6E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D5CD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26C1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314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918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097D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2F8B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0157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89B3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4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C508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D9CA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378F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7FEB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93</w:t>
            </w:r>
          </w:p>
        </w:tc>
      </w:tr>
      <w:tr w:rsidR="00EE6FD3" w:rsidRPr="00EE6FD3" w14:paraId="715077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8D93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6FD1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CED0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4E9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133A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AA77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B77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479A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4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F1A0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698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345B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AA46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4</w:t>
            </w:r>
          </w:p>
        </w:tc>
      </w:tr>
      <w:tr w:rsidR="00EE6FD3" w:rsidRPr="00EE6FD3" w14:paraId="58F9A6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17FA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865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8160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4ED3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045F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D0F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702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F06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8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6715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C36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0B1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BB49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7</w:t>
            </w:r>
          </w:p>
        </w:tc>
      </w:tr>
      <w:tr w:rsidR="00EE6FD3" w:rsidRPr="00EE6FD3" w14:paraId="45FA20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71E4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9CB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226D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D02F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CB82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4DB2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B704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32FB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8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E1BF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862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6AEF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724C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9</w:t>
            </w:r>
          </w:p>
        </w:tc>
      </w:tr>
      <w:tr w:rsidR="00EE6FD3" w:rsidRPr="00EE6FD3" w14:paraId="5ABF02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B443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809A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B941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21D0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487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540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63CA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62E5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8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1B8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F6E2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5B62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9C0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9</w:t>
            </w:r>
          </w:p>
        </w:tc>
      </w:tr>
      <w:tr w:rsidR="00EE6FD3" w:rsidRPr="00EE6FD3" w14:paraId="52FA23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C837C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11F9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980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43E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FDAC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CD4F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683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393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EA1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149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902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F57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3</w:t>
            </w:r>
          </w:p>
        </w:tc>
      </w:tr>
      <w:tr w:rsidR="00EE6FD3" w:rsidRPr="00EE6FD3" w14:paraId="373527F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2D672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DA6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3E66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F1F3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0F28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8680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0242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CAE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0480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B89D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8F20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E1B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2</w:t>
            </w:r>
          </w:p>
        </w:tc>
      </w:tr>
      <w:tr w:rsidR="00EE6FD3" w:rsidRPr="00EE6FD3" w14:paraId="412C80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4B8FE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DBF1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BF18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0A44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F86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C61D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5B15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52DA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985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8120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C69E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A8C8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8</w:t>
            </w:r>
          </w:p>
        </w:tc>
      </w:tr>
      <w:tr w:rsidR="00EE6FD3" w:rsidRPr="00EE6FD3" w14:paraId="15558D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4587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782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41CC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58B4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01EE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25F4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1C8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CB15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3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F461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42DA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C207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A1B2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9</w:t>
            </w:r>
          </w:p>
        </w:tc>
      </w:tr>
      <w:tr w:rsidR="00EE6FD3" w:rsidRPr="00EE6FD3" w14:paraId="4FC1A1E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180F1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06B1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D844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BB5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59CE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4193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B214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D25C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3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21F3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8675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4BE6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DFFB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1</w:t>
            </w:r>
          </w:p>
        </w:tc>
      </w:tr>
      <w:tr w:rsidR="00EE6FD3" w:rsidRPr="00EE6FD3" w14:paraId="0D283B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6D849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58F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EC2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C518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SCS-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5173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CAD0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BFB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F90B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3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41D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F36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BE66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5C40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0</w:t>
            </w:r>
          </w:p>
        </w:tc>
      </w:tr>
      <w:tr w:rsidR="00EE6FD3" w:rsidRPr="00EE6FD3" w14:paraId="4D862B7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80781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CFB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8902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12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BD3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14F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7B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0B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D77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68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B52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B6A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9</w:t>
            </w:r>
          </w:p>
        </w:tc>
      </w:tr>
      <w:tr w:rsidR="00EE6FD3" w:rsidRPr="00EE6FD3" w14:paraId="7DF07EA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DBD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9A13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6D2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42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467B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D74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8CE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74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64D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2C56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EF1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6E5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0</w:t>
            </w:r>
          </w:p>
        </w:tc>
      </w:tr>
      <w:tr w:rsidR="00EE6FD3" w:rsidRPr="00EE6FD3" w14:paraId="2B33EF3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89ED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1AE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FBEC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ABB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4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1E1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38A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BA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E43F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0A7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FA9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F48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E6AA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5</w:t>
            </w:r>
          </w:p>
        </w:tc>
      </w:tr>
      <w:tr w:rsidR="00EE6FD3" w:rsidRPr="00EE6FD3" w14:paraId="7FE777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6BE76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99CB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27F4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D35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8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C3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59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727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14C2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4A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DBB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C8B0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150E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84</w:t>
            </w:r>
          </w:p>
        </w:tc>
      </w:tr>
      <w:tr w:rsidR="00EE6FD3" w:rsidRPr="00EE6FD3" w14:paraId="31EC8BE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6B6F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06A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8F2A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D1D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8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12C6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132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E3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BEF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87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68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4B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74F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5</w:t>
            </w:r>
          </w:p>
        </w:tc>
      </w:tr>
      <w:tr w:rsidR="00EE6FD3" w:rsidRPr="00EE6FD3" w14:paraId="39F380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03D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0E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D89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60C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18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0E26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D653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992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343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D1F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935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44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BC1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1</w:t>
            </w:r>
          </w:p>
        </w:tc>
      </w:tr>
      <w:tr w:rsidR="00EE6FD3" w:rsidRPr="00EE6FD3" w14:paraId="309082E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931DE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E2E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3AE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FF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2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3A7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BDB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B8D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DCA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79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8E4B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EF42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B7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27</w:t>
            </w:r>
          </w:p>
        </w:tc>
      </w:tr>
      <w:tr w:rsidR="00EE6FD3" w:rsidRPr="00EE6FD3" w14:paraId="79B6615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B87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84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1808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5C6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2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6B4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0C8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F0C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EF0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7899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B1EC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C30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FF8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72</w:t>
            </w:r>
          </w:p>
        </w:tc>
      </w:tr>
      <w:tr w:rsidR="00EE6FD3" w:rsidRPr="00EE6FD3" w14:paraId="5D27335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C1626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815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810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C0A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2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E4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D8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009E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231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7F7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00B2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C479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CD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90</w:t>
            </w:r>
          </w:p>
        </w:tc>
      </w:tr>
      <w:tr w:rsidR="00EE6FD3" w:rsidRPr="00EE6FD3" w14:paraId="1525D47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99F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A40D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3CC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1A70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1F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CBB7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7CB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8DF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E4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1950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3FCC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FEB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20</w:t>
            </w:r>
          </w:p>
        </w:tc>
      </w:tr>
      <w:tr w:rsidR="00EE6FD3" w:rsidRPr="00EE6FD3" w14:paraId="1F7121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4AD8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1D4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CD4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19B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6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87D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39D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F1B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0FE7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F2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0D87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155F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C2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02</w:t>
            </w:r>
          </w:p>
        </w:tc>
      </w:tr>
      <w:tr w:rsidR="00EE6FD3" w:rsidRPr="00EE6FD3" w14:paraId="713C56D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1465D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92E2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B13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2A5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26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CF9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56C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05B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7591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0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51ED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1DF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BC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507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8</w:t>
            </w:r>
          </w:p>
        </w:tc>
      </w:tr>
      <w:tr w:rsidR="00EE6FD3" w:rsidRPr="00EE6FD3" w14:paraId="12C682C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2DC64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C0A45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10C7B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6ECD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m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6FBEC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99F3E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D1C67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AEAC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9196F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FE580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27300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0F003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2</w:t>
            </w:r>
          </w:p>
        </w:tc>
      </w:tr>
      <w:tr w:rsidR="00EE6FD3" w:rsidRPr="00EE6FD3" w14:paraId="18B9B16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49425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25F1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4FE0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4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07F82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m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6CC6E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BBB7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3015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54409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E3B05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952C6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787AA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A9246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95</w:t>
            </w:r>
          </w:p>
        </w:tc>
      </w:tr>
      <w:tr w:rsidR="00EE6FD3" w:rsidRPr="00EE6FD3" w14:paraId="42E859C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D761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D5CD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989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1A0D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68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F51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41B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AF48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6CC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BB5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453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4626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40D9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44</w:t>
            </w:r>
          </w:p>
        </w:tc>
      </w:tr>
      <w:tr w:rsidR="00EE6FD3" w:rsidRPr="00EE6FD3" w14:paraId="1A46AA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CA3F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16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E25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F8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E-168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09D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52F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2725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E5F9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A6F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6F1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994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C74F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79</w:t>
            </w:r>
          </w:p>
        </w:tc>
      </w:tr>
      <w:tr w:rsidR="00EE6FD3" w:rsidRPr="00EE6FD3" w14:paraId="0153E9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8455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286B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AA3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9B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68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3BE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D10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8A1D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03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4E1E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241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8752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F99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9</w:t>
            </w:r>
          </w:p>
        </w:tc>
      </w:tr>
      <w:tr w:rsidR="00EE6FD3" w:rsidRPr="00EE6FD3" w14:paraId="22737DF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A114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5B6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BD1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A8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E-168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674F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148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1AB1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71D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954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13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775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78C0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41</w:t>
            </w:r>
          </w:p>
        </w:tc>
      </w:tr>
      <w:tr w:rsidR="00EE6FD3" w:rsidRPr="00EE6FD3" w14:paraId="7F8601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B3263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and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F1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0014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152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5-168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816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32D2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B91A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282F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A680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98C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D535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852F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</w:tr>
      <w:tr w:rsidR="00EE6FD3" w:rsidRPr="00EE6FD3" w14:paraId="40F20D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E874D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and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D827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7C35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0EC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8-168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3FA7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1762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264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0CF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5834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DC79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2BD8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25B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9</w:t>
            </w:r>
          </w:p>
        </w:tc>
      </w:tr>
      <w:tr w:rsidR="00EE6FD3" w:rsidRPr="00EE6FD3" w14:paraId="107974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0639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and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DE3F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47C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A8A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10-139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0BEF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F2EC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655F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04F1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AE92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41A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C735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6039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4</w:t>
            </w:r>
          </w:p>
        </w:tc>
      </w:tr>
      <w:tr w:rsidR="00EE6FD3" w:rsidRPr="00EE6FD3" w14:paraId="656BC69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8958B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and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D19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60A1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1AAF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5-168-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2BF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2A75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E02D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3201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7F93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4199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9E4E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4022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26</w:t>
            </w:r>
          </w:p>
        </w:tc>
      </w:tr>
      <w:tr w:rsidR="00EE6FD3" w:rsidRPr="00EE6FD3" w14:paraId="7B5426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ADF86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and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1E6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9020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3F97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8-168-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90B9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3425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8591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A6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11F9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083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EFE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27F0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8</w:t>
            </w:r>
          </w:p>
        </w:tc>
      </w:tr>
      <w:tr w:rsidR="00EE6FD3" w:rsidRPr="00EE6FD3" w14:paraId="4F6804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4E01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and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8A7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20F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FEC0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5-114-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31FC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A8AE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3A41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DCB6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5339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DF2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EAD2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8CEC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6</w:t>
            </w:r>
          </w:p>
        </w:tc>
      </w:tr>
      <w:tr w:rsidR="00EE6FD3" w:rsidRPr="00EE6FD3" w14:paraId="7BC8C75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256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3E6E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8E9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9DEF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0685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2D6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7EE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5E10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0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BE95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35B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20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FEE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0</w:t>
            </w:r>
          </w:p>
        </w:tc>
      </w:tr>
      <w:tr w:rsidR="00EE6FD3" w:rsidRPr="00EE6FD3" w14:paraId="23E4E7D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9486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684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825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94C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EB1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FE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E2A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2F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0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5110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F219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BA9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20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0</w:t>
            </w:r>
          </w:p>
        </w:tc>
      </w:tr>
      <w:tr w:rsidR="00EE6FD3" w:rsidRPr="00EE6FD3" w14:paraId="158201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EF90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528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A84E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AF1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7A6F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0441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153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A7B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9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B75B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2FF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378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F51D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96</w:t>
            </w:r>
          </w:p>
        </w:tc>
      </w:tr>
      <w:tr w:rsidR="00EE6FD3" w:rsidRPr="00EE6FD3" w14:paraId="04A212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137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701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E4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5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EC3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2DF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8A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FB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072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9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ACE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B7B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7D6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D1D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76</w:t>
            </w:r>
          </w:p>
        </w:tc>
      </w:tr>
      <w:tr w:rsidR="00EE6FD3" w:rsidRPr="00EE6FD3" w14:paraId="2093981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9D0C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F050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46B3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50FD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0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0D8B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A8CE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07AC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78DD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C78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AF59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11BA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3D73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5.5</w:t>
            </w:r>
          </w:p>
        </w:tc>
      </w:tr>
      <w:tr w:rsidR="00EE6FD3" w:rsidRPr="00EE6FD3" w14:paraId="7F668D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3F89C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9520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0742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8C94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0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2746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251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8F56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EBD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BA9F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843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BE79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58D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54.5</w:t>
            </w:r>
          </w:p>
        </w:tc>
      </w:tr>
      <w:tr w:rsidR="00EE6FD3" w:rsidRPr="00EE6FD3" w14:paraId="474218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3DE30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3B12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4B4B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8C3D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0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2894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D80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A51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AD2C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A34D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CF20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1B9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0A53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0.5</w:t>
            </w:r>
          </w:p>
        </w:tc>
      </w:tr>
      <w:tr w:rsidR="00EE6FD3" w:rsidRPr="00EE6FD3" w14:paraId="37A3EE6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357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da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4395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CBFE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E0F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C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FF9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14E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1D0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4D1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D3C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449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62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454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903</w:t>
            </w:r>
          </w:p>
        </w:tc>
      </w:tr>
      <w:tr w:rsidR="00EE6FD3" w:rsidRPr="00EE6FD3" w14:paraId="27E3D94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D455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da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A4B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E75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1CD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83C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AE24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AF84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728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CF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AA0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7CC6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F32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249</w:t>
            </w:r>
          </w:p>
        </w:tc>
      </w:tr>
      <w:tr w:rsidR="00EE6FD3" w:rsidRPr="00EE6FD3" w14:paraId="6569742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3F3B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da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A17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695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5EA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C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D2E2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E0A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760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16B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530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E64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D1D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515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2.595</w:t>
            </w:r>
          </w:p>
        </w:tc>
      </w:tr>
      <w:tr w:rsidR="00EE6FD3" w:rsidRPr="00EE6FD3" w14:paraId="22E1BB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9EE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da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FD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C50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06B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C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9ED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EC0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600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F3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B793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533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A6A8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A166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6.422</w:t>
            </w:r>
          </w:p>
        </w:tc>
      </w:tr>
      <w:tr w:rsidR="00EE6FD3" w:rsidRPr="00EE6FD3" w14:paraId="3FA32F5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EADD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dak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21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01A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697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C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90A3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D6E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067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DD0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4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59F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16F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54C7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6C5F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249</w:t>
            </w:r>
          </w:p>
        </w:tc>
      </w:tr>
      <w:tr w:rsidR="00EE6FD3" w:rsidRPr="00EE6FD3" w14:paraId="6817BA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C9C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F1E6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1AA7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A6FD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-88-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5A58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F683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106F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9F34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9E3D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B9C8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4100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AE91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4</w:t>
            </w:r>
          </w:p>
        </w:tc>
      </w:tr>
      <w:tr w:rsidR="00EE6FD3" w:rsidRPr="00EE6FD3" w14:paraId="7BD101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491F5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437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8B00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99E9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SCA-88-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8D3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0E4B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7A70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41C9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ECA0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C5F9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FAF2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264F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8</w:t>
            </w:r>
          </w:p>
        </w:tc>
      </w:tr>
      <w:tr w:rsidR="00EE6FD3" w:rsidRPr="00EE6FD3" w14:paraId="755EDC2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377AB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6C80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7743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68A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SFA-88-4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5F8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5DE8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B04B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265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1F5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11A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7E72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0824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1</w:t>
            </w:r>
          </w:p>
        </w:tc>
      </w:tr>
      <w:tr w:rsidR="00EE6FD3" w:rsidRPr="00EE6FD3" w14:paraId="3C0098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30C00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4389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08C0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D487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-168-5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625E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BF33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311F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912C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7108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6C3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ABA5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E59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5</w:t>
            </w:r>
          </w:p>
        </w:tc>
      </w:tr>
      <w:tr w:rsidR="00EE6FD3" w:rsidRPr="00EE6FD3" w14:paraId="196788D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DC154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2A01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9A36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1F0C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SCA-168-5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2735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44AE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EA62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D914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061A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319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3A66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8A30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</w:t>
            </w:r>
          </w:p>
        </w:tc>
      </w:tr>
      <w:tr w:rsidR="00EE6FD3" w:rsidRPr="00EE6FD3" w14:paraId="102480A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96D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D9A0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FBD0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81CA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SFA-168-5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409E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1BF6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C4DC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512B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0F5E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97AD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DE67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3F7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17</w:t>
            </w:r>
          </w:p>
        </w:tc>
      </w:tr>
      <w:tr w:rsidR="00EE6FD3" w:rsidRPr="00EE6FD3" w14:paraId="69F37F1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67B65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CB32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60EF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C731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-168-8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C8D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0D3C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E376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3C11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7B0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EA08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5C8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F06F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4</w:t>
            </w:r>
          </w:p>
        </w:tc>
      </w:tr>
      <w:tr w:rsidR="00EE6FD3" w:rsidRPr="00EE6FD3" w14:paraId="4DBDF7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6032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8811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0C5B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2928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SCA-168-8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0EF5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F0C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0697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E5BB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62BF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4E00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85CE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4B09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7</w:t>
            </w:r>
          </w:p>
        </w:tc>
      </w:tr>
      <w:tr w:rsidR="00EE6FD3" w:rsidRPr="00EE6FD3" w14:paraId="1403D7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D84CC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06A8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806B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6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A70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SFA-168-8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A0B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F673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C25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1F5A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DB05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5D4D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7A3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E3A3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58</w:t>
            </w:r>
          </w:p>
        </w:tc>
      </w:tr>
      <w:tr w:rsidR="00EE6FD3" w:rsidRPr="00EE6FD3" w14:paraId="39F44CD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611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C9F9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446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77A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345-T4–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1777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611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7AE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3B37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387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3B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752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505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9</w:t>
            </w:r>
          </w:p>
        </w:tc>
      </w:tr>
      <w:tr w:rsidR="00EE6FD3" w:rsidRPr="00EE6FD3" w14:paraId="31A942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33DB8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A59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D14D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85B7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345-T6–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E52E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575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ACA1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BE5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341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976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FBB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14BD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38</w:t>
            </w:r>
          </w:p>
        </w:tc>
      </w:tr>
      <w:tr w:rsidR="00EE6FD3" w:rsidRPr="00EE6FD3" w14:paraId="5E1B99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5AD85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A27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38F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E1A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345-T8–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B7E8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238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C6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AFC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29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B59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64B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29C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73</w:t>
            </w:r>
          </w:p>
        </w:tc>
      </w:tr>
      <w:tr w:rsidR="00EE6FD3" w:rsidRPr="00EE6FD3" w14:paraId="7FAAF1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4AA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52C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3BE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BAB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345-T10–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383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920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01D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73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C70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91F4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615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49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7</w:t>
            </w:r>
          </w:p>
        </w:tc>
      </w:tr>
      <w:tr w:rsidR="00EE6FD3" w:rsidRPr="00EE6FD3" w14:paraId="06842D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337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AF5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AA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BE91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345-T12–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E8EE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64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91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04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3F2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9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46F8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42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6E3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3</w:t>
            </w:r>
          </w:p>
        </w:tc>
      </w:tr>
      <w:tr w:rsidR="00EE6FD3" w:rsidRPr="00EE6FD3" w14:paraId="6C7C8F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155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BA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BED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A26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420-T8–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106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13E3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F87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2A41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682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8B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3C3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642F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4</w:t>
            </w:r>
          </w:p>
        </w:tc>
      </w:tr>
      <w:tr w:rsidR="00EE6FD3" w:rsidRPr="00EE6FD3" w14:paraId="73FD38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40EE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DC46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B18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2B0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420-T8–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F4A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2C1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051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E37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DE73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7CD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71B5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3D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6</w:t>
            </w:r>
          </w:p>
        </w:tc>
      </w:tr>
      <w:tr w:rsidR="00EE6FD3" w:rsidRPr="00EE6FD3" w14:paraId="5E9AD5B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4EE8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FF0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AE1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ED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420-T12–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436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BF73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976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DF8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D85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B34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07E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A0B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88</w:t>
            </w:r>
          </w:p>
        </w:tc>
      </w:tr>
      <w:tr w:rsidR="00EE6FD3" w:rsidRPr="00EE6FD3" w14:paraId="4F8D41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0550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5DB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044C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0325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50-T8–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433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694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AF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CDF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6E0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E25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9FF2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1A35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94</w:t>
            </w:r>
          </w:p>
        </w:tc>
      </w:tr>
      <w:tr w:rsidR="00EE6FD3" w:rsidRPr="00EE6FD3" w14:paraId="160AF7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44C3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ED77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C9F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D87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50-T12–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1A3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9D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86B9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590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E2E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3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3E27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7D1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85C6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21</w:t>
            </w:r>
          </w:p>
        </w:tc>
      </w:tr>
      <w:tr w:rsidR="00EE6FD3" w:rsidRPr="00EE6FD3" w14:paraId="44C4203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D7E7D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i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E621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EC1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4EBC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B4B0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E1AE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0085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1608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8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512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368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3F1D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6459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3</w:t>
            </w:r>
          </w:p>
        </w:tc>
      </w:tr>
      <w:tr w:rsidR="00EE6FD3" w:rsidRPr="00EE6FD3" w14:paraId="0346A1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15C8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i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C76D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C834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8C85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B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ED83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E4B9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ACCE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7E83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8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8496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995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38D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CBC4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8</w:t>
            </w:r>
          </w:p>
        </w:tc>
      </w:tr>
      <w:tr w:rsidR="00EE6FD3" w:rsidRPr="00EE6FD3" w14:paraId="7812690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B4899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E49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3440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5}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14E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539D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C3D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F6B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3A6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D383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713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80E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88D9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8</w:t>
            </w:r>
          </w:p>
        </w:tc>
      </w:tr>
      <w:tr w:rsidR="00EE6FD3" w:rsidRPr="00EE6FD3" w14:paraId="48C83AE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331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FB7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558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5}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B02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I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0F58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52B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E9E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11E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A210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CB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3FB6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875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57</w:t>
            </w:r>
          </w:p>
        </w:tc>
      </w:tr>
      <w:tr w:rsidR="00EE6FD3" w:rsidRPr="00EE6FD3" w14:paraId="3457BC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8776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DE8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7C11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BF13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68A1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FA45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3BE5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2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CDF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19CD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F44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5E93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3C7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2.06</w:t>
            </w:r>
          </w:p>
        </w:tc>
      </w:tr>
      <w:tr w:rsidR="00EE6FD3" w:rsidRPr="00EE6FD3" w14:paraId="275C67A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E635D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AB4D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D54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5CD1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EE17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0F8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2DA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49E7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469C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E4D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39F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A5B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7.57</w:t>
            </w:r>
          </w:p>
        </w:tc>
      </w:tr>
      <w:tr w:rsidR="00EE6FD3" w:rsidRPr="00EE6FD3" w14:paraId="474BA9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0116A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D007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AC33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2E66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132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C013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B1DB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.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2D4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EE19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D47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9F8B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C6F2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1619C5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BD1D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2721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3A2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0F73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C078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CE4E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AF18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423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3186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FF8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B161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EDE2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5F727F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BE27C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96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A142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88E1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525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F7D2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65FD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C60B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C5FD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AAC5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5A96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A04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2.06</w:t>
            </w:r>
          </w:p>
        </w:tc>
      </w:tr>
      <w:tr w:rsidR="00EE6FD3" w:rsidRPr="00EE6FD3" w14:paraId="4A0E6B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82AD8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4837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7BE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D320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8A27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1B10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5304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E5BA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31C9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5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FAC2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12EC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0154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23DBCCE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4850C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50E7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FB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CF40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F06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005A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AE76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9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97C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F18F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5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0A44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E534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0FA2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1.02</w:t>
            </w:r>
          </w:p>
        </w:tc>
      </w:tr>
      <w:tr w:rsidR="00EE6FD3" w:rsidRPr="00EE6FD3" w14:paraId="3F2129E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5046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B090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9EBE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AFD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AD78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E205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0BF7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136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10CD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3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EF8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88E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48C7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9.14</w:t>
            </w:r>
          </w:p>
        </w:tc>
      </w:tr>
      <w:tr w:rsidR="00EE6FD3" w:rsidRPr="00EE6FD3" w14:paraId="4FE8D9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50D4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7BA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8A19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FFA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6B82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705A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4E4E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1534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8AC1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3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239B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131C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3F27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3.59</w:t>
            </w:r>
          </w:p>
        </w:tc>
      </w:tr>
      <w:tr w:rsidR="00EE6FD3" w:rsidRPr="00EE6FD3" w14:paraId="00F23D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F453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226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68E4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1366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44D9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51DF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E4F6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CD29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9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4B9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0958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A5FC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C36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86</w:t>
            </w:r>
          </w:p>
        </w:tc>
      </w:tr>
      <w:tr w:rsidR="00EE6FD3" w:rsidRPr="00EE6FD3" w14:paraId="26F378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40DAB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1292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8E8B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8826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4160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2B15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DDF9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4C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E0FF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AF6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6EE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B73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59</w:t>
            </w:r>
          </w:p>
        </w:tc>
      </w:tr>
      <w:tr w:rsidR="00EE6FD3" w:rsidRPr="00EE6FD3" w14:paraId="500C086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6A87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DC37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443D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0A88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7C0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5316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8D6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3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57D6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C366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38D7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B85A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6F04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2.32</w:t>
            </w:r>
          </w:p>
        </w:tc>
      </w:tr>
      <w:tr w:rsidR="00EE6FD3" w:rsidRPr="00EE6FD3" w14:paraId="2FE1CB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AC0F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D583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1BF7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FD1A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F65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BEB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A940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1A13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5AD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5A1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1DE3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A88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.26</w:t>
            </w:r>
          </w:p>
        </w:tc>
      </w:tr>
      <w:tr w:rsidR="00EE6FD3" w:rsidRPr="00EE6FD3" w14:paraId="7EEDA9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2EA4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ardener &amp; Jacob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F1A7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B25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CC06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PECIMEN 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2550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409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4731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3BC2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9212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DB7A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EB28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8A18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59</w:t>
            </w:r>
          </w:p>
        </w:tc>
      </w:tr>
      <w:tr w:rsidR="00EE6FD3" w:rsidRPr="00EE6FD3" w14:paraId="478AE8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4F7C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22F4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02E1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FCA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H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5677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267A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3A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C120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77C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F2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0EAC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62A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3</w:t>
            </w:r>
          </w:p>
        </w:tc>
      </w:tr>
      <w:tr w:rsidR="00EE6FD3" w:rsidRPr="00EE6FD3" w14:paraId="0D5E201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03F0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384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ADCB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717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H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307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5514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EAB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969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E663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95B4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430D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7631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5</w:t>
            </w:r>
          </w:p>
        </w:tc>
      </w:tr>
      <w:tr w:rsidR="00EE6FD3" w:rsidRPr="00EE6FD3" w14:paraId="2AA836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0AC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E87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558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4367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H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E955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328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87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D01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20D1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17A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0ED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3253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0</w:t>
            </w:r>
          </w:p>
        </w:tc>
      </w:tr>
      <w:tr w:rsidR="00EE6FD3" w:rsidRPr="00EE6FD3" w14:paraId="76B04F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7B3A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441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731D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501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H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0C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D49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1F4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7BA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6BAE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22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03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B44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0</w:t>
            </w:r>
          </w:p>
        </w:tc>
      </w:tr>
      <w:tr w:rsidR="00EE6FD3" w:rsidRPr="00EE6FD3" w14:paraId="3533F50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866E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FA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ACF3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9EB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H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FF1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D68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3F7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3343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945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A9B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E7E5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69C1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8</w:t>
            </w:r>
          </w:p>
        </w:tc>
      </w:tr>
      <w:tr w:rsidR="00EE6FD3" w:rsidRPr="00EE6FD3" w14:paraId="732BD72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4BD2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811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119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8A56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H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35B6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B6E9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212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00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60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3D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880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224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0</w:t>
            </w:r>
          </w:p>
        </w:tc>
      </w:tr>
      <w:tr w:rsidR="00EE6FD3" w:rsidRPr="00EE6FD3" w14:paraId="4547094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A4C3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B7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4C37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30E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H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A9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3390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99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66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747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A30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2E02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A62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2</w:t>
            </w:r>
          </w:p>
        </w:tc>
      </w:tr>
      <w:tr w:rsidR="00EE6FD3" w:rsidRPr="00EE6FD3" w14:paraId="61C273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3C424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C8B6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00C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27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H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6E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775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15B1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3E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147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F438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2006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5A5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0</w:t>
            </w:r>
          </w:p>
        </w:tc>
      </w:tr>
      <w:tr w:rsidR="00EE6FD3" w:rsidRPr="00EE6FD3" w14:paraId="14E668E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DBA5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6BA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6F2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C2C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H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7AD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BC0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18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D2C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BDED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D26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D3CE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7B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8</w:t>
            </w:r>
          </w:p>
        </w:tc>
      </w:tr>
      <w:tr w:rsidR="00EE6FD3" w:rsidRPr="00EE6FD3" w14:paraId="565982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31A4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487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B04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66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M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DC5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1C6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494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38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359A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0B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801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75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5</w:t>
            </w:r>
          </w:p>
        </w:tc>
      </w:tr>
      <w:tr w:rsidR="00EE6FD3" w:rsidRPr="00EE6FD3" w14:paraId="3D8B751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DEBC8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F39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857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354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M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5049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22FA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F663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67E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D31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31F3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CA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0C9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7</w:t>
            </w:r>
          </w:p>
        </w:tc>
      </w:tr>
      <w:tr w:rsidR="00EE6FD3" w:rsidRPr="00EE6FD3" w14:paraId="154BB5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708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3FC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99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F89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M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34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4A1C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BD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9A7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B07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2802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65D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F72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6</w:t>
            </w:r>
          </w:p>
        </w:tc>
      </w:tr>
      <w:tr w:rsidR="00EE6FD3" w:rsidRPr="00EE6FD3" w14:paraId="46AAB6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9E35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476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40E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B4D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M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EA1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2F5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7FA4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CCD1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924D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C25C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21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8580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1</w:t>
            </w:r>
          </w:p>
        </w:tc>
      </w:tr>
      <w:tr w:rsidR="00EE6FD3" w:rsidRPr="00EE6FD3" w14:paraId="2D96E4D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1D97A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50A2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660D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28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M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254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0B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AA8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8A6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2764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4231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87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D4E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</w:t>
            </w:r>
          </w:p>
        </w:tc>
      </w:tr>
      <w:tr w:rsidR="00EE6FD3" w:rsidRPr="00EE6FD3" w14:paraId="51F2A4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649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BB5B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69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BF5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M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5195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110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D69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4B4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142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B38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7CF3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B52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8</w:t>
            </w:r>
          </w:p>
        </w:tc>
      </w:tr>
      <w:tr w:rsidR="00EE6FD3" w:rsidRPr="00EE6FD3" w14:paraId="36B541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871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1B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5BC3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0E1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M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711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602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481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C2B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38B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A7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3B5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EB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3</w:t>
            </w:r>
          </w:p>
        </w:tc>
      </w:tr>
      <w:tr w:rsidR="00EE6FD3" w:rsidRPr="00EE6FD3" w14:paraId="76B057F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A6A4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FED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16F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24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M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432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4E0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C47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78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B7B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EB3A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E04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A32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6</w:t>
            </w:r>
          </w:p>
        </w:tc>
      </w:tr>
      <w:tr w:rsidR="00EE6FD3" w:rsidRPr="00EE6FD3" w14:paraId="49958F4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CB6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4A5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E59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6AC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M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336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FD2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4A41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C7D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467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7EB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5686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7A8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6</w:t>
            </w:r>
          </w:p>
        </w:tc>
      </w:tr>
      <w:tr w:rsidR="00EE6FD3" w:rsidRPr="00EE6FD3" w14:paraId="49913DB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6A01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756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A46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A44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L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BF9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0A2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10C9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1EDC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CEA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26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92F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C19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2</w:t>
            </w:r>
          </w:p>
        </w:tc>
      </w:tr>
      <w:tr w:rsidR="00EE6FD3" w:rsidRPr="00EE6FD3" w14:paraId="5AE645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F99D1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CBF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939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DE4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L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E435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5EB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C225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2A55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116D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16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DFF7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3888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3</w:t>
            </w:r>
          </w:p>
        </w:tc>
      </w:tr>
      <w:tr w:rsidR="00EE6FD3" w:rsidRPr="00EE6FD3" w14:paraId="2B94AB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3447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67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AF0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589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L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24EE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DE5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EE4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632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9C1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639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D08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24D8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4</w:t>
            </w:r>
          </w:p>
        </w:tc>
      </w:tr>
      <w:tr w:rsidR="00EE6FD3" w:rsidRPr="00EE6FD3" w14:paraId="78924F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93CD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FFF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884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CE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L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7AC9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BE7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3FD6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1DA6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7998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D28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CC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7A29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0</w:t>
            </w:r>
          </w:p>
        </w:tc>
      </w:tr>
      <w:tr w:rsidR="00EE6FD3" w:rsidRPr="00EE6FD3" w14:paraId="3744B8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C0B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2683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B68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E43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L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C09B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A79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E8D8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102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AF8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53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D4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9E8A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1</w:t>
            </w:r>
          </w:p>
        </w:tc>
      </w:tr>
      <w:tr w:rsidR="00EE6FD3" w:rsidRPr="00EE6FD3" w14:paraId="4ADD20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7869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71F7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1A5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DA89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L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D78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5BC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5A6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F220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CDC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3D51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6D3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41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7</w:t>
            </w:r>
          </w:p>
        </w:tc>
      </w:tr>
      <w:tr w:rsidR="00EE6FD3" w:rsidRPr="00EE6FD3" w14:paraId="389509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3107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E687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E1A2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BBA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LN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CA49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22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976D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DD8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F84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B182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EDA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C6AA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6</w:t>
            </w:r>
          </w:p>
        </w:tc>
      </w:tr>
      <w:tr w:rsidR="00EE6FD3" w:rsidRPr="00EE6FD3" w14:paraId="230485B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8203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9F5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F820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462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LN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C7F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D29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8BF3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FF7B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0A4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F3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62B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DAE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8</w:t>
            </w:r>
          </w:p>
        </w:tc>
      </w:tr>
      <w:tr w:rsidR="00EE6FD3" w:rsidRPr="00EE6FD3" w14:paraId="45F83E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AFB6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omii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DC4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384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F88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LN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C9F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CC0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4EC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9BDC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5BE1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DB5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807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2A1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2</w:t>
            </w:r>
          </w:p>
        </w:tc>
      </w:tr>
      <w:tr w:rsidR="00EE6FD3" w:rsidRPr="00EE6FD3" w14:paraId="5C75C50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8EB76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sk Group 20, SSR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1E14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F8D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BF53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G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F870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ED9D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BC0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4C77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8689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5955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34B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0CC1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5</w:t>
            </w:r>
          </w:p>
        </w:tc>
      </w:tr>
      <w:tr w:rsidR="00EE6FD3" w:rsidRPr="00EE6FD3" w14:paraId="749577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1468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sk Group 20, SSR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FB95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1B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9818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G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EBB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F0CF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583D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3779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314D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781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0FA4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35B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5</w:t>
            </w:r>
          </w:p>
        </w:tc>
      </w:tr>
      <w:tr w:rsidR="00EE6FD3" w:rsidRPr="00EE6FD3" w14:paraId="0AE5C7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06CF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sk Group 20, SSR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4A9E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AF67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2EBC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G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36D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96F9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EF9D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7A9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620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F392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3A38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A50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3</w:t>
            </w:r>
          </w:p>
        </w:tc>
      </w:tr>
      <w:tr w:rsidR="00EE6FD3" w:rsidRPr="00EE6FD3" w14:paraId="06EA1E6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2E34C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sk Group 20, SSR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AC5A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1C1C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8176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G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9E20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43CF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8149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EAB0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8944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24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DA63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35E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3</w:t>
            </w:r>
          </w:p>
        </w:tc>
      </w:tr>
      <w:tr w:rsidR="00EE6FD3" w:rsidRPr="00EE6FD3" w14:paraId="3BBD87E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9CD6E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sk Group 20, SSR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EDC1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16B4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1B5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G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2B91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7B0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4B4F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390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E0D9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FFC3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F2D2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47D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33</w:t>
            </w:r>
          </w:p>
        </w:tc>
      </w:tr>
      <w:tr w:rsidR="00EE6FD3" w:rsidRPr="00EE6FD3" w14:paraId="385CEE3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129E5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sk Group 20, SSR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2A8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10AE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072F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G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A99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A0E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4095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E44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956B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57E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658F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502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13</w:t>
            </w:r>
          </w:p>
        </w:tc>
      </w:tr>
      <w:tr w:rsidR="00EE6FD3" w:rsidRPr="00EE6FD3" w14:paraId="6744C4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C1E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A3C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5CE9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6EF8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DA0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DF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3F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848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621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4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0B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732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D53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35</w:t>
            </w:r>
          </w:p>
        </w:tc>
      </w:tr>
      <w:tr w:rsidR="00EE6FD3" w:rsidRPr="00EE6FD3" w14:paraId="4F6D3AD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23F11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E5AC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877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7EE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7FD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8AF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55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3440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99B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4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449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68C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9461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2.92</w:t>
            </w:r>
          </w:p>
        </w:tc>
      </w:tr>
      <w:tr w:rsidR="00EE6FD3" w:rsidRPr="00EE6FD3" w14:paraId="623C94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777E6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3850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4B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A24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673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F68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A25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B61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6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E05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4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9A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865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B01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4.70</w:t>
            </w:r>
          </w:p>
        </w:tc>
      </w:tr>
      <w:tr w:rsidR="00EE6FD3" w:rsidRPr="00EE6FD3" w14:paraId="2EB3DA2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0B643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109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2F41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25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966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170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44D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AE5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7139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A582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0FB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8C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5.53</w:t>
            </w:r>
          </w:p>
        </w:tc>
      </w:tr>
      <w:tr w:rsidR="00EE6FD3" w:rsidRPr="00EE6FD3" w14:paraId="641FA8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4A5D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A1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3BB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6137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4FE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39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11EC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0D9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1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C0C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97E7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822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A2A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9.46</w:t>
            </w:r>
          </w:p>
        </w:tc>
      </w:tr>
      <w:tr w:rsidR="00EE6FD3" w:rsidRPr="00EE6FD3" w14:paraId="4892B5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9BB3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3056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6245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522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C919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EED0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8AC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D0B8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3D4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4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AEA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A75B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7F6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7.90</w:t>
            </w:r>
          </w:p>
        </w:tc>
      </w:tr>
      <w:tr w:rsidR="00EE6FD3" w:rsidRPr="00EE6FD3" w14:paraId="3BEA85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5EAE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211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3CF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C26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7-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86E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038D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63A3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53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B9A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9C58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BCD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0EB2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4.62</w:t>
            </w:r>
          </w:p>
        </w:tc>
      </w:tr>
      <w:tr w:rsidR="00EE6FD3" w:rsidRPr="00EE6FD3" w14:paraId="6A5C8DB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0E4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BDD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5AB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F9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9-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4A9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303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BF95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A8F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E86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72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D3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2187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8.66</w:t>
            </w:r>
          </w:p>
        </w:tc>
      </w:tr>
      <w:tr w:rsidR="00EE6FD3" w:rsidRPr="00EE6FD3" w14:paraId="4C2699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B687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C96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FF2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2EA3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9-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8DE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F27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D4F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B9B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5C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6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A9F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B83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11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7.67</w:t>
            </w:r>
          </w:p>
        </w:tc>
      </w:tr>
      <w:tr w:rsidR="00EE6FD3" w:rsidRPr="00EE6FD3" w14:paraId="12EA37A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DC43E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25E4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6D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798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425A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A5CF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084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6C9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D5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7711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F732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B42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2.16</w:t>
            </w:r>
          </w:p>
        </w:tc>
      </w:tr>
      <w:tr w:rsidR="00EE6FD3" w:rsidRPr="00EE6FD3" w14:paraId="10F96F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6A4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7A1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901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96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BB6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D047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40F2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71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8C94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67C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14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135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8.29</w:t>
            </w:r>
          </w:p>
        </w:tc>
      </w:tr>
      <w:tr w:rsidR="00EE6FD3" w:rsidRPr="00EE6FD3" w14:paraId="3F04C9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A81D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94F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FD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F4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85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D07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07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63C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028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4CE3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571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A214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6.36</w:t>
            </w:r>
          </w:p>
        </w:tc>
      </w:tr>
      <w:tr w:rsidR="00EE6FD3" w:rsidRPr="00EE6FD3" w14:paraId="726849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B302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126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A58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1199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A6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09B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FF0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B8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58E4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0A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0AB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D64D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3.32</w:t>
            </w:r>
          </w:p>
        </w:tc>
      </w:tr>
      <w:tr w:rsidR="00EE6FD3" w:rsidRPr="00EE6FD3" w14:paraId="0BCFB0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FBC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103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855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0670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E7B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88B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317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28F1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CA78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BAC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57FC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F20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7.71</w:t>
            </w:r>
          </w:p>
        </w:tc>
      </w:tr>
      <w:tr w:rsidR="00EE6FD3" w:rsidRPr="00EE6FD3" w14:paraId="15A143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AD794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1CF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11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5BD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1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590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2AD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61CE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BDA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545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81E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E06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C9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0.77</w:t>
            </w:r>
          </w:p>
        </w:tc>
      </w:tr>
      <w:tr w:rsidR="00EE6FD3" w:rsidRPr="00EE6FD3" w14:paraId="651D94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B6BA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E81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CDA0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434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1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8F6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DE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F45F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0B3F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9A20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67C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B44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73B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7.40</w:t>
            </w:r>
          </w:p>
        </w:tc>
      </w:tr>
      <w:tr w:rsidR="00EE6FD3" w:rsidRPr="00EE6FD3" w14:paraId="6CF6C8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EE4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E7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395F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1D9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70-1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E1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E0D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105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D96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69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1B1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08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A74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5.04</w:t>
            </w:r>
          </w:p>
        </w:tc>
      </w:tr>
      <w:tr w:rsidR="00EE6FD3" w:rsidRPr="00EE6FD3" w14:paraId="10FB93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E55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AA39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5B61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099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3-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DECB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E1D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485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112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9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6CA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9BB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21A6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E24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8.39</w:t>
            </w:r>
          </w:p>
        </w:tc>
      </w:tr>
      <w:tr w:rsidR="00EE6FD3" w:rsidRPr="00EE6FD3" w14:paraId="329A1A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471A4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8A4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6A5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2E2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3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B54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C31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D8DC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912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9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BAE0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483D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688C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6B2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1.12</w:t>
            </w:r>
          </w:p>
        </w:tc>
      </w:tr>
      <w:tr w:rsidR="00EE6FD3" w:rsidRPr="00EE6FD3" w14:paraId="191075F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56D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53A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08A1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186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6-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3A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A5C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A415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D16A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E55C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2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88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F81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9271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0.86</w:t>
            </w:r>
          </w:p>
        </w:tc>
      </w:tr>
      <w:tr w:rsidR="00EE6FD3" w:rsidRPr="00EE6FD3" w14:paraId="718808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9DE4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1B6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5472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0C9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-66-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ADA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E94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77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D822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7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B012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7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F9E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5E0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F6B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6.51</w:t>
            </w:r>
          </w:p>
        </w:tc>
      </w:tr>
      <w:tr w:rsidR="00EE6FD3" w:rsidRPr="00EE6FD3" w14:paraId="2E6722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BB96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ang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62B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275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371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-7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5F2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ACA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6B4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60B9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8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A4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E8B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05D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5C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6.48</w:t>
            </w:r>
          </w:p>
        </w:tc>
      </w:tr>
      <w:tr w:rsidR="00EE6FD3" w:rsidRPr="00EE6FD3" w14:paraId="4EE449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A7AC1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82AE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6E2A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592A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AE43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6EF9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7269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4D8F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977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753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E12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28A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97.52</w:t>
            </w:r>
          </w:p>
        </w:tc>
      </w:tr>
      <w:tr w:rsidR="00EE6FD3" w:rsidRPr="00EE6FD3" w14:paraId="3AAF86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F25F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337A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E72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34B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1223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E83B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3862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1A2F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A9EB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AA2D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27B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64D7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95.59</w:t>
            </w:r>
          </w:p>
        </w:tc>
      </w:tr>
      <w:tr w:rsidR="00EE6FD3" w:rsidRPr="00EE6FD3" w14:paraId="0A2E78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B5DA5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870C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F6BD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D84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57A3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226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BD36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D07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0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702D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89B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09BC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933A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4.48</w:t>
            </w:r>
          </w:p>
        </w:tc>
      </w:tr>
      <w:tr w:rsidR="00EE6FD3" w:rsidRPr="00EE6FD3" w14:paraId="29584FC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D56D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B6C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F50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C21E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067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E0B2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3736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79F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101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9503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2EB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854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7.71</w:t>
            </w:r>
          </w:p>
        </w:tc>
      </w:tr>
      <w:tr w:rsidR="00EE6FD3" w:rsidRPr="00EE6FD3" w14:paraId="4AB349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F8FAF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C039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7B5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D5C8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6CD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1E91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C364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E53A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108B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B160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DD94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870A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1.65</w:t>
            </w:r>
          </w:p>
        </w:tc>
      </w:tr>
      <w:tr w:rsidR="00EE6FD3" w:rsidRPr="00EE6FD3" w14:paraId="1797A42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0EFC1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EABD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7F3B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1D97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3B71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8BA0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8A9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A79E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740F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0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7E1C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1D2F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A1A7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3.83</w:t>
            </w:r>
          </w:p>
        </w:tc>
      </w:tr>
      <w:tr w:rsidR="00EE6FD3" w:rsidRPr="00EE6FD3" w14:paraId="196B2F2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80F2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EDFC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EC71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DB18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42A4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BAAC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65DC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BA03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0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12E9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9E4C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DC79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2CA9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0.70</w:t>
            </w:r>
          </w:p>
        </w:tc>
      </w:tr>
      <w:tr w:rsidR="00EE6FD3" w:rsidRPr="00EE6FD3" w14:paraId="354D98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FDC6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C79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3DDA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074E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657E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BDA6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B23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4AA2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54F4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38BF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1CC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2C8D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13.97</w:t>
            </w:r>
          </w:p>
        </w:tc>
      </w:tr>
      <w:tr w:rsidR="00EE6FD3" w:rsidRPr="00EE6FD3" w14:paraId="3CB54C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DAE46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791B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16A2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5714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C2C8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8A72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7C4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2716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A5F7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205E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D7E9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387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03.60</w:t>
            </w:r>
          </w:p>
        </w:tc>
      </w:tr>
      <w:tr w:rsidR="00EE6FD3" w:rsidRPr="00EE6FD3" w14:paraId="7D68E7C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501B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4A64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0038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879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DD59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B54A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E7E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BE7E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1972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445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F6C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835B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93.80</w:t>
            </w:r>
          </w:p>
        </w:tc>
      </w:tr>
      <w:tr w:rsidR="00EE6FD3" w:rsidRPr="00EE6FD3" w14:paraId="5C5DE5C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8FFB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B351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4D7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6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84C4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-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6DED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37F0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200D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A833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D52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828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2BE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F3A7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84.13</w:t>
            </w:r>
          </w:p>
        </w:tc>
      </w:tr>
      <w:tr w:rsidR="00EE6FD3" w:rsidRPr="00EE6FD3" w14:paraId="7788BB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4628D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i &amp; D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9996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F70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FD0E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A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1E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4A8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B92C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A09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80D3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5E2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0C1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166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7.32</w:t>
            </w:r>
          </w:p>
        </w:tc>
      </w:tr>
      <w:tr w:rsidR="00EE6FD3" w:rsidRPr="00EE6FD3" w14:paraId="5D713EE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8006C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Cai &amp; D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1E5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230E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E99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A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88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575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3E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D9C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7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BC07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F3E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7C80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5A40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7.39</w:t>
            </w:r>
          </w:p>
        </w:tc>
      </w:tr>
      <w:tr w:rsidR="00EE6FD3" w:rsidRPr="00EE6FD3" w14:paraId="486006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8764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and 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351B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612D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24D7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 No.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6823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32F8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8244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9352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D135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F47A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0EF9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8117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5</w:t>
            </w:r>
          </w:p>
        </w:tc>
      </w:tr>
      <w:tr w:rsidR="00EE6FD3" w:rsidRPr="00EE6FD3" w14:paraId="214875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D3B4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and 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CDC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D185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F0BE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 No. 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BBD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F792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A9A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8DDA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03C5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CBF6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B2CC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4C7C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1</w:t>
            </w:r>
          </w:p>
        </w:tc>
      </w:tr>
      <w:tr w:rsidR="00EE6FD3" w:rsidRPr="00EE6FD3" w14:paraId="29EA653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C700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and 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72B4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8F44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4AE5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 No. 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51AB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263F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5591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CE1D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4337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9A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54E4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C76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5</w:t>
            </w:r>
          </w:p>
        </w:tc>
      </w:tr>
      <w:tr w:rsidR="00EE6FD3" w:rsidRPr="00EE6FD3" w14:paraId="0EF582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397CF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and 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7CF4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C9AA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9B2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 No. 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BA5E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D09A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788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F548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E525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D499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1067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659A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2</w:t>
            </w:r>
          </w:p>
        </w:tc>
      </w:tr>
      <w:tr w:rsidR="00EE6FD3" w:rsidRPr="00EE6FD3" w14:paraId="2616E4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A844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and 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4773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167D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D339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 No. 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514F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4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5C52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CB74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480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09E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EBC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8314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B17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6</w:t>
            </w:r>
          </w:p>
        </w:tc>
      </w:tr>
      <w:tr w:rsidR="00EE6FD3" w:rsidRPr="00EE6FD3" w14:paraId="6218353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872E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D5D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ECC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5B4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78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B81C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E23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1B2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72C1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9C2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1E0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5403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2.3</w:t>
            </w:r>
          </w:p>
        </w:tc>
      </w:tr>
      <w:tr w:rsidR="00EE6FD3" w:rsidRPr="00EE6FD3" w14:paraId="0DBECA3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F9E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48F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7D0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8139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8138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62D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906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71E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D6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5DC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3D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8AB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</w:t>
            </w:r>
          </w:p>
        </w:tc>
      </w:tr>
      <w:tr w:rsidR="00EE6FD3" w:rsidRPr="00EE6FD3" w14:paraId="46B9636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0F51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6CA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8AA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3EA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9A0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01DD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A6D6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066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935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EB40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76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02B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4.9</w:t>
            </w:r>
          </w:p>
        </w:tc>
      </w:tr>
      <w:tr w:rsidR="00EE6FD3" w:rsidRPr="00EE6FD3" w14:paraId="498993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26EC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3E5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586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9BA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04A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5C61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D6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2F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EAB4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1EFB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7B2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47A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4.9</w:t>
            </w:r>
          </w:p>
        </w:tc>
      </w:tr>
      <w:tr w:rsidR="00EE6FD3" w:rsidRPr="00EE6FD3" w14:paraId="20A004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958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E3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9EB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E5F0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9F1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F217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DB5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A58A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919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1B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0D4A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50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</w:t>
            </w:r>
          </w:p>
        </w:tc>
      </w:tr>
      <w:tr w:rsidR="00EE6FD3" w:rsidRPr="00EE6FD3" w14:paraId="4BFC428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DD3B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A90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B486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374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98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37D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DD2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0E2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1A3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D6E8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744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2D7C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5.2</w:t>
            </w:r>
          </w:p>
        </w:tc>
      </w:tr>
      <w:tr w:rsidR="00EE6FD3" w:rsidRPr="00EE6FD3" w14:paraId="0339690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220E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4C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2C0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EC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2F7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279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C1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E3F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BAED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2CCF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230E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264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3</w:t>
            </w:r>
          </w:p>
        </w:tc>
      </w:tr>
      <w:tr w:rsidR="00EE6FD3" w:rsidRPr="00EE6FD3" w14:paraId="20C6CF4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E47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611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657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BCB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E43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F8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B7F7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095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6EF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107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228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4E4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0.3</w:t>
            </w:r>
          </w:p>
        </w:tc>
      </w:tr>
      <w:tr w:rsidR="00EE6FD3" w:rsidRPr="00EE6FD3" w14:paraId="5FF45C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ACB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237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3AD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BA76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A58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33A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525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F74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F134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C30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D3A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F7E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6.4</w:t>
            </w:r>
          </w:p>
        </w:tc>
      </w:tr>
      <w:tr w:rsidR="00EE6FD3" w:rsidRPr="00EE6FD3" w14:paraId="2543249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CB5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B8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BE8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7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C10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12F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C74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D45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F1E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075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E6FE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AEAA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EB0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6.2</w:t>
            </w:r>
          </w:p>
        </w:tc>
      </w:tr>
      <w:tr w:rsidR="00EE6FD3" w:rsidRPr="00EE6FD3" w14:paraId="0DD173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DF122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o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C8AB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5F8A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4B64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W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4B34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336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B16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8B2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D2AE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767D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AEA9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B243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2</w:t>
            </w:r>
          </w:p>
        </w:tc>
      </w:tr>
      <w:tr w:rsidR="00EE6FD3" w:rsidRPr="00EE6FD3" w14:paraId="71CF74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59484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o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379F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FAF9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4A54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W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87F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F52C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C93C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30D0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9DC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85E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1FE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F310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1</w:t>
            </w:r>
          </w:p>
        </w:tc>
      </w:tr>
      <w:tr w:rsidR="00EE6FD3" w:rsidRPr="00EE6FD3" w14:paraId="1FB397F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9F1F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o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49A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3461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8A65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W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5AE2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BAAB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4AC6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A722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EB81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DA90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E0D5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6A8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9</w:t>
            </w:r>
          </w:p>
        </w:tc>
      </w:tr>
      <w:tr w:rsidR="00EE6FD3" w:rsidRPr="00EE6FD3" w14:paraId="3C97B65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DA3B3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o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1FA9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A9A2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D848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W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51E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5AD9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43B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8B6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5287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2B21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A3CF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499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</w:t>
            </w:r>
          </w:p>
        </w:tc>
      </w:tr>
      <w:tr w:rsidR="00EE6FD3" w:rsidRPr="00EE6FD3" w14:paraId="4C37FC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3A498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3A3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614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D95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-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237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9B64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771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3383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EAE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A707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6B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EC8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0</w:t>
            </w:r>
          </w:p>
        </w:tc>
      </w:tr>
      <w:tr w:rsidR="00EE6FD3" w:rsidRPr="00EE6FD3" w14:paraId="29268EB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C6C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AC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1A9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03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-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94D2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21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8D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63B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812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32B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B10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3EB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0</w:t>
            </w:r>
          </w:p>
        </w:tc>
      </w:tr>
      <w:tr w:rsidR="00EE6FD3" w:rsidRPr="00EE6FD3" w14:paraId="5EDD83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3EB11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D98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63CC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B259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4L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0F6B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9F6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ADE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4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E6EB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7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F1B5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D468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C438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A99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54.01</w:t>
            </w:r>
          </w:p>
        </w:tc>
      </w:tr>
      <w:tr w:rsidR="00EE6FD3" w:rsidRPr="00EE6FD3" w14:paraId="5FD51C0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FD1DD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6EED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A918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2083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6L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67D6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9A8F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803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5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7C5B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7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C805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82EA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6254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4F86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40.48</w:t>
            </w:r>
          </w:p>
        </w:tc>
      </w:tr>
      <w:tr w:rsidR="00EE6FD3" w:rsidRPr="00EE6FD3" w14:paraId="5AA21C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A1D4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741B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4C8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9EC6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8L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228F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FAA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E8C5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5.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DB06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7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999E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721D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DD9F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711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22.94</w:t>
            </w:r>
          </w:p>
        </w:tc>
      </w:tr>
      <w:tr w:rsidR="00EE6FD3" w:rsidRPr="00EE6FD3" w14:paraId="52AAC3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2DBF5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12B9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61AE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2F4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L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1C93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430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AA1D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37F2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7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637D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8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E1CC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816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40E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13.41</w:t>
            </w:r>
          </w:p>
        </w:tc>
      </w:tr>
      <w:tr w:rsidR="00EE6FD3" w:rsidRPr="00EE6FD3" w14:paraId="3503F7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1F7B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DBA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EA8C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242A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4M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8640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73F8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1589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4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37DF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772D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0B43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33D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89D0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0.28</w:t>
            </w:r>
          </w:p>
        </w:tc>
      </w:tr>
      <w:tr w:rsidR="00EE6FD3" w:rsidRPr="00EE6FD3" w14:paraId="2CAF644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3FDEE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5781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0C81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C626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6M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C577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97E1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A44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5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C78A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2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15F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B48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D885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829C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28.88</w:t>
            </w:r>
          </w:p>
        </w:tc>
      </w:tr>
      <w:tr w:rsidR="00EE6FD3" w:rsidRPr="00EE6FD3" w14:paraId="198AB0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A725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63F4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9AA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CC07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8M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4F3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D8C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B6C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5.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239B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0B20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D7F0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419C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2702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25.15</w:t>
            </w:r>
          </w:p>
        </w:tc>
      </w:tr>
      <w:tr w:rsidR="00EE6FD3" w:rsidRPr="00EE6FD3" w14:paraId="12EEB6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9904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51A6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7A50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69B3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M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178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FB01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6AE4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C88D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E53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8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7A11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02D8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3B7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27.5</w:t>
            </w:r>
          </w:p>
        </w:tc>
      </w:tr>
      <w:tr w:rsidR="00EE6FD3" w:rsidRPr="00EE6FD3" w14:paraId="484AFD8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E83B0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C6F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B8AF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2CF4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MB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A71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6703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EE75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3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17E7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1A72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AE0C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27FF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8DC1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00.43</w:t>
            </w:r>
          </w:p>
        </w:tc>
      </w:tr>
      <w:tr w:rsidR="00EE6FD3" w:rsidRPr="00EE6FD3" w14:paraId="1071B8A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EC35E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DC91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D7BF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CF73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6H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9688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F5BA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F5CE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5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F89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BE1D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7503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09C6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0A3A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43.39</w:t>
            </w:r>
          </w:p>
        </w:tc>
      </w:tr>
      <w:tr w:rsidR="00EE6FD3" w:rsidRPr="00EE6FD3" w14:paraId="0BC30C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C6AF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4F1A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AEFA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5D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8H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3A0F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FC1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9EC1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5.2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801A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7D95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D84D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2043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BF7A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94.49</w:t>
            </w:r>
          </w:p>
        </w:tc>
      </w:tr>
      <w:tr w:rsidR="00EE6FD3" w:rsidRPr="00EE6FD3" w14:paraId="3B1ACB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B6E3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306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94FD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D1C2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H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1052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56C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DBD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D429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.3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51E7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8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23D5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4E9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1F4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94.77</w:t>
            </w:r>
          </w:p>
        </w:tc>
      </w:tr>
      <w:tr w:rsidR="00EE6FD3" w:rsidRPr="00EE6FD3" w14:paraId="5EE67D4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026A8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BCA5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1BEE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A6E4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A960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D846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09BE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EFB2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93DE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2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DC6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8A53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AB7C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74.04</w:t>
            </w:r>
          </w:p>
        </w:tc>
      </w:tr>
      <w:tr w:rsidR="00EE6FD3" w:rsidRPr="00EE6FD3" w14:paraId="30CC25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5FF8C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901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085B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9BE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4D89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AAE7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90C3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3.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B51C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1D5D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9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ABF4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DC1F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BC59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29.16</w:t>
            </w:r>
          </w:p>
        </w:tc>
      </w:tr>
      <w:tr w:rsidR="00EE6FD3" w:rsidRPr="00EE6FD3" w14:paraId="5F5A63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B9C2B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701B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DEFD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C0E6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47A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71F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538C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5.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53AC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08FE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173D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A8C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075B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49.33</w:t>
            </w:r>
          </w:p>
        </w:tc>
      </w:tr>
      <w:tr w:rsidR="00EE6FD3" w:rsidRPr="00EE6FD3" w14:paraId="11B882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A8FC8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EC6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8FE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ECCD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9279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E5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CEB1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7B1F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6EF3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4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7893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FC7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5396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7.89</w:t>
            </w:r>
          </w:p>
        </w:tc>
      </w:tr>
      <w:tr w:rsidR="00EE6FD3" w:rsidRPr="00EE6FD3" w14:paraId="17F1FDD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7238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F3DF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E01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E790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9746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6F8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C08F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3C36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F8D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4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3813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4B3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598F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73.77</w:t>
            </w:r>
          </w:p>
        </w:tc>
      </w:tr>
      <w:tr w:rsidR="00EE6FD3" w:rsidRPr="00EE6FD3" w14:paraId="2D7D348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A2E23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Ka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CC2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C75A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EA4A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3B4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2BB4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BCA7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646A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5809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7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8087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D1CC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A18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70.32</w:t>
            </w:r>
          </w:p>
        </w:tc>
      </w:tr>
      <w:tr w:rsidR="00EE6FD3" w:rsidRPr="00EE6FD3" w14:paraId="43D953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419E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iyak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248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9D5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84C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C30H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EC3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E8C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72A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C1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1C94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F04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0133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821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7</w:t>
            </w:r>
          </w:p>
        </w:tc>
      </w:tr>
      <w:tr w:rsidR="00EE6FD3" w:rsidRPr="00EE6FD3" w14:paraId="1B6C7D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320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iyak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2DD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AC8A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55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C45H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DA8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67F5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3966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5A8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025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DF7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674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118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7</w:t>
            </w:r>
          </w:p>
        </w:tc>
      </w:tr>
      <w:tr w:rsidR="00EE6FD3" w:rsidRPr="00EE6FD3" w14:paraId="59CDAA5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2156E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F33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3306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80C2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B037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50EA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2EF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C95B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59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4FD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9979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CB06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0</w:t>
            </w:r>
          </w:p>
        </w:tc>
      </w:tr>
      <w:tr w:rsidR="00EE6FD3" w:rsidRPr="00EE6FD3" w14:paraId="4917436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0CC23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3A6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9473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1BD4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E2C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B79D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225B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2C27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F7F6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B444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A38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9F2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4</w:t>
            </w:r>
          </w:p>
        </w:tc>
      </w:tr>
      <w:tr w:rsidR="00EE6FD3" w:rsidRPr="00EE6FD3" w14:paraId="085FCAC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828D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693C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553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4CED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4528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33AA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1F36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8535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6ECF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0AC3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F237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3BEF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8</w:t>
            </w:r>
          </w:p>
        </w:tc>
      </w:tr>
      <w:tr w:rsidR="00EE6FD3" w:rsidRPr="00EE6FD3" w14:paraId="0578FB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F326D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2695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3C3F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5C75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0826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AF41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74BC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71BC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6591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81BF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ABEC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A037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0</w:t>
            </w:r>
          </w:p>
        </w:tc>
      </w:tr>
      <w:tr w:rsidR="00EE6FD3" w:rsidRPr="00EE6FD3" w14:paraId="042080D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48A1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6E2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0A2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6DA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1DC1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2AC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1F2E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3FBD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6131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A64F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3DED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CF48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9</w:t>
            </w:r>
          </w:p>
        </w:tc>
      </w:tr>
      <w:tr w:rsidR="00EE6FD3" w:rsidRPr="00EE6FD3" w14:paraId="2E0E2A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FB12C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0CBE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E3DD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B55D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C193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696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C5FA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19CC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CD2E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8B82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099F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2A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5</w:t>
            </w:r>
          </w:p>
        </w:tc>
      </w:tr>
      <w:tr w:rsidR="00EE6FD3" w:rsidRPr="00EE6FD3" w14:paraId="2EFA22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8A7D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029C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295D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ECAD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B7F5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B0C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FF71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C330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267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880B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1EA8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3DC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5</w:t>
            </w:r>
          </w:p>
        </w:tc>
      </w:tr>
      <w:tr w:rsidR="00EE6FD3" w:rsidRPr="00EE6FD3" w14:paraId="42648F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0FF0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91F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D508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B95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81B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3E28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506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02B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5F11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285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78F8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F260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4</w:t>
            </w:r>
          </w:p>
        </w:tc>
      </w:tr>
      <w:tr w:rsidR="00EE6FD3" w:rsidRPr="00EE6FD3" w14:paraId="7539F3F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D7CBE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n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B67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2705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6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1DDC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C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96A0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86B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9A04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B69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90FF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A6A2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AF09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17A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0</w:t>
            </w:r>
          </w:p>
        </w:tc>
      </w:tr>
      <w:tr w:rsidR="00EE6FD3" w:rsidRPr="00EE6FD3" w14:paraId="30CF56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13D7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atsu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F1B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C41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96F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7-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6D86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D1A4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9FB0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4A3E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9A6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3F3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C51B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2A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6.3</w:t>
            </w:r>
          </w:p>
        </w:tc>
      </w:tr>
      <w:tr w:rsidR="00EE6FD3" w:rsidRPr="00EE6FD3" w14:paraId="77E8DEE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8766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atsu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264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84F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18B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2-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911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3D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A864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404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54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636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658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C91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4.08</w:t>
            </w:r>
          </w:p>
        </w:tc>
      </w:tr>
      <w:tr w:rsidR="00EE6FD3" w:rsidRPr="00EE6FD3" w14:paraId="00081D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BC09A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atsu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CC0F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8A29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1D3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72-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0C81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CCC6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D6A9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C1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FCB0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932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F61B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DE1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0.11</w:t>
            </w:r>
          </w:p>
        </w:tc>
      </w:tr>
      <w:tr w:rsidR="00EE6FD3" w:rsidRPr="00EE6FD3" w14:paraId="1CDD5D0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689C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atsu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4686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A10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69C6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03-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039B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5AB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B5B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367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BF72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9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3D8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575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A9B0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9.698</w:t>
            </w:r>
          </w:p>
        </w:tc>
      </w:tr>
      <w:tr w:rsidR="00EE6FD3" w:rsidRPr="00EE6FD3" w14:paraId="7A76846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6B4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atsu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0C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4E7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05E5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38-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545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7F4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C9A3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6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73A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4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E542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4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399F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97DF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638F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0.44</w:t>
            </w:r>
          </w:p>
        </w:tc>
      </w:tr>
      <w:tr w:rsidR="00EE6FD3" w:rsidRPr="00EE6FD3" w14:paraId="7CF9917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C181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944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D1F7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0A0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8B14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421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9AE6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CFD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EFB9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A16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E9B9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7D3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</w:tr>
      <w:tr w:rsidR="00EE6FD3" w:rsidRPr="00EE6FD3" w14:paraId="550B15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4DEB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4033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FD3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371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706A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B85E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057E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C8F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AE39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5A8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8146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86FF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5.00</w:t>
            </w:r>
          </w:p>
        </w:tc>
      </w:tr>
      <w:tr w:rsidR="00EE6FD3" w:rsidRPr="00EE6FD3" w14:paraId="6D39F67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57871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E570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0DD9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5FB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F81E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B4E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17A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3E0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F640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1858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FB1A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309E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</w:tr>
      <w:tr w:rsidR="00EE6FD3" w:rsidRPr="00EE6FD3" w14:paraId="28AB2D6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B00D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0DD5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D0D8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F2A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D5B5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B2AC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8541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221F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2369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8D9F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1B8B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B5C0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9.00</w:t>
            </w:r>
          </w:p>
        </w:tc>
      </w:tr>
      <w:tr w:rsidR="00EE6FD3" w:rsidRPr="00EE6FD3" w14:paraId="719887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F90D7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85D0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9C3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30C4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E669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6F01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A51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8230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9B08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9C3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F2AC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D59A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0.00</w:t>
            </w:r>
          </w:p>
        </w:tc>
      </w:tr>
      <w:tr w:rsidR="00EE6FD3" w:rsidRPr="00EE6FD3" w14:paraId="06C8A5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96ABE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4DCD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CFC3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9519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FB71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3A94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5DC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DA51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868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638C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24F4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B8E8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6.00</w:t>
            </w:r>
          </w:p>
        </w:tc>
      </w:tr>
      <w:tr w:rsidR="00EE6FD3" w:rsidRPr="00EE6FD3" w14:paraId="6F56A0E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7442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2DBB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871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1915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694C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B43C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754C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107F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F69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4BF1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73EE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9B6A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7.00</w:t>
            </w:r>
          </w:p>
        </w:tc>
      </w:tr>
      <w:tr w:rsidR="00EE6FD3" w:rsidRPr="00EE6FD3" w14:paraId="6766DFD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67351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6C09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B9EB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9CFB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5AE9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BD6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1474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C962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E40B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9E5B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32CD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F573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</w:tr>
      <w:tr w:rsidR="00EE6FD3" w:rsidRPr="00EE6FD3" w14:paraId="451472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A56F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AD7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1B1C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28E3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BB1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1387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32F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0A5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0C2D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44EC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36C5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3C6C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3.00</w:t>
            </w:r>
          </w:p>
        </w:tc>
      </w:tr>
      <w:tr w:rsidR="00EE6FD3" w:rsidRPr="00EE6FD3" w14:paraId="303A05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8B13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8337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E4B6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293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F026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11D6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6AFA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2358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0D70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A8DE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629C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2951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1.00</w:t>
            </w:r>
          </w:p>
        </w:tc>
      </w:tr>
      <w:tr w:rsidR="00EE6FD3" w:rsidRPr="00EE6FD3" w14:paraId="2E2BC7D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EB8C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6EB0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7745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A29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38B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0F61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2734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136D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4B66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AF35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92CF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276A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4.00</w:t>
            </w:r>
          </w:p>
        </w:tc>
      </w:tr>
      <w:tr w:rsidR="00EE6FD3" w:rsidRPr="00EE6FD3" w14:paraId="12BFF8E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9F86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029F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AE64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497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3AA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917A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02CB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549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2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D33A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6FFF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AF6A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894F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0.00</w:t>
            </w:r>
          </w:p>
        </w:tc>
      </w:tr>
      <w:tr w:rsidR="00EE6FD3" w:rsidRPr="00EE6FD3" w14:paraId="50F06FC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BC78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6B9F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C3D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F4C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8C5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ECD8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3B3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4A19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C1A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BED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D408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5989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7.00</w:t>
            </w:r>
          </w:p>
        </w:tc>
      </w:tr>
      <w:tr w:rsidR="00EE6FD3" w:rsidRPr="00EE6FD3" w14:paraId="26DB37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FCAC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60BC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2A3F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DF56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024B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1028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F91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D68D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C1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EB30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ADF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F93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5.00</w:t>
            </w:r>
          </w:p>
        </w:tc>
      </w:tr>
      <w:tr w:rsidR="00EE6FD3" w:rsidRPr="00EE6FD3" w14:paraId="48B6831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3A4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30BE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04B1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15D9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37F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813C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00FB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B101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844A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1D1F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3CCC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758D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6.00</w:t>
            </w:r>
          </w:p>
        </w:tc>
      </w:tr>
      <w:tr w:rsidR="00EE6FD3" w:rsidRPr="00EE6FD3" w14:paraId="7B31C4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CEFD1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D03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6792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7B9C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3E52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E964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C5BD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11B7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BA93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BE5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E80D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6845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2.80</w:t>
            </w:r>
          </w:p>
        </w:tc>
      </w:tr>
      <w:tr w:rsidR="00EE6FD3" w:rsidRPr="00EE6FD3" w14:paraId="2BF994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7F24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F710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52D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4B55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2DDC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5E65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7786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7124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8441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15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D64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9054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9.50</w:t>
            </w:r>
          </w:p>
        </w:tc>
      </w:tr>
      <w:tr w:rsidR="00EE6FD3" w:rsidRPr="00EE6FD3" w14:paraId="182C01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CDF8C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CEAE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FB2A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8C6E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6909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9E71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8495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5B5B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DE99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A9FF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6FC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E091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7.00</w:t>
            </w:r>
          </w:p>
        </w:tc>
      </w:tr>
      <w:tr w:rsidR="00EE6FD3" w:rsidRPr="00EE6FD3" w14:paraId="7E1F54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2FDD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5088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844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24C8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2C6D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7D3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C4ED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CF7C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F173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DEF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14B3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42B4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.00</w:t>
            </w:r>
          </w:p>
        </w:tc>
      </w:tr>
      <w:tr w:rsidR="00EE6FD3" w:rsidRPr="00EE6FD3" w14:paraId="73C2C2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F0CA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97B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F769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948E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3479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2F57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461F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34D3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97B5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2A3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CD30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79D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1.00</w:t>
            </w:r>
          </w:p>
        </w:tc>
      </w:tr>
      <w:tr w:rsidR="00EE6FD3" w:rsidRPr="00EE6FD3" w14:paraId="028F54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BF75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112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063A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F91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4DE1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E0EF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4A46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740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393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DAF5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1B31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3BE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1.00</w:t>
            </w:r>
          </w:p>
        </w:tc>
      </w:tr>
      <w:tr w:rsidR="00EE6FD3" w:rsidRPr="00EE6FD3" w14:paraId="782496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BC13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571B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D1E7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9E9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37AA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F61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6DF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79A2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4C10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0F4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B504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7A4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9.00</w:t>
            </w:r>
          </w:p>
        </w:tc>
      </w:tr>
      <w:tr w:rsidR="00EE6FD3" w:rsidRPr="00EE6FD3" w14:paraId="3AF1EE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A6AC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735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DE8C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AE1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14DE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B330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4F6E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4E2C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20C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0CA7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843E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64B7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1.00</w:t>
            </w:r>
          </w:p>
        </w:tc>
      </w:tr>
      <w:tr w:rsidR="00EE6FD3" w:rsidRPr="00EE6FD3" w14:paraId="417CE76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5661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F42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556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6CF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A39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491C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CA41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5157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800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267A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23F2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2571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0.00</w:t>
            </w:r>
          </w:p>
        </w:tc>
      </w:tr>
      <w:tr w:rsidR="00EE6FD3" w:rsidRPr="00EE6FD3" w14:paraId="137E3E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C5D92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2836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CF53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CE9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F959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F1A0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9EB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A9F8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A148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5720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8C64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67E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0.00</w:t>
            </w:r>
          </w:p>
        </w:tc>
      </w:tr>
      <w:tr w:rsidR="00EE6FD3" w:rsidRPr="00EE6FD3" w14:paraId="32577C7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3041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3DD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5F1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B4DA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2371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B4E5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C5E7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E62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463A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446C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F35E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8CDF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2.00</w:t>
            </w:r>
          </w:p>
        </w:tc>
      </w:tr>
      <w:tr w:rsidR="00EE6FD3" w:rsidRPr="00EE6FD3" w14:paraId="6A1C19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4E34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497B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0412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3537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9AD9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A4A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CC82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A80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2FCA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741F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E42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967B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4.00</w:t>
            </w:r>
          </w:p>
        </w:tc>
      </w:tr>
      <w:tr w:rsidR="00EE6FD3" w:rsidRPr="00EE6FD3" w14:paraId="591632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02496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7C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3F28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1092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D74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4355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2FA3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9620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7115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B11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BB5D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0496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2.00</w:t>
            </w:r>
          </w:p>
        </w:tc>
      </w:tr>
      <w:tr w:rsidR="00EE6FD3" w:rsidRPr="00EE6FD3" w14:paraId="5F4659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96CB6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0578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E2D6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40C0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32CF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4587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6509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187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381A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5178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366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C583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0.00</w:t>
            </w:r>
          </w:p>
        </w:tc>
      </w:tr>
      <w:tr w:rsidR="00EE6FD3" w:rsidRPr="00EE6FD3" w14:paraId="53D253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F38C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5DCF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E43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BCAD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4DDD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287B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28E2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869A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DD26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0B63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E2C4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8B15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0.00</w:t>
            </w:r>
          </w:p>
        </w:tc>
      </w:tr>
      <w:tr w:rsidR="00EE6FD3" w:rsidRPr="00EE6FD3" w14:paraId="5FF7CA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08A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21F6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F4CD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735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3AF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4A2D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B75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B25C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A0FC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0F03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0B62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D928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40.00</w:t>
            </w:r>
          </w:p>
        </w:tc>
      </w:tr>
      <w:tr w:rsidR="00EE6FD3" w:rsidRPr="00EE6FD3" w14:paraId="268996A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2BE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8D1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153F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CDD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44F2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298E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71F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697F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48B7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BE4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AD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730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5</w:t>
            </w:r>
          </w:p>
        </w:tc>
      </w:tr>
      <w:tr w:rsidR="00EE6FD3" w:rsidRPr="00EE6FD3" w14:paraId="4694B74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60C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FFC6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904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BBB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2CA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5B7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B99A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9B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749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1A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023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91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9</w:t>
            </w:r>
          </w:p>
        </w:tc>
      </w:tr>
      <w:tr w:rsidR="00EE6FD3" w:rsidRPr="00EE6FD3" w14:paraId="0BFA65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482F7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251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B2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EFB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74B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176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5D61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6404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9E6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597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C8B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B2D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1</w:t>
            </w:r>
          </w:p>
        </w:tc>
      </w:tr>
      <w:tr w:rsidR="00EE6FD3" w:rsidRPr="00EE6FD3" w14:paraId="2B1C53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1FDBD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4178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B23B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A864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16AD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9E4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F4F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77B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EDA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EA2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E68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53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9</w:t>
            </w:r>
          </w:p>
        </w:tc>
      </w:tr>
      <w:tr w:rsidR="00EE6FD3" w:rsidRPr="00EE6FD3" w14:paraId="10207A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BD4C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EE2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C2D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0D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C719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D64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73A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A0A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9A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8C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BB8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81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5</w:t>
            </w:r>
          </w:p>
        </w:tc>
      </w:tr>
      <w:tr w:rsidR="00EE6FD3" w:rsidRPr="00EE6FD3" w14:paraId="2D09279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FF447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35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10E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5711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3CB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FAD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BCF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6A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8B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A05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A1B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751D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1</w:t>
            </w:r>
          </w:p>
        </w:tc>
      </w:tr>
      <w:tr w:rsidR="00EE6FD3" w:rsidRPr="00EE6FD3" w14:paraId="172E71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3FE1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DA2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218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AFC4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782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88B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10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C5C9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D5E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59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EF67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5B07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2</w:t>
            </w:r>
          </w:p>
        </w:tc>
      </w:tr>
      <w:tr w:rsidR="00EE6FD3" w:rsidRPr="00EE6FD3" w14:paraId="5313D61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78BF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15E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57B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12B5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EAE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14A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95D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97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702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20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CFD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725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73</w:t>
            </w:r>
          </w:p>
        </w:tc>
      </w:tr>
      <w:tr w:rsidR="00EE6FD3" w:rsidRPr="00EE6FD3" w14:paraId="344FA1F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A000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029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59B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767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801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D29D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EA61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BD92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99F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FF3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E83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597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58</w:t>
            </w:r>
          </w:p>
        </w:tc>
      </w:tr>
      <w:tr w:rsidR="00EE6FD3" w:rsidRPr="00EE6FD3" w14:paraId="22376C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0476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50CD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F169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6D8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DB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82C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78C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302E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0EC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F17B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B02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E50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3</w:t>
            </w:r>
          </w:p>
        </w:tc>
      </w:tr>
      <w:tr w:rsidR="00EE6FD3" w:rsidRPr="00EE6FD3" w14:paraId="483539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73B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0A9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112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2AE6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DCF7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E44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6A7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6F68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967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C20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B2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C4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4</w:t>
            </w:r>
          </w:p>
        </w:tc>
      </w:tr>
      <w:tr w:rsidR="00EE6FD3" w:rsidRPr="00EE6FD3" w14:paraId="2B71F6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64E6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2A8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781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F5E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BF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78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75D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1A0E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EDB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556A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696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F95D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70</w:t>
            </w:r>
          </w:p>
        </w:tc>
      </w:tr>
      <w:tr w:rsidR="00EE6FD3" w:rsidRPr="00EE6FD3" w14:paraId="64E773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452E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BE6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144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ACF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AC5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64C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76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13F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6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61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E90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9A4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2CB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4</w:t>
            </w:r>
          </w:p>
        </w:tc>
      </w:tr>
      <w:tr w:rsidR="00EE6FD3" w:rsidRPr="00EE6FD3" w14:paraId="60A45C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3D63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690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8C4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4A2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9FB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57E1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00C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6801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0FE1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03C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617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B29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5</w:t>
            </w:r>
          </w:p>
        </w:tc>
      </w:tr>
      <w:tr w:rsidR="00EE6FD3" w:rsidRPr="00EE6FD3" w14:paraId="5B9C85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EBA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A2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706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7F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5A0A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512D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174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EE3C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AF5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FE4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164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708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8</w:t>
            </w:r>
          </w:p>
        </w:tc>
      </w:tr>
      <w:tr w:rsidR="00EE6FD3" w:rsidRPr="00EE6FD3" w14:paraId="53C238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31DD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D6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1F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4C7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51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084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409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E38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9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107B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9F0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4656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B3C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8</w:t>
            </w:r>
          </w:p>
        </w:tc>
      </w:tr>
      <w:tr w:rsidR="00EE6FD3" w:rsidRPr="00EE6FD3" w14:paraId="5DAC02F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26F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637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183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C14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05F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3C15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843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0F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06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8062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BC2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1E8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4</w:t>
            </w:r>
          </w:p>
        </w:tc>
      </w:tr>
      <w:tr w:rsidR="00EE6FD3" w:rsidRPr="00EE6FD3" w14:paraId="01FB3D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F992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870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12B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12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E8C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2FA2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D9A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A0E9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3162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A140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AFD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3ED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3</w:t>
            </w:r>
          </w:p>
        </w:tc>
      </w:tr>
      <w:tr w:rsidR="00EE6FD3" w:rsidRPr="00EE6FD3" w14:paraId="680DDB5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7F27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0D23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1CFE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56B0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3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B403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F462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7AB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27B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AC3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FBC9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80C6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4083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7.96</w:t>
            </w:r>
          </w:p>
        </w:tc>
      </w:tr>
      <w:tr w:rsidR="00EE6FD3" w:rsidRPr="00EE6FD3" w14:paraId="2444B5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A480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E0D8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EDEC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83FD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3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A557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20D0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E209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985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998A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61F0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4A3B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D610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96.41</w:t>
            </w:r>
          </w:p>
        </w:tc>
      </w:tr>
      <w:tr w:rsidR="00EE6FD3" w:rsidRPr="00EE6FD3" w14:paraId="0AC3E8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EC35E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DC73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5153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F9A1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3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BAB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14C0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2546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068B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1824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2F14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23FF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0A86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6.6</w:t>
            </w:r>
          </w:p>
        </w:tc>
      </w:tr>
      <w:tr w:rsidR="00EE6FD3" w:rsidRPr="00EE6FD3" w14:paraId="468AD4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B56E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51B2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475F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394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5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551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D63B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B78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8E5E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C7AB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09FA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DECD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7D35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9.23</w:t>
            </w:r>
          </w:p>
        </w:tc>
      </w:tr>
      <w:tr w:rsidR="00EE6FD3" w:rsidRPr="00EE6FD3" w14:paraId="635625E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FED2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90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1CE6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C99F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5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F36E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E8D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3AA2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6EA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6DF9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121A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9186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D1E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1.33</w:t>
            </w:r>
          </w:p>
        </w:tc>
      </w:tr>
      <w:tr w:rsidR="00EE6FD3" w:rsidRPr="00EE6FD3" w14:paraId="15A6375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F980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C8C6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60F7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0942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5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4015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95F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F7B3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B399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0F1E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1CDF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C98D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4C27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88.82</w:t>
            </w:r>
          </w:p>
        </w:tc>
      </w:tr>
      <w:tr w:rsidR="00EE6FD3" w:rsidRPr="00EE6FD3" w14:paraId="67ECE8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A54A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152D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76F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A10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5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DC31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71B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AFD9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2FC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7353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67E5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D176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C2A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9.59</w:t>
            </w:r>
          </w:p>
        </w:tc>
      </w:tr>
      <w:tr w:rsidR="00EE6FD3" w:rsidRPr="00EE6FD3" w14:paraId="3F7A270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B3338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CCF1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632A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64D2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50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D9DF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5B9D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A5C0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C412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FFCE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AE32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1BA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2005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79</w:t>
            </w:r>
          </w:p>
        </w:tc>
      </w:tr>
      <w:tr w:rsidR="00EE6FD3" w:rsidRPr="00EE6FD3" w14:paraId="7889965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3765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37D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47D7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30D0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6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CD56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7BF3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DD8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965B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2F7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62C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CB0F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149A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7.07</w:t>
            </w:r>
          </w:p>
        </w:tc>
      </w:tr>
      <w:tr w:rsidR="00EE6FD3" w:rsidRPr="00EE6FD3" w14:paraId="33E8102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58C8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142B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E84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2A7F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6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59D2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E291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FF34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821E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E3B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DC15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A0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39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37.85</w:t>
            </w:r>
          </w:p>
        </w:tc>
      </w:tr>
      <w:tr w:rsidR="00EE6FD3" w:rsidRPr="00EE6FD3" w14:paraId="65B70A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C0CB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5A98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A7F2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143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-6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AC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4D3A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C446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D21C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91DA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897C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6B24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5987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7.27</w:t>
            </w:r>
          </w:p>
        </w:tc>
      </w:tr>
      <w:tr w:rsidR="00EE6FD3" w:rsidRPr="00EE6FD3" w14:paraId="68A7BE2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171C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B53F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49FD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902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3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9D2D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D8B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FF0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D4A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66DB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FF8D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EAE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AB3F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1.83</w:t>
            </w:r>
          </w:p>
        </w:tc>
      </w:tr>
      <w:tr w:rsidR="00EE6FD3" w:rsidRPr="00EE6FD3" w14:paraId="39DD5D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3657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BC1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C415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819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3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8D45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AE85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4929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BCE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3D17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C277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9FA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7934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1.83</w:t>
            </w:r>
          </w:p>
        </w:tc>
      </w:tr>
      <w:tr w:rsidR="00EE6FD3" w:rsidRPr="00EE6FD3" w14:paraId="0688D16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46426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6F90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02D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E9B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3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52B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448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4868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D3A8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EA93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16C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AA9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BB61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2.21</w:t>
            </w:r>
          </w:p>
        </w:tc>
      </w:tr>
      <w:tr w:rsidR="00EE6FD3" w:rsidRPr="00EE6FD3" w14:paraId="463FD0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D7182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C6ED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9AF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EA6E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5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93A2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C18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C770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2AE2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33D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4F73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023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8751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3.9</w:t>
            </w:r>
          </w:p>
        </w:tc>
      </w:tr>
      <w:tr w:rsidR="00EE6FD3" w:rsidRPr="00EE6FD3" w14:paraId="4458789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40E1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2862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65BE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51FA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5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FE04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107E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E00B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213D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52E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CBF3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40C4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B5E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2.54</w:t>
            </w:r>
          </w:p>
        </w:tc>
      </w:tr>
      <w:tr w:rsidR="00EE6FD3" w:rsidRPr="00EE6FD3" w14:paraId="1F6DB7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1811C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6DD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D5A8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AC1B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5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9FEC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30A1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A98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08FA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754E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507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4C6C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F4E1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4.09</w:t>
            </w:r>
          </w:p>
        </w:tc>
      </w:tr>
      <w:tr w:rsidR="00EE6FD3" w:rsidRPr="00EE6FD3" w14:paraId="4EC2D1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370D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07AC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7397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7F7A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6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9B5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D1C6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A9B3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555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016B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7B56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B82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126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9.26</w:t>
            </w:r>
          </w:p>
        </w:tc>
      </w:tr>
      <w:tr w:rsidR="00EE6FD3" w:rsidRPr="00EE6FD3" w14:paraId="4F2D10E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DA4F1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18F2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25C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822B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6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C345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5E1D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958B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21FA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36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3A70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F809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84B5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8.87</w:t>
            </w:r>
          </w:p>
        </w:tc>
      </w:tr>
      <w:tr w:rsidR="00EE6FD3" w:rsidRPr="00EE6FD3" w14:paraId="6BFA12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E99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8C61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8BA2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E8F0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6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572F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CB31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2923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EBF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47DF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491E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29E9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DE5F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78.87</w:t>
            </w:r>
          </w:p>
        </w:tc>
      </w:tr>
      <w:tr w:rsidR="00EE6FD3" w:rsidRPr="00EE6FD3" w14:paraId="146DE2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A6199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318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558F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625B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60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6CB3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3744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4DC3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567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5F26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409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0F6A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62E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7.9</w:t>
            </w:r>
          </w:p>
        </w:tc>
      </w:tr>
      <w:tr w:rsidR="00EE6FD3" w:rsidRPr="00EE6FD3" w14:paraId="692BB3E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8F21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0DA5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868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5827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3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EEC5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08FA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80D3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478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C52E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A07E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E72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EB1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6.66</w:t>
            </w:r>
          </w:p>
        </w:tc>
      </w:tr>
      <w:tr w:rsidR="00EE6FD3" w:rsidRPr="00EE6FD3" w14:paraId="4B7352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A250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01DF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EDB8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D46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3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82F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7F59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93FA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EFD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947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B52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064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7CD7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5.89</w:t>
            </w:r>
          </w:p>
        </w:tc>
      </w:tr>
      <w:tr w:rsidR="00EE6FD3" w:rsidRPr="00EE6FD3" w14:paraId="68471B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1E5D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049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6DFA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244E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3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DB92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8D94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49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386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859F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5560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5A5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781E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5.89</w:t>
            </w:r>
          </w:p>
        </w:tc>
      </w:tr>
      <w:tr w:rsidR="00EE6FD3" w:rsidRPr="00EE6FD3" w14:paraId="6FFE95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01652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35E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AD22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1567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5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3E04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957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EDC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1DDA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5CE2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589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8B32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2FB3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1.63</w:t>
            </w:r>
          </w:p>
        </w:tc>
      </w:tr>
      <w:tr w:rsidR="00EE6FD3" w:rsidRPr="00EE6FD3" w14:paraId="0AC019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B256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9C4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9D28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1F3F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5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C1C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76B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0CE3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7082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4F56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AF2B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200C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9798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1.25</w:t>
            </w:r>
          </w:p>
        </w:tc>
      </w:tr>
      <w:tr w:rsidR="00EE6FD3" w:rsidRPr="00EE6FD3" w14:paraId="05BAD60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8C92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EAC4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884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3FA9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6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5C5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DA10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AE1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A8BE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A95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3208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766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927C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8.35</w:t>
            </w:r>
          </w:p>
        </w:tc>
      </w:tr>
      <w:tr w:rsidR="00EE6FD3" w:rsidRPr="00EE6FD3" w14:paraId="297908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B1B2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0FDD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AB7D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0D6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60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40F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57C5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569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F72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C186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5B83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C68E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61D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8.15</w:t>
            </w:r>
          </w:p>
        </w:tc>
      </w:tr>
      <w:tr w:rsidR="00EE6FD3" w:rsidRPr="00EE6FD3" w14:paraId="78036D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50C42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aish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82C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44BA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B6C8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-6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428F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8B0D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96FD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79CF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25C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14F3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02C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23F8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8.73</w:t>
            </w:r>
          </w:p>
        </w:tc>
      </w:tr>
      <w:tr w:rsidR="00EE6FD3" w:rsidRPr="00EE6FD3" w14:paraId="06973CF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6E2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1C2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97F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E78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U-0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F59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70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A85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3B5A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5C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6A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2DEE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E6F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</w:tr>
      <w:tr w:rsidR="00EE6FD3" w:rsidRPr="00EE6FD3" w14:paraId="61C81D6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9764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BC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428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4AB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U-0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2EC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CAA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4D5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D4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C18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2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C4E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47D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8ED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5</w:t>
            </w:r>
          </w:p>
        </w:tc>
      </w:tr>
      <w:tr w:rsidR="00EE6FD3" w:rsidRPr="00EE6FD3" w14:paraId="422F7D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1DC8C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C16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B38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5A2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U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738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D58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CFD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7D7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2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29F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113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090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40B3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8</w:t>
            </w:r>
          </w:p>
        </w:tc>
      </w:tr>
      <w:tr w:rsidR="00EE6FD3" w:rsidRPr="00EE6FD3" w14:paraId="0E8049E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EEF79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mpione &amp; Scibil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9E00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870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47D5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DC6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4D1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6DE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B3C8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2909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6BA8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1C67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BC72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0</w:t>
            </w:r>
          </w:p>
        </w:tc>
      </w:tr>
      <w:tr w:rsidR="00EE6FD3" w:rsidRPr="00EE6FD3" w14:paraId="349AA0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A0C4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mpione &amp; Scibil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AE36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760D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E388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0AC9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E77F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1B33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CFC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A01F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E2D1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8CC0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B7FE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</w:t>
            </w:r>
          </w:p>
        </w:tc>
      </w:tr>
      <w:tr w:rsidR="00EE6FD3" w:rsidRPr="00EE6FD3" w14:paraId="1CA2C23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FFBB8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B3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837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B6D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1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AD9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67C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8CB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827E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A7F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0AB5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20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B8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3.8</w:t>
            </w:r>
          </w:p>
        </w:tc>
      </w:tr>
      <w:tr w:rsidR="00EE6FD3" w:rsidRPr="00EE6FD3" w14:paraId="36AB438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1062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5E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B310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F2A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1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67B1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B02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7AA5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3722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C2C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18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976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F48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30.8</w:t>
            </w:r>
          </w:p>
        </w:tc>
      </w:tr>
      <w:tr w:rsidR="00EE6FD3" w:rsidRPr="00EE6FD3" w14:paraId="0D2B06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4ABD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24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F9F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EA4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1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6A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19B8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D65A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52BE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6F5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0AC1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C41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7B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2</w:t>
            </w:r>
          </w:p>
        </w:tc>
      </w:tr>
      <w:tr w:rsidR="00EE6FD3" w:rsidRPr="00EE6FD3" w14:paraId="4FFFD1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0A5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AB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502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E13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1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97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6F38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F96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BF0D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6D84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4D0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628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C1E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8.4</w:t>
            </w:r>
          </w:p>
        </w:tc>
      </w:tr>
      <w:tr w:rsidR="00EE6FD3" w:rsidRPr="00EE6FD3" w14:paraId="03F313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301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FDD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1C6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B9E1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EC1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59BC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832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625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268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E2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629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49F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32.4</w:t>
            </w:r>
          </w:p>
        </w:tc>
      </w:tr>
      <w:tr w:rsidR="00EE6FD3" w:rsidRPr="00EE6FD3" w14:paraId="3F1B0D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4095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5F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5F9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009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2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FA3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EC4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54C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A0B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C5D9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22C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6CC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C8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3.2</w:t>
            </w:r>
          </w:p>
        </w:tc>
      </w:tr>
      <w:tr w:rsidR="00EE6FD3" w:rsidRPr="00EE6FD3" w14:paraId="3B9D68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EBE4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A919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33D8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DD9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7F1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B7CF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1BF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72A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CBCB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B7A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6414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93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44.2</w:t>
            </w:r>
          </w:p>
        </w:tc>
      </w:tr>
      <w:tr w:rsidR="00EE6FD3" w:rsidRPr="00EE6FD3" w14:paraId="6B00B12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B05E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6A4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4FE7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79D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2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8147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8B3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5C7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36A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B338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3D2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09A6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55F0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81.4</w:t>
            </w:r>
          </w:p>
        </w:tc>
      </w:tr>
      <w:tr w:rsidR="00EE6FD3" w:rsidRPr="00EE6FD3" w14:paraId="4D2FE1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873F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4B1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3A6A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AB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2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930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D4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4B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DC5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C78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47C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949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E8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77.6</w:t>
            </w:r>
          </w:p>
        </w:tc>
      </w:tr>
      <w:tr w:rsidR="00EE6FD3" w:rsidRPr="00EE6FD3" w14:paraId="2DBC220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08D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F0F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AE2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A67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2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0A84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5F9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8236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5C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75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F9FF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471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EF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0.6</w:t>
            </w:r>
          </w:p>
        </w:tc>
      </w:tr>
      <w:tr w:rsidR="00EE6FD3" w:rsidRPr="00EE6FD3" w14:paraId="0FC3D8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733F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CE9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439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08F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2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F82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46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1BF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6E02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2D8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E771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62E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2D7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0.8</w:t>
            </w:r>
          </w:p>
        </w:tc>
      </w:tr>
      <w:tr w:rsidR="00EE6FD3" w:rsidRPr="00EE6FD3" w14:paraId="286760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6006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8B9B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712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B303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3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9DFE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D7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314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6FC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990D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0FF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FC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D27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7.1</w:t>
            </w:r>
          </w:p>
        </w:tc>
      </w:tr>
      <w:tr w:rsidR="00EE6FD3" w:rsidRPr="00EE6FD3" w14:paraId="7F0276C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2B8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F73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7EB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11B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3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9F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B7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8095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FC6B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57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DE6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1ADB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5C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94.2</w:t>
            </w:r>
          </w:p>
        </w:tc>
      </w:tr>
      <w:tr w:rsidR="00EE6FD3" w:rsidRPr="00EE6FD3" w14:paraId="658789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92A7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E12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ECD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3C3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3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B64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C35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BC96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3CC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5C1B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FC8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57F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E63B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1</w:t>
            </w:r>
          </w:p>
        </w:tc>
      </w:tr>
      <w:tr w:rsidR="00EE6FD3" w:rsidRPr="00EE6FD3" w14:paraId="386EF97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B403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A5D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1263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6FAC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3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2AA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4A4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E84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AAF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8216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901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DC0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EB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7.6</w:t>
            </w:r>
          </w:p>
        </w:tc>
      </w:tr>
      <w:tr w:rsidR="00EE6FD3" w:rsidRPr="00EE6FD3" w14:paraId="055A5F5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52C0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564A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501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43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3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432C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1505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8092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79AA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D4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9972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A35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B34B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4.6</w:t>
            </w:r>
          </w:p>
        </w:tc>
      </w:tr>
      <w:tr w:rsidR="00EE6FD3" w:rsidRPr="00EE6FD3" w14:paraId="0E6BC5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77F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3C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65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98BA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3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49D8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F70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969D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26C5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518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DF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C0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5AB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4.2</w:t>
            </w:r>
          </w:p>
        </w:tc>
      </w:tr>
      <w:tr w:rsidR="00EE6FD3" w:rsidRPr="00EE6FD3" w14:paraId="4FE4AE0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8F2EF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9CB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F79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6AC6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4.5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EE4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920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D983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87D8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9DF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D17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E73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1F4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43.1</w:t>
            </w:r>
          </w:p>
        </w:tc>
      </w:tr>
      <w:tr w:rsidR="00EE6FD3" w:rsidRPr="00EE6FD3" w14:paraId="7B65E03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631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D2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30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2CD7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4.5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581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207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A69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F93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82E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CCC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39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FD31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72.3</w:t>
            </w:r>
          </w:p>
        </w:tc>
      </w:tr>
      <w:tr w:rsidR="00EE6FD3" w:rsidRPr="00EE6FD3" w14:paraId="61EC6C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5708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465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D83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2F8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4.5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4693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86A1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ED3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385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F310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C80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EAC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371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27.6</w:t>
            </w:r>
          </w:p>
        </w:tc>
      </w:tr>
      <w:tr w:rsidR="00EE6FD3" w:rsidRPr="00EE6FD3" w14:paraId="67A37F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DA44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378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C0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D6B2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52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59C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5485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EA5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E95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87F5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D2AB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6C5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4.8</w:t>
            </w:r>
          </w:p>
        </w:tc>
      </w:tr>
      <w:tr w:rsidR="00EE6FD3" w:rsidRPr="00EE6FD3" w14:paraId="7AD4E1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D7DA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AFD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E3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F35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4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912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33B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26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7601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FB8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BF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22D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D497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3.4</w:t>
            </w:r>
          </w:p>
        </w:tc>
      </w:tr>
      <w:tr w:rsidR="00EE6FD3" w:rsidRPr="00EE6FD3" w14:paraId="1A2323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B97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5ABA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41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60FC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4-4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D33B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45A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3A2C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9FF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5D57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4B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243C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2B0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32.2</w:t>
            </w:r>
          </w:p>
        </w:tc>
      </w:tr>
      <w:tr w:rsidR="00EE6FD3" w:rsidRPr="00EE6FD3" w14:paraId="687332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71B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3E6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5347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89D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6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3F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E714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0384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06AA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A44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09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41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88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7.6</w:t>
            </w:r>
          </w:p>
        </w:tc>
      </w:tr>
      <w:tr w:rsidR="00EE6FD3" w:rsidRPr="00EE6FD3" w14:paraId="5FC463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472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412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1C6E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D185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6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1EF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64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BD3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AA9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14A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2F6C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5EF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BC1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9.3</w:t>
            </w:r>
          </w:p>
        </w:tc>
      </w:tr>
      <w:tr w:rsidR="00EE6FD3" w:rsidRPr="00EE6FD3" w14:paraId="4929412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B98F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738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E1D0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688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2-8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B62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EEA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9B8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1BFC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D62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2D8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B615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5E2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30.4</w:t>
            </w:r>
          </w:p>
        </w:tc>
      </w:tr>
      <w:tr w:rsidR="00EE6FD3" w:rsidRPr="00EE6FD3" w14:paraId="71432A9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B56E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4ADB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E14E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810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7FE8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F7C5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521F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8AEC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A8C4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9C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3C6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97AF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89</w:t>
            </w:r>
          </w:p>
        </w:tc>
      </w:tr>
      <w:tr w:rsidR="00EE6FD3" w:rsidRPr="00EE6FD3" w14:paraId="3970CB5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C5091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FAA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EB62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2CD8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8CC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4869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0709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08A4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2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96D6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B4E3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9934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9007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0.6</w:t>
            </w:r>
          </w:p>
        </w:tc>
      </w:tr>
      <w:tr w:rsidR="00EE6FD3" w:rsidRPr="00EE6FD3" w14:paraId="3C3242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517E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Chen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E2D0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5A72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E930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0642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31D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66A7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3FB7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9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805D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A07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A745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1810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9.6</w:t>
            </w:r>
          </w:p>
        </w:tc>
      </w:tr>
      <w:tr w:rsidR="00EE6FD3" w:rsidRPr="00EE6FD3" w14:paraId="3748B1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31F21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28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F03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A0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881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53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29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26F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40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FB13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801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16E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0</w:t>
            </w:r>
          </w:p>
        </w:tc>
      </w:tr>
      <w:tr w:rsidR="00EE6FD3" w:rsidRPr="00EE6FD3" w14:paraId="38460C5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DFE2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C30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B180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1F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D4BA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FA9F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D2CC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FB4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DAB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F0D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27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482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0</w:t>
            </w:r>
          </w:p>
        </w:tc>
      </w:tr>
      <w:tr w:rsidR="00EE6FD3" w:rsidRPr="00EE6FD3" w14:paraId="30B7B3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34F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048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700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5BA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3F6D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625D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6CB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107D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A391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22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E41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3D0A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0</w:t>
            </w:r>
          </w:p>
        </w:tc>
      </w:tr>
      <w:tr w:rsidR="00EE6FD3" w:rsidRPr="00EE6FD3" w14:paraId="303261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DE50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73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31E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77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F82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462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02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AA2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6BA6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A31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BBA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03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</w:t>
            </w:r>
          </w:p>
        </w:tc>
      </w:tr>
      <w:tr w:rsidR="00EE6FD3" w:rsidRPr="00EE6FD3" w14:paraId="60E7B7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8C81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0E9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8426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93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788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483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F2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AD82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AB4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93F3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E2BD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8C13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0</w:t>
            </w:r>
          </w:p>
        </w:tc>
      </w:tr>
      <w:tr w:rsidR="00EE6FD3" w:rsidRPr="00EE6FD3" w14:paraId="24820A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842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722A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0B5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E06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0808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2D0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951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6D23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B48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9C4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AA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FF0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</w:tr>
      <w:tr w:rsidR="00EE6FD3" w:rsidRPr="00EE6FD3" w14:paraId="7B2BB0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3D3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7B0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BCFA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E3B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69A9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8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0A2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50C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EE0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9F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45E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BBB5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0</w:t>
            </w:r>
          </w:p>
        </w:tc>
      </w:tr>
      <w:tr w:rsidR="00EE6FD3" w:rsidRPr="00EE6FD3" w14:paraId="193088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22B88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0E9A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B4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0B7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DC0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AAE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5E7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782F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5CF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C87E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B7C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438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0</w:t>
            </w:r>
          </w:p>
        </w:tc>
      </w:tr>
      <w:tr w:rsidR="00EE6FD3" w:rsidRPr="00EE6FD3" w14:paraId="247076E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F7C6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93DA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3FD8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656C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D37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7F1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315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EBA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22C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11B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91E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D03A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10</w:t>
            </w:r>
          </w:p>
        </w:tc>
      </w:tr>
      <w:tr w:rsidR="00EE6FD3" w:rsidRPr="00EE6FD3" w14:paraId="7AC06C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D49B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52B3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689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DD3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819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1AF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01F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CE2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5580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353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24F6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1E6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90</w:t>
            </w:r>
          </w:p>
        </w:tc>
      </w:tr>
      <w:tr w:rsidR="00EE6FD3" w:rsidRPr="00EE6FD3" w14:paraId="13D8CF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0609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09D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95E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FB12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F1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996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D3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29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3B9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E2E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851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F10E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30</w:t>
            </w:r>
          </w:p>
        </w:tc>
      </w:tr>
      <w:tr w:rsidR="00EE6FD3" w:rsidRPr="00EE6FD3" w14:paraId="26ADB3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C9E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B99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09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712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-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CCBD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176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8B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EB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EA3A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CB38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CC7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38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20</w:t>
            </w:r>
          </w:p>
        </w:tc>
      </w:tr>
      <w:tr w:rsidR="00EE6FD3" w:rsidRPr="00EE6FD3" w14:paraId="05164C7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887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DC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6ACB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76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E30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6B3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9388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E8EB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A8D6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13E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286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49F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0</w:t>
            </w:r>
          </w:p>
        </w:tc>
      </w:tr>
      <w:tr w:rsidR="00EE6FD3" w:rsidRPr="00EE6FD3" w14:paraId="1A40A3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FEF2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05C1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C40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665A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D94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5BFE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3DF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F13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11C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2181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EF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FB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0</w:t>
            </w:r>
          </w:p>
        </w:tc>
      </w:tr>
      <w:tr w:rsidR="00EE6FD3" w:rsidRPr="00EE6FD3" w14:paraId="78E9FBE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D566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CEB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3038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8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161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ZSJ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10E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10F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E0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ED8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8C7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5456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E1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D29D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0</w:t>
            </w:r>
          </w:p>
        </w:tc>
      </w:tr>
      <w:tr w:rsidR="00EE6FD3" w:rsidRPr="00EE6FD3" w14:paraId="76174D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7282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FA97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8D3E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B4AF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B5A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E94F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9E75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123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8B8A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446D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3831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CEB5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4</w:t>
            </w:r>
          </w:p>
        </w:tc>
      </w:tr>
      <w:tr w:rsidR="00EE6FD3" w:rsidRPr="00EE6FD3" w14:paraId="63A613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F2832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9E03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F81B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435E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97E6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6D51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CD52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D17D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B89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7A50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819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B271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68</w:t>
            </w:r>
          </w:p>
        </w:tc>
      </w:tr>
      <w:tr w:rsidR="00EE6FD3" w:rsidRPr="00EE6FD3" w14:paraId="037535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46CA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DB0D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A26E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7E8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F4BC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E3EF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67E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985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652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A89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1C9B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752E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0</w:t>
            </w:r>
          </w:p>
        </w:tc>
      </w:tr>
      <w:tr w:rsidR="00EE6FD3" w:rsidRPr="00EE6FD3" w14:paraId="5F69E75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80AB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50A7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368B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8EC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7D1F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2F9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EAB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38E3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83E0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4E61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FE53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E92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0</w:t>
            </w:r>
          </w:p>
        </w:tc>
      </w:tr>
      <w:tr w:rsidR="00EE6FD3" w:rsidRPr="00EE6FD3" w14:paraId="05DE5A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DD71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4C24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1539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3A8B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18D1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171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A9CF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8DF5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11FB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E30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3B2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A891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0</w:t>
            </w:r>
          </w:p>
        </w:tc>
      </w:tr>
      <w:tr w:rsidR="00EE6FD3" w:rsidRPr="00EE6FD3" w14:paraId="3FDC1F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37F10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25AB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2A61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EE16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EBA6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512C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2FEA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5FE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17A0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694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1D81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FF15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0</w:t>
            </w:r>
          </w:p>
        </w:tc>
      </w:tr>
      <w:tr w:rsidR="00EE6FD3" w:rsidRPr="00EE6FD3" w14:paraId="461129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BF23D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CE14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F5F5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C7D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1E39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A239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535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3A16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8B8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0378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2DAF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001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2</w:t>
            </w:r>
          </w:p>
        </w:tc>
      </w:tr>
      <w:tr w:rsidR="00EE6FD3" w:rsidRPr="00EE6FD3" w14:paraId="6DB5B26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6C37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96AF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D9B0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533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B6C3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6D4E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7BE0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523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092E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4A84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B9AB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07CF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2</w:t>
            </w:r>
          </w:p>
        </w:tc>
      </w:tr>
      <w:tr w:rsidR="00EE6FD3" w:rsidRPr="00EE6FD3" w14:paraId="723E51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89DB8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B6C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CEE6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60E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C7CF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7FC6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F6D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7922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29F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C91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D1DE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54B8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0</w:t>
            </w:r>
          </w:p>
        </w:tc>
      </w:tr>
      <w:tr w:rsidR="00EE6FD3" w:rsidRPr="00EE6FD3" w14:paraId="2DE8AC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D682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5515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2EC9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D99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F85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A61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C4D7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9B17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2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EFC2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FBA4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E2DC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3F77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2</w:t>
            </w:r>
          </w:p>
        </w:tc>
      </w:tr>
      <w:tr w:rsidR="00EE6FD3" w:rsidRPr="00EE6FD3" w14:paraId="0C5D8D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1CFFE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914B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079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F841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FE70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285F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40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5659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2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C30E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21E7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C3CE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C839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0</w:t>
            </w:r>
          </w:p>
        </w:tc>
      </w:tr>
      <w:tr w:rsidR="00EE6FD3" w:rsidRPr="00EE6FD3" w14:paraId="7B3765E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06FA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C85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15D9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367C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544F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6EBF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C5B8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4877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.2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24F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8199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F06A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3520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0</w:t>
            </w:r>
          </w:p>
        </w:tc>
      </w:tr>
      <w:tr w:rsidR="00EE6FD3" w:rsidRPr="00EE6FD3" w14:paraId="78AF33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4D599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7397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9757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0F45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E977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A86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834A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D98D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15C7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8AEA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6445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C31F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75</w:t>
            </w:r>
          </w:p>
        </w:tc>
      </w:tr>
      <w:tr w:rsidR="00EE6FD3" w:rsidRPr="00EE6FD3" w14:paraId="6CA1FAD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5C97F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3E5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B0E6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914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B37B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A17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15B2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68B7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467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672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02C4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3613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5</w:t>
            </w:r>
          </w:p>
        </w:tc>
      </w:tr>
      <w:tr w:rsidR="00EE6FD3" w:rsidRPr="00EE6FD3" w14:paraId="2EC906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209E0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5BA5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E50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945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8C7A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408B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242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02D5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BE2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14F4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EB12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3329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5</w:t>
            </w:r>
          </w:p>
        </w:tc>
      </w:tr>
      <w:tr w:rsidR="00EE6FD3" w:rsidRPr="00EE6FD3" w14:paraId="28169C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10F63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C30C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CEE6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6E5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53B5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5B8D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5C63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5EC7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0CEC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E2AF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7E4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EC7A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80</w:t>
            </w:r>
          </w:p>
        </w:tc>
      </w:tr>
      <w:tr w:rsidR="00EE6FD3" w:rsidRPr="00EE6FD3" w14:paraId="15798F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82DB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39D3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7884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7697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99B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2A33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FF38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3638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217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A8C4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9851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6883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0</w:t>
            </w:r>
          </w:p>
        </w:tc>
      </w:tr>
      <w:tr w:rsidR="00EE6FD3" w:rsidRPr="00EE6FD3" w14:paraId="1ABC92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8E76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6F78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7B09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378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6F1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156C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E56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E3C1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91F7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C1B8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C649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FA48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</w:t>
            </w:r>
          </w:p>
        </w:tc>
      </w:tr>
      <w:tr w:rsidR="00EE6FD3" w:rsidRPr="00EE6FD3" w14:paraId="71F877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4CE1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8198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D58E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D8DC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80F8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DCBB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01D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CD7E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78AD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ABF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231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9AE9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2</w:t>
            </w:r>
          </w:p>
        </w:tc>
      </w:tr>
      <w:tr w:rsidR="00EE6FD3" w:rsidRPr="00EE6FD3" w14:paraId="2CA560B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0D18A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76B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19C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1C5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CD11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90F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3AB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C46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AA8A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887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2F1D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8B5E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2</w:t>
            </w:r>
          </w:p>
        </w:tc>
      </w:tr>
      <w:tr w:rsidR="00EE6FD3" w:rsidRPr="00EE6FD3" w14:paraId="62DCDA7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7CF81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477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ED5B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D4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8E2E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A770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A516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65F8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0777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902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3C59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4E7B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40</w:t>
            </w:r>
          </w:p>
        </w:tc>
      </w:tr>
      <w:tr w:rsidR="00EE6FD3" w:rsidRPr="00EE6FD3" w14:paraId="7C45922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B5E87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A4D4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758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E9B5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D295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CE6A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D4F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6011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835E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D5FD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6C1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9AC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0</w:t>
            </w:r>
          </w:p>
        </w:tc>
      </w:tr>
      <w:tr w:rsidR="00EE6FD3" w:rsidRPr="00EE6FD3" w14:paraId="00537B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0524E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65B5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ED9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697D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FCB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0D17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3F69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B95E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E3B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0F8B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5FDD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CC7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70</w:t>
            </w:r>
          </w:p>
        </w:tc>
      </w:tr>
      <w:tr w:rsidR="00EE6FD3" w:rsidRPr="00EE6FD3" w14:paraId="6B0162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B62C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C5CC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4E3B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42CB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8401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D35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3951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F1CC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393B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9CA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2B88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1AAA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35</w:t>
            </w:r>
          </w:p>
        </w:tc>
      </w:tr>
      <w:tr w:rsidR="00EE6FD3" w:rsidRPr="00EE6FD3" w14:paraId="2A328E0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2C33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B015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34BE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74F5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0D2A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1A96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FCDD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BA11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3474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6931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A380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85B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8</w:t>
            </w:r>
          </w:p>
        </w:tc>
      </w:tr>
      <w:tr w:rsidR="00EE6FD3" w:rsidRPr="00EE6FD3" w14:paraId="61E042E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806A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7452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9E06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7E2C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881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1DAA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124F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782F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C08A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91C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BB13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EF2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0</w:t>
            </w:r>
          </w:p>
        </w:tc>
      </w:tr>
      <w:tr w:rsidR="00EE6FD3" w:rsidRPr="00EE6FD3" w14:paraId="1DB359E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7483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DBD9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24DD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438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D7EC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A8AE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2C77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2E1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9769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B76F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4321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7572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8</w:t>
            </w:r>
          </w:p>
        </w:tc>
      </w:tr>
      <w:tr w:rsidR="00EE6FD3" w:rsidRPr="00EE6FD3" w14:paraId="022C22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8C9D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73D2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B78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338A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278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E1C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2D4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BB3C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0253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378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5E4C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A9A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0</w:t>
            </w:r>
          </w:p>
        </w:tc>
      </w:tr>
      <w:tr w:rsidR="00EE6FD3" w:rsidRPr="00EE6FD3" w14:paraId="21B0ED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38597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CD1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E503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D5F2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C99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89C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02ED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51D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E3CC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2FE6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A533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BA4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0</w:t>
            </w:r>
          </w:p>
        </w:tc>
      </w:tr>
      <w:tr w:rsidR="00EE6FD3" w:rsidRPr="00EE6FD3" w14:paraId="6330A0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A6906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FE6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CA2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624C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2682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6701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A1B9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5D18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7D4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4F86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DE83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6A39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0</w:t>
            </w:r>
          </w:p>
        </w:tc>
      </w:tr>
      <w:tr w:rsidR="00EE6FD3" w:rsidRPr="00EE6FD3" w14:paraId="44FF0F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82EE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1626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D9E7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8199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2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F994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BA1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8AB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954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91FD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BFFB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0EE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ECEA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0</w:t>
            </w:r>
          </w:p>
        </w:tc>
      </w:tr>
      <w:tr w:rsidR="00EE6FD3" w:rsidRPr="00EE6FD3" w14:paraId="6D8C0C3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0362F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F79A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F02B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B6F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636B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17E0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0CA0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88C1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7469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06D6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5955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30A7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5</w:t>
            </w:r>
          </w:p>
        </w:tc>
      </w:tr>
      <w:tr w:rsidR="00EE6FD3" w:rsidRPr="00EE6FD3" w14:paraId="0BF619B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BEC5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A0E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5AE0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5623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9E4A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8EF4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5475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1CAC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194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E0EE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28BF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462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5</w:t>
            </w:r>
          </w:p>
        </w:tc>
      </w:tr>
      <w:tr w:rsidR="00EE6FD3" w:rsidRPr="00EE6FD3" w14:paraId="40EA0C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45FE3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3651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DA08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872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7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6CE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C9E6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D63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ED77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1FDF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CD0D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270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2F0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0</w:t>
            </w:r>
          </w:p>
        </w:tc>
      </w:tr>
      <w:tr w:rsidR="00EE6FD3" w:rsidRPr="00EE6FD3" w14:paraId="13A49E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FC854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91CC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D92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C724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E292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272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6C27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2937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4EB6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CE3F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738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CAAE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15</w:t>
            </w:r>
          </w:p>
        </w:tc>
      </w:tr>
      <w:tr w:rsidR="00EE6FD3" w:rsidRPr="00EE6FD3" w14:paraId="00E3F6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54D8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Zhang &amp; Wang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F40A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4F70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8C8B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－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4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D1C4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69C2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698C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3EB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4F1F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7130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627D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7782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0</w:t>
            </w:r>
          </w:p>
        </w:tc>
      </w:tr>
      <w:tr w:rsidR="00EE6FD3" w:rsidRPr="00EE6FD3" w14:paraId="606D4A0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6DEE8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 &amp; 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6373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493F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248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7E96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62E1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363D8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882F4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ED42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1F2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26CD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7B47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</w:t>
            </w:r>
          </w:p>
        </w:tc>
      </w:tr>
      <w:tr w:rsidR="00EE6FD3" w:rsidRPr="00EE6FD3" w14:paraId="23FDAD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BBEFC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 &amp; 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8E915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0EA1A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FCF7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A7B2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651F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63B4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216F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B59A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FDBF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A538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7BFF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36</w:t>
            </w:r>
          </w:p>
        </w:tc>
      </w:tr>
      <w:tr w:rsidR="00EE6FD3" w:rsidRPr="00EE6FD3" w14:paraId="7372513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0144D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 &amp; 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BC10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EC1AC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0E1C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35A86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2EEFB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2273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C225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4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2243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827A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AFE2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9112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58</w:t>
            </w:r>
          </w:p>
        </w:tc>
      </w:tr>
      <w:tr w:rsidR="00EE6FD3" w:rsidRPr="00EE6FD3" w14:paraId="245659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A265C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2833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4F80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1099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E341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57C7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8E23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FFDA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6DF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1068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84A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1980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0</w:t>
            </w:r>
          </w:p>
        </w:tc>
      </w:tr>
      <w:tr w:rsidR="00EE6FD3" w:rsidRPr="00EE6FD3" w14:paraId="4ECF6B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B9E3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6C1A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4580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6EF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8DFA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AB3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47B2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8BBF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31A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2E6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6598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A1EB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5</w:t>
            </w:r>
          </w:p>
        </w:tc>
      </w:tr>
      <w:tr w:rsidR="00EE6FD3" w:rsidRPr="00EE6FD3" w14:paraId="0DEA0EE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57809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EC1F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712B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9A6F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A4EE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8C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06BD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8E1E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44D6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E75C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DB2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31A7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0</w:t>
            </w:r>
          </w:p>
        </w:tc>
      </w:tr>
      <w:tr w:rsidR="00EE6FD3" w:rsidRPr="00EE6FD3" w14:paraId="680766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4A86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21C9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2F9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8E6D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0CD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343B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CF1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672A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DCF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13B7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63FF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078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4</w:t>
            </w:r>
          </w:p>
        </w:tc>
      </w:tr>
      <w:tr w:rsidR="00EE6FD3" w:rsidRPr="00EE6FD3" w14:paraId="6817D3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EAA94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6CBE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CA31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D7F1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4860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9BF5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328F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C441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2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213A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C36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65E4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FCD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4</w:t>
            </w:r>
          </w:p>
        </w:tc>
      </w:tr>
      <w:tr w:rsidR="00EE6FD3" w:rsidRPr="00EE6FD3" w14:paraId="538BD5A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17BBB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894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4D54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AB57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5B99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10D8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5054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C073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1C1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9B87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7A1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57D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0</w:t>
            </w:r>
          </w:p>
        </w:tc>
      </w:tr>
      <w:tr w:rsidR="00EE6FD3" w:rsidRPr="00EE6FD3" w14:paraId="612EC30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91729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E6DB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7748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2DCC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16CE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F84D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BD82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533A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E5BF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FC5A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8A0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6FFC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</w:t>
            </w:r>
          </w:p>
        </w:tc>
      </w:tr>
      <w:tr w:rsidR="00EE6FD3" w:rsidRPr="00EE6FD3" w14:paraId="6DA39E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FBDD9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700C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9F11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6BB0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6C6E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D897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2D19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392B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33B2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607D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C250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860C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4</w:t>
            </w:r>
          </w:p>
        </w:tc>
      </w:tr>
      <w:tr w:rsidR="00EE6FD3" w:rsidRPr="00EE6FD3" w14:paraId="5A990B7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1101B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7B5C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A18C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8FAD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F65D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6225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342E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D789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CC9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4615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B71B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AB6D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</w:t>
            </w:r>
          </w:p>
        </w:tc>
      </w:tr>
      <w:tr w:rsidR="00EE6FD3" w:rsidRPr="00EE6FD3" w14:paraId="2E10916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5A59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2E52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0EBC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6722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E14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7C3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48D9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DCB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4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F84D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C8DC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B8A3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5CE0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</w:t>
            </w:r>
          </w:p>
        </w:tc>
      </w:tr>
      <w:tr w:rsidR="00EE6FD3" w:rsidRPr="00EE6FD3" w14:paraId="550694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64C8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D358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F9BE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07FF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E665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DC71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E896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EFC7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D83E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F01A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316F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8CA7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2</w:t>
            </w:r>
          </w:p>
        </w:tc>
      </w:tr>
      <w:tr w:rsidR="00EE6FD3" w:rsidRPr="00EE6FD3" w14:paraId="42E7E17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70D0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FEAC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272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7C98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3F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EB1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167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6768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F1B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5DDE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1B62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95E6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A68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7</w:t>
            </w:r>
          </w:p>
        </w:tc>
      </w:tr>
      <w:tr w:rsidR="00EE6FD3" w:rsidRPr="00EE6FD3" w14:paraId="59E15A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0DB8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B2D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55C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3010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01F0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781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834C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0C7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67C5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1558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F4D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11ED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4</w:t>
            </w:r>
          </w:p>
        </w:tc>
      </w:tr>
      <w:tr w:rsidR="00EE6FD3" w:rsidRPr="00EE6FD3" w14:paraId="02244F1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66B75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950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8692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A57D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C34F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C52B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2CB0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8C73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7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2B6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4B81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C5F6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7D9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0</w:t>
            </w:r>
          </w:p>
        </w:tc>
      </w:tr>
      <w:tr w:rsidR="00EE6FD3" w:rsidRPr="00EE6FD3" w14:paraId="57CC1CB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FA989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BDC3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10A7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02DA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7D08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C751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9346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160B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B301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3C88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530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3B66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5</w:t>
            </w:r>
          </w:p>
        </w:tc>
      </w:tr>
      <w:tr w:rsidR="00EE6FD3" w:rsidRPr="00EE6FD3" w14:paraId="5377BA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76C48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5DD7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249B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6735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8185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E8B7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CC3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1ADC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0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9492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BA0C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746C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6804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5</w:t>
            </w:r>
          </w:p>
        </w:tc>
      </w:tr>
      <w:tr w:rsidR="00EE6FD3" w:rsidRPr="00EE6FD3" w14:paraId="280B8AC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331E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3437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3CC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0237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22B3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557F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015E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87B1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2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AAC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659B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0250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DECA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</w:t>
            </w:r>
          </w:p>
        </w:tc>
      </w:tr>
      <w:tr w:rsidR="00EE6FD3" w:rsidRPr="00EE6FD3" w14:paraId="0A1E571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D805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4F60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42EF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DB67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1E7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A31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43B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51BB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1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96C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C409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A3E1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0237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</w:t>
            </w:r>
          </w:p>
        </w:tc>
      </w:tr>
      <w:tr w:rsidR="00EE6FD3" w:rsidRPr="00EE6FD3" w14:paraId="63C5A96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FEE6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E2F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F6B3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5119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477C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9140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657B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3E91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8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5412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46AC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501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68D5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6</w:t>
            </w:r>
          </w:p>
        </w:tc>
      </w:tr>
      <w:tr w:rsidR="00EE6FD3" w:rsidRPr="00EE6FD3" w14:paraId="495B3A5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1DB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323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85BC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AE42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36C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70E9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C699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0B9F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F462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7F1B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3BC8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8BD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6</w:t>
            </w:r>
          </w:p>
        </w:tc>
      </w:tr>
      <w:tr w:rsidR="00EE6FD3" w:rsidRPr="00EE6FD3" w14:paraId="312F48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D955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BC5B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15F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E676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6B8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2DC9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9FB7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54B9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57F3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2F50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1ED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B595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1</w:t>
            </w:r>
          </w:p>
        </w:tc>
      </w:tr>
      <w:tr w:rsidR="00EE6FD3" w:rsidRPr="00EE6FD3" w14:paraId="56CE17B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07E5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EE70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651A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2EE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378F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79F4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A399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57AA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.4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3A62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D116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4D44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56F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7</w:t>
            </w:r>
          </w:p>
        </w:tc>
      </w:tr>
      <w:tr w:rsidR="00EE6FD3" w:rsidRPr="00EE6FD3" w14:paraId="6BDF137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6FF33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D145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5176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365A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4CDB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7E23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1F0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A7E5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2946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8F8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824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3EE4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</w:t>
            </w:r>
          </w:p>
        </w:tc>
      </w:tr>
      <w:tr w:rsidR="00EE6FD3" w:rsidRPr="00EE6FD3" w14:paraId="4E11B6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FA3E2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303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3039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078F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3F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27D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7B50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C1B8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DE7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11A7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439B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A809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820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4</w:t>
            </w:r>
          </w:p>
        </w:tc>
      </w:tr>
      <w:tr w:rsidR="00EE6FD3" w:rsidRPr="00EE6FD3" w14:paraId="25F04D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9DFA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A9D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D3C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AA1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81C0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C98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552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4152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F4AC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89F8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FEC1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D5C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4</w:t>
            </w:r>
          </w:p>
        </w:tc>
      </w:tr>
      <w:tr w:rsidR="00EE6FD3" w:rsidRPr="00EE6FD3" w14:paraId="2F07308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E557D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6786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A2D3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A43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2644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1F21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4EF9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B41C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7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BF7C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16BA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F0F4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EAC1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0</w:t>
            </w:r>
          </w:p>
        </w:tc>
      </w:tr>
      <w:tr w:rsidR="00EE6FD3" w:rsidRPr="00EE6FD3" w14:paraId="3DE96D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DD2DF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3939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6AEB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CBF8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14D5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42C6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CFEF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1643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1AC1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6DF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987A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AB12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0</w:t>
            </w:r>
          </w:p>
        </w:tc>
      </w:tr>
      <w:tr w:rsidR="00EE6FD3" w:rsidRPr="00EE6FD3" w14:paraId="53E6AF9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10742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4514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2790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EFC9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1832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4639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176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C076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8CA6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E86A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4F80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EE59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</w:t>
            </w:r>
          </w:p>
        </w:tc>
      </w:tr>
      <w:tr w:rsidR="00EE6FD3" w:rsidRPr="00EE6FD3" w14:paraId="734EBC5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EC21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CB5B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7EE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2E7A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1508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0422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AC37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C80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B8C9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0D73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27A5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0AAA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0</w:t>
            </w:r>
          </w:p>
        </w:tc>
      </w:tr>
      <w:tr w:rsidR="00EE6FD3" w:rsidRPr="00EE6FD3" w14:paraId="030200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9D6A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FDDA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C71C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8B76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479E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A21F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B116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A604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0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1896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62C1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404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2B7A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</w:t>
            </w:r>
          </w:p>
        </w:tc>
      </w:tr>
      <w:tr w:rsidR="00EE6FD3" w:rsidRPr="00EE6FD3" w14:paraId="10CD53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E2A9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82D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A864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118F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A89B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50C1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2A6F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0F61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2842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93B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6962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ED40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3</w:t>
            </w:r>
          </w:p>
        </w:tc>
      </w:tr>
      <w:tr w:rsidR="00EE6FD3" w:rsidRPr="00EE6FD3" w14:paraId="510F12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001D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8B34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7A1C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A606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501A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23B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7E6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C2D5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93EB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C295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ECCF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DA55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7</w:t>
            </w:r>
          </w:p>
        </w:tc>
      </w:tr>
      <w:tr w:rsidR="00EE6FD3" w:rsidRPr="00EE6FD3" w14:paraId="400C071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3639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5901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A330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8C78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F60B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2CB5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410A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408E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A246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69F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8F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D9FE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2</w:t>
            </w:r>
          </w:p>
        </w:tc>
      </w:tr>
      <w:tr w:rsidR="00EE6FD3" w:rsidRPr="00EE6FD3" w14:paraId="25A24D8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77F74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576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077B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2661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F59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AAF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3FD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4BEC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B6F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5AE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2176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C03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3</w:t>
            </w:r>
          </w:p>
        </w:tc>
      </w:tr>
      <w:tr w:rsidR="00EE6FD3" w:rsidRPr="00EE6FD3" w14:paraId="1E7E8BD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83FD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9EBF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1252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01EF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57A8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E97F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C9D1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7F02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9156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B61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475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0F85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</w:t>
            </w:r>
          </w:p>
        </w:tc>
      </w:tr>
      <w:tr w:rsidR="00EE6FD3" w:rsidRPr="00EE6FD3" w14:paraId="313F779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C706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5BD4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34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1A2A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3M4F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D081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9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098D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9861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ECAE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4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FD59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6848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020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0678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</w:t>
            </w:r>
          </w:p>
        </w:tc>
      </w:tr>
      <w:tr w:rsidR="00EE6FD3" w:rsidRPr="00EE6FD3" w14:paraId="036F8F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DB442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D363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93F7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8514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C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7D00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92A9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8264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4AC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1F4C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CF2C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E815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8FDF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2</w:t>
            </w:r>
          </w:p>
        </w:tc>
      </w:tr>
      <w:tr w:rsidR="00EE6FD3" w:rsidRPr="00EE6FD3" w14:paraId="0A2F5A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EA19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E42D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AE1B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4F19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C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8210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AE78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60CF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09C5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7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FAF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6256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A566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5A02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8</w:t>
            </w:r>
          </w:p>
        </w:tc>
      </w:tr>
      <w:tr w:rsidR="00EE6FD3" w:rsidRPr="00EE6FD3" w14:paraId="2655FC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BA308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E37E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83A8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D6D6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C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FA7E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DCE8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D47B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88D9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1E5D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E590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DC96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7D5C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1</w:t>
            </w:r>
          </w:p>
        </w:tc>
      </w:tr>
      <w:tr w:rsidR="00EE6FD3" w:rsidRPr="00EE6FD3" w14:paraId="7336B7D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B627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1065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0D67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37DF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87FF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4FD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B038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61C4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BE1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E74F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E599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4AB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5</w:t>
            </w:r>
          </w:p>
        </w:tc>
      </w:tr>
      <w:tr w:rsidR="00EE6FD3" w:rsidRPr="00EE6FD3" w14:paraId="1D8C4DD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3844A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AF34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7FFC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0CA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7EE3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E0D7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A529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3672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E14D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733A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921F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D43F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5</w:t>
            </w:r>
          </w:p>
        </w:tc>
      </w:tr>
      <w:tr w:rsidR="00EE6FD3" w:rsidRPr="00EE6FD3" w14:paraId="1BFD36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9278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3833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1D0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5D37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20C9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DB1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78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18EB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0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FE38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C86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4D36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2838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7</w:t>
            </w:r>
          </w:p>
        </w:tc>
      </w:tr>
      <w:tr w:rsidR="00EE6FD3" w:rsidRPr="00EE6FD3" w14:paraId="4CFFAA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1C07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596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30BC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AFD2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2895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061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CED0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1BF1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2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05D4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243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B1A1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857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5</w:t>
            </w:r>
          </w:p>
        </w:tc>
      </w:tr>
      <w:tr w:rsidR="00EE6FD3" w:rsidRPr="00EE6FD3" w14:paraId="7B2C78B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42F0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1CFF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8C5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195C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EC6D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2EFC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9CE8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8A80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78B2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776A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4CF5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6CC0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7</w:t>
            </w:r>
          </w:p>
        </w:tc>
      </w:tr>
      <w:tr w:rsidR="00EE6FD3" w:rsidRPr="00EE6FD3" w14:paraId="69E892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20104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E0B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A64A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774E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FBFB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DB50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AA62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9007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6B9B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2BCC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4AB6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410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7</w:t>
            </w:r>
          </w:p>
        </w:tc>
      </w:tr>
      <w:tr w:rsidR="00EE6FD3" w:rsidRPr="00EE6FD3" w14:paraId="461F49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3982E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0A0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FF14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003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280A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3380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D32F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CBF0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7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DA0F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87D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AE15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8B1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5</w:t>
            </w:r>
          </w:p>
        </w:tc>
      </w:tr>
      <w:tr w:rsidR="00EE6FD3" w:rsidRPr="00EE6FD3" w14:paraId="3B7E9A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48703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06A2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A49A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D3F3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2043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CDDA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345C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DAEF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1E7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596F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1130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8363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8</w:t>
            </w:r>
          </w:p>
        </w:tc>
      </w:tr>
      <w:tr w:rsidR="00EE6FD3" w:rsidRPr="00EE6FD3" w14:paraId="0FCC4A0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FD762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pt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A9E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846C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50F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4M4F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D222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8E38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1807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E148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.4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A61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E97B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24DB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0F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0</w:t>
            </w:r>
          </w:p>
        </w:tc>
      </w:tr>
      <w:tr w:rsidR="00EE6FD3" w:rsidRPr="00EE6FD3" w14:paraId="5EACCF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F92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DAA0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4E3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EEF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fst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D4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BDB1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617A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60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7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F633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FE1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B7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261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0</w:t>
            </w:r>
          </w:p>
        </w:tc>
      </w:tr>
      <w:tr w:rsidR="00EE6FD3" w:rsidRPr="00EE6FD3" w14:paraId="3B6294B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9C53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29A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52F2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2B64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fst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BED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DAC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625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B1A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7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2A1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1B9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ADA8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27B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5</w:t>
            </w:r>
          </w:p>
        </w:tc>
      </w:tr>
      <w:tr w:rsidR="00EE6FD3" w:rsidRPr="00EE6FD3" w14:paraId="69687A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F069E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1C98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10FD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E341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 (C-30-3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6534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B37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AE6F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F23E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41D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093D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830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AF98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7</w:t>
            </w:r>
          </w:p>
        </w:tc>
      </w:tr>
      <w:tr w:rsidR="00EE6FD3" w:rsidRPr="00EE6FD3" w14:paraId="7375124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20C8F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CB0B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97DB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D446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 (C-30-5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9BF3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CE5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D373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F21C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3D6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AED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CA5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6E95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9.5</w:t>
            </w:r>
          </w:p>
        </w:tc>
      </w:tr>
      <w:tr w:rsidR="00EE6FD3" w:rsidRPr="00EE6FD3" w14:paraId="29C548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4B8BC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3F3F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72AC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42E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 (C-60-3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678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1B2C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8791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F15B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4121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B8C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E23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A4C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2</w:t>
            </w:r>
          </w:p>
        </w:tc>
      </w:tr>
      <w:tr w:rsidR="00EE6FD3" w:rsidRPr="00EE6FD3" w14:paraId="696E8AF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75B05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FBA9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A01C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7B13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 (C-60-5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992F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D082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2FD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DAE7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8.6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EB4A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83ED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B48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287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2.9</w:t>
            </w:r>
          </w:p>
        </w:tc>
      </w:tr>
      <w:tr w:rsidR="00EE6FD3" w:rsidRPr="00EE6FD3" w14:paraId="174E303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D63A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8DB0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81E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A988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 (C-80-3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F2F2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5E33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EF9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7D2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421C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43E6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EAB4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20CC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2</w:t>
            </w:r>
          </w:p>
        </w:tc>
      </w:tr>
      <w:tr w:rsidR="00EE6FD3" w:rsidRPr="00EE6FD3" w14:paraId="53DE97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9C423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A4ED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28F6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7EE6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 (C-80-5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5721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A9FE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A06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1AEA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7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9D2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C5DD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C4D1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A667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0.7</w:t>
            </w:r>
          </w:p>
        </w:tc>
      </w:tr>
      <w:tr w:rsidR="00EE6FD3" w:rsidRPr="00EE6FD3" w14:paraId="3C6A0DE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5ACA8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197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69B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1447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 (C-100-3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199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1495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B27C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4D0C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4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EC5D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A6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727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72E9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3.1</w:t>
            </w:r>
          </w:p>
        </w:tc>
      </w:tr>
      <w:tr w:rsidR="00EE6FD3" w:rsidRPr="00EE6FD3" w14:paraId="26AC0BA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A3E1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e Oliveira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FCDD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D3F3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3267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 (C-100-5D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BF0A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017C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04C6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1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4D55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.4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CAE5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CFE3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55D2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690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7.1</w:t>
            </w:r>
          </w:p>
        </w:tc>
      </w:tr>
      <w:tr w:rsidR="00EE6FD3" w:rsidRPr="00EE6FD3" w14:paraId="491773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47B68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1F6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CFC1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48CA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82E6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462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4E7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304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04B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EE79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AC56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7A40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3</w:t>
            </w:r>
          </w:p>
        </w:tc>
      </w:tr>
      <w:tr w:rsidR="00EE6FD3" w:rsidRPr="00EE6FD3" w14:paraId="7F8CB57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9ADF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3B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08A6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E30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B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D3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AFE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A331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A9E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F7A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7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56B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BCAC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51D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6</w:t>
            </w:r>
          </w:p>
        </w:tc>
      </w:tr>
      <w:tr w:rsidR="00EE6FD3" w:rsidRPr="00EE6FD3" w14:paraId="5FB390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1A9C5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ED07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560A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CF77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0-1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2ADE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B7F1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CB24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56F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B323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64D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E32B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1A15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4</w:t>
            </w:r>
          </w:p>
        </w:tc>
      </w:tr>
      <w:tr w:rsidR="00EE6FD3" w:rsidRPr="00EE6FD3" w14:paraId="5A7205C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C6921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DE53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2C4C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8A9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0-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DC3D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3C50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E03C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82FD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42F7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0AB8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4F50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D214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9</w:t>
            </w:r>
          </w:p>
        </w:tc>
      </w:tr>
      <w:tr w:rsidR="00EE6FD3" w:rsidRPr="00EE6FD3" w14:paraId="02A799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557F5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02D5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C049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DBD7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0-2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FA3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1D65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BB74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7DA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117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540C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74DE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94D4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0</w:t>
            </w:r>
          </w:p>
        </w:tc>
      </w:tr>
      <w:tr w:rsidR="00EE6FD3" w:rsidRPr="00EE6FD3" w14:paraId="5E5434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DD7D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DB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7CC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3CD8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130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5AE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5A5E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F8CB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A664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5FC3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E6D1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F1D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6</w:t>
            </w:r>
          </w:p>
        </w:tc>
      </w:tr>
      <w:tr w:rsidR="00EE6FD3" w:rsidRPr="00EE6FD3" w14:paraId="0E9011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B5E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A3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EB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8DAE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74DD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120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8B4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050E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174E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AFD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88A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566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6</w:t>
            </w:r>
          </w:p>
        </w:tc>
      </w:tr>
      <w:tr w:rsidR="00EE6FD3" w:rsidRPr="00EE6FD3" w14:paraId="4E17199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F666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122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622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387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DEC2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E5FA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1F5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CDC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763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630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FA6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7C1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6</w:t>
            </w:r>
          </w:p>
        </w:tc>
      </w:tr>
      <w:tr w:rsidR="00EE6FD3" w:rsidRPr="00EE6FD3" w14:paraId="076020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3EBE4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5A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90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32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F3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956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25A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3A4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3D01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1E3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57DC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33F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51</w:t>
            </w:r>
          </w:p>
        </w:tc>
      </w:tr>
      <w:tr w:rsidR="00EE6FD3" w:rsidRPr="00EE6FD3" w14:paraId="43639D5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C10DD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3CB0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BC5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A8B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5AA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463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274D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48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00F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BB7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1E29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1882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8</w:t>
            </w:r>
          </w:p>
        </w:tc>
      </w:tr>
      <w:tr w:rsidR="00EE6FD3" w:rsidRPr="00EE6FD3" w14:paraId="08B072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979A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0D0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1941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17C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06A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5E9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6756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735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60D0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392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C59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300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</w:tr>
      <w:tr w:rsidR="00EE6FD3" w:rsidRPr="00EE6FD3" w14:paraId="077A65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2680F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2EF2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C9B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B2C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335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156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DBF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3C3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33E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A030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563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F4D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17</w:t>
            </w:r>
          </w:p>
        </w:tc>
      </w:tr>
      <w:tr w:rsidR="00EE6FD3" w:rsidRPr="00EE6FD3" w14:paraId="2A56E9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98DB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D2E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C01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4E1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9C3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DA1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C2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082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C2FC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68BC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071E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1C8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23</w:t>
            </w:r>
          </w:p>
        </w:tc>
      </w:tr>
      <w:tr w:rsidR="00EE6FD3" w:rsidRPr="00EE6FD3" w14:paraId="4E6EA54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4D087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BCF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6503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45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0AC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361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CC7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5D8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4008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85AE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85AC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494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4</w:t>
            </w:r>
          </w:p>
        </w:tc>
      </w:tr>
      <w:tr w:rsidR="00EE6FD3" w:rsidRPr="00EE6FD3" w14:paraId="18B6211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73B4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B07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CAC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D459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887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752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D44C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7E8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8F24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37F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B0C0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0DC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2</w:t>
            </w:r>
          </w:p>
        </w:tc>
      </w:tr>
      <w:tr w:rsidR="00EE6FD3" w:rsidRPr="00EE6FD3" w14:paraId="71DDDAA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2148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4FC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AB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93B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624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B0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8A5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AEA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134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9D02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956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E06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78</w:t>
            </w:r>
          </w:p>
        </w:tc>
      </w:tr>
      <w:tr w:rsidR="00EE6FD3" w:rsidRPr="00EE6FD3" w14:paraId="4E09ACB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1A41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F2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028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C06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DD95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B9D0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0BE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84E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C49E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1019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A740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85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44</w:t>
            </w:r>
          </w:p>
        </w:tc>
      </w:tr>
      <w:tr w:rsidR="00EE6FD3" w:rsidRPr="00EE6FD3" w14:paraId="7F9EE2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48E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434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750E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CC0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BF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00B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D47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3122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FF2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5D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2E4D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568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2</w:t>
            </w:r>
          </w:p>
        </w:tc>
      </w:tr>
      <w:tr w:rsidR="00EE6FD3" w:rsidRPr="00EE6FD3" w14:paraId="2040A6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AFD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EFD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0FA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60A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1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DA9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82A1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7A1C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B040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5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AE73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9C3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EB93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8B4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2</w:t>
            </w:r>
          </w:p>
        </w:tc>
      </w:tr>
      <w:tr w:rsidR="00EE6FD3" w:rsidRPr="00EE6FD3" w14:paraId="0E2F73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37AAF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 and 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A68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EBB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8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EDED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fst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ADC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1EDE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5ACA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0D83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8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7854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4E9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704B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0D9C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2</w:t>
            </w:r>
          </w:p>
        </w:tc>
      </w:tr>
      <w:tr w:rsidR="00EE6FD3" w:rsidRPr="00EE6FD3" w14:paraId="7F13CC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78716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A26D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F24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F51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3-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FF6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5175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0ED3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CA75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2F4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3218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0C4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B529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7</w:t>
            </w:r>
          </w:p>
        </w:tc>
      </w:tr>
      <w:tr w:rsidR="00EE6FD3" w:rsidRPr="00EE6FD3" w14:paraId="21CC566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8783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D77C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BFD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D0B9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4-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6835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42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A4B4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A8AB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98A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ACE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355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756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6</w:t>
            </w:r>
          </w:p>
        </w:tc>
      </w:tr>
      <w:tr w:rsidR="00EE6FD3" w:rsidRPr="00EE6FD3" w14:paraId="6DF3FD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1B014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0D27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FE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84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5-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1911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CD5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7A9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BA4B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3D6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AD45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4606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0F2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8</w:t>
            </w:r>
          </w:p>
        </w:tc>
      </w:tr>
      <w:tr w:rsidR="00EE6FD3" w:rsidRPr="00EE6FD3" w14:paraId="26011D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52344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AC86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B095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7351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67t3.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01D7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B61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49E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077D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5583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B07F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252A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E32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5</w:t>
            </w:r>
          </w:p>
        </w:tc>
      </w:tr>
      <w:tr w:rsidR="00EE6FD3" w:rsidRPr="00EE6FD3" w14:paraId="622E74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E368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2EB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2B1F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517C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67t3.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32BF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F96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50FF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7182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BAC3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EC04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852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B5A2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5</w:t>
            </w:r>
          </w:p>
        </w:tc>
      </w:tr>
      <w:tr w:rsidR="00EE6FD3" w:rsidRPr="00EE6FD3" w14:paraId="3270B7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3D1D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A76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67A7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9DA1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14t3.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464A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B65E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587D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C281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01A3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DCB3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D6C0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9565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2</w:t>
            </w:r>
          </w:p>
        </w:tc>
      </w:tr>
      <w:tr w:rsidR="00EE6FD3" w:rsidRPr="00EE6FD3" w14:paraId="5D551E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3323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EFBF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A33A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0F96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14t3.6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1561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5279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11E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43D6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8372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AFC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6408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B9A7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8</w:t>
            </w:r>
          </w:p>
        </w:tc>
      </w:tr>
      <w:tr w:rsidR="00EE6FD3" w:rsidRPr="00EE6FD3" w14:paraId="5FA79A4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6EBF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A51A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F223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4F8A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14t3.6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7884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9189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573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561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A030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702C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5BD0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5D9E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8</w:t>
            </w:r>
          </w:p>
        </w:tc>
      </w:tr>
      <w:tr w:rsidR="00EE6FD3" w:rsidRPr="00EE6FD3" w14:paraId="34E005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78DD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69FD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2EE3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D6C0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14t5.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9D55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E6A4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44D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E2A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9EAD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602E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F1F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A603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3</w:t>
            </w:r>
          </w:p>
        </w:tc>
      </w:tr>
      <w:tr w:rsidR="00EE6FD3" w:rsidRPr="00EE6FD3" w14:paraId="673248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38851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5576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B895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3C4C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14t5.6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5C20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5F8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191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6D23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E8D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80F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23C1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CBD8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3</w:t>
            </w:r>
          </w:p>
        </w:tc>
      </w:tr>
      <w:tr w:rsidR="00EE6FD3" w:rsidRPr="00EE6FD3" w14:paraId="7BAC76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1C57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5CF8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B6CA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7AD5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60D114t5.6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F4C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CB78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CE37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4385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706D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1DF1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C39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699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3</w:t>
            </w:r>
          </w:p>
        </w:tc>
      </w:tr>
      <w:tr w:rsidR="00EE6FD3" w:rsidRPr="00EE6FD3" w14:paraId="19149E8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53D4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13BF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972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C2E8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67t3.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AA6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B0D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4922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BFFF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A67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9D4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A4F0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B919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3</w:t>
            </w:r>
          </w:p>
        </w:tc>
      </w:tr>
      <w:tr w:rsidR="00EE6FD3" w:rsidRPr="00EE6FD3" w14:paraId="21A645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12055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62EC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1EE3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18A3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67t3.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395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91B7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276E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E28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128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295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F9F1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A608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7</w:t>
            </w:r>
          </w:p>
        </w:tc>
      </w:tr>
      <w:tr w:rsidR="00EE6FD3" w:rsidRPr="00EE6FD3" w14:paraId="6AB96A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C097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7618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8E7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EA26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14t3.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C427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27AB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DAD4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25F2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BE0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6EE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805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E2A3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1</w:t>
            </w:r>
          </w:p>
        </w:tc>
      </w:tr>
      <w:tr w:rsidR="00EE6FD3" w:rsidRPr="00EE6FD3" w14:paraId="79F834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2F62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ECB0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391A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B74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14t3.6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0635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315B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84AB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B0C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3CF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390F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1DE5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F6AA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8</w:t>
            </w:r>
          </w:p>
        </w:tc>
      </w:tr>
      <w:tr w:rsidR="00EE6FD3" w:rsidRPr="00EE6FD3" w14:paraId="54F062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FDA64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E0F1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9F56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B65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14t3.6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044C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F26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3FB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685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33AA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2BB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B21B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CF8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11</w:t>
            </w:r>
          </w:p>
        </w:tc>
      </w:tr>
      <w:tr w:rsidR="00EE6FD3" w:rsidRPr="00EE6FD3" w14:paraId="0AB6469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F80F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660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6088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4FBF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14t5.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6AB4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9C8A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854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492C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3108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1EFE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124C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1BDB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1</w:t>
            </w:r>
          </w:p>
        </w:tc>
      </w:tr>
      <w:tr w:rsidR="00EE6FD3" w:rsidRPr="00EE6FD3" w14:paraId="7AA3C0C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BE04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B570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AF7E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819C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14t5.6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6AD1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053C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DDC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B5A7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E65E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D22D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3908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FADA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1</w:t>
            </w:r>
          </w:p>
        </w:tc>
      </w:tr>
      <w:tr w:rsidR="00EE6FD3" w:rsidRPr="00EE6FD3" w14:paraId="3CD55D8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27EA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bed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4C2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58DF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2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906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 f44D114t5.6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B1E1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2F6E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A1A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7DA8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C8AA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46CF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9952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0B26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1</w:t>
            </w:r>
          </w:p>
        </w:tc>
      </w:tr>
      <w:tr w:rsidR="00EE6FD3" w:rsidRPr="00EE6FD3" w14:paraId="0DA7E77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2E8A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&amp; L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532C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A28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072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5-168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835B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66C2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379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BCD5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B9F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F5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329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E01C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8</w:t>
            </w:r>
          </w:p>
        </w:tc>
      </w:tr>
      <w:tr w:rsidR="00EE6FD3" w:rsidRPr="00EE6FD3" w14:paraId="25462B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786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&amp; L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A04E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251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A85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8-168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AEF0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46DF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6E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28EB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64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663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34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9A3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10</w:t>
            </w:r>
          </w:p>
        </w:tc>
      </w:tr>
      <w:tr w:rsidR="00EE6FD3" w:rsidRPr="00EE6FD3" w14:paraId="28B925F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137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&amp; L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EDF1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490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FA7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5-168-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2861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2CC7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E82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19BF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CC26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E6C0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6A34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88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26</w:t>
            </w:r>
          </w:p>
        </w:tc>
      </w:tr>
      <w:tr w:rsidR="00EE6FD3" w:rsidRPr="00EE6FD3" w14:paraId="3AF672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372D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&amp; L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8A70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FF9E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82F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8-168-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F50C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E77F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93B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303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B106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56F4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B64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61E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1</w:t>
            </w:r>
          </w:p>
        </w:tc>
      </w:tr>
      <w:tr w:rsidR="00EE6FD3" w:rsidRPr="00EE6FD3" w14:paraId="14219C1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A123F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 &amp; L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EC62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90E6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11D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5-114-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1606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C2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3571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0D4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1F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5271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E98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31C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6</w:t>
            </w:r>
          </w:p>
        </w:tc>
      </w:tr>
      <w:tr w:rsidR="00EE6FD3" w:rsidRPr="00EE6FD3" w14:paraId="58A7D38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6E5B1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A9BD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955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EDB0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916C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FAD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7E01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0171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6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6CF3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CC1C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70CA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2027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0</w:t>
            </w:r>
          </w:p>
        </w:tc>
      </w:tr>
      <w:tr w:rsidR="00EE6FD3" w:rsidRPr="00EE6FD3" w14:paraId="1391B9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B09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Tam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9D8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90ED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EFEA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FC3E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FE31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C722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A2E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2F6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68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228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91D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1.6</w:t>
            </w:r>
          </w:p>
        </w:tc>
      </w:tr>
      <w:tr w:rsidR="00EE6FD3" w:rsidRPr="00EE6FD3" w14:paraId="1FE5340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909B1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99FF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FCA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3143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300-5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FE2F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6EFB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C4D4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0B90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A97D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437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0173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B6B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80</w:t>
            </w:r>
          </w:p>
        </w:tc>
      </w:tr>
      <w:tr w:rsidR="00EE6FD3" w:rsidRPr="00EE6FD3" w14:paraId="4DD22B8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0920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X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3A08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5455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5B74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S300-15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922B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91DF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30C8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7DE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7E90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6905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FE7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9E0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80</w:t>
            </w:r>
          </w:p>
        </w:tc>
      </w:tr>
      <w:tr w:rsidR="00EE6FD3" w:rsidRPr="00EE6FD3" w14:paraId="415128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DDC3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B021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FB22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648F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3-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0F5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6D2B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EE9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D3AB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30B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93BF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38C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970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4</w:t>
            </w:r>
          </w:p>
        </w:tc>
      </w:tr>
      <w:tr w:rsidR="00EE6FD3" w:rsidRPr="00EE6FD3" w14:paraId="3AEDD6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0E4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ED6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DC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A04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3-8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A893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E0E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C051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052F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EA82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C0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772D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51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9</w:t>
            </w:r>
          </w:p>
        </w:tc>
      </w:tr>
      <w:tr w:rsidR="00EE6FD3" w:rsidRPr="00EE6FD3" w14:paraId="48C546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54822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iu and C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11FC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0D5E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DEE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D704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C308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1C27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1F16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A61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9C7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9DAD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2022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38.6</w:t>
            </w:r>
          </w:p>
        </w:tc>
      </w:tr>
      <w:tr w:rsidR="00EE6FD3" w:rsidRPr="00EE6FD3" w14:paraId="6DC0D4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FF1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&amp;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5F4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074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F1B1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1-114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48B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CEA5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B94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7EA4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8A89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8CF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A36C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843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</w:t>
            </w:r>
          </w:p>
        </w:tc>
      </w:tr>
      <w:tr w:rsidR="00EE6FD3" w:rsidRPr="00EE6FD3" w14:paraId="5DF43CE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9AED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&amp;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D8E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906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B5E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1-114-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6AF3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13FB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ED0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AD49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FC3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0D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1E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B48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55</w:t>
            </w:r>
          </w:p>
        </w:tc>
      </w:tr>
      <w:tr w:rsidR="00EE6FD3" w:rsidRPr="00EE6FD3" w14:paraId="65CE3A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D236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&amp;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8E17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2CCF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272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4-139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65A2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269C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4EE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7362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9D89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C01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89A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E3C3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2</w:t>
            </w:r>
          </w:p>
        </w:tc>
      </w:tr>
      <w:tr w:rsidR="00EE6FD3" w:rsidRPr="00EE6FD3" w14:paraId="70F242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A8B49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&amp;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2429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4E1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D0FD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4-139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97D9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922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87D8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571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615C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1CE8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FE3A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0982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97</w:t>
            </w:r>
          </w:p>
        </w:tc>
      </w:tr>
      <w:tr w:rsidR="00EE6FD3" w:rsidRPr="00EE6FD3" w14:paraId="5F1440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F3E38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&amp;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6B6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9F99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D81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4-139-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4545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0E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D75F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8A9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461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9C84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913B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6E7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70</w:t>
            </w:r>
          </w:p>
        </w:tc>
      </w:tr>
      <w:tr w:rsidR="00EE6FD3" w:rsidRPr="00EE6FD3" w14:paraId="40A85CA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FF4E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ai &amp; H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6331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802B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142F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4-139-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7F26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9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0198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E53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41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700A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5A28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D420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FBC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90</w:t>
            </w:r>
          </w:p>
        </w:tc>
      </w:tr>
      <w:tr w:rsidR="00EE6FD3" w:rsidRPr="00EE6FD3" w14:paraId="1CB5B2E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84A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252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2E3C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7A9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-L35-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6DF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6C6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0D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570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7A5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1A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1DCE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7FB7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3</w:t>
            </w:r>
          </w:p>
        </w:tc>
      </w:tr>
      <w:tr w:rsidR="00EE6FD3" w:rsidRPr="00EE6FD3" w14:paraId="40C905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C05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F8C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374B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569D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-L35-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E84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B58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2418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00D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F67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442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E525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D56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5</w:t>
            </w:r>
          </w:p>
        </w:tc>
      </w:tr>
      <w:tr w:rsidR="00EE6FD3" w:rsidRPr="00EE6FD3" w14:paraId="0E064A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14FA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8ED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193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9CB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-L35-0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7FC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1AF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522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E7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BF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5F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1088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286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7</w:t>
            </w:r>
          </w:p>
        </w:tc>
      </w:tr>
      <w:tr w:rsidR="00EE6FD3" w:rsidRPr="00EE6FD3" w14:paraId="48855F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71A40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AD46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7966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5FC7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2-L35-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6EE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07A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FE36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CD0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61B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C62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BA6F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5009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6</w:t>
            </w:r>
          </w:p>
        </w:tc>
      </w:tr>
      <w:tr w:rsidR="00EE6FD3" w:rsidRPr="00EE6FD3" w14:paraId="077A826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9F3D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F98B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5E57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175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2-L35-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546A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8DF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0D6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1A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D13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779B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41E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774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1</w:t>
            </w:r>
          </w:p>
        </w:tc>
      </w:tr>
      <w:tr w:rsidR="00EE6FD3" w:rsidRPr="00EE6FD3" w14:paraId="3120589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EA10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F19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F8C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410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2-L35-0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96E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3B5A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1FD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17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9917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22DE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AE3F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F2D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43</w:t>
            </w:r>
          </w:p>
        </w:tc>
      </w:tr>
      <w:tr w:rsidR="00EE6FD3" w:rsidRPr="00EE6FD3" w14:paraId="3DF83C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F2C39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63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A85A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75F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5-L35-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2C7A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6DF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1C1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85FA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EDFF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6F8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001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A2CF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50</w:t>
            </w:r>
          </w:p>
        </w:tc>
      </w:tr>
      <w:tr w:rsidR="00EE6FD3" w:rsidRPr="00EE6FD3" w14:paraId="5DDB2D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407C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FFBA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F9E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B90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5-L35-0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8319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AC2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BCF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612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38C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52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897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82E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21</w:t>
            </w:r>
          </w:p>
        </w:tc>
      </w:tr>
      <w:tr w:rsidR="00EE6FD3" w:rsidRPr="00EE6FD3" w14:paraId="1703F32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70F2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art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194F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1C02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7D1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14x3_235_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5934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3C9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CC54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CF72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5ED1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A64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62AC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7BF2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3.1</w:t>
            </w:r>
          </w:p>
        </w:tc>
      </w:tr>
      <w:tr w:rsidR="00EE6FD3" w:rsidRPr="00EE6FD3" w14:paraId="6BB15A4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9467C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Duart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5D14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DEE3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D7B4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14x3_275_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2DD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F93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F5D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6B94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3CC7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CCA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5531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61D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30.7</w:t>
            </w:r>
          </w:p>
        </w:tc>
      </w:tr>
      <w:tr w:rsidR="00EE6FD3" w:rsidRPr="00EE6FD3" w14:paraId="08A9755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E03A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art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2CF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7178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2F26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2x3_275_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D339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4D1F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C6BB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D6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6248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7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8AD2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C09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933D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3.7</w:t>
            </w:r>
          </w:p>
        </w:tc>
      </w:tr>
      <w:tr w:rsidR="00EE6FD3" w:rsidRPr="00EE6FD3" w14:paraId="192C555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07D69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art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C09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9CFC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A10C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19x4_235_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7AF7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77F9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B120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4568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D2E0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0738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12F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DDDB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23.5</w:t>
            </w:r>
          </w:p>
        </w:tc>
      </w:tr>
      <w:tr w:rsidR="00EE6FD3" w:rsidRPr="00EE6FD3" w14:paraId="275204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D372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uarte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CE2F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F9C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0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B85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19x4_355_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0EA7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D5B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22BD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C93C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1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233F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476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30DF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02C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7.7</w:t>
            </w:r>
          </w:p>
        </w:tc>
      </w:tr>
      <w:tr w:rsidR="00EE6FD3" w:rsidRPr="00EE6FD3" w14:paraId="0E3F2C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701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 &amp; Zh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314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7721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560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55C0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D7B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871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37B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3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593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394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BF2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46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26</w:t>
            </w:r>
          </w:p>
        </w:tc>
      </w:tr>
      <w:tr w:rsidR="00EE6FD3" w:rsidRPr="00EE6FD3" w14:paraId="70532AD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9F217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D355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87D5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149B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S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921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970F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3B29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B2DD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F0E9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2AB3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3627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8D6B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3</w:t>
            </w:r>
          </w:p>
        </w:tc>
      </w:tr>
      <w:tr w:rsidR="00EE6FD3" w:rsidRPr="00EE6FD3" w14:paraId="219DAA4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9FB5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0894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236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53E1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S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038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8409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69E7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D752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CB4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2B47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62FB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5FDC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9</w:t>
            </w:r>
          </w:p>
        </w:tc>
      </w:tr>
      <w:tr w:rsidR="00EE6FD3" w:rsidRPr="00EE6FD3" w14:paraId="055CF1E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9931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104D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7E5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13E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S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C472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59EB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9FB2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8BF4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3C59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52F5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9D2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ECE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4</w:t>
            </w:r>
          </w:p>
        </w:tc>
      </w:tr>
      <w:tr w:rsidR="00EE6FD3" w:rsidRPr="00EE6FD3" w14:paraId="7333E02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B9CD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075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ABD0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6A92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M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775D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5979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97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80B2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4B73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900C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2C2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1B5F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3</w:t>
            </w:r>
          </w:p>
        </w:tc>
      </w:tr>
      <w:tr w:rsidR="00EE6FD3" w:rsidRPr="00EE6FD3" w14:paraId="1168BD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2BD9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3150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FCA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C2A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M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0394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6817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6347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C0F9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2B05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7FF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CDB3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64C8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23</w:t>
            </w:r>
          </w:p>
        </w:tc>
      </w:tr>
      <w:tr w:rsidR="00EE6FD3" w:rsidRPr="00EE6FD3" w14:paraId="69FD57C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429B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591E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03F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2E5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M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FE61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EA1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7F72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48DC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508A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F05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43D3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121D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20</w:t>
            </w:r>
          </w:p>
        </w:tc>
      </w:tr>
      <w:tr w:rsidR="00EE6FD3" w:rsidRPr="00EE6FD3" w14:paraId="2AC0617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1DEC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151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1E76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BD2F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DEFB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6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69E4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7107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2F23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6DC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533A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EA2C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BFD7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27</w:t>
            </w:r>
          </w:p>
        </w:tc>
      </w:tr>
      <w:tr w:rsidR="00EE6FD3" w:rsidRPr="00EE6FD3" w14:paraId="443229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6785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8490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B194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143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CAE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6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E7FA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7D23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BB10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221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540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3E9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6051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86</w:t>
            </w:r>
          </w:p>
        </w:tc>
      </w:tr>
      <w:tr w:rsidR="00EE6FD3" w:rsidRPr="00EE6FD3" w14:paraId="6DA4247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66BB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3C8F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63E0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A33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L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667A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8743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22F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7C97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C9FD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FF93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C5C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872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38</w:t>
            </w:r>
          </w:p>
        </w:tc>
      </w:tr>
      <w:tr w:rsidR="00EE6FD3" w:rsidRPr="00EE6FD3" w14:paraId="2661E6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17595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CB7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D55C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420C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F3C0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38DF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E50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FBF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6FE5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BF84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4D8F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8EF5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72</w:t>
            </w:r>
          </w:p>
        </w:tc>
      </w:tr>
      <w:tr w:rsidR="00EE6FD3" w:rsidRPr="00EE6FD3" w14:paraId="0BE3906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C219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5EA1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755E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ACAC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53B4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43FF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B9AB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E8A4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F41E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4A95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4D1C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3EFF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87</w:t>
            </w:r>
          </w:p>
        </w:tc>
      </w:tr>
      <w:tr w:rsidR="00EE6FD3" w:rsidRPr="00EE6FD3" w14:paraId="3B6E12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2873C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D5F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8550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5D52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S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4295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7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77D0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7A17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E947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7020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447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6081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4EA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37</w:t>
            </w:r>
          </w:p>
        </w:tc>
      </w:tr>
      <w:tr w:rsidR="00EE6FD3" w:rsidRPr="00EE6FD3" w14:paraId="653962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D401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4429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F0EF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0F8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M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B4BF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16D4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C94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0803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0EB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D81C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D08D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C9EA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71</w:t>
            </w:r>
          </w:p>
        </w:tc>
      </w:tr>
      <w:tr w:rsidR="00EE6FD3" w:rsidRPr="00EE6FD3" w14:paraId="7220FFE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9796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CFE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E45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2E2A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M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1F78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6D6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1A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D27B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3D0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BE8E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28B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5CE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25</w:t>
            </w:r>
          </w:p>
        </w:tc>
      </w:tr>
      <w:tr w:rsidR="00EE6FD3" w:rsidRPr="00EE6FD3" w14:paraId="72FD44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0750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9740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8D2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EFE0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M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7AA2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AFA1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12D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955A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B1D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E162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9EDA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2A83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66</w:t>
            </w:r>
          </w:p>
        </w:tc>
      </w:tr>
      <w:tr w:rsidR="00EE6FD3" w:rsidRPr="00EE6FD3" w14:paraId="5207592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30F69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70C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C0D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D22D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L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31CD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9D15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4901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CB63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AB0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8DC4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AE68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F07D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79</w:t>
            </w:r>
          </w:p>
        </w:tc>
      </w:tr>
      <w:tr w:rsidR="00EE6FD3" w:rsidRPr="00EE6FD3" w14:paraId="613BD6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F499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AE6C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8CC5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8D1A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L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4BB4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7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529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C61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7D7E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6DAB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5F5F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E20A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AD4B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77</w:t>
            </w:r>
          </w:p>
        </w:tc>
      </w:tr>
      <w:tr w:rsidR="00EE6FD3" w:rsidRPr="00EE6FD3" w14:paraId="678094B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B30D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he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09DD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7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8E24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28F8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L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D79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8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5F26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5203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5D58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27BA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3C0F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206C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DD01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55</w:t>
            </w:r>
          </w:p>
        </w:tc>
      </w:tr>
      <w:tr w:rsidR="00EE6FD3" w:rsidRPr="00EE6FD3" w14:paraId="6DFF33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D53E5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65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D4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94B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2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4A9F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6BD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5FD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29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936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9813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3CCD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892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7</w:t>
            </w:r>
          </w:p>
        </w:tc>
      </w:tr>
      <w:tr w:rsidR="00EE6FD3" w:rsidRPr="00EE6FD3" w14:paraId="2D8323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16E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9B65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51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CD9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2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7E08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1F29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83AD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AC9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03CC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C216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6FB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16C4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02</w:t>
            </w:r>
          </w:p>
        </w:tc>
      </w:tr>
      <w:tr w:rsidR="00EE6FD3" w:rsidRPr="00EE6FD3" w14:paraId="3B1ED6A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B36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12E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F7B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24B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24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D234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3348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636C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47AD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79F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F29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B9A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E81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69</w:t>
            </w:r>
          </w:p>
        </w:tc>
      </w:tr>
      <w:tr w:rsidR="00EE6FD3" w:rsidRPr="00EE6FD3" w14:paraId="637D7A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E2D1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4DC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872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0516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8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9FC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686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B8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EBC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2B5D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CE6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156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D7C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10</w:t>
            </w:r>
          </w:p>
        </w:tc>
      </w:tr>
      <w:tr w:rsidR="00EE6FD3" w:rsidRPr="00EE6FD3" w14:paraId="43F233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E42A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6D4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95B6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8D7F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8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0D3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70B4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AD2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234B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466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7CD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CABA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58C1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30</w:t>
            </w:r>
          </w:p>
        </w:tc>
      </w:tr>
      <w:tr w:rsidR="00EE6FD3" w:rsidRPr="00EE6FD3" w14:paraId="09BC612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285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275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81BD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E3D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8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5BCD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5DF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E6A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B048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8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9C2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48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39F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7E0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140</w:t>
            </w:r>
          </w:p>
        </w:tc>
      </w:tr>
      <w:tr w:rsidR="00EE6FD3" w:rsidRPr="00EE6FD3" w14:paraId="19E638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E7AF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4BFE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7629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2FBB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315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6AD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36BC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FA9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A141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5B4A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566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DB9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8</w:t>
            </w:r>
          </w:p>
        </w:tc>
      </w:tr>
      <w:tr w:rsidR="00EE6FD3" w:rsidRPr="00EE6FD3" w14:paraId="06E645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AE7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6A88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FDC6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B6F1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5F8D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D06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466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5A3D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E43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7317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5DF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DE7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0</w:t>
            </w:r>
          </w:p>
        </w:tc>
      </w:tr>
      <w:tr w:rsidR="00EE6FD3" w:rsidRPr="00EE6FD3" w14:paraId="2AF8132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0B0E0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2708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82BE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CAE0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0F66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D90E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FB35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35A5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089E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B2FE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DCA5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D5E6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5</w:t>
            </w:r>
          </w:p>
        </w:tc>
      </w:tr>
      <w:tr w:rsidR="00EE6FD3" w:rsidRPr="00EE6FD3" w14:paraId="531A9D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031B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4B8B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3890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02F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9566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8518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01AE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8469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CDCD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43EE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0EE6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B418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3</w:t>
            </w:r>
          </w:p>
        </w:tc>
      </w:tr>
      <w:tr w:rsidR="00EE6FD3" w:rsidRPr="00EE6FD3" w14:paraId="163053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1C6B1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463F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08B1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8E1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C47F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6EDF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8068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47D2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6456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4884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1F81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A8FE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5</w:t>
            </w:r>
          </w:p>
        </w:tc>
      </w:tr>
      <w:tr w:rsidR="00EE6FD3" w:rsidRPr="00EE6FD3" w14:paraId="334553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FFF7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BBEF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D223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9878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5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50D6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3BEB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CB2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32F9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8C9B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38D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12E0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4B8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6</w:t>
            </w:r>
          </w:p>
        </w:tc>
      </w:tr>
      <w:tr w:rsidR="00EE6FD3" w:rsidRPr="00EE6FD3" w14:paraId="2A3A771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A629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8457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26C0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B217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8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35CE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45AE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3579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815F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2B8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23FD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BFAF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B4D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84</w:t>
            </w:r>
          </w:p>
        </w:tc>
      </w:tr>
      <w:tr w:rsidR="00EE6FD3" w:rsidRPr="00EE6FD3" w14:paraId="728C330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F862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F65F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C064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DE82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8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317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FF1F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7AA1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7F35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22E2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48E9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459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4509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5</w:t>
            </w:r>
          </w:p>
        </w:tc>
      </w:tr>
      <w:tr w:rsidR="00EE6FD3" w:rsidRPr="00EE6FD3" w14:paraId="7CD695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8E4D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52B0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4878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48A9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8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A349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5762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6DE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465C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5B7E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2205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3B9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A728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1</w:t>
            </w:r>
          </w:p>
        </w:tc>
      </w:tr>
      <w:tr w:rsidR="00EE6FD3" w:rsidRPr="00EE6FD3" w14:paraId="243F2F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35F2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9518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CF2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478F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2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670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E327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7F4E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FBB5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68DC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D6FA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5DF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BCE8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27</w:t>
            </w:r>
          </w:p>
        </w:tc>
      </w:tr>
      <w:tr w:rsidR="00EE6FD3" w:rsidRPr="00EE6FD3" w14:paraId="3F3F55C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177FB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8B6B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A1DC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A6F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2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D0CF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BBFF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49BC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CD35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875C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E36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EE0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E4B6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72</w:t>
            </w:r>
          </w:p>
        </w:tc>
      </w:tr>
      <w:tr w:rsidR="00EE6FD3" w:rsidRPr="00EE6FD3" w14:paraId="4C34CD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CA363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8EB9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5DA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A4E1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2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7725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DB0A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2E4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26A0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D8C1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9118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5333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E160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90</w:t>
            </w:r>
          </w:p>
        </w:tc>
      </w:tr>
      <w:tr w:rsidR="00EE6FD3" w:rsidRPr="00EE6FD3" w14:paraId="63DDBD1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C1AD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344A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13C0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CE7A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3A76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D144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4903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286F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4356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5C87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C785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493E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20</w:t>
            </w:r>
          </w:p>
        </w:tc>
      </w:tr>
      <w:tr w:rsidR="00EE6FD3" w:rsidRPr="00EE6FD3" w14:paraId="487268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AB91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0C7C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0053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9F49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6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C79D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FF0E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CB1D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4439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6BAF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2CCC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B14B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ABDE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02</w:t>
            </w:r>
          </w:p>
        </w:tc>
      </w:tr>
      <w:tr w:rsidR="00EE6FD3" w:rsidRPr="00EE6FD3" w14:paraId="3E4E3D1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1AE19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4C8E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0F5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695C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6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FE3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F2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5A2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671C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.4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B78E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D7F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68B6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29A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98</w:t>
            </w:r>
          </w:p>
        </w:tc>
      </w:tr>
      <w:tr w:rsidR="00EE6FD3" w:rsidRPr="00EE6FD3" w14:paraId="0F2607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B2F3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02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5389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D47D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CE03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21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CED9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350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B4C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6838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514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0EA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1</w:t>
            </w:r>
          </w:p>
        </w:tc>
      </w:tr>
      <w:tr w:rsidR="00EE6FD3" w:rsidRPr="00EE6FD3" w14:paraId="663FF6D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FA4C6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28C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BF5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3B1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F1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FB9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AC3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CE23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2FD6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197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647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CA76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2</w:t>
            </w:r>
          </w:p>
        </w:tc>
      </w:tr>
      <w:tr w:rsidR="00EE6FD3" w:rsidRPr="00EE6FD3" w14:paraId="44BCD7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CC9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E808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A387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177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A4AF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E004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C1E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25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A0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AFAC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69B3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9DA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22</w:t>
            </w:r>
          </w:p>
        </w:tc>
      </w:tr>
      <w:tr w:rsidR="00EE6FD3" w:rsidRPr="00EE6FD3" w14:paraId="331ADCF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A507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60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149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DCE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166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32B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402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1CA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656D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6C7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8519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623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22</w:t>
            </w:r>
          </w:p>
        </w:tc>
      </w:tr>
      <w:tr w:rsidR="00EE6FD3" w:rsidRPr="00EE6FD3" w14:paraId="6DDC6E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9CFC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EA5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2DA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0B79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5384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074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ACD0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A89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67D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C0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1EA7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FA7E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46</w:t>
            </w:r>
          </w:p>
        </w:tc>
      </w:tr>
      <w:tr w:rsidR="00EE6FD3" w:rsidRPr="00EE6FD3" w14:paraId="09539A5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70E0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2A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31F2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D71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5F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C26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15F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B59F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A75F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7A4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3F2E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F70A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5</w:t>
            </w:r>
          </w:p>
        </w:tc>
      </w:tr>
      <w:tr w:rsidR="00EE6FD3" w:rsidRPr="00EE6FD3" w14:paraId="1ECC3E2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40D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960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E234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27B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37EE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C58E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C65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C3BC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1B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E7C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B82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11E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7</w:t>
            </w:r>
          </w:p>
        </w:tc>
      </w:tr>
      <w:tr w:rsidR="00EE6FD3" w:rsidRPr="00EE6FD3" w14:paraId="4176990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8A7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06F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B83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6D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DD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EA6E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A71B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E38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8C53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5D06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BE19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DFA2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46</w:t>
            </w:r>
          </w:p>
        </w:tc>
      </w:tr>
      <w:tr w:rsidR="00EE6FD3" w:rsidRPr="00EE6FD3" w14:paraId="45A574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863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779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4C17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BBF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27E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2D2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673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C302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47CA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3AFF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0D9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8CB9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7</w:t>
            </w:r>
          </w:p>
        </w:tc>
      </w:tr>
      <w:tr w:rsidR="00EE6FD3" w:rsidRPr="00EE6FD3" w14:paraId="657EDB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0439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R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0E1A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6AD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1CB5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9B2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77B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F09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3E5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.3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E96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3B11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1D56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8A0F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7</w:t>
            </w:r>
          </w:p>
        </w:tc>
      </w:tr>
      <w:tr w:rsidR="00EE6FD3" w:rsidRPr="00EE6FD3" w14:paraId="00ED9C3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C1716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h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2935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E992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B591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S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9B65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A485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981E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E8F7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.0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6E6F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8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C9F4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BA8A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5390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9.1</w:t>
            </w:r>
          </w:p>
        </w:tc>
      </w:tr>
      <w:tr w:rsidR="00EE6FD3" w:rsidRPr="00EE6FD3" w14:paraId="28F3B0E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FAC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e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10F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9F6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3EA1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7AB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31AE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065F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16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4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4BD6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7B71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BE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C20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5</w:t>
            </w:r>
          </w:p>
        </w:tc>
      </w:tr>
      <w:tr w:rsidR="00EE6FD3" w:rsidRPr="00EE6FD3" w14:paraId="0AC48C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D708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e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6A39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3B13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728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CA9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9F3C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065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7780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.1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90F0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71B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AF0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F749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4</w:t>
            </w:r>
          </w:p>
        </w:tc>
      </w:tr>
      <w:tr w:rsidR="00EE6FD3" w:rsidRPr="00EE6FD3" w14:paraId="2A68BE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3BEB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e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C8CE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95A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596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1877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B894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7A8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AC2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.3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42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677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343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4BA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4</w:t>
            </w:r>
          </w:p>
        </w:tc>
      </w:tr>
      <w:tr w:rsidR="00EE6FD3" w:rsidRPr="00EE6FD3" w14:paraId="03AD83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C5B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e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986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6F74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E8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14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ED0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2A7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420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.4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121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AE67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C6F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D6DB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72</w:t>
            </w:r>
          </w:p>
        </w:tc>
      </w:tr>
      <w:tr w:rsidR="00EE6FD3" w:rsidRPr="00EE6FD3" w14:paraId="42ED739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91EC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e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F6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F78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CE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A316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9236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8A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587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.8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AB98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113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30D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875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7</w:t>
            </w:r>
          </w:p>
        </w:tc>
      </w:tr>
      <w:tr w:rsidR="00EE6FD3" w:rsidRPr="00EE6FD3" w14:paraId="05D7881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77511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e et al.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6F1A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C5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5D98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331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24A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5E2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7586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2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C5EC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05E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F4CC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A92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78</w:t>
            </w:r>
          </w:p>
        </w:tc>
      </w:tr>
      <w:tr w:rsidR="00EE6FD3" w:rsidRPr="00EE6FD3" w14:paraId="1634443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8BD05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C45D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3514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6517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–1-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553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2EB8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74AB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E420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0B4F2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CA5F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C135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2241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0.29</w:t>
            </w:r>
          </w:p>
        </w:tc>
      </w:tr>
      <w:tr w:rsidR="00EE6FD3" w:rsidRPr="00EE6FD3" w14:paraId="0A76E36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29E17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BBC3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4B29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79B1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–2-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8EB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35B6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AA53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5C2D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.5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434F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430C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449A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997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2.6</w:t>
            </w:r>
          </w:p>
        </w:tc>
      </w:tr>
      <w:tr w:rsidR="00EE6FD3" w:rsidRPr="00EE6FD3" w14:paraId="0CB4125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FE9A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7F76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F495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B47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–1-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865F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FFA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CEF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0E10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A702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112E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2DEF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5353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7.49</w:t>
            </w:r>
          </w:p>
        </w:tc>
      </w:tr>
      <w:tr w:rsidR="00EE6FD3" w:rsidRPr="00EE6FD3" w14:paraId="57FBCC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2FEE1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Ekmekyapar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CCD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1E7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D795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–2-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9D2B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9153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2A0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638A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6.1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BD49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AAF6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D221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6594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8.99</w:t>
            </w:r>
          </w:p>
        </w:tc>
      </w:tr>
      <w:tr w:rsidR="00EE6FD3" w:rsidRPr="00EE6FD3" w14:paraId="1B962FB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BA41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2F0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6D4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C8E2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T30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AD01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83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0F50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D48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F190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279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2FD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75C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0.6</w:t>
            </w:r>
          </w:p>
        </w:tc>
      </w:tr>
      <w:tr w:rsidR="00EE6FD3" w:rsidRPr="00EE6FD3" w14:paraId="53BE441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09C0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F77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A60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02AA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T30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402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0F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41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4DC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93E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61F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4C99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CA8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1.7</w:t>
            </w:r>
          </w:p>
        </w:tc>
      </w:tr>
      <w:tr w:rsidR="00EE6FD3" w:rsidRPr="00EE6FD3" w14:paraId="6BFB454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6CE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7C5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D8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0F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T40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021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940E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D86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A6D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D24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96F4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FA0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F3F4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2.9</w:t>
            </w:r>
          </w:p>
        </w:tc>
      </w:tr>
      <w:tr w:rsidR="00EE6FD3" w:rsidRPr="00EE6FD3" w14:paraId="50A701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9DC1B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E16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E1D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C9A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T40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6300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30E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782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4800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71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CCA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AD9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9895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91.4</w:t>
            </w:r>
          </w:p>
        </w:tc>
      </w:tr>
      <w:tr w:rsidR="00EE6FD3" w:rsidRPr="00EE6FD3" w14:paraId="604B3A8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0865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5F0D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85E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0D2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T50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941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E14A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22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ECD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.7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92E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D81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822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5CC0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3</w:t>
            </w:r>
          </w:p>
        </w:tc>
      </w:tr>
      <w:tr w:rsidR="00EE6FD3" w:rsidRPr="00EE6FD3" w14:paraId="50030A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11D33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ou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0D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E4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A20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PT50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48E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2809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EFD7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DB7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D85F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200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4B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485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1.1</w:t>
            </w:r>
          </w:p>
        </w:tc>
      </w:tr>
      <w:tr w:rsidR="00EE6FD3" w:rsidRPr="00EE6FD3" w14:paraId="22663A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BCFBE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lrebeh &amp; Ekmekyap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1835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C515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1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2E0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S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D00A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33A3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1F61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DF47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C6B8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A730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F576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C0CC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0.87</w:t>
            </w:r>
          </w:p>
        </w:tc>
      </w:tr>
      <w:tr w:rsidR="00EE6FD3" w:rsidRPr="00EE6FD3" w14:paraId="46D6BC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D4DFB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ssain &amp; Ch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987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BBB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DCC9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cI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1B74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1DF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A8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C5D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73D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770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7FEB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88C4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0</w:t>
            </w:r>
          </w:p>
        </w:tc>
      </w:tr>
      <w:tr w:rsidR="00EE6FD3" w:rsidRPr="00EE6FD3" w14:paraId="7E34CF6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01020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ssain &amp; Ch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B776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88A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201F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cI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8EA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0A5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0DB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4FA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9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72C1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7CC6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F3A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A2E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1</w:t>
            </w:r>
          </w:p>
        </w:tc>
      </w:tr>
      <w:tr w:rsidR="00EE6FD3" w:rsidRPr="00EE6FD3" w14:paraId="3D1CA21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6D77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ossain &amp; Ch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852A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97F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C6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I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42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749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E6C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2BA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1CA5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F84D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149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6692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9</w:t>
            </w:r>
          </w:p>
        </w:tc>
      </w:tr>
      <w:tr w:rsidR="00EE6FD3" w:rsidRPr="00EE6FD3" w14:paraId="6EF7BBB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823D1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ss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6E9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9DA2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6763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6B5E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1AD7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BFAC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49A2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D91C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167D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C799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526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3.5</w:t>
            </w:r>
          </w:p>
        </w:tc>
      </w:tr>
      <w:tr w:rsidR="00EE6FD3" w:rsidRPr="00EE6FD3" w14:paraId="152683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E9D04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assa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E7D1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4D3A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B7A3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04EB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DBDB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8C5F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3E60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.6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FAE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E50A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E183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9047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2.7</w:t>
            </w:r>
          </w:p>
        </w:tc>
      </w:tr>
      <w:tr w:rsidR="00EE6FD3" w:rsidRPr="00EE6FD3" w14:paraId="170D3F0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95C09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929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95A7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1A2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Z4.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C3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692B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319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E868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02AE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F1E4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C5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E242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0</w:t>
            </w:r>
          </w:p>
        </w:tc>
      </w:tr>
      <w:tr w:rsidR="00EE6FD3" w:rsidRPr="00EE6FD3" w14:paraId="2908957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3884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2DE4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56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203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Z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F1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211E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A63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7AA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828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6EA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ECA6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AE4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13</w:t>
            </w:r>
          </w:p>
        </w:tc>
      </w:tr>
      <w:tr w:rsidR="00EE6FD3" w:rsidRPr="00EE6FD3" w14:paraId="6109A85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5BA8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EBD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4A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656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Z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52F0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E66B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C2F9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D51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380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6D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5AA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79C1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4</w:t>
            </w:r>
          </w:p>
        </w:tc>
      </w:tr>
      <w:tr w:rsidR="00EE6FD3" w:rsidRPr="00EE6FD3" w14:paraId="4AA0DEF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B7B5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0807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16C6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B35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Z1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FD4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1A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0BF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7826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3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525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F14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6D1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76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9</w:t>
            </w:r>
          </w:p>
        </w:tc>
      </w:tr>
      <w:tr w:rsidR="00EE6FD3" w:rsidRPr="00EE6FD3" w14:paraId="0F6A814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97AF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hmad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3AA3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A940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2099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AECF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6693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2F1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6BA3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709E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8D71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570D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ACA6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</w:t>
            </w:r>
          </w:p>
        </w:tc>
      </w:tr>
      <w:tr w:rsidR="00EE6FD3" w:rsidRPr="00EE6FD3" w14:paraId="1D6AC9D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EDA0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hmad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366B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CC41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FBA9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1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9A91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D5E4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A3C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6B6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B39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E685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95F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995B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1</w:t>
            </w:r>
          </w:p>
        </w:tc>
      </w:tr>
      <w:tr w:rsidR="00EE6FD3" w:rsidRPr="00EE6FD3" w14:paraId="67BE15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CDD0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hmad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D08C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B011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918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FCF6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84A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7355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9C7D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7D2F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A19B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E4FC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B1A9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</w:t>
            </w:r>
          </w:p>
        </w:tc>
      </w:tr>
      <w:tr w:rsidR="00EE6FD3" w:rsidRPr="00EE6FD3" w14:paraId="623DCF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5E5E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hmad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65F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9250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223A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2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1CFA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B84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AF00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C4CD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0AF7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C660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5E44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63D0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</w:t>
            </w:r>
          </w:p>
        </w:tc>
      </w:tr>
      <w:tr w:rsidR="00EE6FD3" w:rsidRPr="00EE6FD3" w14:paraId="0A372C2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EF4B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DFEC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847F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89E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-3.5-C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97D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6B8D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DBC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60F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6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C279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C34B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1A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CEAF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45</w:t>
            </w:r>
          </w:p>
        </w:tc>
      </w:tr>
      <w:tr w:rsidR="00EE6FD3" w:rsidRPr="00EE6FD3" w14:paraId="6713FFB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5FB5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7CE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BA8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48E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-3.5-C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F62D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3685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F34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8BE1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5D3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29D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50B7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505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8</w:t>
            </w:r>
          </w:p>
        </w:tc>
      </w:tr>
      <w:tr w:rsidR="00EE6FD3" w:rsidRPr="00EE6FD3" w14:paraId="7D61D4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722C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Gua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CC3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484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B5A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-3.5-C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6E1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86B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E33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F28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.3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508D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A0A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7C2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B6F8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6</w:t>
            </w:r>
          </w:p>
        </w:tc>
      </w:tr>
      <w:tr w:rsidR="00EE6FD3" w:rsidRPr="00EE6FD3" w14:paraId="77A767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12F9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0CF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009A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2A3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CA8F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FDFC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D29E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0593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3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F522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4000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5349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40A2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21</w:t>
            </w:r>
          </w:p>
        </w:tc>
      </w:tr>
      <w:tr w:rsidR="00EE6FD3" w:rsidRPr="00EE6FD3" w14:paraId="1B031BD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28B03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FE0A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EA56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FF4D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3BD8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FC95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04B2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496B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.3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B69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B709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E7F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9B1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5</w:t>
            </w:r>
          </w:p>
        </w:tc>
      </w:tr>
      <w:tr w:rsidR="00EE6FD3" w:rsidRPr="00EE6FD3" w14:paraId="7C38CB7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4F5E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EB6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B85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8ADF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R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553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46E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953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F85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.4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ED4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B2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F7D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94C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7</w:t>
            </w:r>
          </w:p>
        </w:tc>
      </w:tr>
      <w:tr w:rsidR="00EE6FD3" w:rsidRPr="00EE6FD3" w14:paraId="5E041D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E1EBC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1EB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FCF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08A1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N-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226A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6495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C31B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FF19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8639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60AB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AF53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24F6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0</w:t>
            </w:r>
          </w:p>
        </w:tc>
      </w:tr>
      <w:tr w:rsidR="00EE6FD3" w:rsidRPr="00EE6FD3" w14:paraId="27968B7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E3B78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03CF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C8F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8B16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N-I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F081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9D13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0CAA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0767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.0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29B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304B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D6A2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35FF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9</w:t>
            </w:r>
          </w:p>
        </w:tc>
      </w:tr>
      <w:tr w:rsidR="00EE6FD3" w:rsidRPr="00EE6FD3" w14:paraId="28AE20B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712B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ujdec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3FF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AF4B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34A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R00E00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71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4D4F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0F2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DAF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614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9C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3126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AA55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8</w:t>
            </w:r>
          </w:p>
        </w:tc>
      </w:tr>
      <w:tr w:rsidR="00EE6FD3" w:rsidRPr="00EE6FD3" w14:paraId="1A4EE33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29BC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ujdec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4010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82F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B8B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R00E00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31A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2BF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1A7A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325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303F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40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4C14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0D7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7</w:t>
            </w:r>
          </w:p>
        </w:tc>
      </w:tr>
      <w:tr w:rsidR="00EE6FD3" w:rsidRPr="00EE6FD3" w14:paraId="1A4038E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6E6C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y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32F5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0F68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2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193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40-0–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D5F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F52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52AB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947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.7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5C5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A0D1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820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4D30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9.1</w:t>
            </w:r>
          </w:p>
        </w:tc>
      </w:tr>
      <w:tr w:rsidR="00EE6FD3" w:rsidRPr="00EE6FD3" w14:paraId="634BB6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2C3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9DA6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054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BBA4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FSTs-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7E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598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C148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783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6BD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4F2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A7F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6C50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5</w:t>
            </w:r>
          </w:p>
        </w:tc>
      </w:tr>
      <w:tr w:rsidR="00EE6FD3" w:rsidRPr="00EE6FD3" w14:paraId="7F487B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B80B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9A8C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0D8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20D5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FSTs-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B9D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FA43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569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BB83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9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CD5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91A7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E051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1BA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4</w:t>
            </w:r>
          </w:p>
        </w:tc>
      </w:tr>
      <w:tr w:rsidR="00EE6FD3" w:rsidRPr="00EE6FD3" w14:paraId="7A17CCA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84A9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1BC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7FF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75E9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FSTs-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7A68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01E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A26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4F6A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9.3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BA3A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78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D6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087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18</w:t>
            </w:r>
          </w:p>
        </w:tc>
      </w:tr>
      <w:tr w:rsidR="00EE6FD3" w:rsidRPr="00EE6FD3" w14:paraId="7E74FC7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1389D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ei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9B25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E9C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7E2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UFSTs-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226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942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480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67B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9.3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179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B86B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105C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C317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5</w:t>
            </w:r>
          </w:p>
        </w:tc>
      </w:tr>
      <w:tr w:rsidR="00EE6FD3" w:rsidRPr="00EE6FD3" w14:paraId="3C82B86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058D9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167E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3A7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2F2D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00-12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F333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FED4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21C7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ECD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FD0C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DFD7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56F6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2DF7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9.8</w:t>
            </w:r>
          </w:p>
        </w:tc>
      </w:tr>
      <w:tr w:rsidR="00EE6FD3" w:rsidRPr="00EE6FD3" w14:paraId="5552572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EA29F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5949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6EC3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4E2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50-28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4CB0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0DE3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EA80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556B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1AD3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1E31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6FD8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C046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0.6</w:t>
            </w:r>
          </w:p>
        </w:tc>
      </w:tr>
      <w:tr w:rsidR="00EE6FD3" w:rsidRPr="00EE6FD3" w14:paraId="1C4703F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E5CB8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BDF6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B4B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5EEE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620-21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E73D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3719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DB22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C8E1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7DC0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8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3CE9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C8FC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7FD6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67.3</w:t>
            </w:r>
          </w:p>
        </w:tc>
      </w:tr>
      <w:tr w:rsidR="00EE6FD3" w:rsidRPr="00EE6FD3" w14:paraId="7820F8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6FC8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7A8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DE37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FD4C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800-12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5DA9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4289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1C7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4BC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1910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8CDD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1EB4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F196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488.5</w:t>
            </w:r>
          </w:p>
        </w:tc>
      </w:tr>
      <w:tr w:rsidR="00EE6FD3" w:rsidRPr="00EE6FD3" w14:paraId="7C0147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F478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C96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7C67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98DE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800-20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9017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E34B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E440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98B3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369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B2C3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F30E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752B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0</w:t>
            </w:r>
          </w:p>
        </w:tc>
      </w:tr>
      <w:tr w:rsidR="00EE6FD3" w:rsidRPr="00EE6FD3" w14:paraId="595417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2A42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5479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B85E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04A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890-27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8683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73D9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7592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7043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.5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E221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2A9A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6BDE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567F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25</w:t>
            </w:r>
          </w:p>
        </w:tc>
      </w:tr>
      <w:tr w:rsidR="00EE6FD3" w:rsidRPr="00EE6FD3" w14:paraId="638D7A5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20AD7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AAAF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821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97EC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00-27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5ACA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21B0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7BE1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8DB4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4874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2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B5EB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0D51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F9C8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83.5</w:t>
            </w:r>
          </w:p>
        </w:tc>
      </w:tr>
      <w:tr w:rsidR="00EE6FD3" w:rsidRPr="00EE6FD3" w14:paraId="000868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9A48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DD01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CC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55B5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00-12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27A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B1C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547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8BD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F33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3345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0AE2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B19E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43.7</w:t>
            </w:r>
          </w:p>
        </w:tc>
      </w:tr>
      <w:tr w:rsidR="00EE6FD3" w:rsidRPr="00EE6FD3" w14:paraId="2C3DAA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946D3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2F9F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F44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2686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550-28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07FC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6A9F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65D4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88A8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BE73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59B7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ECE5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36CC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8.5</w:t>
            </w:r>
          </w:p>
        </w:tc>
      </w:tr>
      <w:tr w:rsidR="00EE6FD3" w:rsidRPr="00EE6FD3" w14:paraId="387DBB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BF931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7B2A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0E0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8E03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620-21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294D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91AE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DF99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191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89F8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8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0B1D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83E7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435E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6.9</w:t>
            </w:r>
          </w:p>
        </w:tc>
      </w:tr>
      <w:tr w:rsidR="00EE6FD3" w:rsidRPr="00EE6FD3" w14:paraId="0A3D90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8DFB5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F0A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97EC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676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800-12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02FF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1BFD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CD10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02A8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0CFE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7F4F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1A9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5FE0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95.9</w:t>
            </w:r>
          </w:p>
        </w:tc>
      </w:tr>
      <w:tr w:rsidR="00EE6FD3" w:rsidRPr="00EE6FD3" w14:paraId="10272E6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DC35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F649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195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6DD9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800-20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4095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A893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2ABF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01E5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1A7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56A1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7AB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A4DF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62.8</w:t>
            </w:r>
          </w:p>
        </w:tc>
      </w:tr>
      <w:tr w:rsidR="00EE6FD3" w:rsidRPr="00EE6FD3" w14:paraId="60B7B4F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2CAE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3E2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CB41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9923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890-27-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E73A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BC59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DFF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D8CF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A01E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BF2E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66E2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0F08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51.7</w:t>
            </w:r>
          </w:p>
        </w:tc>
      </w:tr>
      <w:tr w:rsidR="00EE6FD3" w:rsidRPr="00EE6FD3" w14:paraId="345755E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A5BBC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076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7611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520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-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584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AC16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EFA9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57A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63A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2EF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330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6AC6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88</w:t>
            </w:r>
          </w:p>
        </w:tc>
      </w:tr>
      <w:tr w:rsidR="00EE6FD3" w:rsidRPr="00EE6FD3" w14:paraId="111C29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87EB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o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6D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930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5594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-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3ABE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3D9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D461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B8AE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0AF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436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1E8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6E4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47</w:t>
            </w:r>
          </w:p>
        </w:tc>
      </w:tr>
      <w:tr w:rsidR="00EE6FD3" w:rsidRPr="00EE6FD3" w14:paraId="6270A1C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62634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876C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5BCA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741C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4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6D24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0C4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9DD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DB82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1FF7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54F9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FFE5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1AB3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4</w:t>
            </w:r>
          </w:p>
        </w:tc>
      </w:tr>
      <w:tr w:rsidR="00EE6FD3" w:rsidRPr="00EE6FD3" w14:paraId="18FCB68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FB35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31BA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C621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EFB9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4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B42C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1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1BD2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67C5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81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9600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AB4D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C97B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9E2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4</w:t>
            </w:r>
          </w:p>
        </w:tc>
      </w:tr>
      <w:tr w:rsidR="00EE6FD3" w:rsidRPr="00EE6FD3" w14:paraId="45A678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F325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F710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4723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3056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4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64DE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C7C5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FBC4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C088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4392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51FC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5F2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2C5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64</w:t>
            </w:r>
          </w:p>
        </w:tc>
      </w:tr>
      <w:tr w:rsidR="00EE6FD3" w:rsidRPr="00EE6FD3" w14:paraId="6141001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6D54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5A56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AC7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8BF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5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C33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5F7F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A283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A96A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5E4F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2D0A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09A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C6F2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7</w:t>
            </w:r>
          </w:p>
        </w:tc>
      </w:tr>
      <w:tr w:rsidR="00EE6FD3" w:rsidRPr="00EE6FD3" w14:paraId="20BCF66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AC651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AFFA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30A3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F697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5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151B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0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CE33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A73C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D3C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05FF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2DE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B0B0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6BE8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7</w:t>
            </w:r>
          </w:p>
        </w:tc>
      </w:tr>
      <w:tr w:rsidR="00EE6FD3" w:rsidRPr="00EE6FD3" w14:paraId="4E02D1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4561A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BFF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B85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AC03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5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0FDB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6F79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886D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62.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EE92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655B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66D8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9F12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82EE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57</w:t>
            </w:r>
          </w:p>
        </w:tc>
      </w:tr>
      <w:tr w:rsidR="00EE6FD3" w:rsidRPr="00EE6FD3" w14:paraId="009ABA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2CE5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69BD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A7B2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85C7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8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5515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395A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5C9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F164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9C88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28EB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DA78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420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0</w:t>
            </w:r>
          </w:p>
        </w:tc>
      </w:tr>
      <w:tr w:rsidR="00EE6FD3" w:rsidRPr="00EE6FD3" w14:paraId="46F6CE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E827F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51A9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EADF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99AC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8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6CEE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06FB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F868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D3D1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076E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379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60A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86C9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0</w:t>
            </w:r>
          </w:p>
        </w:tc>
      </w:tr>
      <w:tr w:rsidR="00EE6FD3" w:rsidRPr="00EE6FD3" w14:paraId="450E4CE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505EC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4FD3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7B4B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FC5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18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E92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59CA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BE7B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8DB8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EDE9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16E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E836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8421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0</w:t>
            </w:r>
          </w:p>
        </w:tc>
      </w:tr>
      <w:tr w:rsidR="00EE6FD3" w:rsidRPr="00EE6FD3" w14:paraId="2A72245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A961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1DE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8282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D03B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22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79E2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0506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D673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2C08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5879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45AC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F0D9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E230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6</w:t>
            </w:r>
          </w:p>
        </w:tc>
      </w:tr>
      <w:tr w:rsidR="00EE6FD3" w:rsidRPr="00EE6FD3" w14:paraId="5AA8E2D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E89A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8752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6189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E92E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22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982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F4BF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701F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650D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CF02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938B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6D09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0E6E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6</w:t>
            </w:r>
          </w:p>
        </w:tc>
      </w:tr>
      <w:tr w:rsidR="00EE6FD3" w:rsidRPr="00EE6FD3" w14:paraId="46428A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14596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B5CC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6BC6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9887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22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820A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E2D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F06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7E35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CDA3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F9E7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3D0B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F655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96</w:t>
            </w:r>
          </w:p>
        </w:tc>
      </w:tr>
      <w:tr w:rsidR="00EE6FD3" w:rsidRPr="00EE6FD3" w14:paraId="70CA53D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B995C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B427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61C6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1479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26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85B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50B7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A49A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CDFB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2D50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7AB3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3EC0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6571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7</w:t>
            </w:r>
          </w:p>
        </w:tc>
      </w:tr>
      <w:tr w:rsidR="00EE6FD3" w:rsidRPr="00EE6FD3" w14:paraId="53DD439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FECDE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2CC6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C996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AD8A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26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A758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EC6E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4EC1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5D73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18E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69BB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4679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A137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7</w:t>
            </w:r>
          </w:p>
        </w:tc>
      </w:tr>
      <w:tr w:rsidR="00EE6FD3" w:rsidRPr="00EE6FD3" w14:paraId="5CE9781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77AFA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99AC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72CB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005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HST-260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F00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8EAF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EC3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5CB5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.0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159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BAC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6097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9AEF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7</w:t>
            </w:r>
          </w:p>
        </w:tc>
      </w:tr>
      <w:tr w:rsidR="00EE6FD3" w:rsidRPr="00EE6FD3" w14:paraId="6D36F07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B2008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ujdec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BD9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261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7B2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R00E00L1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766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1C5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1E3B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CB9A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F1AB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3B50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7951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71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44</w:t>
            </w:r>
          </w:p>
        </w:tc>
      </w:tr>
      <w:tr w:rsidR="00EE6FD3" w:rsidRPr="00EE6FD3" w14:paraId="68EA6B9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B40D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ujdec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6C37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9EA8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6ED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R00E00L1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69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F296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EB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3C3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924E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80D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83D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EF71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70</w:t>
            </w:r>
          </w:p>
        </w:tc>
      </w:tr>
      <w:tr w:rsidR="00EE6FD3" w:rsidRPr="00EE6FD3" w14:paraId="56D7055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2E98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ujdec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F86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046D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8E6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R00E00L1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3FD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4FD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B62C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CB31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67D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82F3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2BF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262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4</w:t>
            </w:r>
          </w:p>
        </w:tc>
      </w:tr>
      <w:tr w:rsidR="00EE6FD3" w:rsidRPr="00EE6FD3" w14:paraId="58B97BD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5D4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ujdeci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619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30E3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91F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R00E00L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C7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0F0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11A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70C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A61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B53E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215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5AD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9</w:t>
            </w:r>
          </w:p>
        </w:tc>
      </w:tr>
      <w:tr w:rsidR="00EE6FD3" w:rsidRPr="00EE6FD3" w14:paraId="689D5F4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D0CF0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A33D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7278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7EF6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-D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C15B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E56F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F19C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1DAC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7.0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7B0E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EC64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CD8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EA03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9.2</w:t>
            </w:r>
          </w:p>
        </w:tc>
      </w:tr>
      <w:tr w:rsidR="00EE6FD3" w:rsidRPr="00EE6FD3" w14:paraId="7E255F1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CA12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FFD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4AD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3BA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31-C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5334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1F8C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5173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0A8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133F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63E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961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CA2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15</w:t>
            </w:r>
          </w:p>
        </w:tc>
      </w:tr>
      <w:tr w:rsidR="00EE6FD3" w:rsidRPr="00EE6FD3" w14:paraId="3E650FD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BD6A4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291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A2FA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7036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31-C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E0C8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3C3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20AB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DFE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2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E8C1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4962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5B5E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5134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20</w:t>
            </w:r>
          </w:p>
        </w:tc>
      </w:tr>
      <w:tr w:rsidR="00EE6FD3" w:rsidRPr="00EE6FD3" w14:paraId="5FAF86E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EA9D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6670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57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588C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55-C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23CB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4C42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429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0A87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B4F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D7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C35D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D7A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10</w:t>
            </w:r>
          </w:p>
        </w:tc>
      </w:tr>
      <w:tr w:rsidR="00EE6FD3" w:rsidRPr="00EE6FD3" w14:paraId="21EB6E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8740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E774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2A6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B00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55-C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7A9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6E57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1374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A19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ADE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BEC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7702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AD7E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0</w:t>
            </w:r>
          </w:p>
        </w:tc>
      </w:tr>
      <w:tr w:rsidR="00EE6FD3" w:rsidRPr="00EE6FD3" w14:paraId="1EB8498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FA9F2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985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442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749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55-C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686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364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3E4A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C007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2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11D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4C9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EEA3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BB1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10</w:t>
            </w:r>
          </w:p>
        </w:tc>
      </w:tr>
      <w:tr w:rsidR="00EE6FD3" w:rsidRPr="00EE6FD3" w14:paraId="4D56D8F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A45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74FC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109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94ED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78-C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5A91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9A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ED0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297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465C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E44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49C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B651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0</w:t>
            </w:r>
          </w:p>
        </w:tc>
      </w:tr>
      <w:tr w:rsidR="00EE6FD3" w:rsidRPr="00EE6FD3" w14:paraId="765B24F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E4CB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6262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7BB7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7FF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78-C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2A3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18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C971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B8B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1D9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228C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2F2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0EC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70</w:t>
            </w:r>
          </w:p>
        </w:tc>
      </w:tr>
      <w:tr w:rsidR="00EE6FD3" w:rsidRPr="00EE6FD3" w14:paraId="64E3E1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573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6F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58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8FF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78-C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BC0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EF0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FFC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1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49EA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2.24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B5B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7E6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EC34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63F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00</w:t>
            </w:r>
          </w:p>
        </w:tc>
      </w:tr>
      <w:tr w:rsidR="00EE6FD3" w:rsidRPr="00EE6FD3" w14:paraId="49A8142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9EA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AAD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F19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D63A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93-C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83A8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EC6D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3CBB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44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C468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494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673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2EA6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300</w:t>
            </w:r>
          </w:p>
        </w:tc>
      </w:tr>
      <w:tr w:rsidR="00EE6FD3" w:rsidRPr="00EE6FD3" w14:paraId="688F5C0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9358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26E8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B78D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5C0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93-C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AFB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4C2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1121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7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A7D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4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FCBD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D61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16C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33A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70</w:t>
            </w:r>
          </w:p>
        </w:tc>
      </w:tr>
      <w:tr w:rsidR="00EE6FD3" w:rsidRPr="00EE6FD3" w14:paraId="398E14F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A3B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7B2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7503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B89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-115-C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58F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A38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2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A104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387A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295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CE55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1B7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C2E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30</w:t>
            </w:r>
          </w:p>
        </w:tc>
      </w:tr>
      <w:tr w:rsidR="00EE6FD3" w:rsidRPr="00EE6FD3" w14:paraId="76BC93E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C6395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93A0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80D7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D20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275-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9950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AD5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33D0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DFAB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CA41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4A23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472F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FD41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4</w:t>
            </w:r>
          </w:p>
        </w:tc>
      </w:tr>
      <w:tr w:rsidR="00EE6FD3" w:rsidRPr="00EE6FD3" w14:paraId="37135A4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820C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37F4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A55F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4257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275-A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24F0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1BB3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2FB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0BB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BCCF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6EBC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311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B33C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86</w:t>
            </w:r>
          </w:p>
        </w:tc>
      </w:tr>
      <w:tr w:rsidR="00EE6FD3" w:rsidRPr="00EE6FD3" w14:paraId="32983C6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7BE97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B7EA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B75E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A070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55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0396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BEE5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71F5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D6C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AC0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E15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F381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C715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76</w:t>
            </w:r>
          </w:p>
        </w:tc>
      </w:tr>
      <w:tr w:rsidR="00EE6FD3" w:rsidRPr="00EE6FD3" w14:paraId="77EE685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524D7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7235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813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C2D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88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C2E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79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6A1E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31AF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7E6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B50F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18F2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1A6B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9B6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546</w:t>
            </w:r>
          </w:p>
        </w:tc>
      </w:tr>
      <w:tr w:rsidR="00EE6FD3" w:rsidRPr="00EE6FD3" w14:paraId="514A92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2637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2E54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65B2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88E9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275-B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81A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3FD7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47B4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D1A2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CE5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0785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8888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176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37</w:t>
            </w:r>
          </w:p>
        </w:tc>
      </w:tr>
      <w:tr w:rsidR="00EE6FD3" w:rsidRPr="00EE6FD3" w14:paraId="726863D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E6515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CC6A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2ECF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DC48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275-B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CA11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04F7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8B70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5E77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2BCB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1CEA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51F4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0CA0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4</w:t>
            </w:r>
          </w:p>
        </w:tc>
      </w:tr>
      <w:tr w:rsidR="00EE6FD3" w:rsidRPr="00EE6FD3" w14:paraId="724FD9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BE68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56DF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BC5B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11D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55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7A8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93C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5510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6AF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79AC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DD10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CB63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BB2A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37</w:t>
            </w:r>
          </w:p>
        </w:tc>
      </w:tr>
      <w:tr w:rsidR="00EE6FD3" w:rsidRPr="00EE6FD3" w14:paraId="63A796F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4963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u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70E1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773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3EC2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C-110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C518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4BDB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3A18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C18F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.57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A59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55C0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B865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0818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361</w:t>
            </w:r>
          </w:p>
        </w:tc>
      </w:tr>
      <w:tr w:rsidR="00EE6FD3" w:rsidRPr="00EE6FD3" w14:paraId="5AE999D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74DB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ingh &amp; Tiwa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CF9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1B6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C1F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140P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822B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D379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E60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9B81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BA2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1B11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320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82E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0</w:t>
            </w:r>
          </w:p>
        </w:tc>
      </w:tr>
      <w:tr w:rsidR="00EE6FD3" w:rsidRPr="00EE6FD3" w14:paraId="631163A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C0901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ingh &amp; Tiwa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65D1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1486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7D8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180P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710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FC8F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8D6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BA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.1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DA6D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A630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875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D54D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50</w:t>
            </w:r>
          </w:p>
        </w:tc>
      </w:tr>
      <w:tr w:rsidR="00EE6FD3" w:rsidRPr="00EE6FD3" w14:paraId="1F09B4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29B36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D50C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6C1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6884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LS4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A6B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3402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5AB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8282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D095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12E6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1BF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D5D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8</w:t>
            </w:r>
          </w:p>
        </w:tc>
      </w:tr>
      <w:tr w:rsidR="00EE6FD3" w:rsidRPr="00EE6FD3" w14:paraId="57F4E0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5D636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AE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463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4A8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L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C2F9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FC00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72A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1969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EF3A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9192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9EE9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7C4F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27</w:t>
            </w:r>
          </w:p>
        </w:tc>
      </w:tr>
      <w:tr w:rsidR="00EE6FD3" w:rsidRPr="00EE6FD3" w14:paraId="13C850A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5993E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8C70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CA2E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6106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L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3C20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AB34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0A81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1A95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EC4E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87E5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73F9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3CAD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8</w:t>
            </w:r>
          </w:p>
        </w:tc>
      </w:tr>
      <w:tr w:rsidR="00EE6FD3" w:rsidRPr="00EE6FD3" w14:paraId="4DF49A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C9CFB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332F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AB36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5010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LS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9CA6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B4D3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3351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D0B8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402D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18A3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5560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637E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2</w:t>
            </w:r>
          </w:p>
        </w:tc>
      </w:tr>
      <w:tr w:rsidR="00EE6FD3" w:rsidRPr="00EE6FD3" w14:paraId="09D678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CA52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D6BE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5A6A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C663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LS4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F10E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BFF4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0B0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C07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356C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9830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7DE3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8211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6</w:t>
            </w:r>
          </w:p>
        </w:tc>
      </w:tr>
      <w:tr w:rsidR="00EE6FD3" w:rsidRPr="00EE6FD3" w14:paraId="0A234A6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EBA53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2E61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5DB8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8DD8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L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B42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6BB5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3082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FEA9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C212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5DA7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F968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35C0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200AC5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E8EA4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6FFE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8A3A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E37F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L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951C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7ED5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E42B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73BF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7873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EC9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55E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4E1F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82</w:t>
            </w:r>
          </w:p>
        </w:tc>
      </w:tr>
      <w:tr w:rsidR="00EE6FD3" w:rsidRPr="00EE6FD3" w14:paraId="40B6487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35DF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D5E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36D4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838A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LS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771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9583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DEE7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7628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F5F5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D571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7A99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65D5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5</w:t>
            </w:r>
          </w:p>
        </w:tc>
      </w:tr>
      <w:tr w:rsidR="00EE6FD3" w:rsidRPr="00EE6FD3" w14:paraId="715C8F1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07D4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60CA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448C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D97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S4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6B27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D9BF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97DC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F2C9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2849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8F06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01C5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FB93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7</w:t>
            </w:r>
          </w:p>
        </w:tc>
      </w:tr>
      <w:tr w:rsidR="00EE6FD3" w:rsidRPr="00EE6FD3" w14:paraId="67E31CF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E93C8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C471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3D1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9275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B336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4FD4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9D0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5CC8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75B1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316C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21B1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A3B1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2</w:t>
            </w:r>
          </w:p>
        </w:tc>
      </w:tr>
      <w:tr w:rsidR="00EE6FD3" w:rsidRPr="00EE6FD3" w14:paraId="353586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DA627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00D8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6F72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81D7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2FAB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E2A1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620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F089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CD7A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F444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0632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CA33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0</w:t>
            </w:r>
          </w:p>
        </w:tc>
      </w:tr>
      <w:tr w:rsidR="00EE6FD3" w:rsidRPr="00EE6FD3" w14:paraId="15646C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6FD9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0A16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1D4F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88167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02S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5D47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9E50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9571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3F27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.1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D459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7735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4DB6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60A9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45</w:t>
            </w:r>
          </w:p>
        </w:tc>
      </w:tr>
      <w:tr w:rsidR="00EE6FD3" w:rsidRPr="00EE6FD3" w14:paraId="5B2E208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9A9E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C29C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EF9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2252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4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C65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D46E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A9D1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CF8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4C26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68B1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5EFA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CC3C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28</w:t>
            </w:r>
          </w:p>
        </w:tc>
      </w:tr>
      <w:tr w:rsidR="00EE6FD3" w:rsidRPr="00EE6FD3" w14:paraId="7490FD4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A3D1F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BB87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514E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3567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D200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5FD5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845E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17F6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588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A7D7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124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4BE4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82</w:t>
            </w:r>
          </w:p>
        </w:tc>
      </w:tr>
      <w:tr w:rsidR="00EE6FD3" w:rsidRPr="00EE6FD3" w14:paraId="300941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51F9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DA4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3BCB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023D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0365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4AED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8B79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CD9E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4078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4D3B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F113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CE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65</w:t>
            </w:r>
          </w:p>
        </w:tc>
      </w:tr>
      <w:tr w:rsidR="00EE6FD3" w:rsidRPr="00EE6FD3" w14:paraId="4CB0A9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2B5E2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C6EA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0BC1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0406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7C76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D697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6F5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C844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5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ED89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C11B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458D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5303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7</w:t>
            </w:r>
          </w:p>
        </w:tc>
      </w:tr>
      <w:tr w:rsidR="00EE6FD3" w:rsidRPr="00EE6FD3" w14:paraId="58A44B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66923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0447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26E6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6CB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10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EBA9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D187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4960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1802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.2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2578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895B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7580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CF4C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68</w:t>
            </w:r>
          </w:p>
        </w:tc>
      </w:tr>
      <w:tr w:rsidR="00EE6FD3" w:rsidRPr="00EE6FD3" w14:paraId="6FE142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ECDA3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7BAA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386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2EA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10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D0CC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3E72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B94F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3A94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8.2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63A9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636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3ECB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0055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15</w:t>
            </w:r>
          </w:p>
        </w:tc>
      </w:tr>
      <w:tr w:rsidR="00EE6FD3" w:rsidRPr="00EE6FD3" w14:paraId="2121C0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B19F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46E3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9255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E52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0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058A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978E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3FE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55A3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7B9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85E0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037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4BAC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15</w:t>
            </w:r>
          </w:p>
        </w:tc>
      </w:tr>
      <w:tr w:rsidR="00EE6FD3" w:rsidRPr="00EE6FD3" w14:paraId="35B98B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6D2EFB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435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52DB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C27B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0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09B1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E3A6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877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0556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D8D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6F2B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EB4F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6188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43</w:t>
            </w:r>
          </w:p>
        </w:tc>
      </w:tr>
      <w:tr w:rsidR="00EE6FD3" w:rsidRPr="00EE6FD3" w14:paraId="785176E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3C3CD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F67B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F20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33C9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1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BF97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1C32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BCB9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1586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.7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DEE3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C46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136A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E878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08</w:t>
            </w:r>
          </w:p>
        </w:tc>
      </w:tr>
      <w:tr w:rsidR="00EE6FD3" w:rsidRPr="00EE6FD3" w14:paraId="0B8A67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4AD43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Wu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BBC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7DAE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3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AE9D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3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E06B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889F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4CC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DFA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.81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ECB4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E23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33F9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0A05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61</w:t>
            </w:r>
          </w:p>
        </w:tc>
      </w:tr>
      <w:tr w:rsidR="00EE6FD3" w:rsidRPr="00EE6FD3" w14:paraId="70AEEA8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B12C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lrebeh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F4F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4F9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F783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S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B69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714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FB28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5B1A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1B0C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BA95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5F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DFF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55.07</w:t>
            </w:r>
          </w:p>
        </w:tc>
      </w:tr>
      <w:tr w:rsidR="00EE6FD3" w:rsidRPr="00EE6FD3" w14:paraId="747407A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8E70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Alrebeh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406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D52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C10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S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2A8E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B2CB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E0A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CA3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C991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E13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50A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EC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06.34</w:t>
            </w:r>
          </w:p>
        </w:tc>
      </w:tr>
      <w:tr w:rsidR="00EE6FD3" w:rsidRPr="00EE6FD3" w14:paraId="188FB5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5657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lrebeh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4CE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57F5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6358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M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4E3B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FC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44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DFD5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0EC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BA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0508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1FC9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8.42</w:t>
            </w:r>
          </w:p>
        </w:tc>
      </w:tr>
      <w:tr w:rsidR="00EE6FD3" w:rsidRPr="00EE6FD3" w14:paraId="05F7CC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2422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lrebeh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F81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792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258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N0-M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590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B68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3F8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1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B56F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.59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963D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C772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7E9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67FA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4.58</w:t>
            </w:r>
          </w:p>
        </w:tc>
      </w:tr>
      <w:tr w:rsidR="00EE6FD3" w:rsidRPr="00EE6FD3" w14:paraId="43F8D5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6967E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C302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3541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2CBC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1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5AF9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2250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8990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8651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012E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5899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FD2A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417A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8.9</w:t>
            </w:r>
          </w:p>
        </w:tc>
      </w:tr>
      <w:tr w:rsidR="00EE6FD3" w:rsidRPr="00EE6FD3" w14:paraId="51654E0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34E8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B62E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12B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21AA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2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8D7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791D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5E3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307F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945D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C54B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F8B8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D59F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</w:tr>
      <w:tr w:rsidR="00EE6FD3" w:rsidRPr="00EE6FD3" w14:paraId="2C551C6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6FDB0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319B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626FA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5F36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1-3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CAC8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7EF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E0F4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21E0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A7A6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2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98ED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E79F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BD242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83.2</w:t>
            </w:r>
          </w:p>
        </w:tc>
      </w:tr>
      <w:tr w:rsidR="00EE6FD3" w:rsidRPr="00EE6FD3" w14:paraId="2671E70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2F535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9C11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04DF7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122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1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E37D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34F9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4D15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4A0B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A8F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9B42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5C60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EEC1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47.6</w:t>
            </w:r>
          </w:p>
        </w:tc>
      </w:tr>
      <w:tr w:rsidR="00EE6FD3" w:rsidRPr="00EE6FD3" w14:paraId="0AF857D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B9757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DC9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0229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F9F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2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A817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A62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6D0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453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706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847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2A9B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894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90.1</w:t>
            </w:r>
          </w:p>
        </w:tc>
      </w:tr>
      <w:tr w:rsidR="00EE6FD3" w:rsidRPr="00EE6FD3" w14:paraId="42796FE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4EA7B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8466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4F48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A5AC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2-3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CF46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D0C8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B58A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7.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9E1B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3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9D72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402D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3127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C6B0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47.6</w:t>
            </w:r>
          </w:p>
        </w:tc>
      </w:tr>
      <w:tr w:rsidR="00EE6FD3" w:rsidRPr="00EE6FD3" w14:paraId="042CD5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5F4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2EF8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0B7E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02DC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40–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8C5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54D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20E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EB60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D2FE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7DE0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21A7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14E1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3579C12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0D78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7A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C1F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DD58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40–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C70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60A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C29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B75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143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08D5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F2DA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1B6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2E80C6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360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F2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6D46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365B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40–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72E6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FF8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EA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EC1B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91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2BD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006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5824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3852025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4C93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D629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F67C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52D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40–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BF7D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2ECA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5EB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BD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.43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60F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FA4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1B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D86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50</w:t>
            </w:r>
          </w:p>
        </w:tc>
      </w:tr>
      <w:tr w:rsidR="00EE6FD3" w:rsidRPr="00EE6FD3" w14:paraId="4B6864B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316E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6E87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E34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21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60–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CA9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32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8B7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937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4234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EAF4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BCAD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D3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0</w:t>
            </w:r>
          </w:p>
        </w:tc>
      </w:tr>
      <w:tr w:rsidR="00EE6FD3" w:rsidRPr="00EE6FD3" w14:paraId="56B8CC8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CD47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FA9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273C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4B2C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60–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EF3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0A7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2E0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48D6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5115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54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6D8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0CE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0</w:t>
            </w:r>
          </w:p>
        </w:tc>
      </w:tr>
      <w:tr w:rsidR="00EE6FD3" w:rsidRPr="00EE6FD3" w14:paraId="22E51E7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8A5D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22C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E5EA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BF4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60–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CE1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AE7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E2FA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B74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B58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897A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1DE6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2378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0</w:t>
            </w:r>
          </w:p>
        </w:tc>
      </w:tr>
      <w:tr w:rsidR="00EE6FD3" w:rsidRPr="00EE6FD3" w14:paraId="3F1089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CE503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7FC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BDC0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E4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60–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D11C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36FF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A69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9D31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.95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82C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BAC5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A0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4E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00</w:t>
            </w:r>
          </w:p>
        </w:tc>
      </w:tr>
      <w:tr w:rsidR="00EE6FD3" w:rsidRPr="00EE6FD3" w14:paraId="2688E48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74A33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64A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86C7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9FA5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0–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A5CD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D9D2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6DEE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6317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9372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5B5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6EC5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A3BC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68</w:t>
            </w:r>
          </w:p>
        </w:tc>
      </w:tr>
      <w:tr w:rsidR="00EE6FD3" w:rsidRPr="00EE6FD3" w14:paraId="68493E9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B2E52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0EF8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4D97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B179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0–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8478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6AC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14CE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54CE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81AB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4D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7946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8AC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68</w:t>
            </w:r>
          </w:p>
        </w:tc>
      </w:tr>
      <w:tr w:rsidR="00EE6FD3" w:rsidRPr="00EE6FD3" w14:paraId="08F5A2F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F2A90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4B5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18E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6C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0–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73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489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C284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1D9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424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8D7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FAC0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BDDD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68</w:t>
            </w:r>
          </w:p>
        </w:tc>
      </w:tr>
      <w:tr w:rsidR="00EE6FD3" w:rsidRPr="00EE6FD3" w14:paraId="0D0BFD3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A516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18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89AA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D11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80–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E1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CAE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F92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4824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.28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ADB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16F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C23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7DB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68</w:t>
            </w:r>
          </w:p>
        </w:tc>
      </w:tr>
      <w:tr w:rsidR="00EE6FD3" w:rsidRPr="00EE6FD3" w14:paraId="515FD3F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FEA71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CCA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E417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588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00–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7247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3EE0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36A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5969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2C36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2766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8C0E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052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6</w:t>
            </w:r>
          </w:p>
        </w:tc>
      </w:tr>
      <w:tr w:rsidR="00EE6FD3" w:rsidRPr="00EE6FD3" w14:paraId="32E9482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5341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0ABA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960D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31D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00–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0B03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D8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295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04E7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20BA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AA7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DC6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ACA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6</w:t>
            </w:r>
          </w:p>
        </w:tc>
      </w:tr>
      <w:tr w:rsidR="00EE6FD3" w:rsidRPr="00EE6FD3" w14:paraId="21DF092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80E24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63B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E6B7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A4F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00–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3AE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B2A2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FFC4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241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559C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6F6C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9AB1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DE1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6</w:t>
            </w:r>
          </w:p>
        </w:tc>
      </w:tr>
      <w:tr w:rsidR="00EE6FD3" w:rsidRPr="00EE6FD3" w14:paraId="776CC6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6F6B0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Qui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891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746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6C98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100–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2414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34AD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EB6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DB3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D5B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A490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4BB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843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16</w:t>
            </w:r>
          </w:p>
        </w:tc>
      </w:tr>
      <w:tr w:rsidR="00EE6FD3" w:rsidRPr="00EE6FD3" w14:paraId="6505FB1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30B69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DBE5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9EF77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BB9D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-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864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7128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2BA9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04A0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8D06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2E98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9507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574B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2</w:t>
            </w:r>
          </w:p>
        </w:tc>
      </w:tr>
      <w:tr w:rsidR="00EE6FD3" w:rsidRPr="00EE6FD3" w14:paraId="5765009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7F1FE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F722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F65C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15351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-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6405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3198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B5D3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5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8C42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EDB9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0EE8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1228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B2CC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67</w:t>
            </w:r>
          </w:p>
        </w:tc>
      </w:tr>
      <w:tr w:rsidR="00EE6FD3" w:rsidRPr="00EE6FD3" w14:paraId="29A4636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D3A45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ua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53E2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1EE3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085C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0-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E32D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4E88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D629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0E7E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.36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265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4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E11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B7B4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9F9F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2</w:t>
            </w:r>
          </w:p>
        </w:tc>
      </w:tr>
      <w:tr w:rsidR="00EE6FD3" w:rsidRPr="00EE6FD3" w14:paraId="119C2CD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636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D507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379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B7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P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6E8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E5E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8D9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73F3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7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8C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644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DE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819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70</w:t>
            </w:r>
          </w:p>
        </w:tc>
      </w:tr>
      <w:tr w:rsidR="00EE6FD3" w:rsidRPr="00EE6FD3" w14:paraId="2795EC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168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892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E298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F315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Q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92CE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188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987F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FD4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6C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59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184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92F3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01</w:t>
            </w:r>
          </w:p>
        </w:tc>
      </w:tr>
      <w:tr w:rsidR="00EE6FD3" w:rsidRPr="00EE6FD3" w14:paraId="6171421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444E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4B0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13DE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59D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R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78EC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14E2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AF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997B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1FB6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B37E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0FAE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9CD3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06</w:t>
            </w:r>
          </w:p>
        </w:tc>
      </w:tr>
      <w:tr w:rsidR="00EE6FD3" w:rsidRPr="00EE6FD3" w14:paraId="22A9374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00D5F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CBF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DF3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35A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P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B07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4E7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15EF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931F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5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1D1B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350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D38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DB9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20</w:t>
            </w:r>
          </w:p>
        </w:tc>
      </w:tr>
      <w:tr w:rsidR="00EE6FD3" w:rsidRPr="00EE6FD3" w14:paraId="09976E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BA7F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ACC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8DA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568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Q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32A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15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3BD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C9D5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FD6A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F3E9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43CA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C88B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96</w:t>
            </w:r>
          </w:p>
        </w:tc>
      </w:tr>
      <w:tr w:rsidR="00EE6FD3" w:rsidRPr="00EE6FD3" w14:paraId="50325E4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4534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B19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7EFB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92C6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R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41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2DB8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9CF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644C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D0A8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CDBD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5FD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F62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91</w:t>
            </w:r>
          </w:p>
        </w:tc>
      </w:tr>
      <w:tr w:rsidR="00EE6FD3" w:rsidRPr="00EE6FD3" w14:paraId="2452275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7886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19DE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87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A44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Q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E5B1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48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132A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6564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184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8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DC7A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8F9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8751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67</w:t>
            </w:r>
          </w:p>
        </w:tc>
      </w:tr>
      <w:tr w:rsidR="00EE6FD3" w:rsidRPr="00EE6FD3" w14:paraId="276F918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BADB8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en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50E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95CE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4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B15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ST-R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02E4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F72C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6647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D04B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EC6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89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1F3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365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6</w:t>
            </w:r>
          </w:p>
        </w:tc>
      </w:tr>
      <w:tr w:rsidR="00EE6FD3" w:rsidRPr="00EE6FD3" w14:paraId="6EA4B1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2DF9F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4DBA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750D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8777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0ACD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7AC1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4A9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0929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99F7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AF85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A085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379D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00</w:t>
            </w:r>
          </w:p>
        </w:tc>
      </w:tr>
      <w:tr w:rsidR="00EE6FD3" w:rsidRPr="00EE6FD3" w14:paraId="35A814E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469F9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64C5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0B36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236A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B3DC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0DEB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10E6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560B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076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5FF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1B4A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0D77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0</w:t>
            </w:r>
          </w:p>
        </w:tc>
      </w:tr>
      <w:tr w:rsidR="00EE6FD3" w:rsidRPr="00EE6FD3" w14:paraId="774B35F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37BD8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6E16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591A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4A2F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CA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E94D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591F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2A0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73DC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F0FC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1CF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7E1D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0</w:t>
            </w:r>
          </w:p>
        </w:tc>
      </w:tr>
      <w:tr w:rsidR="00EE6FD3" w:rsidRPr="00EE6FD3" w14:paraId="78FB583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6135F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612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9D4A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49D9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1AB8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23E7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E7DB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23F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3810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EF42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F8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DFA6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0</w:t>
            </w:r>
          </w:p>
        </w:tc>
      </w:tr>
      <w:tr w:rsidR="00EE6FD3" w:rsidRPr="00EE6FD3" w14:paraId="64B46A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7364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F304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F141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79CF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2C5E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05B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0599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D502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C7B8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FDA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25A7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A778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0</w:t>
            </w:r>
          </w:p>
        </w:tc>
      </w:tr>
      <w:tr w:rsidR="00EE6FD3" w:rsidRPr="00EE6FD3" w14:paraId="476B6C8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78C8C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BB00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011F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14C5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F810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A738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2764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596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162B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9F4B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2646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78A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0</w:t>
            </w:r>
          </w:p>
        </w:tc>
      </w:tr>
      <w:tr w:rsidR="00EE6FD3" w:rsidRPr="00EE6FD3" w14:paraId="67461D1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2FE3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3B0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DDCE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3DCD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F261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95F2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958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4FDC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CF97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F3FE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6D43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D0C5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50</w:t>
            </w:r>
          </w:p>
        </w:tc>
      </w:tr>
      <w:tr w:rsidR="00EE6FD3" w:rsidRPr="00EE6FD3" w14:paraId="618889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D6EF3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A323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A763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952B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C367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68B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0EF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997C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5684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3126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AF41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6B82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60</w:t>
            </w:r>
          </w:p>
        </w:tc>
      </w:tr>
      <w:tr w:rsidR="00EE6FD3" w:rsidRPr="00EE6FD3" w14:paraId="18BF16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FE314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B559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2AA1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7FFE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6108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80A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9BB8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116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FEB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0BD9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9BC1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5C23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0</w:t>
            </w:r>
          </w:p>
        </w:tc>
      </w:tr>
      <w:tr w:rsidR="00EE6FD3" w:rsidRPr="00EE6FD3" w14:paraId="7E5F75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C07EE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D11D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52E5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4741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B3CB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902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4662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3B09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F6B0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D01F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6019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B254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0</w:t>
            </w:r>
          </w:p>
        </w:tc>
      </w:tr>
      <w:tr w:rsidR="00EE6FD3" w:rsidRPr="00EE6FD3" w14:paraId="38F1400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21390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952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00C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E683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408B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2E24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42EB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572C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5210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5953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ED75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C9A5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0</w:t>
            </w:r>
          </w:p>
        </w:tc>
      </w:tr>
      <w:tr w:rsidR="00EE6FD3" w:rsidRPr="00EE6FD3" w14:paraId="208CE88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184E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n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C4C5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EBA7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8366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G6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07DA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4D12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C33B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BF6A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3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6C5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470C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C818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5ADA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0</w:t>
            </w:r>
          </w:p>
        </w:tc>
      </w:tr>
      <w:tr w:rsidR="00EE6FD3" w:rsidRPr="00EE6FD3" w14:paraId="55CD7EE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21C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6B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0A6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38F3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DA9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343D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2D0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A51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42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9BC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9B29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98E6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0.00</w:t>
            </w:r>
          </w:p>
        </w:tc>
      </w:tr>
      <w:tr w:rsidR="00EE6FD3" w:rsidRPr="00EE6FD3" w14:paraId="371CE0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8A35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0FB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2D5A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EF39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C66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696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4B5F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A22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76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ED7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7AC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4592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76.00</w:t>
            </w:r>
          </w:p>
        </w:tc>
      </w:tr>
      <w:tr w:rsidR="00EE6FD3" w:rsidRPr="00EE6FD3" w14:paraId="7587E30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DBFA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3F2A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335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701D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20BD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110A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EA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DE5B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69A3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AAC4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8C6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4E3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48.00</w:t>
            </w:r>
          </w:p>
        </w:tc>
      </w:tr>
      <w:tr w:rsidR="00EE6FD3" w:rsidRPr="00EE6FD3" w14:paraId="5AA9D8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1CA9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A20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AA7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F5C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FE74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C8E8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9CF1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F3B6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BF9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D06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CEB9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E51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0.00</w:t>
            </w:r>
          </w:p>
        </w:tc>
      </w:tr>
      <w:tr w:rsidR="00EE6FD3" w:rsidRPr="00EE6FD3" w14:paraId="0032E71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F6704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3E0B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562B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204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314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A5B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374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C27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54F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9F17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54D6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AC2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21.00</w:t>
            </w:r>
          </w:p>
        </w:tc>
      </w:tr>
      <w:tr w:rsidR="00EE6FD3" w:rsidRPr="00EE6FD3" w14:paraId="53E716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736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5805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DD91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290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DD58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90D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DA8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E7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083C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0FCD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4F28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C8A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5.00</w:t>
            </w:r>
          </w:p>
        </w:tc>
      </w:tr>
      <w:tr w:rsidR="00EE6FD3" w:rsidRPr="00EE6FD3" w14:paraId="731337C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14C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54D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80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F21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A9F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4D43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1984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8A0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F530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43C5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0E71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1664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9.00</w:t>
            </w:r>
          </w:p>
        </w:tc>
      </w:tr>
      <w:tr w:rsidR="00EE6FD3" w:rsidRPr="00EE6FD3" w14:paraId="64DDB3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01B5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35EC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22C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ACD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1A4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365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3BA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C24B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A3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098E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B610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9854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5.00</w:t>
            </w:r>
          </w:p>
        </w:tc>
      </w:tr>
      <w:tr w:rsidR="00EE6FD3" w:rsidRPr="00EE6FD3" w14:paraId="02D45D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EEA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87C2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0DF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207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A2A9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57E2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AB66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22D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66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EB78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6B2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7E3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6.00</w:t>
            </w:r>
          </w:p>
        </w:tc>
      </w:tr>
      <w:tr w:rsidR="00EE6FD3" w:rsidRPr="00EE6FD3" w14:paraId="1552B4D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1E36F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2E9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4B6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485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8955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A69F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D5E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4DD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A82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AB23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6D9C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1E37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2.00</w:t>
            </w:r>
          </w:p>
        </w:tc>
      </w:tr>
      <w:tr w:rsidR="00EE6FD3" w:rsidRPr="00EE6FD3" w14:paraId="3FE642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EF75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8E50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ADD7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C6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6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F22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8615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F91D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E417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53A4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CB8D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904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778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79.00</w:t>
            </w:r>
          </w:p>
        </w:tc>
      </w:tr>
      <w:tr w:rsidR="00EE6FD3" w:rsidRPr="00EE6FD3" w14:paraId="0CEC5D2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5E01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F386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FF3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A29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6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9B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07FA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39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7D01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A342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46F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00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4E17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15.00</w:t>
            </w:r>
          </w:p>
        </w:tc>
      </w:tr>
      <w:tr w:rsidR="00EE6FD3" w:rsidRPr="00EE6FD3" w14:paraId="5E0F20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BEF5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DD99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7E6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096E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409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29D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FE7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A34B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A178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A82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ADD9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B8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1.00</w:t>
            </w:r>
          </w:p>
        </w:tc>
      </w:tr>
      <w:tr w:rsidR="00EE6FD3" w:rsidRPr="00EE6FD3" w14:paraId="7787BE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DAF8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2B0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445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430B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CD6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5B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E027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5C43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98FE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597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8A3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DDC9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46.00</w:t>
            </w:r>
          </w:p>
        </w:tc>
      </w:tr>
      <w:tr w:rsidR="00EE6FD3" w:rsidRPr="00EE6FD3" w14:paraId="351C91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A5C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9AEF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58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71DA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8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D586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96CE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76F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C7B3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18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330E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C934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AF1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3.00</w:t>
            </w:r>
          </w:p>
        </w:tc>
      </w:tr>
      <w:tr w:rsidR="00EE6FD3" w:rsidRPr="00EE6FD3" w14:paraId="67898BA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232F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B2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6AB1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2D2A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8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38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D151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0A2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A71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F62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14BC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87E0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B616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1.00</w:t>
            </w:r>
          </w:p>
        </w:tc>
      </w:tr>
      <w:tr w:rsidR="00EE6FD3" w:rsidRPr="00EE6FD3" w14:paraId="6AED02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07C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Tian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7A3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B77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6F4D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8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03E1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F699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DA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AE1F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DE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EE6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C9D7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6684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34.00</w:t>
            </w:r>
          </w:p>
        </w:tc>
      </w:tr>
      <w:tr w:rsidR="00EE6FD3" w:rsidRPr="00EE6FD3" w14:paraId="0ADDE2C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7DA5B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4AB5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2376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841B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8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2A80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9A2F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165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95B2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EC9C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316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096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557E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56.00</w:t>
            </w:r>
          </w:p>
        </w:tc>
      </w:tr>
      <w:tr w:rsidR="00EE6FD3" w:rsidRPr="00EE6FD3" w14:paraId="333FCDD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526F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8294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79CA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68A3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8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5FF0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8D8A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07F5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63BE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91CD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8BAD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351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D33F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228.00</w:t>
            </w:r>
          </w:p>
        </w:tc>
      </w:tr>
      <w:tr w:rsidR="00EE6FD3" w:rsidRPr="00EE6FD3" w14:paraId="42606D3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C83E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0D7B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519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72D3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9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1951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4B34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301C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4AFE9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AAF1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F58E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7AA9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D19C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96.00</w:t>
            </w:r>
          </w:p>
        </w:tc>
      </w:tr>
      <w:tr w:rsidR="00EE6FD3" w:rsidRPr="00EE6FD3" w14:paraId="121E86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4ACA2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39C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AA3A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9EA4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9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0F8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1C35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48A0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53C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E170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3BD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4FB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878C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10.00</w:t>
            </w:r>
          </w:p>
        </w:tc>
      </w:tr>
      <w:tr w:rsidR="00EE6FD3" w:rsidRPr="00EE6FD3" w14:paraId="5AC38CD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0E06C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279E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F929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A90E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H-9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B131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CD14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9BE0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F74A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1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EDFF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755F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ED81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874D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23.00</w:t>
            </w:r>
          </w:p>
        </w:tc>
      </w:tr>
      <w:tr w:rsidR="00EE6FD3" w:rsidRPr="00EE6FD3" w14:paraId="07A8B6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E5D8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5807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2FF6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133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4.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BBC7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D935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DAE5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9509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FAC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C4E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543E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E649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18.60</w:t>
            </w:r>
          </w:p>
        </w:tc>
      </w:tr>
      <w:tr w:rsidR="00EE6FD3" w:rsidRPr="00EE6FD3" w14:paraId="0D8299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6D2AE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12DB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3B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974A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4.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16F6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E947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7B2F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972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42EA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3DC6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F2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6D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.00</w:t>
            </w:r>
          </w:p>
        </w:tc>
      </w:tr>
      <w:tr w:rsidR="00EE6FD3" w:rsidRPr="00EE6FD3" w14:paraId="07966EF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9BB6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71F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D59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850D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6.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550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D047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96E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2632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7185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2454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B9D0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7D8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9.50</w:t>
            </w:r>
          </w:p>
        </w:tc>
      </w:tr>
      <w:tr w:rsidR="00EE6FD3" w:rsidRPr="00EE6FD3" w14:paraId="6D3B608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2C092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679D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0834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C6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6.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557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E475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4FC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1587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48B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58C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80D9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366E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37.20</w:t>
            </w:r>
          </w:p>
        </w:tc>
      </w:tr>
      <w:tr w:rsidR="00EE6FD3" w:rsidRPr="00EE6FD3" w14:paraId="6D76CAA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F2DD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39BB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D7F9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911F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8.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00A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1F80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8725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C80F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0C75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FE93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7AA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F963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7.70</w:t>
            </w:r>
          </w:p>
        </w:tc>
      </w:tr>
      <w:tr w:rsidR="00EE6FD3" w:rsidRPr="00EE6FD3" w14:paraId="37667D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4922F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CF1D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AB5A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412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8.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F706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D359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28AA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2942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E399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76C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1D4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187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78.40</w:t>
            </w:r>
          </w:p>
        </w:tc>
      </w:tr>
      <w:tr w:rsidR="00EE6FD3" w:rsidRPr="00EE6FD3" w14:paraId="7863943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39C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FF18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EBD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9332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10.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1303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87AB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CDC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75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2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DA29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8076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4C1E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4CF5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0.00</w:t>
            </w:r>
          </w:p>
        </w:tc>
      </w:tr>
      <w:tr w:rsidR="00EE6FD3" w:rsidRPr="00EE6FD3" w14:paraId="417452D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3A4E3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 et al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833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9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418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DFD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R10.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F88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453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073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B49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1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81A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9FD2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7DF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1BD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10.80</w:t>
            </w:r>
          </w:p>
        </w:tc>
      </w:tr>
      <w:tr w:rsidR="00EE6FD3" w:rsidRPr="00EE6FD3" w14:paraId="0E398E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9A597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nei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6825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7CC4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8126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G1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A78F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6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4647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4255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E8E3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5E79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6BD2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69E7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E20D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0</w:t>
            </w:r>
          </w:p>
        </w:tc>
      </w:tr>
      <w:tr w:rsidR="00EE6FD3" w:rsidRPr="00EE6FD3" w14:paraId="051C7C9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18E01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nei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5957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741E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29A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G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9F62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ADC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1B2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89A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5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9F94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0094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3C16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29C9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0</w:t>
            </w:r>
          </w:p>
        </w:tc>
      </w:tr>
      <w:tr w:rsidR="00EE6FD3" w:rsidRPr="00EE6FD3" w14:paraId="278791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E4A31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nei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519B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C07D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8FA9E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G3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76BC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9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386D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C74A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7529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3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D3DF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3B81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EE45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E36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00</w:t>
            </w:r>
          </w:p>
        </w:tc>
      </w:tr>
      <w:tr w:rsidR="00EE6FD3" w:rsidRPr="00EE6FD3" w14:paraId="4805160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EAA19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nei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44BD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1918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400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G4.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58EE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D06E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1D93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2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A8A4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2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A862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CD16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F168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47C9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00</w:t>
            </w:r>
          </w:p>
        </w:tc>
      </w:tr>
      <w:tr w:rsidR="00EE6FD3" w:rsidRPr="00EE6FD3" w14:paraId="0AC0FF0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2B068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nei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A71A4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A8D5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251D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G4.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FBD0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8C89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733C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DB2C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6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4269D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E44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AA8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29D4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50</w:t>
            </w:r>
          </w:p>
        </w:tc>
      </w:tr>
      <w:tr w:rsidR="00EE6FD3" w:rsidRPr="00EE6FD3" w14:paraId="1AA2BBD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04B6F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hneid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AF7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6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2B42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9CF5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G5.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8E66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8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EE03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1670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EF61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4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83A0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A33A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0B0D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1BF5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00</w:t>
            </w:r>
          </w:p>
        </w:tc>
      </w:tr>
      <w:tr w:rsidR="00EE6FD3" w:rsidRPr="00EE6FD3" w14:paraId="799317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0D539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4CA6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AD3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71BF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9C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7A2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9F81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C40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D67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328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AA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6CFF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90.00</w:t>
            </w:r>
          </w:p>
        </w:tc>
      </w:tr>
      <w:tr w:rsidR="00EE6FD3" w:rsidRPr="00EE6FD3" w14:paraId="28F049A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F4FFC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5C5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7750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F53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1F5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1D2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A41F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236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D0D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A49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AB2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CA8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30.00</w:t>
            </w:r>
          </w:p>
        </w:tc>
      </w:tr>
      <w:tr w:rsidR="00EE6FD3" w:rsidRPr="00EE6FD3" w14:paraId="305248A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46136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628B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93E1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968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4A6F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A0F4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DFE8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D4B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7078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5AC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3844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BA1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0.00</w:t>
            </w:r>
          </w:p>
        </w:tc>
      </w:tr>
      <w:tr w:rsidR="00EE6FD3" w:rsidRPr="00EE6FD3" w14:paraId="14227F6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B9452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F7D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8D54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E731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7482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B03A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C2E6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1372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E02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27F4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E2FD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1476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0.00</w:t>
            </w:r>
          </w:p>
        </w:tc>
      </w:tr>
      <w:tr w:rsidR="00EE6FD3" w:rsidRPr="00EE6FD3" w14:paraId="1A84DA4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7EFD3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C617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CA9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7121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1521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B93D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8A0F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7FE2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16CC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AC37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DED5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ADE0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80.00</w:t>
            </w:r>
          </w:p>
        </w:tc>
      </w:tr>
      <w:tr w:rsidR="00EE6FD3" w:rsidRPr="00EE6FD3" w14:paraId="5506836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699C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55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7C4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757E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DEB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CE3F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060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B66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EA99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D24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204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C60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60.00</w:t>
            </w:r>
          </w:p>
        </w:tc>
      </w:tr>
      <w:tr w:rsidR="00EE6FD3" w:rsidRPr="00EE6FD3" w14:paraId="7F66926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EB114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03BA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23E4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8DC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0D51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F92E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7A6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E43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4530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C02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E519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0629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0.00</w:t>
            </w:r>
          </w:p>
        </w:tc>
      </w:tr>
      <w:tr w:rsidR="00EE6FD3" w:rsidRPr="00EE6FD3" w14:paraId="43B49C6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AE78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6056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EAB6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352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2561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1064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FB18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E318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3983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87C0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02A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A86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0.00</w:t>
            </w:r>
          </w:p>
        </w:tc>
      </w:tr>
      <w:tr w:rsidR="00EE6FD3" w:rsidRPr="00EE6FD3" w14:paraId="03E7EF5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E1A86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06A1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6BD8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54C1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981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235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AD7B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5E03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AF35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B07A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635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1DD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40.00</w:t>
            </w:r>
          </w:p>
        </w:tc>
      </w:tr>
      <w:tr w:rsidR="00EE6FD3" w:rsidRPr="00EE6FD3" w14:paraId="21515A5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D4DF1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7FB8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02C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1C75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C44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A273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333D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C9FD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18DB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24B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40ED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ECBE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0.00</w:t>
            </w:r>
          </w:p>
        </w:tc>
      </w:tr>
      <w:tr w:rsidR="00EE6FD3" w:rsidRPr="00EE6FD3" w14:paraId="6F7CCC9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03D5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599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7A1F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264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7252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8BF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35C4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C993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327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8C54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A18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AE30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50.00</w:t>
            </w:r>
          </w:p>
        </w:tc>
      </w:tr>
      <w:tr w:rsidR="00EE6FD3" w:rsidRPr="00EE6FD3" w14:paraId="31172C9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C21E3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F09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EAE5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6062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A45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5FF7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620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5AE9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C656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E5A8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7016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280A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0.00</w:t>
            </w:r>
          </w:p>
        </w:tc>
      </w:tr>
      <w:tr w:rsidR="00EE6FD3" w:rsidRPr="00EE6FD3" w14:paraId="1494F1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16140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AA6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A866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7602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8DB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85C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3473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110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E207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34B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D890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DA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5.00</w:t>
            </w:r>
          </w:p>
        </w:tc>
      </w:tr>
      <w:tr w:rsidR="00EE6FD3" w:rsidRPr="00EE6FD3" w14:paraId="2A3B654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0158A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B2A5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71FD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05A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A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2BC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1168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DC5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E22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5AFF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17EF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E61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EEC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20.00</w:t>
            </w:r>
          </w:p>
        </w:tc>
      </w:tr>
      <w:tr w:rsidR="00EE6FD3" w:rsidRPr="00EE6FD3" w14:paraId="2BCC8D6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A8E4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3E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EEAE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9DDC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1687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69E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3BDD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A5F1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802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B57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1C56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26EF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80.00</w:t>
            </w:r>
          </w:p>
        </w:tc>
      </w:tr>
      <w:tr w:rsidR="00EE6FD3" w:rsidRPr="00EE6FD3" w14:paraId="698CE37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8C6E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4B2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E276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D71B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58FE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8A2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BDE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6B46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8AF5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654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B29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3AC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5.00</w:t>
            </w:r>
          </w:p>
        </w:tc>
      </w:tr>
      <w:tr w:rsidR="00EE6FD3" w:rsidRPr="00EE6FD3" w14:paraId="60728F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00673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46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392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63C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C40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1DFE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185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8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CA2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11A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467F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A559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5EDD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5.00</w:t>
            </w:r>
          </w:p>
        </w:tc>
      </w:tr>
      <w:tr w:rsidR="00EE6FD3" w:rsidRPr="00EE6FD3" w14:paraId="4E64C8A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993A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D2E7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FBA4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B20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BD1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E6C5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297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0196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9EC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C207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AA40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7B39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70.00</w:t>
            </w:r>
          </w:p>
        </w:tc>
      </w:tr>
      <w:tr w:rsidR="00EE6FD3" w:rsidRPr="00EE6FD3" w14:paraId="2778C29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3B46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B6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4B13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3341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6BC1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E826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2637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239B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18F4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5852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6C2F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6901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50.00</w:t>
            </w:r>
          </w:p>
        </w:tc>
      </w:tr>
      <w:tr w:rsidR="00EE6FD3" w:rsidRPr="00EE6FD3" w14:paraId="71F5C8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CFB4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CFF0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818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B520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9C0E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EA2A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63C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8080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E193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085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5EF0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2F69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0.00</w:t>
            </w:r>
          </w:p>
        </w:tc>
      </w:tr>
      <w:tr w:rsidR="00EE6FD3" w:rsidRPr="00EE6FD3" w14:paraId="14DCA14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A2E0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51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665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C736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90F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32AA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C912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DD1F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05D0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25DC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9154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65EA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0.00</w:t>
            </w:r>
          </w:p>
        </w:tc>
      </w:tr>
      <w:tr w:rsidR="00EE6FD3" w:rsidRPr="00EE6FD3" w14:paraId="4A759D7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473D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DD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0533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898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5C4D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28D3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4A9B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4EA8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A79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2DFE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923D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3B06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0.00</w:t>
            </w:r>
          </w:p>
        </w:tc>
      </w:tr>
      <w:tr w:rsidR="00EE6FD3" w:rsidRPr="00EE6FD3" w14:paraId="4E79526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5C75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C9B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CF5A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848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90C6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2ABB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5A5B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9D3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66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57D4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8E87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678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0.00</w:t>
            </w:r>
          </w:p>
        </w:tc>
      </w:tr>
      <w:tr w:rsidR="00EE6FD3" w:rsidRPr="00EE6FD3" w14:paraId="2621BD0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5B81C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E7D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8082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1846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77A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E0C0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36AD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B75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C398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9ED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9614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AAF9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80.00</w:t>
            </w:r>
          </w:p>
        </w:tc>
      </w:tr>
      <w:tr w:rsidR="00EE6FD3" w:rsidRPr="00EE6FD3" w14:paraId="5034083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E2D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1202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051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915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C366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4F27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C57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64ED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E835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6C12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0754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2EE5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40.00</w:t>
            </w:r>
          </w:p>
        </w:tc>
      </w:tr>
      <w:tr w:rsidR="00EE6FD3" w:rsidRPr="00EE6FD3" w14:paraId="0E73FBA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2B74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337C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3FFB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9DA2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D2A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CC08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819C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6D90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B40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1D8E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E533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141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70.00</w:t>
            </w:r>
          </w:p>
        </w:tc>
      </w:tr>
      <w:tr w:rsidR="00EE6FD3" w:rsidRPr="00EE6FD3" w14:paraId="290420C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890EA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3FB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C9C2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4122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C458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93DD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951A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2AC4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C0C5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413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2BF2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DE4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41.00</w:t>
            </w:r>
          </w:p>
        </w:tc>
      </w:tr>
      <w:tr w:rsidR="00EE6FD3" w:rsidRPr="00EE6FD3" w14:paraId="0CA04F6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69313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16E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438A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24A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573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E89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7D0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04C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B5D1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7AE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500A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624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00.00</w:t>
            </w:r>
          </w:p>
        </w:tc>
      </w:tr>
      <w:tr w:rsidR="00EE6FD3" w:rsidRPr="00EE6FD3" w14:paraId="00E8886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3DCA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55E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02D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D6E8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OSCB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93BE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FF70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9E80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C267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1491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2131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CB1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C22A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0.00</w:t>
            </w:r>
          </w:p>
        </w:tc>
      </w:tr>
      <w:tr w:rsidR="00EE6FD3" w:rsidRPr="00EE6FD3" w14:paraId="67856D0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C564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166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759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B44E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33EE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3F23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3D0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C54B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E3A8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C97A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952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5485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92.00</w:t>
            </w:r>
          </w:p>
        </w:tc>
      </w:tr>
      <w:tr w:rsidR="00EE6FD3" w:rsidRPr="00EE6FD3" w14:paraId="4CFAD48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B49E6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DAE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529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7FC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4D0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FE0DF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6BD8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6784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5731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D64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F80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8463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80.00</w:t>
            </w:r>
          </w:p>
        </w:tc>
      </w:tr>
      <w:tr w:rsidR="00EE6FD3" w:rsidRPr="00EE6FD3" w14:paraId="7AFCD7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8909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0D9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E5ED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D8EC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E3EC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029A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68D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916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458B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050A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99D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962B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00.00</w:t>
            </w:r>
          </w:p>
        </w:tc>
      </w:tr>
      <w:tr w:rsidR="00EE6FD3" w:rsidRPr="00EE6FD3" w14:paraId="4B8EC92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D4BF2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B663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03F8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6687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69A7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BE1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334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CD6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295E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904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BC0E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5F6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10.00</w:t>
            </w:r>
          </w:p>
        </w:tc>
      </w:tr>
      <w:tr w:rsidR="00EE6FD3" w:rsidRPr="00EE6FD3" w14:paraId="5BF5E38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C6A11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1F1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118A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D5E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231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A7D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B8A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AF72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32C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6061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83B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C1C6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60.00</w:t>
            </w:r>
          </w:p>
        </w:tc>
      </w:tr>
      <w:tr w:rsidR="00EE6FD3" w:rsidRPr="00EE6FD3" w14:paraId="3C83C23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2749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3F67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6B8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5DF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90A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4028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6906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30FC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548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09A5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18A3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A60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75.00</w:t>
            </w:r>
          </w:p>
        </w:tc>
      </w:tr>
      <w:tr w:rsidR="00EE6FD3" w:rsidRPr="00EE6FD3" w14:paraId="343E371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E9C9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8AE4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6A5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D541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DF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0CE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AFFC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6336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30EC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E93C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C980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611A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50.00</w:t>
            </w:r>
          </w:p>
        </w:tc>
      </w:tr>
      <w:tr w:rsidR="00EE6FD3" w:rsidRPr="00EE6FD3" w14:paraId="60628EE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D408D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648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638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2306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CB99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D2F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A957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A60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7A2F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6F8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939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EC4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42.00</w:t>
            </w:r>
          </w:p>
        </w:tc>
      </w:tr>
      <w:tr w:rsidR="00EE6FD3" w:rsidRPr="00EE6FD3" w14:paraId="16DC931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11E89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1603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8CCE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E730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42FC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ED9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983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714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CC2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6355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C3A8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1E2E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870.00</w:t>
            </w:r>
          </w:p>
        </w:tc>
      </w:tr>
      <w:tr w:rsidR="00EE6FD3" w:rsidRPr="00EE6FD3" w14:paraId="282BC96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2960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203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7BDD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E467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70CA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06D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43C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3D7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1E84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CF62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F13D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DF9A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92.00</w:t>
            </w:r>
          </w:p>
        </w:tc>
      </w:tr>
      <w:tr w:rsidR="00EE6FD3" w:rsidRPr="00EE6FD3" w14:paraId="0CC97D0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D97E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CA92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E0E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84F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8A80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7F18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BDF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427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96E7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6A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A587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598E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60.00</w:t>
            </w:r>
          </w:p>
        </w:tc>
      </w:tr>
      <w:tr w:rsidR="00EE6FD3" w:rsidRPr="00EE6FD3" w14:paraId="342795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DAAB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1A10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90F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C6BA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D46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8760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4E5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6610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A09C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A6A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FD59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5DA8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8.00</w:t>
            </w:r>
          </w:p>
        </w:tc>
      </w:tr>
      <w:tr w:rsidR="00EE6FD3" w:rsidRPr="00EE6FD3" w14:paraId="21E5022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9E0DF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A69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F9DE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E123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952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72AE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8F9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ABBF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D94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2F5E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3BE7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4FC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31.00</w:t>
            </w:r>
          </w:p>
        </w:tc>
      </w:tr>
      <w:tr w:rsidR="00EE6FD3" w:rsidRPr="00EE6FD3" w14:paraId="668B9B9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9004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F68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AEB4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440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E196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AA8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3A3D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6680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50C2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4275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952C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C751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597.00</w:t>
            </w:r>
          </w:p>
        </w:tc>
      </w:tr>
      <w:tr w:rsidR="00EE6FD3" w:rsidRPr="00EE6FD3" w14:paraId="24BD6E1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DDA7C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7A84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7578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56D5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C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928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C0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FE2F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373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3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E621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830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9A0F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5FD0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70.00</w:t>
            </w:r>
          </w:p>
        </w:tc>
      </w:tr>
      <w:tr w:rsidR="00EE6FD3" w:rsidRPr="00EE6FD3" w14:paraId="0DCC5CC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3573B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554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A1D9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2FAC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FD8E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4DB67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D45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3587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A8AD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2721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2E58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11E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02.00</w:t>
            </w:r>
          </w:p>
        </w:tc>
      </w:tr>
      <w:tr w:rsidR="00EE6FD3" w:rsidRPr="00EE6FD3" w14:paraId="638F7BA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1068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89D7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0ED8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6BE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353A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1BF6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C0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167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A76E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14B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C7F9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C160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75.00</w:t>
            </w:r>
          </w:p>
        </w:tc>
      </w:tr>
      <w:tr w:rsidR="00EE6FD3" w:rsidRPr="00EE6FD3" w14:paraId="5C074C1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87FC8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EFA3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690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270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5D7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D18D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23CCA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6FE4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91C9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D9BE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7C6D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7203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62.00</w:t>
            </w:r>
          </w:p>
        </w:tc>
      </w:tr>
      <w:tr w:rsidR="00EE6FD3" w:rsidRPr="00EE6FD3" w14:paraId="5D6A4F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FE2E8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4B98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1EC9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47E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749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FE01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E56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C4D0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17C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A8C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8CC0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BE0F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10.00</w:t>
            </w:r>
          </w:p>
        </w:tc>
      </w:tr>
      <w:tr w:rsidR="00EE6FD3" w:rsidRPr="00EE6FD3" w14:paraId="5535964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7EB4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DE7A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157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3386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2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B634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CFB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3D53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C89B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830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5EFC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032B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B685B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50.00</w:t>
            </w:r>
          </w:p>
        </w:tc>
      </w:tr>
      <w:tr w:rsidR="00EE6FD3" w:rsidRPr="00EE6FD3" w14:paraId="48A07B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D3DE5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0680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7062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74BB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2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686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A206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E548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22B8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05EB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BFC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8F76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C8E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0.00</w:t>
            </w:r>
          </w:p>
        </w:tc>
      </w:tr>
      <w:tr w:rsidR="00EE6FD3" w:rsidRPr="00EE6FD3" w14:paraId="14CF58D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A2371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27C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79F3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6EC3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3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5FDC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9CEB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059AB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0D99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D50B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16DC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254D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0FA2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0.00</w:t>
            </w:r>
          </w:p>
        </w:tc>
      </w:tr>
      <w:tr w:rsidR="00EE6FD3" w:rsidRPr="00EE6FD3" w14:paraId="79421E1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9045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934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1CCB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B7FD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8568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115A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BB9A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324D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D459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89DF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4F9F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2F3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30.00</w:t>
            </w:r>
          </w:p>
        </w:tc>
      </w:tr>
      <w:tr w:rsidR="00EE6FD3" w:rsidRPr="00EE6FD3" w14:paraId="17CA6A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88D97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C13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301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9EA0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3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770C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2FDB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09F2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A9F7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8D22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A66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B625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F8B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70.00</w:t>
            </w:r>
          </w:p>
        </w:tc>
      </w:tr>
      <w:tr w:rsidR="00EE6FD3" w:rsidRPr="00EE6FD3" w14:paraId="70A7696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83E3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5816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7381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4DF0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FFA8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B29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A1A1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B30B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C781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BACE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9BD4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3335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00.00</w:t>
            </w:r>
          </w:p>
        </w:tc>
      </w:tr>
      <w:tr w:rsidR="00EE6FD3" w:rsidRPr="00EE6FD3" w14:paraId="300C8CC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83A51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1CD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480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3B1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7202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E5A6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4420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5CA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D8C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1EC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1276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6A46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150.00</w:t>
            </w:r>
          </w:p>
        </w:tc>
      </w:tr>
      <w:tr w:rsidR="00EE6FD3" w:rsidRPr="00EE6FD3" w14:paraId="55E797E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815DC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F83B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FFD5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B51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4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536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F6B1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062B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D16F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C1D4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FA7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D818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C69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0.00</w:t>
            </w:r>
          </w:p>
        </w:tc>
      </w:tr>
      <w:tr w:rsidR="00EE6FD3" w:rsidRPr="00EE6FD3" w14:paraId="23411B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BAB88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46F8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B07E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E6A8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CB8F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59EC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4B2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B2BB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DE2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0280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FC9E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6BF2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747.00</w:t>
            </w:r>
          </w:p>
        </w:tc>
      </w:tr>
      <w:tr w:rsidR="00EE6FD3" w:rsidRPr="00EE6FD3" w14:paraId="2C89333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D6D1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8D6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C1C6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DAB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3D2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8158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3C8F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5540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B14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5D2F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59F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D02E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9.00</w:t>
            </w:r>
          </w:p>
        </w:tc>
      </w:tr>
      <w:tr w:rsidR="00EE6FD3" w:rsidRPr="00EE6FD3" w14:paraId="222B8F7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7FADC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39DC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5FE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BD42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D5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C8C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6443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6F59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1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C08C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6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DDBB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6CC8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4CFB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4CD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40.00</w:t>
            </w:r>
          </w:p>
        </w:tc>
      </w:tr>
      <w:tr w:rsidR="00EE6FD3" w:rsidRPr="00EE6FD3" w14:paraId="104D14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2B69A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80DF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0E9F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66D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E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95CA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3BB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B61F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D866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DE87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110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A881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69C2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90.00</w:t>
            </w:r>
          </w:p>
        </w:tc>
      </w:tr>
      <w:tr w:rsidR="00EE6FD3" w:rsidRPr="00EE6FD3" w14:paraId="6C7F1BF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9B60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9A64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2F5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59D7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E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B9AA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D73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39A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AAB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236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F30D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F7F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A88E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0.00</w:t>
            </w:r>
          </w:p>
        </w:tc>
      </w:tr>
      <w:tr w:rsidR="00EE6FD3" w:rsidRPr="00EE6FD3" w14:paraId="44BC455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61C49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BF2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196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3770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E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D7D1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999D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3D83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F588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9168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6774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7C8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C208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08.00</w:t>
            </w:r>
          </w:p>
        </w:tc>
      </w:tr>
      <w:tr w:rsidR="00EE6FD3" w:rsidRPr="00EE6FD3" w14:paraId="5686018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C502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5AC6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858A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1205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F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CCD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46D4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5B74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9714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625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08C1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FE4D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E1A5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90.00</w:t>
            </w:r>
          </w:p>
        </w:tc>
      </w:tr>
      <w:tr w:rsidR="00EE6FD3" w:rsidRPr="00EE6FD3" w14:paraId="6CE59C9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F539A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B2DD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F297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A40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F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941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82C1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3E2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EB7D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4D1A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EED3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3970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B18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92.00</w:t>
            </w:r>
          </w:p>
        </w:tc>
      </w:tr>
      <w:tr w:rsidR="00EE6FD3" w:rsidRPr="00EE6FD3" w14:paraId="023D5CD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B44F0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4980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D7C7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00CF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F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1B3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E6A2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D72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C2D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5AF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F2B5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28C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2735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310.00</w:t>
            </w:r>
          </w:p>
        </w:tc>
      </w:tr>
      <w:tr w:rsidR="00EE6FD3" w:rsidRPr="00EE6FD3" w14:paraId="66761D4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FE4C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974D2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7B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5B3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G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A598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D8E9F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94F6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C0C4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4A80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2155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E9BE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300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17.00</w:t>
            </w:r>
          </w:p>
        </w:tc>
      </w:tr>
      <w:tr w:rsidR="00EE6FD3" w:rsidRPr="00EE6FD3" w14:paraId="7AB1FA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D69E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E3D5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208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C884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G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92EF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E850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D0A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499B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E1BF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72CF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8470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DA2B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0.00</w:t>
            </w:r>
          </w:p>
        </w:tc>
      </w:tr>
      <w:tr w:rsidR="00EE6FD3" w:rsidRPr="00EE6FD3" w14:paraId="2F5B72B5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F2077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W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1635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1064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098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SCG1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6D6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CD4F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790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755A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868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9FB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A8EA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4A02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85.00</w:t>
            </w:r>
          </w:p>
        </w:tc>
      </w:tr>
      <w:tr w:rsidR="00EE6FD3" w:rsidRPr="00EE6FD3" w14:paraId="11A3E0F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4C4E9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70B4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BA25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4A34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BD836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AE9A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7A16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CB1E6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5A4F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AD90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98127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7090F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86.00</w:t>
            </w:r>
          </w:p>
        </w:tc>
      </w:tr>
      <w:tr w:rsidR="00EE6FD3" w:rsidRPr="00EE6FD3" w14:paraId="4A93F12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FB14B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5588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5F3A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57F5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1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75A5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5285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DAA6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43969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67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F5D2D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2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53D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435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BB25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45.00</w:t>
            </w:r>
          </w:p>
        </w:tc>
      </w:tr>
      <w:tr w:rsidR="00EE6FD3" w:rsidRPr="00EE6FD3" w14:paraId="505F8CB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97B69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44B2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93A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C50A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4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273E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BE0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31C5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841E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A032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B70B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4E1C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B031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27.00</w:t>
            </w:r>
          </w:p>
        </w:tc>
      </w:tr>
      <w:tr w:rsidR="00EE6FD3" w:rsidRPr="00EE6FD3" w14:paraId="28B1966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CA6487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3693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CA93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904E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4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7F2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B94A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6BE8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B960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C731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B901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8012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4E7A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70.00</w:t>
            </w:r>
          </w:p>
        </w:tc>
      </w:tr>
      <w:tr w:rsidR="00EE6FD3" w:rsidRPr="00EE6FD3" w14:paraId="6AC1F6E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E455B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B86A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E60B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6141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5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14D2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CD9A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9E6D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D04A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D40A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9536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540F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F40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4.00</w:t>
            </w:r>
          </w:p>
        </w:tc>
      </w:tr>
      <w:tr w:rsidR="00EE6FD3" w:rsidRPr="00EE6FD3" w14:paraId="4B89589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A00F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74DA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4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F0471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E4BD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15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424B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6A1E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B25A1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AA54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9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89D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B4C2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9EBA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5366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0.00</w:t>
            </w:r>
          </w:p>
        </w:tc>
      </w:tr>
      <w:tr w:rsidR="00EE6FD3" w:rsidRPr="00EE6FD3" w14:paraId="78DEC83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187BE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5678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6E5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A5F1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-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3D74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EA351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7A05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44DC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A3F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F8F0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1F5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701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88.00</w:t>
            </w:r>
          </w:p>
        </w:tc>
      </w:tr>
      <w:tr w:rsidR="00EE6FD3" w:rsidRPr="00EE6FD3" w14:paraId="28AA35D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B3E2D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u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1110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BB1D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652D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-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82E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F5E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2DB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EEFB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5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8FC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5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63BE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9904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5F78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947.00</w:t>
            </w:r>
          </w:p>
        </w:tc>
      </w:tr>
      <w:tr w:rsidR="00EE6FD3" w:rsidRPr="00EE6FD3" w14:paraId="269E332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E0BCD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B888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66CE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0898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1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DC20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DDC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625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751D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D7E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FC20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7B4B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16D2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00.00</w:t>
            </w:r>
          </w:p>
        </w:tc>
      </w:tr>
      <w:tr w:rsidR="00EE6FD3" w:rsidRPr="00EE6FD3" w14:paraId="33A5D1E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1E6C3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2A41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12B1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2367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1-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58EC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6AC0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5EB2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100B1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975D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E832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DD80E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BBCC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0.00</w:t>
            </w:r>
          </w:p>
        </w:tc>
      </w:tr>
      <w:tr w:rsidR="00EE6FD3" w:rsidRPr="00EE6FD3" w14:paraId="5C3B4F7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72FC4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4472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EF42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C83D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1-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E7B3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D229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8C37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8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3A21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30DD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B3C0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F3C6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1F7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40.00</w:t>
            </w:r>
          </w:p>
        </w:tc>
      </w:tr>
      <w:tr w:rsidR="00EE6FD3" w:rsidRPr="00EE6FD3" w14:paraId="104AFDBB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648A9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E26383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B489D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DCB3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2-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E4C0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A75C0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834F9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903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7F42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2204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9B2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E34E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30.00</w:t>
            </w:r>
          </w:p>
        </w:tc>
      </w:tr>
      <w:tr w:rsidR="00EE6FD3" w:rsidRPr="00EE6FD3" w14:paraId="7F1E8E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F4A09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C26A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8CA8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39EA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2-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F3D4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32990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9380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C8883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1F38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BC8E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BAE7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6CD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0.00</w:t>
            </w:r>
          </w:p>
        </w:tc>
      </w:tr>
      <w:tr w:rsidR="00EE6FD3" w:rsidRPr="00EE6FD3" w14:paraId="3F8116B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43B32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3D5F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96B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67DD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2-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B66C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B6C69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169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4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0161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13A8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371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8A3D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780C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50.00</w:t>
            </w:r>
          </w:p>
        </w:tc>
      </w:tr>
      <w:tr w:rsidR="00EE6FD3" w:rsidRPr="00EE6FD3" w14:paraId="7D39D89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50A2D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8446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8458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527C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3-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7ADB3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380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CA67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DFD1B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1803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4A9C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68FF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2DE1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20.00</w:t>
            </w:r>
          </w:p>
        </w:tc>
      </w:tr>
      <w:tr w:rsidR="00EE6FD3" w:rsidRPr="00EE6FD3" w14:paraId="649F79F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F36026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06E7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DBFD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904E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3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2C0FA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B6132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E82C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F7BF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7ED4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B6DC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4233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ACDC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0.00</w:t>
            </w:r>
          </w:p>
        </w:tc>
      </w:tr>
      <w:tr w:rsidR="00EE6FD3" w:rsidRPr="00EE6FD3" w14:paraId="6BBE967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516DC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0BCC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49F0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EBD2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3-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FB7C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E3D5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730C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B0A4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A22E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D1DF4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7018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69326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90.00</w:t>
            </w:r>
          </w:p>
        </w:tc>
      </w:tr>
      <w:tr w:rsidR="00EE6FD3" w:rsidRPr="00EE6FD3" w14:paraId="708399C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9E59C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E6C9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DFA6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F81B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4-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1323C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F35B9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B289E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04F52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2B9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047F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9A0346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0623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50.00</w:t>
            </w:r>
          </w:p>
        </w:tc>
      </w:tr>
      <w:tr w:rsidR="00EE6FD3" w:rsidRPr="00EE6FD3" w14:paraId="51DBDDC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3AE67D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D27E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3E1F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4BEF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4-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821BF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1BF24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DB87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EEBE3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E0453E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71435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5B85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247CF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0.00</w:t>
            </w:r>
          </w:p>
        </w:tc>
      </w:tr>
      <w:tr w:rsidR="00EE6FD3" w:rsidRPr="00EE6FD3" w14:paraId="266DC82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D7523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7AC4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DC4E0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DC7C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A4-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9F29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FEAEE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87C8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2E48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89B225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9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80C4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0840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9C97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50.00</w:t>
            </w:r>
          </w:p>
        </w:tc>
      </w:tr>
      <w:tr w:rsidR="00EE6FD3" w:rsidRPr="00EE6FD3" w14:paraId="3D5B82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A5075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2168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036F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FDB32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B1-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327C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EE23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CE01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21FE0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C0429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6B632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6B00B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A37F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80.00</w:t>
            </w:r>
          </w:p>
        </w:tc>
      </w:tr>
      <w:tr w:rsidR="00EE6FD3" w:rsidRPr="00EE6FD3" w14:paraId="3565EE6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A20BA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A4E28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19404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8074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B1-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12E6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2138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7CBB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301F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2D45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BE1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180A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5BF8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80.00</w:t>
            </w:r>
          </w:p>
        </w:tc>
      </w:tr>
      <w:tr w:rsidR="00EE6FD3" w:rsidRPr="00EE6FD3" w14:paraId="686D851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276C16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0E64EC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E6A0C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6018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B1-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A8BB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2B06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954A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5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5974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C755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D2E6D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3300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AEFE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40.00</w:t>
            </w:r>
          </w:p>
        </w:tc>
      </w:tr>
      <w:tr w:rsidR="00EE6FD3" w:rsidRPr="00EE6FD3" w14:paraId="7EA9FFA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C97DDC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92429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537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B1E6C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B2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932D2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DC3C7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C5C1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F97EB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23DB0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B74A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9C35A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67C03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30.00</w:t>
            </w:r>
          </w:p>
        </w:tc>
      </w:tr>
      <w:tr w:rsidR="00EE6FD3" w:rsidRPr="00EE6FD3" w14:paraId="17ABFC8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AC2588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CB14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D97E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3E3E1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B2-2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8502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E9B5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F39D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E5A88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7E0C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A1D2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E1B08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2189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00.00</w:t>
            </w:r>
          </w:p>
        </w:tc>
      </w:tr>
      <w:tr w:rsidR="00EE6FD3" w:rsidRPr="00EE6FD3" w14:paraId="521934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C03ADE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433F9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3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EEB1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1473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B2-3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9AD74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641C1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B649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32A7D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02E164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319C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FCF9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6FD65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565.00</w:t>
            </w:r>
          </w:p>
        </w:tc>
      </w:tr>
      <w:tr w:rsidR="00EE6FD3" w:rsidRPr="00EE6FD3" w14:paraId="06E95AA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F06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BBC32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A34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0AD4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S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C16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3DA4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ED33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EEC3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DF1B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4177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A28F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7350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70.90</w:t>
            </w:r>
          </w:p>
        </w:tc>
      </w:tr>
      <w:tr w:rsidR="00EE6FD3" w:rsidRPr="00EE6FD3" w14:paraId="2409392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77FA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F7F7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8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DE52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399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0FB5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S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A417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E9C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43204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ACE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.6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80F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27D6B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64BA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E6F1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332.30</w:t>
            </w:r>
          </w:p>
        </w:tc>
      </w:tr>
      <w:tr w:rsidR="00EE6FD3" w:rsidRPr="00EE6FD3" w14:paraId="079DD53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E3291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Hao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5AB7A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8538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0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7CC3B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A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2202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D61B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0E717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8494C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54C67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F3D48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D049B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4CDD6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10.3</w:t>
            </w:r>
          </w:p>
        </w:tc>
      </w:tr>
      <w:tr w:rsidR="00EE6FD3" w:rsidRPr="00EE6FD3" w14:paraId="7060ECF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A3FA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e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39CA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233D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E21D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12S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6535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C0A91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248E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29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3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094B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B2EF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AC65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1442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8.80</w:t>
            </w:r>
          </w:p>
        </w:tc>
      </w:tr>
      <w:tr w:rsidR="00EE6FD3" w:rsidRPr="00EE6FD3" w14:paraId="559BD1ED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6F237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e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113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749E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23F5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22S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98DF8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54B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00F6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1005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E44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5AC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7DC2D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777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87.54</w:t>
            </w:r>
          </w:p>
        </w:tc>
      </w:tr>
      <w:tr w:rsidR="00EE6FD3" w:rsidRPr="00EE6FD3" w14:paraId="2C032D4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D15D7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e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FAAA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7BBE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0945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88D8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F123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DBBFD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B3B1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71D6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30B5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A7B7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42AD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529.07</w:t>
            </w:r>
          </w:p>
        </w:tc>
      </w:tr>
      <w:tr w:rsidR="00EE6FD3" w:rsidRPr="00EE6FD3" w14:paraId="6605534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C9C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e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41FA9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884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477F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FF8F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2B57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C4A6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34F4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89A8C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1D19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73FE8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F863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7.25</w:t>
            </w:r>
          </w:p>
        </w:tc>
      </w:tr>
      <w:tr w:rsidR="00EE6FD3" w:rsidRPr="00EE6FD3" w14:paraId="7F72A85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9161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e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0A8B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5A8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F55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3S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06C79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7D71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6D76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5931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0.5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D24B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98EFB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30A78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6D4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6.21</w:t>
            </w:r>
          </w:p>
        </w:tc>
      </w:tr>
      <w:tr w:rsidR="00EE6FD3" w:rsidRPr="00EE6FD3" w14:paraId="600381D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B0E63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Zheng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7C0F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2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07E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1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F440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SC32S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4573B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8081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B35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4D66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5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569E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6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05A4C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F6E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8C9A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196.00</w:t>
            </w:r>
          </w:p>
        </w:tc>
      </w:tr>
      <w:tr w:rsidR="00EE6FD3" w:rsidRPr="00EE6FD3" w14:paraId="0673CD0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9A1378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E992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1ADA8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E1419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B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4205CF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89BB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859BFC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204B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FEB3B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E616B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69EE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CE133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30.00</w:t>
            </w:r>
          </w:p>
        </w:tc>
      </w:tr>
      <w:tr w:rsidR="00EE6FD3" w:rsidRPr="00EE6FD3" w14:paraId="12DE991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38DAD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4FBD0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71274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A0A5C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B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8F97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1BA9A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ED41A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A04CC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51361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9390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F29FC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C1EE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60.00</w:t>
            </w:r>
          </w:p>
        </w:tc>
      </w:tr>
      <w:tr w:rsidR="00EE6FD3" w:rsidRPr="00EE6FD3" w14:paraId="11BA65E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0A4FBC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5AC5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94A18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AA729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H0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9F68F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E101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D0D1B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E909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90D790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9406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357E1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D83BB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800.00</w:t>
            </w:r>
          </w:p>
        </w:tc>
      </w:tr>
      <w:tr w:rsidR="00EE6FD3" w:rsidRPr="00EE6FD3" w14:paraId="1659031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E4C4F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Y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65BE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5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74A353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2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4E8CE2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DH0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39C2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CF6E0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618EE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6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582B30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8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21A6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7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9D5C3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8B2E9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2C1F82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750.00</w:t>
            </w:r>
          </w:p>
        </w:tc>
      </w:tr>
      <w:tr w:rsidR="00EE6FD3" w:rsidRPr="00EE6FD3" w14:paraId="66BC997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D7B7C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Suzui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B16E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F1F37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152B6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o.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2E600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2728C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53A57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FFC4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1905C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FE4E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0ABDE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23929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367.00</w:t>
            </w:r>
          </w:p>
        </w:tc>
      </w:tr>
      <w:tr w:rsidR="00EE6FD3" w:rsidRPr="00EE6FD3" w14:paraId="4317EFA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58D49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 xml:space="preserve">Suzui et al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E11EB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1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65302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3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F5D6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o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344601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26A8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170F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B394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79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5313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7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2FAF7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6ADE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F4A9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261.00</w:t>
            </w:r>
          </w:p>
        </w:tc>
      </w:tr>
      <w:tr w:rsidR="00EE6FD3" w:rsidRPr="00EE6FD3" w14:paraId="7B90EA3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513362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nba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2CF1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2826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69926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8-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Ⅲ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2290D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1BB2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5A7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7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53F2A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903EC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4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C4C03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0FD8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F560D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900.00</w:t>
            </w:r>
          </w:p>
        </w:tc>
      </w:tr>
      <w:tr w:rsidR="00EE6FD3" w:rsidRPr="00EE6FD3" w14:paraId="54CF329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69B6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nba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335F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3DE09B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2786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8-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Ⅱ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-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6942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233E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31E7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97B9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6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A636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3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8A79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70B4D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D5D16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500.00</w:t>
            </w:r>
          </w:p>
        </w:tc>
      </w:tr>
      <w:tr w:rsidR="00EE6FD3" w:rsidRPr="00EE6FD3" w14:paraId="519B276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D47A23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nba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5E5B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F454B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638F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8-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Ⅱ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94886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42B2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D765E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6CF1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80AB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234C1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F252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4E4A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800.00</w:t>
            </w:r>
          </w:p>
        </w:tc>
      </w:tr>
      <w:tr w:rsidR="00EE6FD3" w:rsidRPr="00EE6FD3" w14:paraId="3F4603F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4269F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nba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E7E5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537F4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46A04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8-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Ⅱ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-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7ED95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6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63F4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A2318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07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530C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16E3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11870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74C8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402E8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290.00</w:t>
            </w:r>
          </w:p>
        </w:tc>
      </w:tr>
      <w:tr w:rsidR="00EE6FD3" w:rsidRPr="00EE6FD3" w14:paraId="6DCA2046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136F3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Nanba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9EE3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777C9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4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F3CE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FT78-</w:t>
            </w:r>
            <w:r w:rsidRPr="00EE6FD3">
              <w:rPr>
                <w:rFonts w:ascii="MS Gothic" w:eastAsia="MS Gothic" w:hAnsi="MS Gothic" w:cs="MS Gothic"/>
                <w:kern w:val="0"/>
                <w:sz w:val="22"/>
                <w:szCs w:val="22"/>
                <w:lang w:eastAsia="en-GB"/>
                <w14:ligatures w14:val="none"/>
              </w:rPr>
              <w:t>Ⅰ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-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3C50D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8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F5BE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8F1E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4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9A51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7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34D75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350D0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418D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EBA29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270.00</w:t>
            </w:r>
          </w:p>
        </w:tc>
      </w:tr>
      <w:tr w:rsidR="00EE6FD3" w:rsidRPr="00EE6FD3" w14:paraId="79BC25C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E4502F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8F4FA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EF09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5D215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6-G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D4E8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F5389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89444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8.6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0D844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9876E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155C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89536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51F1F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66.10</w:t>
            </w:r>
          </w:p>
        </w:tc>
      </w:tr>
      <w:tr w:rsidR="00EE6FD3" w:rsidRPr="00EE6FD3" w14:paraId="3D86808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026B6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E062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11E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3B27A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6-G0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96C28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50F4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B3019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4FCE2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463A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C9065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89F3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4455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65.50</w:t>
            </w:r>
          </w:p>
        </w:tc>
      </w:tr>
      <w:tr w:rsidR="00EE6FD3" w:rsidRPr="00EE6FD3" w14:paraId="31DFA95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D17C0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850B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2086E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E481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6-G0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44D7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FE0C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7842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8.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5B4C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F4B2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80DA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5DA17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07CA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71.80</w:t>
            </w:r>
          </w:p>
        </w:tc>
      </w:tr>
      <w:tr w:rsidR="00EE6FD3" w:rsidRPr="00EE6FD3" w14:paraId="242CC54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71680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B05E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2F20B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08200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6-G0-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22BF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1DD1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F98C2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83CBA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27B03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EECF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F59D2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9B41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79.50</w:t>
            </w:r>
          </w:p>
        </w:tc>
      </w:tr>
      <w:tr w:rsidR="00EE6FD3" w:rsidRPr="00EE6FD3" w14:paraId="38E4412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8552F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08CE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EAE4A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53AE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6-G0-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6A40B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409F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3557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1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758E0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D5FA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3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FECD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108F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4DF6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56.30</w:t>
            </w:r>
          </w:p>
        </w:tc>
      </w:tr>
      <w:tr w:rsidR="00EE6FD3" w:rsidRPr="00EE6FD3" w14:paraId="765C0C5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A49AD6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D4CE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03A8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6F63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8-G0-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58DE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6179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6E4BF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7.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4B41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5ED2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D129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421F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CA9F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607.30</w:t>
            </w:r>
          </w:p>
        </w:tc>
      </w:tr>
      <w:tr w:rsidR="00EE6FD3" w:rsidRPr="00EE6FD3" w14:paraId="6804BCBE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51EEF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4995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E828A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D78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8-G0-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C5BE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08F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F9F76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1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94D8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3.1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42752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960E8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B8EA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0807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456.80</w:t>
            </w:r>
          </w:p>
        </w:tc>
      </w:tr>
      <w:tr w:rsidR="00EE6FD3" w:rsidRPr="00EE6FD3" w14:paraId="4B376179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C9B8A4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BD29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ECBBC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ECC3A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8-G0-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1B530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E3B6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14A50F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10C61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4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8BEFD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7DE22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58D49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E0A56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75.20</w:t>
            </w:r>
          </w:p>
        </w:tc>
      </w:tr>
      <w:tr w:rsidR="00EE6FD3" w:rsidRPr="00EE6FD3" w14:paraId="0CA0EF1A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A34A1B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15EBDE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A84DC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BD166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8-G0-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12177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1BB96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1A477A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8F870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1.2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C025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31B1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61E81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1250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323.60</w:t>
            </w:r>
          </w:p>
        </w:tc>
      </w:tr>
      <w:tr w:rsidR="00EE6FD3" w:rsidRPr="00EE6FD3" w14:paraId="7B02D431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01759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8DDB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2EE11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5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D218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MSCFS8-G0-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7BA4B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99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6AB93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4FC6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99.3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83AD9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2.7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A715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85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F3B0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C8C64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6B35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268.50</w:t>
            </w:r>
          </w:p>
        </w:tc>
      </w:tr>
      <w:tr w:rsidR="00EE6FD3" w:rsidRPr="00EE6FD3" w14:paraId="0CD5C44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935F3A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B8FEA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A0D0FB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201C1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3-4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E39FC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75C9A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0C5A0C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6947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6B6C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22FD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58867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2B3D2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515.00</w:t>
            </w:r>
          </w:p>
        </w:tc>
      </w:tr>
      <w:tr w:rsidR="00EE6FD3" w:rsidRPr="00EE6FD3" w14:paraId="31C54F32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FD8B49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94A6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C7255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F0C04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3-4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0CD0F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A3D0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C4C5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DDDB9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2BF11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CBC5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6020E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DA679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074.00</w:t>
            </w:r>
          </w:p>
        </w:tc>
      </w:tr>
      <w:tr w:rsidR="00EE6FD3" w:rsidRPr="00EE6FD3" w14:paraId="64958008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7BF93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15B5B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E7E5A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E61DA7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203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05B8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95404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D0DE4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09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EB4F5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6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505DE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2F4CD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A2EF5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C437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988.00</w:t>
            </w:r>
          </w:p>
        </w:tc>
      </w:tr>
      <w:tr w:rsidR="00EE6FD3" w:rsidRPr="00EE6FD3" w14:paraId="64E6F16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5DAD7D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D5748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E4D40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A81BF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0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44B3E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B5BBF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F7FA7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650B95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9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E3201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11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52D1E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4B193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13BA8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07.00</w:t>
            </w:r>
          </w:p>
        </w:tc>
      </w:tr>
      <w:tr w:rsidR="00EE6FD3" w:rsidRPr="00EE6FD3" w14:paraId="43A78A13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C7F701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Fe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45B9B2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1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5B42E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</w:t>
            </w: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lastRenderedPageBreak/>
              <w:t>406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22E37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300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7E6CD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21FE3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A22983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354E3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96.8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06799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77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732EA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8D1C1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FCA08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763.00</w:t>
            </w:r>
          </w:p>
        </w:tc>
      </w:tr>
      <w:tr w:rsidR="00EE6FD3" w:rsidRPr="00EE6FD3" w14:paraId="00871FD7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D68E0BC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ao et 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823A0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F80A9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7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B9F3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-UHPFRC-T4-C0-I,I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C90AD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B241E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98478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00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FC56B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40.3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2967F9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4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A8D18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7A87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6B69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365.68</w:t>
            </w:r>
          </w:p>
        </w:tc>
      </w:tr>
      <w:tr w:rsidR="00EE6FD3" w:rsidRPr="00EE6FD3" w14:paraId="34AAC24C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ADD3267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and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E37534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1444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9E532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0t2CF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E85A4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DD2E1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3DF4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D341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18EAA5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56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2A611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9DA944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65BC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81.00</w:t>
            </w:r>
          </w:p>
        </w:tc>
      </w:tr>
      <w:tr w:rsidR="00EE6FD3" w:rsidRPr="00EE6FD3" w14:paraId="6BB314C4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ECA685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and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BCF12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7D3E0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C1593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0t3CF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894E5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8E50C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8BCE93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3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4B821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C9FB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0BC8D7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8C5CB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FCE62DA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132.00</w:t>
            </w:r>
          </w:p>
        </w:tc>
      </w:tr>
      <w:tr w:rsidR="00EE6FD3" w:rsidRPr="00EE6FD3" w14:paraId="18801A6F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309FA9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and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469E4F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82D2DF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E06C6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0t4CF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AACE5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DBB625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B83897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4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5FA6F0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9413D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91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CAD47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4672A9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A9A08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21.00</w:t>
            </w:r>
          </w:p>
        </w:tc>
      </w:tr>
      <w:tr w:rsidR="00EE6FD3" w:rsidRPr="00EE6FD3" w14:paraId="749AB8A0" w14:textId="77777777" w:rsidTr="00EE6FD3">
        <w:trPr>
          <w:trHeight w:val="30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582E16E" w14:textId="77777777" w:rsidR="00EE6FD3" w:rsidRPr="00EE6FD3" w:rsidRDefault="00EE6FD3" w:rsidP="00EE6FD3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Li and Ji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0EE8EB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2020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0A3C71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[408]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BD6FF3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C120t5CF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7CA042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02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1CDBC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28D018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06.0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BC3D7ED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20.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3F6336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18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CDC65E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3FBD05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85.6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E433D7C" w14:textId="77777777" w:rsidR="00EE6FD3" w:rsidRPr="00EE6FD3" w:rsidRDefault="00EE6FD3" w:rsidP="00EE6F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</w:pPr>
            <w:r w:rsidRPr="00EE6FD3">
              <w:rPr>
                <w:rFonts w:ascii="Calibri" w:eastAsia="Times New Roman" w:hAnsi="Calibri" w:cs="Calibri"/>
                <w:kern w:val="0"/>
                <w:sz w:val="22"/>
                <w:szCs w:val="22"/>
                <w:lang w:eastAsia="en-GB"/>
                <w14:ligatures w14:val="none"/>
              </w:rPr>
              <w:t>1370.00</w:t>
            </w:r>
          </w:p>
        </w:tc>
      </w:tr>
    </w:tbl>
    <w:p w14:paraId="1D5AA3F9" w14:textId="77777777" w:rsidR="00281B2D" w:rsidRDefault="00281B2D"/>
    <w:sectPr w:rsidR="00281B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0MTYxNzQwt7AwNzdX0lEKTi0uzszPAykwrAUA2d2mjSwAAAA="/>
  </w:docVars>
  <w:rsids>
    <w:rsidRoot w:val="00507C14"/>
    <w:rsid w:val="0022009C"/>
    <w:rsid w:val="00281B2D"/>
    <w:rsid w:val="0049498F"/>
    <w:rsid w:val="00507C14"/>
    <w:rsid w:val="006E0567"/>
    <w:rsid w:val="00750334"/>
    <w:rsid w:val="007E7F5C"/>
    <w:rsid w:val="00A46EF9"/>
    <w:rsid w:val="00EE6FD3"/>
    <w:rsid w:val="00FB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2365E"/>
  <w15:chartTrackingRefBased/>
  <w15:docId w15:val="{1CCFFA86-5C67-4B9F-98B9-0433FD9B6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7C1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7C1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7C1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7C1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7C1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7C1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7C1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7C1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7C1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7C1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7C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7C1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7C1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7C1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7C1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7C1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7C1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7C1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07C1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7C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7C1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07C1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07C1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7C1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07C1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07C1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7C1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7C1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07C14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EE6FD3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6FD3"/>
    <w:rPr>
      <w:color w:val="954F72"/>
      <w:u w:val="single"/>
    </w:rPr>
  </w:style>
  <w:style w:type="paragraph" w:customStyle="1" w:styleId="msonormal0">
    <w:name w:val="msonormal"/>
    <w:basedOn w:val="Normal"/>
    <w:rsid w:val="00EE6F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64">
    <w:name w:val="xl64"/>
    <w:basedOn w:val="Normal"/>
    <w:rsid w:val="00EE6FD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65">
    <w:name w:val="xl65"/>
    <w:basedOn w:val="Normal"/>
    <w:rsid w:val="00EE6FD3"/>
    <w:pP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b/>
      <w:bCs/>
      <w:i/>
      <w:iCs/>
      <w:kern w:val="0"/>
      <w:lang w:eastAsia="en-GB"/>
      <w14:ligatures w14:val="none"/>
    </w:rPr>
  </w:style>
  <w:style w:type="paragraph" w:customStyle="1" w:styleId="xl66">
    <w:name w:val="xl66"/>
    <w:basedOn w:val="Normal"/>
    <w:rsid w:val="00EE6FD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00"/>
      <w:kern w:val="0"/>
      <w:lang w:eastAsia="en-GB"/>
      <w14:ligatures w14:val="none"/>
    </w:rPr>
  </w:style>
  <w:style w:type="paragraph" w:customStyle="1" w:styleId="xl67">
    <w:name w:val="xl67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68">
    <w:name w:val="xl68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69">
    <w:name w:val="xl69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0">
    <w:name w:val="xl70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1">
    <w:name w:val="xl71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2">
    <w:name w:val="xl72"/>
    <w:basedOn w:val="Normal"/>
    <w:rsid w:val="00EE6F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kern w:val="0"/>
      <w:lang w:eastAsia="en-GB"/>
      <w14:ligatures w14:val="none"/>
    </w:rPr>
  </w:style>
  <w:style w:type="paragraph" w:customStyle="1" w:styleId="xl73">
    <w:name w:val="xl73"/>
    <w:basedOn w:val="Normal"/>
    <w:rsid w:val="00EE6FD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kern w:val="0"/>
      <w:lang w:eastAsia="en-GB"/>
      <w14:ligatures w14:val="none"/>
    </w:rPr>
  </w:style>
  <w:style w:type="paragraph" w:customStyle="1" w:styleId="xl74">
    <w:name w:val="xl74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5">
    <w:name w:val="xl75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6">
    <w:name w:val="xl76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7">
    <w:name w:val="xl77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78">
    <w:name w:val="xl78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kern w:val="0"/>
      <w:lang w:eastAsia="en-GB"/>
      <w14:ligatures w14:val="none"/>
    </w:rPr>
  </w:style>
  <w:style w:type="paragraph" w:customStyle="1" w:styleId="xl79">
    <w:name w:val="xl79"/>
    <w:basedOn w:val="Normal"/>
    <w:rsid w:val="00EE6FD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lang w:eastAsia="en-GB"/>
      <w14:ligatures w14:val="none"/>
    </w:rPr>
  </w:style>
  <w:style w:type="paragraph" w:customStyle="1" w:styleId="xl80">
    <w:name w:val="xl80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1">
    <w:name w:val="xl81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2">
    <w:name w:val="xl82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3">
    <w:name w:val="xl83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4">
    <w:name w:val="xl84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5">
    <w:name w:val="xl85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0CECE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i/>
      <w:iCs/>
      <w:kern w:val="0"/>
      <w:lang w:eastAsia="en-GB"/>
      <w14:ligatures w14:val="none"/>
    </w:rPr>
  </w:style>
  <w:style w:type="paragraph" w:customStyle="1" w:styleId="xl86">
    <w:name w:val="xl86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7">
    <w:name w:val="xl87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8">
    <w:name w:val="xl88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89">
    <w:name w:val="xl89"/>
    <w:basedOn w:val="Normal"/>
    <w:rsid w:val="00EE6FD3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kern w:val="0"/>
      <w:lang w:eastAsia="en-GB"/>
      <w14:ligatures w14:val="none"/>
    </w:rPr>
  </w:style>
  <w:style w:type="paragraph" w:customStyle="1" w:styleId="xl90">
    <w:name w:val="xl90"/>
    <w:basedOn w:val="Normal"/>
    <w:rsid w:val="00EE6FD3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C6E0B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kern w:val="0"/>
      <w:lang w:eastAsia="en-GB"/>
      <w14:ligatures w14:val="none"/>
    </w:rPr>
  </w:style>
  <w:style w:type="paragraph" w:customStyle="1" w:styleId="xl91">
    <w:name w:val="xl91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2">
    <w:name w:val="xl92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3">
    <w:name w:val="xl93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EAAAA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4">
    <w:name w:val="xl94"/>
    <w:basedOn w:val="Normal"/>
    <w:rsid w:val="00EE6F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5">
    <w:name w:val="xl95"/>
    <w:basedOn w:val="Normal"/>
    <w:rsid w:val="00EE6F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6">
    <w:name w:val="xl96"/>
    <w:basedOn w:val="Normal"/>
    <w:rsid w:val="00EE6FD3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7">
    <w:name w:val="xl97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8">
    <w:name w:val="xl98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99">
    <w:name w:val="xl99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xl100">
    <w:name w:val="xl100"/>
    <w:basedOn w:val="Normal"/>
    <w:rsid w:val="00EE6FD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6</Pages>
  <Words>18804</Words>
  <Characters>107188</Characters>
  <Application>Microsoft Office Word</Application>
  <DocSecurity>0</DocSecurity>
  <Lines>893</Lines>
  <Paragraphs>251</Paragraphs>
  <ScaleCrop>false</ScaleCrop>
  <Company/>
  <LinksUpToDate>false</LinksUpToDate>
  <CharactersWithSpaces>12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Thai</dc:creator>
  <cp:keywords/>
  <dc:description/>
  <cp:lastModifiedBy>Son Thai</cp:lastModifiedBy>
  <cp:revision>2</cp:revision>
  <dcterms:created xsi:type="dcterms:W3CDTF">2025-10-03T05:37:00Z</dcterms:created>
  <dcterms:modified xsi:type="dcterms:W3CDTF">2025-10-03T05:42:00Z</dcterms:modified>
</cp:coreProperties>
</file>